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9FFF1C" w14:textId="77777777" w:rsidR="00CB7712" w:rsidRPr="00541D51" w:rsidRDefault="00CB7712" w:rsidP="00CB7712">
      <w:pPr>
        <w:rPr>
          <w:caps/>
          <w:sz w:val="22"/>
          <w:szCs w:val="22"/>
          <w:lang w:val="en-GB"/>
        </w:rPr>
      </w:pPr>
      <w:r w:rsidRPr="00541D51">
        <w:rPr>
          <w:caps/>
          <w:sz w:val="22"/>
          <w:szCs w:val="22"/>
          <w:lang w:val="en-GB"/>
        </w:rPr>
        <w:tab/>
      </w:r>
      <w:r w:rsidRPr="00541D51">
        <w:rPr>
          <w:caps/>
          <w:sz w:val="22"/>
          <w:szCs w:val="22"/>
          <w:lang w:val="en-GB"/>
        </w:rPr>
        <w:tab/>
      </w:r>
      <w:r w:rsidRPr="00541D51">
        <w:rPr>
          <w:caps/>
          <w:sz w:val="22"/>
          <w:szCs w:val="22"/>
          <w:lang w:val="en-GB"/>
        </w:rPr>
        <w:tab/>
      </w:r>
      <w:r w:rsidRPr="00541D51">
        <w:rPr>
          <w:caps/>
          <w:sz w:val="22"/>
          <w:szCs w:val="22"/>
          <w:lang w:val="en-GB"/>
        </w:rPr>
        <w:tab/>
      </w:r>
      <w:r w:rsidRPr="00541D51">
        <w:rPr>
          <w:caps/>
          <w:sz w:val="22"/>
          <w:szCs w:val="22"/>
          <w:lang w:val="en-GB"/>
        </w:rPr>
        <w:tab/>
      </w:r>
      <w:r w:rsidRPr="00541D51">
        <w:rPr>
          <w:caps/>
          <w:sz w:val="22"/>
          <w:szCs w:val="22"/>
          <w:lang w:val="en-GB"/>
        </w:rPr>
        <w:tab/>
      </w:r>
      <w:r w:rsidRPr="00541D51">
        <w:rPr>
          <w:caps/>
          <w:sz w:val="22"/>
          <w:szCs w:val="22"/>
          <w:lang w:val="en-GB"/>
        </w:rPr>
        <w:tab/>
      </w:r>
    </w:p>
    <w:p w14:paraId="520AC111" w14:textId="77777777" w:rsidR="00CB7712" w:rsidRPr="00541D51" w:rsidRDefault="00CB7712" w:rsidP="00CB7712">
      <w:pPr>
        <w:jc w:val="center"/>
        <w:rPr>
          <w:caps/>
          <w:sz w:val="22"/>
          <w:szCs w:val="22"/>
          <w:lang w:val="en-GB"/>
        </w:rPr>
      </w:pPr>
    </w:p>
    <w:p w14:paraId="019D9899" w14:textId="77777777" w:rsidR="00CB7712" w:rsidRPr="00541D51" w:rsidRDefault="00CB7712" w:rsidP="00CB7712">
      <w:pPr>
        <w:jc w:val="center"/>
        <w:rPr>
          <w:caps/>
          <w:sz w:val="22"/>
          <w:szCs w:val="22"/>
          <w:lang w:val="fr-FR"/>
        </w:rPr>
      </w:pPr>
    </w:p>
    <w:p w14:paraId="15F3DCE2" w14:textId="77777777" w:rsidR="00CB7712" w:rsidRPr="00541D51" w:rsidRDefault="00CB7712" w:rsidP="00CB7712">
      <w:pPr>
        <w:jc w:val="center"/>
        <w:rPr>
          <w:caps/>
          <w:sz w:val="22"/>
          <w:szCs w:val="22"/>
          <w:lang w:val="fr-FR"/>
        </w:rPr>
      </w:pPr>
    </w:p>
    <w:p w14:paraId="476D7F87" w14:textId="77777777" w:rsidR="00CB7712" w:rsidRPr="00541D51" w:rsidRDefault="00CB7712" w:rsidP="00CB7712">
      <w:pPr>
        <w:jc w:val="center"/>
        <w:rPr>
          <w:caps/>
          <w:sz w:val="22"/>
          <w:szCs w:val="22"/>
          <w:lang w:val="fr-FR"/>
        </w:rPr>
      </w:pPr>
      <w:r w:rsidRPr="00541D51">
        <w:rPr>
          <w:caps/>
          <w:sz w:val="22"/>
          <w:szCs w:val="22"/>
          <w:lang w:val="fr-FR"/>
        </w:rPr>
        <w:br/>
      </w:r>
    </w:p>
    <w:p w14:paraId="4EC23093" w14:textId="77777777" w:rsidR="00CB7712" w:rsidRPr="00541D51" w:rsidRDefault="00CB7712" w:rsidP="00CB7712">
      <w:pPr>
        <w:jc w:val="center"/>
        <w:rPr>
          <w:caps/>
          <w:sz w:val="22"/>
          <w:szCs w:val="22"/>
          <w:lang w:val="fr-FR"/>
        </w:rPr>
      </w:pPr>
    </w:p>
    <w:p w14:paraId="0ACE6759" w14:textId="77777777" w:rsidR="00CB7712" w:rsidRPr="00541D51" w:rsidRDefault="00CB7712" w:rsidP="00CB7712">
      <w:pPr>
        <w:jc w:val="center"/>
        <w:rPr>
          <w:caps/>
          <w:sz w:val="22"/>
          <w:szCs w:val="22"/>
          <w:lang w:val="fr-FR"/>
        </w:rPr>
      </w:pPr>
    </w:p>
    <w:p w14:paraId="2B5F830C" w14:textId="77777777" w:rsidR="00CB7712" w:rsidRPr="00A27062" w:rsidRDefault="00CB7712" w:rsidP="00CB7712">
      <w:pPr>
        <w:jc w:val="center"/>
        <w:rPr>
          <w:caps/>
          <w:sz w:val="44"/>
          <w:szCs w:val="44"/>
          <w:lang w:val="fr-FR"/>
        </w:rPr>
      </w:pPr>
    </w:p>
    <w:p w14:paraId="0A33224E" w14:textId="48A7DBB5" w:rsidR="00CB7712" w:rsidRPr="00A27062" w:rsidRDefault="00A27062" w:rsidP="00CB7712">
      <w:pPr>
        <w:jc w:val="center"/>
        <w:rPr>
          <w:caps/>
          <w:sz w:val="44"/>
          <w:szCs w:val="44"/>
          <w:lang w:val="fr-FR"/>
        </w:rPr>
      </w:pPr>
      <w:r>
        <w:rPr>
          <w:caps/>
          <w:sz w:val="44"/>
          <w:szCs w:val="44"/>
          <w:lang w:val="fr-FR"/>
        </w:rPr>
        <w:t>Questionnaire</w:t>
      </w:r>
    </w:p>
    <w:p w14:paraId="66B7ADA0" w14:textId="77777777" w:rsidR="00CB7712" w:rsidRPr="00A27062" w:rsidRDefault="00CB7712" w:rsidP="00CB7712">
      <w:pPr>
        <w:jc w:val="center"/>
        <w:rPr>
          <w:caps/>
          <w:sz w:val="44"/>
          <w:szCs w:val="44"/>
          <w:lang w:val="fr-FR"/>
        </w:rPr>
      </w:pPr>
    </w:p>
    <w:p w14:paraId="2F8CC22C" w14:textId="6E51D5F8" w:rsidR="00CB7712" w:rsidRPr="00A27062" w:rsidRDefault="00A27062" w:rsidP="00CB7712">
      <w:pPr>
        <w:jc w:val="center"/>
        <w:rPr>
          <w:caps/>
          <w:sz w:val="32"/>
          <w:szCs w:val="44"/>
          <w:lang w:val="en-GB"/>
        </w:rPr>
      </w:pPr>
      <w:r>
        <w:rPr>
          <w:caps/>
          <w:sz w:val="32"/>
          <w:szCs w:val="44"/>
          <w:lang w:val="en-GB"/>
        </w:rPr>
        <w:t xml:space="preserve">OF THE </w:t>
      </w:r>
    </w:p>
    <w:p w14:paraId="4601CCCE" w14:textId="77777777" w:rsidR="00CB7712" w:rsidRPr="00A27062" w:rsidRDefault="00CB7712" w:rsidP="00CB7712">
      <w:pPr>
        <w:jc w:val="center"/>
        <w:rPr>
          <w:caps/>
          <w:sz w:val="44"/>
          <w:szCs w:val="44"/>
          <w:lang w:val="en-GB"/>
        </w:rPr>
      </w:pPr>
    </w:p>
    <w:p w14:paraId="4E1AC4DD" w14:textId="77777777" w:rsidR="00CB7712" w:rsidRPr="00A27062" w:rsidRDefault="00CB7712" w:rsidP="00CB7712">
      <w:pPr>
        <w:jc w:val="center"/>
        <w:rPr>
          <w:caps/>
          <w:sz w:val="44"/>
          <w:szCs w:val="44"/>
          <w:lang w:val="en-GB"/>
        </w:rPr>
      </w:pPr>
      <w:r w:rsidRPr="00A27062">
        <w:rPr>
          <w:caps/>
          <w:sz w:val="44"/>
          <w:szCs w:val="44"/>
          <w:lang w:val="en-GB"/>
        </w:rPr>
        <w:t>Voter Study</w:t>
      </w:r>
    </w:p>
    <w:p w14:paraId="21F2FAC7" w14:textId="5361C891" w:rsidR="00CB7712" w:rsidRPr="00A27062" w:rsidRDefault="00CB7712" w:rsidP="00A27062">
      <w:pPr>
        <w:rPr>
          <w:caps/>
          <w:sz w:val="44"/>
          <w:szCs w:val="44"/>
          <w:lang w:val="en-GB"/>
        </w:rPr>
      </w:pPr>
    </w:p>
    <w:p w14:paraId="018B7059" w14:textId="16A05C53" w:rsidR="00CB7712" w:rsidRPr="00A27062" w:rsidRDefault="00A27062" w:rsidP="00CB7712">
      <w:pPr>
        <w:jc w:val="center"/>
        <w:rPr>
          <w:caps/>
          <w:sz w:val="44"/>
          <w:szCs w:val="44"/>
          <w:lang w:val="en-GB"/>
        </w:rPr>
      </w:pPr>
      <w:r>
        <w:rPr>
          <w:caps/>
          <w:sz w:val="32"/>
          <w:szCs w:val="44"/>
          <w:lang w:val="en-GB"/>
        </w:rPr>
        <w:t>of the</w:t>
      </w:r>
    </w:p>
    <w:p w14:paraId="5D61C7D1" w14:textId="77777777" w:rsidR="00CB7712" w:rsidRPr="00A27062" w:rsidRDefault="00CB7712" w:rsidP="00CB7712">
      <w:pPr>
        <w:jc w:val="center"/>
        <w:rPr>
          <w:caps/>
          <w:sz w:val="44"/>
          <w:szCs w:val="44"/>
          <w:lang w:val="en-GB"/>
        </w:rPr>
      </w:pPr>
    </w:p>
    <w:p w14:paraId="0B3B93B1" w14:textId="77777777" w:rsidR="00CB7712" w:rsidRPr="00A27062" w:rsidRDefault="00CB7712" w:rsidP="00CB7712">
      <w:pPr>
        <w:jc w:val="center"/>
        <w:rPr>
          <w:caps/>
          <w:sz w:val="44"/>
          <w:szCs w:val="44"/>
          <w:lang w:val="en-GB"/>
        </w:rPr>
      </w:pPr>
      <w:r w:rsidRPr="00A27062">
        <w:rPr>
          <w:caps/>
          <w:sz w:val="44"/>
          <w:szCs w:val="44"/>
          <w:lang w:val="en-GB"/>
        </w:rPr>
        <w:t>European Elections Study 2019</w:t>
      </w:r>
    </w:p>
    <w:p w14:paraId="079DA86C" w14:textId="77777777" w:rsidR="00CB7712" w:rsidRPr="00A27062" w:rsidRDefault="00CB7712" w:rsidP="00CB7712">
      <w:pPr>
        <w:jc w:val="center"/>
        <w:rPr>
          <w:caps/>
          <w:sz w:val="44"/>
          <w:szCs w:val="44"/>
          <w:lang w:val="en-GB"/>
        </w:rPr>
      </w:pPr>
    </w:p>
    <w:p w14:paraId="77CD9D33" w14:textId="77777777" w:rsidR="00950B57" w:rsidRPr="00A27062" w:rsidRDefault="00950B57" w:rsidP="00950B57">
      <w:pPr>
        <w:jc w:val="center"/>
        <w:rPr>
          <w:b/>
          <w:caps/>
          <w:sz w:val="44"/>
          <w:szCs w:val="44"/>
          <w:lang w:val="fr-FR"/>
        </w:rPr>
      </w:pPr>
      <w:r w:rsidRPr="00A27062">
        <w:rPr>
          <w:b/>
          <w:caps/>
          <w:sz w:val="44"/>
          <w:szCs w:val="44"/>
          <w:lang w:val="fr-FR"/>
        </w:rPr>
        <w:t>Poland</w:t>
      </w:r>
    </w:p>
    <w:p w14:paraId="4652F6C6" w14:textId="77777777" w:rsidR="00CB7712" w:rsidRPr="00A27062" w:rsidRDefault="00CB7712" w:rsidP="00CB7712">
      <w:pPr>
        <w:jc w:val="center"/>
        <w:rPr>
          <w:caps/>
          <w:sz w:val="44"/>
          <w:szCs w:val="44"/>
          <w:lang w:val="en-GB"/>
        </w:rPr>
      </w:pPr>
    </w:p>
    <w:p w14:paraId="77D1E4F7" w14:textId="77777777" w:rsidR="00CB7712" w:rsidRPr="00A27062" w:rsidRDefault="00CB7712" w:rsidP="00CB7712">
      <w:pPr>
        <w:jc w:val="center"/>
        <w:rPr>
          <w:caps/>
          <w:sz w:val="44"/>
          <w:szCs w:val="44"/>
          <w:lang w:val="en-GB"/>
        </w:rPr>
      </w:pPr>
    </w:p>
    <w:p w14:paraId="4A49CC2B" w14:textId="77777777" w:rsidR="00CB7712" w:rsidRPr="00A27062" w:rsidRDefault="00CB7712" w:rsidP="00CB7712">
      <w:pPr>
        <w:jc w:val="center"/>
        <w:rPr>
          <w:caps/>
          <w:sz w:val="44"/>
          <w:szCs w:val="44"/>
          <w:lang w:val="en-GB"/>
        </w:rPr>
      </w:pPr>
    </w:p>
    <w:p w14:paraId="0C2A71F4" w14:textId="77777777" w:rsidR="00CB7712" w:rsidRPr="00A27062" w:rsidRDefault="00CB7712" w:rsidP="00CB7712">
      <w:pPr>
        <w:jc w:val="center"/>
        <w:rPr>
          <w:caps/>
          <w:sz w:val="44"/>
          <w:szCs w:val="44"/>
          <w:lang w:val="en-GB"/>
        </w:rPr>
      </w:pPr>
    </w:p>
    <w:p w14:paraId="5362596F" w14:textId="77777777" w:rsidR="00CB7712" w:rsidRPr="00541D51" w:rsidRDefault="00CB7712" w:rsidP="00CB7712">
      <w:pPr>
        <w:rPr>
          <w:caps/>
          <w:sz w:val="22"/>
          <w:szCs w:val="22"/>
          <w:lang w:val="en-GB"/>
        </w:rPr>
      </w:pPr>
    </w:p>
    <w:p w14:paraId="5E32A0C4" w14:textId="77777777" w:rsidR="00CB7712" w:rsidRPr="00541D51" w:rsidRDefault="00CB7712" w:rsidP="00CB7712">
      <w:pPr>
        <w:jc w:val="center"/>
        <w:rPr>
          <w:caps/>
          <w:sz w:val="22"/>
          <w:szCs w:val="22"/>
          <w:lang w:val="en-GB"/>
        </w:rPr>
      </w:pPr>
    </w:p>
    <w:p w14:paraId="574E6DF2" w14:textId="495349A1" w:rsidR="00CB7712" w:rsidRPr="00541D51" w:rsidRDefault="00A27062" w:rsidP="00CB7712">
      <w:pPr>
        <w:jc w:val="center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May</w:t>
      </w:r>
      <w:r w:rsidR="00CB7712" w:rsidRPr="00541D51">
        <w:rPr>
          <w:sz w:val="22"/>
          <w:szCs w:val="22"/>
          <w:lang w:val="en-GB"/>
        </w:rPr>
        <w:t>, 2019</w:t>
      </w:r>
    </w:p>
    <w:p w14:paraId="76DCC895" w14:textId="77777777" w:rsidR="00CB7712" w:rsidRPr="00541D51" w:rsidRDefault="00CB7712" w:rsidP="00CB7712">
      <w:pPr>
        <w:jc w:val="center"/>
        <w:rPr>
          <w:sz w:val="22"/>
          <w:szCs w:val="22"/>
          <w:lang w:val="en-GB"/>
        </w:rPr>
      </w:pPr>
    </w:p>
    <w:p w14:paraId="0F07FD02" w14:textId="77777777" w:rsidR="00CB7712" w:rsidRPr="00541D51" w:rsidRDefault="00CB7712" w:rsidP="00CB7712">
      <w:pPr>
        <w:jc w:val="center"/>
        <w:rPr>
          <w:sz w:val="22"/>
          <w:szCs w:val="22"/>
          <w:lang w:val="en-GB"/>
        </w:rPr>
      </w:pPr>
    </w:p>
    <w:p w14:paraId="4081F963" w14:textId="77777777" w:rsidR="00CB7712" w:rsidRPr="00541D51" w:rsidRDefault="00CB7712" w:rsidP="00CB7712">
      <w:pPr>
        <w:jc w:val="center"/>
        <w:rPr>
          <w:sz w:val="22"/>
          <w:szCs w:val="22"/>
          <w:lang w:val="en-GB"/>
        </w:rPr>
      </w:pPr>
    </w:p>
    <w:p w14:paraId="554925A1" w14:textId="77777777" w:rsidR="00CB7712" w:rsidRPr="00541D51" w:rsidRDefault="00CB7712" w:rsidP="00CB7712">
      <w:pPr>
        <w:jc w:val="center"/>
        <w:rPr>
          <w:sz w:val="22"/>
          <w:szCs w:val="22"/>
          <w:lang w:val="en-GB"/>
        </w:rPr>
      </w:pPr>
    </w:p>
    <w:p w14:paraId="72356315" w14:textId="77777777" w:rsidR="00CB7712" w:rsidRPr="00541D51" w:rsidRDefault="00CB7712" w:rsidP="00CB7712">
      <w:pPr>
        <w:rPr>
          <w:sz w:val="22"/>
          <w:szCs w:val="22"/>
          <w:lang w:val="en-GB"/>
        </w:rPr>
      </w:pPr>
    </w:p>
    <w:p w14:paraId="0527156B" w14:textId="77777777" w:rsidR="00CB7712" w:rsidRPr="00541D51" w:rsidRDefault="00CB7712" w:rsidP="00CB7712">
      <w:pPr>
        <w:pStyle w:val="BodyText3"/>
        <w:rPr>
          <w:b w:val="0"/>
          <w:bCs/>
          <w:szCs w:val="22"/>
        </w:rPr>
      </w:pPr>
    </w:p>
    <w:p w14:paraId="476D55DB" w14:textId="77777777" w:rsidR="00CB7712" w:rsidRPr="00541D51" w:rsidRDefault="00CB7712" w:rsidP="00CB7712">
      <w:pPr>
        <w:pStyle w:val="BodyText3"/>
        <w:jc w:val="center"/>
        <w:rPr>
          <w:b w:val="0"/>
          <w:bCs/>
          <w:szCs w:val="22"/>
        </w:rPr>
      </w:pPr>
      <w:r w:rsidRPr="00541D51">
        <w:rPr>
          <w:b w:val="0"/>
          <w:bCs/>
          <w:szCs w:val="22"/>
        </w:rPr>
        <w:t xml:space="preserve">This questionnaire was prepared by the Planning Committee of the 2019 European Election Study </w:t>
      </w:r>
    </w:p>
    <w:p w14:paraId="48837DF0" w14:textId="77777777" w:rsidR="00CB7712" w:rsidRPr="00541D51" w:rsidRDefault="00CB7712" w:rsidP="00CB7712">
      <w:pPr>
        <w:pStyle w:val="BodyText3"/>
        <w:jc w:val="center"/>
        <w:rPr>
          <w:b w:val="0"/>
          <w:bCs/>
          <w:szCs w:val="22"/>
        </w:rPr>
      </w:pPr>
    </w:p>
    <w:p w14:paraId="77832FAF" w14:textId="77777777" w:rsidR="00CB7712" w:rsidRPr="00541D51" w:rsidRDefault="00CB7712" w:rsidP="00CB7712">
      <w:pPr>
        <w:pStyle w:val="BodyText3"/>
        <w:jc w:val="center"/>
        <w:rPr>
          <w:b w:val="0"/>
          <w:bCs/>
          <w:szCs w:val="22"/>
        </w:rPr>
      </w:pPr>
      <w:r w:rsidRPr="00541D51">
        <w:rPr>
          <w:b w:val="0"/>
          <w:bCs/>
          <w:szCs w:val="22"/>
        </w:rPr>
        <w:t>Wouter van der Brug and Sara Hobolt (co-chairs), Sebastian Popa (treasurer) Hermann Schmitt,  with input feedback from Eftichia Teperoglou Ilke Toygur, Claes de Vreese  and Catherine de Vries</w:t>
      </w:r>
      <w:r w:rsidRPr="00541D51">
        <w:rPr>
          <w:b w:val="0"/>
          <w:szCs w:val="22"/>
        </w:rPr>
        <w:t xml:space="preserve"> </w:t>
      </w:r>
      <w:r w:rsidRPr="00541D51">
        <w:rPr>
          <w:b w:val="0"/>
          <w:bCs/>
          <w:szCs w:val="22"/>
        </w:rPr>
        <w:br w:type="page"/>
      </w:r>
    </w:p>
    <w:p w14:paraId="09F83276" w14:textId="77777777" w:rsidR="00CB7712" w:rsidRPr="00A83719" w:rsidRDefault="00CB7712" w:rsidP="00CB7712">
      <w:pPr>
        <w:pStyle w:val="BodyText3"/>
        <w:rPr>
          <w:b w:val="0"/>
          <w:szCs w:val="22"/>
          <w:lang w:val="en-US"/>
        </w:rPr>
      </w:pPr>
    </w:p>
    <w:p w14:paraId="11B499D5" w14:textId="2542FB6A" w:rsidR="00CB7712" w:rsidRPr="00541D51" w:rsidRDefault="00CB7712" w:rsidP="00CB7712">
      <w:pPr>
        <w:pStyle w:val="BodyText3"/>
        <w:rPr>
          <w:b w:val="0"/>
          <w:bCs/>
          <w:szCs w:val="22"/>
          <w:lang w:val="pl-PL"/>
        </w:rPr>
      </w:pPr>
      <w:r w:rsidRPr="00541D51">
        <w:rPr>
          <w:b w:val="0"/>
          <w:szCs w:val="22"/>
          <w:lang w:val="pl-PL"/>
        </w:rPr>
        <w:t xml:space="preserve">Q1 </w:t>
      </w:r>
      <w:r w:rsidR="00DD2161" w:rsidRPr="00541D51">
        <w:rPr>
          <w:b w:val="0"/>
          <w:szCs w:val="22"/>
          <w:lang w:val="pl-PL"/>
        </w:rPr>
        <w:t>J</w:t>
      </w:r>
      <w:r w:rsidR="00AB6E03" w:rsidRPr="00541D51">
        <w:rPr>
          <w:b w:val="0"/>
          <w:bCs/>
          <w:szCs w:val="22"/>
          <w:lang w:val="pl-PL"/>
        </w:rPr>
        <w:t xml:space="preserve">aki jest Pana(i) zdaniem obecnie największy problem </w:t>
      </w:r>
      <w:r w:rsidR="00086CFF">
        <w:rPr>
          <w:b w:val="0"/>
          <w:bCs/>
          <w:szCs w:val="22"/>
          <w:lang w:val="pl-PL"/>
        </w:rPr>
        <w:t>stojący obecnie przed Polską</w:t>
      </w:r>
      <w:r w:rsidR="00AB6E03" w:rsidRPr="00541D51">
        <w:rPr>
          <w:b w:val="0"/>
          <w:bCs/>
          <w:szCs w:val="22"/>
          <w:lang w:val="pl-PL"/>
        </w:rPr>
        <w:t>?</w:t>
      </w:r>
      <w:r w:rsidRPr="00541D51">
        <w:rPr>
          <w:b w:val="0"/>
          <w:bCs/>
          <w:szCs w:val="22"/>
          <w:lang w:val="pl-PL"/>
        </w:rPr>
        <w:br/>
      </w:r>
    </w:p>
    <w:p w14:paraId="587E465C" w14:textId="77777777" w:rsidR="00CB7712" w:rsidRPr="00541D51" w:rsidRDefault="00CB7712" w:rsidP="00CB7712">
      <w:pPr>
        <w:rPr>
          <w:bCs/>
          <w:sz w:val="22"/>
          <w:szCs w:val="22"/>
          <w:lang w:val="pl-PL"/>
        </w:rPr>
      </w:pPr>
    </w:p>
    <w:p w14:paraId="7F5E2A49" w14:textId="77777777" w:rsidR="00CB7712" w:rsidRPr="00541D51" w:rsidRDefault="00CB7712" w:rsidP="00CB7712">
      <w:pPr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____________________________________________</w:t>
      </w:r>
    </w:p>
    <w:p w14:paraId="5A891DD1" w14:textId="77777777" w:rsidR="00CB7712" w:rsidRPr="00541D51" w:rsidRDefault="00CB7712" w:rsidP="00CB7712">
      <w:pPr>
        <w:rPr>
          <w:sz w:val="22"/>
          <w:szCs w:val="22"/>
          <w:lang w:val="pl-PL"/>
        </w:rPr>
      </w:pPr>
    </w:p>
    <w:p w14:paraId="5949B8F6" w14:textId="77777777" w:rsidR="00CB7712" w:rsidRPr="00541D51" w:rsidRDefault="00CB7712" w:rsidP="00CB7712">
      <w:pPr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____________________________________________</w:t>
      </w:r>
    </w:p>
    <w:p w14:paraId="7C498DA1" w14:textId="77777777" w:rsidR="00CB7712" w:rsidRPr="00541D51" w:rsidRDefault="00CB7712" w:rsidP="00CB7712">
      <w:pPr>
        <w:rPr>
          <w:sz w:val="22"/>
          <w:szCs w:val="22"/>
          <w:lang w:val="pl-PL"/>
        </w:rPr>
      </w:pPr>
    </w:p>
    <w:p w14:paraId="2CCB58A5" w14:textId="77777777" w:rsidR="00CB7712" w:rsidRPr="00541D51" w:rsidRDefault="00CB7712" w:rsidP="00CB7712">
      <w:pPr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____________________________________________</w:t>
      </w:r>
    </w:p>
    <w:p w14:paraId="10146EDD" w14:textId="77777777" w:rsidR="00CB7712" w:rsidRPr="00541D51" w:rsidRDefault="00CB7712" w:rsidP="00CB7712">
      <w:pPr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pl-PL"/>
        </w:rPr>
        <w:tab/>
      </w:r>
    </w:p>
    <w:p w14:paraId="7AEDBB3F" w14:textId="1704E3AD" w:rsidR="00CB7712" w:rsidRPr="00541D51" w:rsidRDefault="00CB7712" w:rsidP="00CB7712">
      <w:pPr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98 </w:t>
      </w:r>
      <w:r w:rsidR="002E473E" w:rsidRPr="00541D51">
        <w:rPr>
          <w:sz w:val="22"/>
          <w:szCs w:val="22"/>
        </w:rPr>
        <w:t>N</w:t>
      </w:r>
      <w:r w:rsidR="00AB6E03" w:rsidRPr="00541D51">
        <w:rPr>
          <w:sz w:val="22"/>
          <w:szCs w:val="22"/>
        </w:rPr>
        <w:t>ie wiem</w:t>
      </w:r>
      <w:r w:rsidRPr="00541D51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pl-PL"/>
        </w:rPr>
        <w:tab/>
      </w:r>
    </w:p>
    <w:p w14:paraId="0D354B1D" w14:textId="29C1A081" w:rsidR="00CB7712" w:rsidRPr="00541D51" w:rsidRDefault="00CB7712" w:rsidP="00CB7712">
      <w:pPr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pl-PL"/>
        </w:rPr>
        <w:tab/>
      </w:r>
    </w:p>
    <w:p w14:paraId="508F4850" w14:textId="77777777" w:rsidR="00CB7712" w:rsidRPr="00541D51" w:rsidRDefault="00CB7712" w:rsidP="00CB7712">
      <w:pPr>
        <w:tabs>
          <w:tab w:val="left" w:pos="1702"/>
          <w:tab w:val="left" w:pos="4537"/>
        </w:tabs>
        <w:rPr>
          <w:sz w:val="22"/>
          <w:szCs w:val="22"/>
          <w:lang w:val="pl-PL"/>
        </w:rPr>
      </w:pPr>
    </w:p>
    <w:p w14:paraId="6A962FC7" w14:textId="0FE45B07" w:rsidR="00B109F1" w:rsidRPr="00541D51" w:rsidRDefault="0038020B" w:rsidP="00CB7712">
      <w:pPr>
        <w:pStyle w:val="BodyText3"/>
        <w:rPr>
          <w:b w:val="0"/>
          <w:szCs w:val="22"/>
          <w:lang w:val="pl-PL"/>
        </w:rPr>
      </w:pPr>
      <w:r w:rsidRPr="00541D51">
        <w:rPr>
          <w:b w:val="0"/>
          <w:szCs w:val="22"/>
          <w:lang w:val="pl-PL"/>
        </w:rPr>
        <w:t xml:space="preserve">Q2 </w:t>
      </w:r>
      <w:r w:rsidR="00B109F1" w:rsidRPr="00541D51">
        <w:rPr>
          <w:b w:val="0"/>
          <w:szCs w:val="22"/>
          <w:lang w:val="pl-PL"/>
        </w:rPr>
        <w:t>Która partia polityczna, Pana(i) zdaniem, najlepiej poradziłaby sobie z</w:t>
      </w:r>
      <w:r w:rsidR="00DD5575">
        <w:rPr>
          <w:b w:val="0"/>
          <w:szCs w:val="22"/>
          <w:lang w:val="pl-PL"/>
        </w:rPr>
        <w:t xml:space="preserve"> tym problemem</w:t>
      </w:r>
      <w:r w:rsidR="00B109F1" w:rsidRPr="00541D51">
        <w:rPr>
          <w:b w:val="0"/>
          <w:szCs w:val="22"/>
          <w:lang w:val="pl-PL"/>
        </w:rPr>
        <w:t xml:space="preserve"> ?</w:t>
      </w:r>
    </w:p>
    <w:p w14:paraId="47C077DD" w14:textId="687483D8" w:rsidR="00CB7712" w:rsidRPr="00541D51" w:rsidRDefault="00CB7712" w:rsidP="00E654E7">
      <w:pPr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br/>
      </w:r>
      <w:r w:rsidRPr="00541D51">
        <w:rPr>
          <w:sz w:val="22"/>
          <w:szCs w:val="22"/>
          <w:lang w:val="pl-PL"/>
        </w:rPr>
        <w:tab/>
      </w:r>
      <w:r w:rsidR="00E654E7" w:rsidRPr="00541D51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pl-PL"/>
        </w:rPr>
        <w:t xml:space="preserve">1 </w:t>
      </w:r>
      <w:r w:rsidR="00E654E7" w:rsidRPr="00541D51">
        <w:rPr>
          <w:color w:val="000000"/>
          <w:sz w:val="22"/>
          <w:szCs w:val="22"/>
        </w:rPr>
        <w:t>Platforma Obywatelska (PO)</w:t>
      </w:r>
    </w:p>
    <w:p w14:paraId="08812D9C" w14:textId="58F2D5C0" w:rsidR="00E654E7" w:rsidRPr="00541D51" w:rsidRDefault="00CB7712" w:rsidP="00E654E7">
      <w:pPr>
        <w:rPr>
          <w:color w:val="000000"/>
          <w:sz w:val="22"/>
          <w:szCs w:val="22"/>
        </w:rPr>
      </w:pPr>
      <w:r w:rsidRPr="00541D51">
        <w:rPr>
          <w:sz w:val="22"/>
          <w:szCs w:val="22"/>
          <w:lang w:val="pl-PL"/>
        </w:rPr>
        <w:tab/>
      </w:r>
      <w:r w:rsidR="00E654E7" w:rsidRPr="00541D51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pl-PL"/>
        </w:rPr>
        <w:t xml:space="preserve">2 </w:t>
      </w:r>
      <w:r w:rsidR="00E654E7" w:rsidRPr="00541D51">
        <w:rPr>
          <w:color w:val="000000"/>
          <w:sz w:val="22"/>
          <w:szCs w:val="22"/>
        </w:rPr>
        <w:t>Polskie Stronnictwo Ludowe (PSL)</w:t>
      </w:r>
    </w:p>
    <w:p w14:paraId="6792E076" w14:textId="61F878B4" w:rsidR="00E654E7" w:rsidRPr="00541D51" w:rsidRDefault="00E654E7" w:rsidP="00E654E7">
      <w:pPr>
        <w:ind w:left="720" w:firstLine="720"/>
        <w:rPr>
          <w:color w:val="000000"/>
          <w:sz w:val="22"/>
          <w:szCs w:val="22"/>
        </w:rPr>
      </w:pPr>
      <w:r w:rsidRPr="00541D51">
        <w:rPr>
          <w:color w:val="000000"/>
          <w:sz w:val="22"/>
          <w:szCs w:val="22"/>
        </w:rPr>
        <w:t>3 Sojusz Lewicy Demokratycznej (SLD)</w:t>
      </w:r>
    </w:p>
    <w:p w14:paraId="3FA5B0AF" w14:textId="6291FAE2" w:rsidR="00E654E7" w:rsidRPr="00541D51" w:rsidRDefault="00E654E7" w:rsidP="00E654E7">
      <w:pPr>
        <w:ind w:left="720" w:firstLine="720"/>
        <w:rPr>
          <w:color w:val="000000"/>
          <w:sz w:val="22"/>
          <w:szCs w:val="22"/>
        </w:rPr>
      </w:pPr>
      <w:r w:rsidRPr="00541D51">
        <w:rPr>
          <w:color w:val="000000"/>
          <w:sz w:val="22"/>
          <w:szCs w:val="22"/>
        </w:rPr>
        <w:t>4 Prawo i Sprawiedliwość (PIS)</w:t>
      </w:r>
    </w:p>
    <w:p w14:paraId="0AE16E95" w14:textId="0B31B1CD" w:rsidR="00E654E7" w:rsidRPr="00541D51" w:rsidRDefault="00E654E7" w:rsidP="00E654E7">
      <w:pPr>
        <w:ind w:left="720" w:firstLine="720"/>
        <w:rPr>
          <w:color w:val="000000"/>
          <w:sz w:val="22"/>
          <w:szCs w:val="22"/>
        </w:rPr>
      </w:pPr>
      <w:r w:rsidRPr="00672695">
        <w:rPr>
          <w:color w:val="000000"/>
          <w:sz w:val="22"/>
          <w:szCs w:val="22"/>
          <w:lang w:val="pl-PL"/>
        </w:rPr>
        <w:t xml:space="preserve">5 </w:t>
      </w:r>
      <w:r w:rsidRPr="00541D51">
        <w:rPr>
          <w:color w:val="000000"/>
          <w:sz w:val="22"/>
          <w:szCs w:val="22"/>
        </w:rPr>
        <w:t>Kukiz'15</w:t>
      </w:r>
    </w:p>
    <w:p w14:paraId="2B173B3D" w14:textId="73D9CE2C" w:rsidR="00E654E7" w:rsidRPr="00541D51" w:rsidRDefault="00E654E7" w:rsidP="00E654E7">
      <w:pPr>
        <w:ind w:left="720" w:firstLine="720"/>
        <w:rPr>
          <w:color w:val="000000"/>
          <w:sz w:val="22"/>
          <w:szCs w:val="22"/>
        </w:rPr>
      </w:pPr>
      <w:r w:rsidRPr="00672695">
        <w:rPr>
          <w:color w:val="000000"/>
          <w:sz w:val="22"/>
          <w:szCs w:val="22"/>
          <w:lang w:val="pl-PL"/>
        </w:rPr>
        <w:t xml:space="preserve">6 </w:t>
      </w:r>
      <w:r w:rsidRPr="00541D51">
        <w:rPr>
          <w:color w:val="000000"/>
          <w:sz w:val="22"/>
          <w:szCs w:val="22"/>
        </w:rPr>
        <w:t>Wiosna Roberta Biedronia</w:t>
      </w:r>
    </w:p>
    <w:p w14:paraId="05C75949" w14:textId="4ABAE0FE" w:rsidR="00E654E7" w:rsidRPr="00541D51" w:rsidRDefault="00E654E7" w:rsidP="00E96F1F">
      <w:pPr>
        <w:ind w:left="720" w:firstLine="720"/>
        <w:rPr>
          <w:color w:val="000000"/>
          <w:sz w:val="22"/>
          <w:szCs w:val="22"/>
        </w:rPr>
      </w:pPr>
      <w:r w:rsidRPr="00541D51">
        <w:rPr>
          <w:color w:val="000000"/>
          <w:sz w:val="22"/>
          <w:szCs w:val="22"/>
          <w:lang w:val="nl-NL"/>
        </w:rPr>
        <w:t xml:space="preserve">7 </w:t>
      </w:r>
      <w:r w:rsidRPr="00541D51">
        <w:rPr>
          <w:color w:val="000000"/>
          <w:sz w:val="22"/>
          <w:szCs w:val="22"/>
        </w:rPr>
        <w:t>Razem</w:t>
      </w:r>
      <w:bookmarkStart w:id="0" w:name="_GoBack"/>
      <w:bookmarkEnd w:id="0"/>
    </w:p>
    <w:p w14:paraId="4DD57922" w14:textId="17CDC1A5" w:rsidR="00B109F1" w:rsidRPr="00541D51" w:rsidRDefault="00E654E7" w:rsidP="00CB7712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color w:val="000000"/>
          <w:sz w:val="22"/>
          <w:szCs w:val="22"/>
        </w:rPr>
        <w:tab/>
      </w:r>
      <w:r w:rsidR="00CB7712" w:rsidRPr="00541D51">
        <w:rPr>
          <w:sz w:val="22"/>
          <w:szCs w:val="22"/>
          <w:lang w:val="nl-NL"/>
        </w:rPr>
        <w:t xml:space="preserve">10 </w:t>
      </w:r>
      <w:r w:rsidR="00B109F1" w:rsidRPr="00541D51">
        <w:rPr>
          <w:sz w:val="22"/>
          <w:szCs w:val="22"/>
          <w:lang w:val="nl-NL"/>
        </w:rPr>
        <w:t>Inna</w:t>
      </w:r>
    </w:p>
    <w:p w14:paraId="036E2898" w14:textId="6AA16CBD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  <w:t xml:space="preserve">11 </w:t>
      </w:r>
      <w:r w:rsidR="00B109F1" w:rsidRPr="00541D51">
        <w:rPr>
          <w:sz w:val="22"/>
          <w:szCs w:val="22"/>
          <w:lang w:val="nl-NL"/>
        </w:rPr>
        <w:t>Żaden/żadne</w:t>
      </w:r>
    </w:p>
    <w:p w14:paraId="7459B8BB" w14:textId="77777777" w:rsidR="00B109F1" w:rsidRPr="00541D51" w:rsidRDefault="00CB7712" w:rsidP="00B109F1">
      <w:pPr>
        <w:tabs>
          <w:tab w:val="left" w:pos="1702"/>
          <w:tab w:val="left" w:pos="4537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</w:r>
      <w:r w:rsidR="00B109F1" w:rsidRPr="00541D51">
        <w:rPr>
          <w:sz w:val="22"/>
          <w:szCs w:val="22"/>
          <w:lang w:val="nl-NL"/>
        </w:rPr>
        <w:t xml:space="preserve">98 </w:t>
      </w:r>
      <w:r w:rsidR="00B109F1" w:rsidRPr="00541D51">
        <w:rPr>
          <w:sz w:val="22"/>
          <w:szCs w:val="22"/>
        </w:rPr>
        <w:t>Nie wiem</w:t>
      </w:r>
      <w:r w:rsidR="00B109F1" w:rsidRPr="00541D51">
        <w:rPr>
          <w:sz w:val="22"/>
          <w:szCs w:val="22"/>
          <w:lang w:val="nl-NL"/>
        </w:rPr>
        <w:tab/>
      </w:r>
      <w:r w:rsidR="00B109F1" w:rsidRPr="00541D51">
        <w:rPr>
          <w:sz w:val="22"/>
          <w:szCs w:val="22"/>
          <w:lang w:val="nl-NL"/>
        </w:rPr>
        <w:tab/>
      </w:r>
      <w:r w:rsidR="00B109F1" w:rsidRPr="00541D51">
        <w:rPr>
          <w:sz w:val="22"/>
          <w:szCs w:val="22"/>
          <w:lang w:val="nl-NL"/>
        </w:rPr>
        <w:tab/>
      </w:r>
    </w:p>
    <w:p w14:paraId="1CFF445D" w14:textId="04373289" w:rsidR="00CB7712" w:rsidRPr="00541D51" w:rsidRDefault="00B109F1" w:rsidP="00B109F1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</w:r>
    </w:p>
    <w:p w14:paraId="07EE7709" w14:textId="77777777" w:rsidR="00CB7712" w:rsidRPr="00541D51" w:rsidRDefault="00CB7712" w:rsidP="00CB7712">
      <w:pPr>
        <w:rPr>
          <w:sz w:val="22"/>
          <w:szCs w:val="22"/>
          <w:lang w:val="nl-NL"/>
        </w:rPr>
      </w:pPr>
    </w:p>
    <w:p w14:paraId="6259402D" w14:textId="20BA0526" w:rsidR="00CB7712" w:rsidRPr="00541D51" w:rsidRDefault="00FA7D0A" w:rsidP="00CB7712">
      <w:pPr>
        <w:pStyle w:val="Footer"/>
        <w:tabs>
          <w:tab w:val="clear" w:pos="4819"/>
          <w:tab w:val="clear" w:pos="9071"/>
          <w:tab w:val="left" w:pos="1702"/>
        </w:tabs>
        <w:rPr>
          <w:rFonts w:ascii="Times New Roman" w:hAnsi="Times New Roman"/>
          <w:bCs/>
          <w:sz w:val="22"/>
          <w:szCs w:val="22"/>
          <w:lang w:val="pl-PL"/>
        </w:rPr>
      </w:pPr>
      <w:r w:rsidRPr="00541D51">
        <w:rPr>
          <w:rFonts w:ascii="Times New Roman" w:hAnsi="Times New Roman"/>
          <w:bCs/>
          <w:sz w:val="22"/>
          <w:szCs w:val="22"/>
          <w:lang w:val="pl-PL"/>
        </w:rPr>
        <w:t>Ogólnie rzecz biorąc</w:t>
      </w:r>
      <w:r w:rsidR="008E0264" w:rsidRPr="00541D51">
        <w:rPr>
          <w:rFonts w:ascii="Times New Roman" w:hAnsi="Times New Roman"/>
          <w:bCs/>
          <w:sz w:val="22"/>
          <w:szCs w:val="22"/>
          <w:lang w:val="pl-PL"/>
        </w:rPr>
        <w:t xml:space="preserve">, na ile jest Pan(i) zadowolony(a) z funkcjonowania demokracji w Polsce? Czy jest Pan(i)  </w:t>
      </w:r>
    </w:p>
    <w:p w14:paraId="7DB5DC60" w14:textId="77777777" w:rsidR="008E0264" w:rsidRPr="00541D51" w:rsidRDefault="008E0264" w:rsidP="00CB7712">
      <w:pPr>
        <w:pStyle w:val="Footer"/>
        <w:tabs>
          <w:tab w:val="clear" w:pos="4819"/>
          <w:tab w:val="clear" w:pos="9071"/>
          <w:tab w:val="left" w:pos="1702"/>
        </w:tabs>
        <w:rPr>
          <w:rFonts w:ascii="Times New Roman" w:hAnsi="Times New Roman"/>
          <w:bCs/>
          <w:sz w:val="22"/>
          <w:szCs w:val="22"/>
          <w:lang w:val="pl-PL"/>
        </w:rPr>
      </w:pPr>
    </w:p>
    <w:p w14:paraId="351FAFC7" w14:textId="77777777" w:rsidR="008E0264" w:rsidRPr="00541D51" w:rsidRDefault="00CB7712" w:rsidP="008E0264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1 </w:t>
      </w:r>
      <w:r w:rsidR="008E0264" w:rsidRPr="00541D51">
        <w:rPr>
          <w:sz w:val="22"/>
          <w:szCs w:val="22"/>
          <w:lang w:val="pl-PL"/>
        </w:rPr>
        <w:t xml:space="preserve">Zdecydowanie zadowolony(a) </w:t>
      </w:r>
    </w:p>
    <w:p w14:paraId="1BA73FF5" w14:textId="4D6AC579" w:rsidR="008E0264" w:rsidRPr="00541D51" w:rsidRDefault="008E0264" w:rsidP="008E0264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2 Raczej zadowolony(a) </w:t>
      </w:r>
    </w:p>
    <w:p w14:paraId="7A4D6B99" w14:textId="1426872E" w:rsidR="008E0264" w:rsidRPr="00541D51" w:rsidRDefault="008E0264" w:rsidP="008E0264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3 Raczej niezadowolony(a) lub </w:t>
      </w:r>
    </w:p>
    <w:p w14:paraId="77D3274B" w14:textId="251CA97C" w:rsidR="008E0264" w:rsidRPr="00541D51" w:rsidRDefault="008E0264" w:rsidP="008E0264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4 Zdecydowanie niezadowolony(a)</w:t>
      </w:r>
      <w:r w:rsidR="00CB7712" w:rsidRPr="00541D51">
        <w:rPr>
          <w:sz w:val="22"/>
          <w:szCs w:val="22"/>
          <w:lang w:val="pl-PL"/>
        </w:rPr>
        <w:tab/>
      </w:r>
    </w:p>
    <w:p w14:paraId="66C4BA41" w14:textId="77777777" w:rsidR="008E0264" w:rsidRPr="00541D51" w:rsidRDefault="008E0264" w:rsidP="008E0264">
      <w:pPr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98 </w:t>
      </w:r>
      <w:r w:rsidRPr="00541D51">
        <w:rPr>
          <w:sz w:val="22"/>
          <w:szCs w:val="22"/>
        </w:rPr>
        <w:t>Nie wiem</w:t>
      </w:r>
      <w:r w:rsidRPr="00541D51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pl-PL"/>
        </w:rPr>
        <w:tab/>
      </w:r>
    </w:p>
    <w:p w14:paraId="242A4BFF" w14:textId="549A51B0" w:rsidR="008E0264" w:rsidRPr="00541D51" w:rsidRDefault="008E0264" w:rsidP="008E0264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p w14:paraId="51BAA7B6" w14:textId="1A41BB8C" w:rsidR="00CB7712" w:rsidRPr="00541D51" w:rsidRDefault="00CB7712" w:rsidP="008E0264">
      <w:pPr>
        <w:tabs>
          <w:tab w:val="left" w:pos="1702"/>
        </w:tabs>
        <w:rPr>
          <w:sz w:val="22"/>
          <w:szCs w:val="22"/>
        </w:rPr>
      </w:pPr>
    </w:p>
    <w:p w14:paraId="7F59691F" w14:textId="192679B8" w:rsidR="00CB7712" w:rsidRPr="00541D51" w:rsidRDefault="00CB7712" w:rsidP="00CB7712">
      <w:pPr>
        <w:pStyle w:val="Footer"/>
        <w:tabs>
          <w:tab w:val="clear" w:pos="4819"/>
          <w:tab w:val="clear" w:pos="9071"/>
          <w:tab w:val="left" w:pos="1702"/>
        </w:tabs>
        <w:rPr>
          <w:rFonts w:ascii="Times New Roman" w:hAnsi="Times New Roman"/>
          <w:bCs/>
          <w:sz w:val="22"/>
          <w:szCs w:val="22"/>
          <w:lang w:val="pl-PL"/>
        </w:rPr>
      </w:pPr>
      <w:r w:rsidRPr="00541D51">
        <w:rPr>
          <w:rFonts w:ascii="Times New Roman" w:hAnsi="Times New Roman"/>
          <w:sz w:val="22"/>
          <w:szCs w:val="22"/>
          <w:lang w:val="de-DE"/>
        </w:rPr>
        <w:t xml:space="preserve">Q4 </w:t>
      </w:r>
      <w:r w:rsidR="00FA7D0A" w:rsidRPr="00541D51">
        <w:rPr>
          <w:rFonts w:ascii="Times New Roman" w:hAnsi="Times New Roman"/>
          <w:sz w:val="22"/>
          <w:szCs w:val="22"/>
          <w:lang w:val="de-DE"/>
        </w:rPr>
        <w:t>Ogólnie rzecz biorąc</w:t>
      </w:r>
      <w:r w:rsidR="001448E5" w:rsidRPr="00541D51">
        <w:rPr>
          <w:rFonts w:ascii="Times New Roman" w:hAnsi="Times New Roman"/>
          <w:sz w:val="22"/>
          <w:szCs w:val="22"/>
          <w:lang w:val="de-DE"/>
        </w:rPr>
        <w:t>,</w:t>
      </w:r>
      <w:r w:rsidR="00FA7D0A" w:rsidRPr="00541D51">
        <w:rPr>
          <w:rFonts w:ascii="Times New Roman" w:hAnsi="Times New Roman"/>
          <w:sz w:val="22"/>
          <w:szCs w:val="22"/>
          <w:lang w:val="de-DE"/>
        </w:rPr>
        <w:t>w jakim stopniu jest Pan(i)</w:t>
      </w:r>
      <w:r w:rsidR="001448E5" w:rsidRPr="00541D51">
        <w:rPr>
          <w:rFonts w:ascii="Times New Roman" w:hAnsi="Times New Roman"/>
          <w:sz w:val="22"/>
          <w:szCs w:val="22"/>
          <w:lang w:val="de-DE"/>
        </w:rPr>
        <w:t xml:space="preserve"> zadowolony(a) z funkcjonowania demokracji w Unii Europejskiej? </w:t>
      </w:r>
    </w:p>
    <w:p w14:paraId="7A4F60BA" w14:textId="77777777" w:rsidR="00144F3E" w:rsidRPr="00541D51" w:rsidRDefault="00144F3E" w:rsidP="00CB7712">
      <w:pPr>
        <w:pStyle w:val="Footer"/>
        <w:tabs>
          <w:tab w:val="clear" w:pos="4819"/>
          <w:tab w:val="clear" w:pos="9071"/>
          <w:tab w:val="left" w:pos="1702"/>
        </w:tabs>
        <w:rPr>
          <w:rFonts w:ascii="Times New Roman" w:hAnsi="Times New Roman"/>
          <w:bCs/>
          <w:sz w:val="22"/>
          <w:szCs w:val="22"/>
          <w:lang w:val="pl-PL"/>
        </w:rPr>
      </w:pPr>
    </w:p>
    <w:p w14:paraId="10BAECD7" w14:textId="77777777" w:rsidR="00A675C2" w:rsidRPr="00541D51" w:rsidRDefault="00CB7712" w:rsidP="00A675C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</w:rPr>
        <w:tab/>
      </w:r>
      <w:r w:rsidR="00A675C2" w:rsidRPr="00541D51">
        <w:rPr>
          <w:sz w:val="22"/>
          <w:szCs w:val="22"/>
          <w:lang w:val="pl-PL"/>
        </w:rPr>
        <w:t xml:space="preserve">1 Zdecydowanie zadowolony(a) </w:t>
      </w:r>
    </w:p>
    <w:p w14:paraId="6E1CAFBF" w14:textId="77777777" w:rsidR="00A675C2" w:rsidRPr="00541D51" w:rsidRDefault="00A675C2" w:rsidP="00A675C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2 Raczej zadowolony(a) </w:t>
      </w:r>
    </w:p>
    <w:p w14:paraId="5D8F22B4" w14:textId="77777777" w:rsidR="00A675C2" w:rsidRPr="00541D51" w:rsidRDefault="00A675C2" w:rsidP="00A675C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3 Raczej niezadowolony(a) lub </w:t>
      </w:r>
    </w:p>
    <w:p w14:paraId="57333805" w14:textId="77777777" w:rsidR="00A675C2" w:rsidRPr="00541D51" w:rsidRDefault="00A675C2" w:rsidP="00A675C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4 Zdecydowanie niezadowolony(a)</w:t>
      </w:r>
      <w:r w:rsidRPr="00541D51">
        <w:rPr>
          <w:sz w:val="22"/>
          <w:szCs w:val="22"/>
          <w:lang w:val="pl-PL"/>
        </w:rPr>
        <w:tab/>
      </w:r>
    </w:p>
    <w:p w14:paraId="62F8EF7B" w14:textId="77777777" w:rsidR="00A675C2" w:rsidRPr="00541D51" w:rsidRDefault="00A675C2" w:rsidP="00A675C2">
      <w:pPr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98 </w:t>
      </w:r>
      <w:r w:rsidRPr="00541D51">
        <w:rPr>
          <w:sz w:val="22"/>
          <w:szCs w:val="22"/>
        </w:rPr>
        <w:t>Nie wiem</w:t>
      </w:r>
      <w:r w:rsidRPr="00541D51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pl-PL"/>
        </w:rPr>
        <w:tab/>
      </w:r>
    </w:p>
    <w:p w14:paraId="03082F75" w14:textId="170498E1" w:rsidR="00A675C2" w:rsidRPr="00541D51" w:rsidRDefault="00A675C2" w:rsidP="00A675C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p w14:paraId="3544B257" w14:textId="36D47C8D" w:rsidR="00CB7712" w:rsidRPr="00541D51" w:rsidRDefault="00CB7712" w:rsidP="00A675C2">
      <w:pPr>
        <w:pStyle w:val="Footer"/>
        <w:tabs>
          <w:tab w:val="clear" w:pos="4819"/>
          <w:tab w:val="clear" w:pos="9071"/>
          <w:tab w:val="left" w:pos="1702"/>
        </w:tabs>
        <w:rPr>
          <w:rFonts w:ascii="Times New Roman" w:hAnsi="Times New Roman"/>
          <w:sz w:val="22"/>
          <w:szCs w:val="22"/>
          <w:lang w:val="pl-PL"/>
        </w:rPr>
      </w:pPr>
    </w:p>
    <w:p w14:paraId="5D8146B0" w14:textId="4571DFBE" w:rsidR="00144F3E" w:rsidRPr="00541D51" w:rsidRDefault="00CB7712" w:rsidP="00144F3E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 xml:space="preserve">Q5 </w:t>
      </w:r>
      <w:r w:rsidR="00144F3E" w:rsidRPr="00541D51">
        <w:rPr>
          <w:sz w:val="22"/>
          <w:szCs w:val="22"/>
          <w:lang w:val="pl-PL"/>
        </w:rPr>
        <w:t xml:space="preserve">Wracając do spraw polskich: jak ocenia Pan(i) działania rządu od czasu jego powołania?  </w:t>
      </w:r>
    </w:p>
    <w:p w14:paraId="4A309932" w14:textId="77777777" w:rsidR="00144F3E" w:rsidRPr="00541D51" w:rsidRDefault="00144F3E" w:rsidP="00144F3E">
      <w:pPr>
        <w:tabs>
          <w:tab w:val="left" w:pos="1702"/>
        </w:tabs>
        <w:rPr>
          <w:bCs/>
          <w:sz w:val="22"/>
          <w:szCs w:val="22"/>
        </w:rPr>
      </w:pPr>
    </w:p>
    <w:p w14:paraId="32D4E265" w14:textId="478EB9CE" w:rsidR="0079468C" w:rsidRPr="00541D51" w:rsidRDefault="00CB7712" w:rsidP="0079468C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  <w:r w:rsidR="0079468C" w:rsidRPr="00541D51">
        <w:rPr>
          <w:sz w:val="22"/>
          <w:szCs w:val="22"/>
          <w:lang w:val="pl-PL"/>
        </w:rPr>
        <w:t xml:space="preserve">1 Pozytywnie </w:t>
      </w:r>
    </w:p>
    <w:p w14:paraId="2F099DDF" w14:textId="09DAB018" w:rsidR="0079468C" w:rsidRPr="00541D51" w:rsidRDefault="0079468C" w:rsidP="0079468C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2 Krytycznie</w:t>
      </w:r>
    </w:p>
    <w:p w14:paraId="11C46164" w14:textId="77C773CF" w:rsidR="00144F3E" w:rsidRPr="00541D51" w:rsidRDefault="0079468C" w:rsidP="0079468C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  <w:r w:rsidR="00680315" w:rsidRPr="00541D51">
        <w:rPr>
          <w:sz w:val="22"/>
          <w:szCs w:val="22"/>
          <w:lang w:val="pl-PL"/>
        </w:rPr>
        <w:t>9</w:t>
      </w:r>
      <w:r w:rsidR="00144F3E" w:rsidRPr="00541D51">
        <w:rPr>
          <w:sz w:val="22"/>
          <w:szCs w:val="22"/>
          <w:lang w:val="pl-PL"/>
        </w:rPr>
        <w:t xml:space="preserve">8 </w:t>
      </w:r>
      <w:r w:rsidR="00144F3E" w:rsidRPr="00541D51">
        <w:rPr>
          <w:sz w:val="22"/>
          <w:szCs w:val="22"/>
        </w:rPr>
        <w:t>Nie wiem</w:t>
      </w:r>
      <w:r w:rsidR="00144F3E" w:rsidRPr="00541D51">
        <w:rPr>
          <w:sz w:val="22"/>
          <w:szCs w:val="22"/>
          <w:lang w:val="pl-PL"/>
        </w:rPr>
        <w:tab/>
      </w:r>
      <w:r w:rsidR="00144F3E" w:rsidRPr="00541D51">
        <w:rPr>
          <w:sz w:val="22"/>
          <w:szCs w:val="22"/>
          <w:lang w:val="pl-PL"/>
        </w:rPr>
        <w:tab/>
      </w:r>
      <w:r w:rsidR="00144F3E" w:rsidRPr="00541D51">
        <w:rPr>
          <w:sz w:val="22"/>
          <w:szCs w:val="22"/>
          <w:lang w:val="pl-PL"/>
        </w:rPr>
        <w:tab/>
      </w:r>
    </w:p>
    <w:p w14:paraId="35D8F4E6" w14:textId="2669A8E9" w:rsidR="00144F3E" w:rsidRPr="00541D51" w:rsidRDefault="00144F3E" w:rsidP="00144F3E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p w14:paraId="469779C4" w14:textId="6241CF8E" w:rsidR="00CB7712" w:rsidRPr="00541D51" w:rsidRDefault="00CB7712" w:rsidP="00144F3E">
      <w:pPr>
        <w:tabs>
          <w:tab w:val="left" w:pos="1702"/>
        </w:tabs>
        <w:rPr>
          <w:bCs/>
          <w:sz w:val="22"/>
          <w:szCs w:val="22"/>
          <w:lang w:val="pl-PL"/>
        </w:rPr>
      </w:pPr>
    </w:p>
    <w:p w14:paraId="3C271CE2" w14:textId="77777777" w:rsidR="00CB7712" w:rsidRPr="00541D51" w:rsidRDefault="00CB7712" w:rsidP="00CB7712">
      <w:pPr>
        <w:rPr>
          <w:bCs/>
          <w:sz w:val="22"/>
          <w:szCs w:val="22"/>
          <w:lang w:val="pl-PL"/>
        </w:rPr>
      </w:pPr>
    </w:p>
    <w:p w14:paraId="7415BA88" w14:textId="2C5B6AE7" w:rsidR="006C1526" w:rsidRPr="00541D51" w:rsidRDefault="00CB7712" w:rsidP="00CB7712">
      <w:pPr>
        <w:shd w:val="clear" w:color="auto" w:fill="FFFFFF"/>
        <w:tabs>
          <w:tab w:val="left" w:pos="1702"/>
          <w:tab w:val="left" w:pos="4537"/>
        </w:tabs>
        <w:rPr>
          <w:bCs/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lastRenderedPageBreak/>
        <w:t xml:space="preserve">Q6 </w:t>
      </w:r>
      <w:r w:rsidR="006C1526" w:rsidRPr="00541D51">
        <w:rPr>
          <w:bCs/>
          <w:sz w:val="22"/>
          <w:szCs w:val="22"/>
          <w:lang w:val="pl-PL"/>
        </w:rPr>
        <w:t>W niedzielę 2</w:t>
      </w:r>
      <w:r w:rsidR="00B10D38" w:rsidRPr="00541D51">
        <w:rPr>
          <w:bCs/>
          <w:sz w:val="22"/>
          <w:szCs w:val="22"/>
          <w:lang w:val="pl-PL"/>
        </w:rPr>
        <w:t>6</w:t>
      </w:r>
      <w:r w:rsidR="006C1526" w:rsidRPr="00541D51">
        <w:rPr>
          <w:bCs/>
          <w:sz w:val="22"/>
          <w:szCs w:val="22"/>
          <w:lang w:val="pl-PL"/>
        </w:rPr>
        <w:t xml:space="preserve"> maja br. odbyły się wybory do Parlamentu Europejskiego. Z takich czy innych powodów część osób w Polsce nie wzięła w nich udziału. A czy Pan(i) głosował(a) w wyborach do Parlamentu Europejskiego? </w:t>
      </w:r>
    </w:p>
    <w:p w14:paraId="2671CF9D" w14:textId="57D2E5BE" w:rsidR="00CB7712" w:rsidRPr="00672695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 xml:space="preserve"> </w:t>
      </w:r>
    </w:p>
    <w:p w14:paraId="773693F2" w14:textId="5E389E5C" w:rsidR="00CB7712" w:rsidRPr="00672695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672695">
        <w:rPr>
          <w:sz w:val="22"/>
          <w:szCs w:val="22"/>
          <w:lang w:val="pl-PL"/>
        </w:rPr>
        <w:tab/>
        <w:t xml:space="preserve">1 </w:t>
      </w:r>
      <w:r w:rsidR="006C0049" w:rsidRPr="00672695">
        <w:rPr>
          <w:sz w:val="22"/>
          <w:szCs w:val="22"/>
          <w:lang w:val="pl-PL"/>
        </w:rPr>
        <w:t>G</w:t>
      </w:r>
      <w:r w:rsidR="006C1526" w:rsidRPr="00672695">
        <w:rPr>
          <w:sz w:val="22"/>
          <w:szCs w:val="22"/>
          <w:lang w:val="pl-PL"/>
        </w:rPr>
        <w:t>łosowałem(am)</w:t>
      </w:r>
    </w:p>
    <w:p w14:paraId="03D6A9EC" w14:textId="11329F77" w:rsidR="00CB7712" w:rsidRPr="00541D51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noProof/>
          <w:sz w:val="22"/>
          <w:szCs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BCAD2A" wp14:editId="6A4BDBA1">
                <wp:simplePos x="0" y="0"/>
                <wp:positionH relativeFrom="column">
                  <wp:posOffset>2493645</wp:posOffset>
                </wp:positionH>
                <wp:positionV relativeFrom="paragraph">
                  <wp:posOffset>43180</wp:posOffset>
                </wp:positionV>
                <wp:extent cx="118745" cy="457200"/>
                <wp:effectExtent l="7620" t="5080" r="6985" b="13970"/>
                <wp:wrapNone/>
                <wp:docPr id="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8745" cy="457200"/>
                        </a:xfrm>
                        <a:prstGeom prst="rightBrace">
                          <a:avLst>
                            <a:gd name="adj1" fmla="val 32086"/>
                            <a:gd name="adj2" fmla="val 50000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9C9C16C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AutoShape 4" o:spid="_x0000_s1026" type="#_x0000_t88" style="position:absolute;margin-left:196.35pt;margin-top:3.4pt;width:9.35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"/>
            </w:pict>
          </mc:Fallback>
        </mc:AlternateContent>
      </w:r>
      <w:r w:rsidRPr="00541D51">
        <w:rPr>
          <w:sz w:val="22"/>
          <w:szCs w:val="22"/>
          <w:lang w:val="pl-PL"/>
        </w:rPr>
        <w:tab/>
        <w:t xml:space="preserve">2 </w:t>
      </w:r>
      <w:r w:rsidR="006C0049" w:rsidRPr="00541D51">
        <w:rPr>
          <w:sz w:val="22"/>
          <w:szCs w:val="22"/>
          <w:lang w:val="pl-PL"/>
        </w:rPr>
        <w:t>N</w:t>
      </w:r>
      <w:r w:rsidR="006C1526" w:rsidRPr="00541D51">
        <w:rPr>
          <w:sz w:val="22"/>
          <w:szCs w:val="22"/>
          <w:lang w:val="pl-PL"/>
        </w:rPr>
        <w:t>ie głosowałem(am)</w:t>
      </w:r>
      <w:r w:rsidRPr="00541D51">
        <w:rPr>
          <w:sz w:val="22"/>
          <w:szCs w:val="22"/>
          <w:lang w:val="pl-PL"/>
        </w:rPr>
        <w:t xml:space="preserve"> </w:t>
      </w:r>
    </w:p>
    <w:p w14:paraId="5D4171B7" w14:textId="39B2D41F" w:rsidR="00CB7712" w:rsidRPr="00541D51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  <w:r w:rsidR="00680315" w:rsidRPr="00541D51">
        <w:rPr>
          <w:sz w:val="22"/>
          <w:szCs w:val="22"/>
          <w:lang w:val="pl-PL"/>
        </w:rPr>
        <w:t>9</w:t>
      </w:r>
      <w:r w:rsidRPr="00541D51">
        <w:rPr>
          <w:sz w:val="22"/>
          <w:szCs w:val="22"/>
          <w:lang w:val="pl-PL"/>
        </w:rPr>
        <w:t xml:space="preserve">8 </w:t>
      </w:r>
      <w:r w:rsidR="006C1526" w:rsidRPr="00541D51">
        <w:rPr>
          <w:sz w:val="22"/>
          <w:szCs w:val="22"/>
        </w:rPr>
        <w:t>Nie wiem</w:t>
      </w:r>
      <w:r w:rsidR="006C1526" w:rsidRPr="00541D51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pl-PL"/>
        </w:rPr>
        <w:tab/>
        <w:t>go to Q8</w:t>
      </w:r>
    </w:p>
    <w:p w14:paraId="32B44F0D" w14:textId="1235BDC0" w:rsidR="00CB7712" w:rsidRPr="00541D51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  <w:r w:rsidR="006C1526" w:rsidRPr="00541D51">
        <w:rPr>
          <w:sz w:val="22"/>
          <w:szCs w:val="22"/>
          <w:lang w:val="pl-PL"/>
        </w:rPr>
        <w:tab/>
      </w:r>
    </w:p>
    <w:p w14:paraId="4A4969D5" w14:textId="77777777" w:rsidR="00CB7712" w:rsidRPr="00541D51" w:rsidRDefault="00CB7712" w:rsidP="00CB7712">
      <w:pPr>
        <w:shd w:val="clear" w:color="auto" w:fill="FFFFFF"/>
        <w:rPr>
          <w:sz w:val="22"/>
          <w:szCs w:val="22"/>
          <w:lang w:val="pl-PL"/>
        </w:rPr>
      </w:pPr>
    </w:p>
    <w:p w14:paraId="7D6DEE7C" w14:textId="5BF5BD60" w:rsidR="00CB7712" w:rsidRPr="00541D51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 xml:space="preserve">Q7 </w:t>
      </w:r>
      <w:r w:rsidR="001A1F32" w:rsidRPr="00541D51">
        <w:rPr>
          <w:sz w:val="22"/>
          <w:szCs w:val="22"/>
          <w:lang w:val="pl-PL"/>
        </w:rPr>
        <w:t>Na kandydatów której partii lub ugrupowania głosował(a) Pan(i) w wyborach do Parlamentu Europejskiego</w:t>
      </w:r>
    </w:p>
    <w:p w14:paraId="7D6310A4" w14:textId="20312DDF" w:rsidR="00CB7712" w:rsidRPr="00541D51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</w:p>
    <w:p w14:paraId="5C825EAF" w14:textId="77777777" w:rsidR="00CB7712" w:rsidRPr="00541D51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</w:p>
    <w:p w14:paraId="58C86598" w14:textId="379AB8F7" w:rsidR="00672695" w:rsidRPr="00672695" w:rsidRDefault="00CB7712" w:rsidP="00672695">
      <w:pPr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1</w:t>
      </w:r>
      <w:r w:rsidR="00672695">
        <w:rPr>
          <w:sz w:val="22"/>
          <w:szCs w:val="22"/>
          <w:lang w:val="pl-PL"/>
        </w:rPr>
        <w:t xml:space="preserve"> </w:t>
      </w:r>
      <w:r w:rsidRPr="00541D51">
        <w:rPr>
          <w:sz w:val="22"/>
          <w:szCs w:val="22"/>
          <w:lang w:val="pl-PL"/>
        </w:rPr>
        <w:t xml:space="preserve"> </w:t>
      </w:r>
      <w:r w:rsidR="00672695" w:rsidRPr="00672695">
        <w:rPr>
          <w:sz w:val="22"/>
          <w:szCs w:val="22"/>
          <w:lang w:val="pl-PL"/>
        </w:rPr>
        <w:t>Konfederacja Korwin Braun Liroy Narodowcy(KKBLN)</w:t>
      </w:r>
    </w:p>
    <w:p w14:paraId="1AEE60E5" w14:textId="05C25B3E" w:rsidR="00672695" w:rsidRPr="00672695" w:rsidRDefault="00672695" w:rsidP="00672695">
      <w:pPr>
        <w:ind w:firstLine="720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>2 Wiosna Roberta</w:t>
      </w:r>
      <w:r w:rsidRPr="00672695">
        <w:rPr>
          <w:sz w:val="22"/>
          <w:szCs w:val="22"/>
          <w:lang w:val="pl-PL"/>
        </w:rPr>
        <w:t>Biedronia(WRB)</w:t>
      </w:r>
    </w:p>
    <w:p w14:paraId="434B9664" w14:textId="77777777" w:rsidR="00672695" w:rsidRDefault="00672695" w:rsidP="00672695">
      <w:pPr>
        <w:ind w:firstLine="720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 xml:space="preserve">3 </w:t>
      </w:r>
      <w:r w:rsidRPr="00672695">
        <w:rPr>
          <w:sz w:val="22"/>
          <w:szCs w:val="22"/>
          <w:lang w:val="pl-PL"/>
        </w:rPr>
        <w:t>Koalicja Europejska PO PSL SLD .N Zieloni (KE )</w:t>
      </w:r>
    </w:p>
    <w:p w14:paraId="584CFD8B" w14:textId="77777777" w:rsidR="00672695" w:rsidRDefault="00672695" w:rsidP="00672695">
      <w:pPr>
        <w:ind w:firstLine="720"/>
        <w:rPr>
          <w:color w:val="000000"/>
          <w:sz w:val="22"/>
          <w:szCs w:val="22"/>
        </w:rPr>
      </w:pPr>
      <w:r>
        <w:rPr>
          <w:sz w:val="22"/>
          <w:szCs w:val="22"/>
          <w:lang w:val="pl-PL"/>
        </w:rPr>
        <w:t xml:space="preserve">4. </w:t>
      </w:r>
      <w:r w:rsidRPr="00672695">
        <w:rPr>
          <w:sz w:val="22"/>
          <w:szCs w:val="22"/>
          <w:lang w:val="pl-PL"/>
        </w:rPr>
        <w:t>Prawo i Sprawiedliwość</w:t>
      </w:r>
      <w:r>
        <w:rPr>
          <w:sz w:val="22"/>
          <w:szCs w:val="22"/>
          <w:lang w:val="pl-PL"/>
        </w:rPr>
        <w:t xml:space="preserve"> </w:t>
      </w:r>
      <w:r w:rsidRPr="00541D51">
        <w:rPr>
          <w:color w:val="000000"/>
          <w:sz w:val="22"/>
          <w:szCs w:val="22"/>
        </w:rPr>
        <w:t>(PiS)</w:t>
      </w:r>
    </w:p>
    <w:p w14:paraId="7053960A" w14:textId="25DDCFC9" w:rsidR="00672695" w:rsidRPr="00672695" w:rsidRDefault="00672695" w:rsidP="00672695">
      <w:pPr>
        <w:ind w:firstLine="7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5 </w:t>
      </w:r>
      <w:r w:rsidRPr="00672695">
        <w:rPr>
          <w:sz w:val="22"/>
          <w:szCs w:val="22"/>
          <w:lang w:val="pl-PL"/>
        </w:rPr>
        <w:t>Lewica Razem(LR)</w:t>
      </w:r>
    </w:p>
    <w:p w14:paraId="51AFE901" w14:textId="286F5535" w:rsidR="00672695" w:rsidRPr="00672695" w:rsidRDefault="00672695" w:rsidP="00672695">
      <w:pPr>
        <w:ind w:firstLine="720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 xml:space="preserve">6 </w:t>
      </w:r>
      <w:r w:rsidRPr="00672695">
        <w:rPr>
          <w:sz w:val="22"/>
          <w:szCs w:val="22"/>
          <w:lang w:val="pl-PL"/>
        </w:rPr>
        <w:t>Kukiz'15(K’15)</w:t>
      </w:r>
    </w:p>
    <w:p w14:paraId="648AB071" w14:textId="09D32817" w:rsidR="00672695" w:rsidRPr="00672695" w:rsidRDefault="00672695" w:rsidP="00672695">
      <w:pPr>
        <w:ind w:firstLine="720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 xml:space="preserve">7 </w:t>
      </w:r>
      <w:r w:rsidRPr="00672695">
        <w:rPr>
          <w:sz w:val="22"/>
          <w:szCs w:val="22"/>
          <w:lang w:val="pl-PL"/>
        </w:rPr>
        <w:t>Polska Fair Play bezpartyjni Gwiazdowski(PFP)</w:t>
      </w:r>
    </w:p>
    <w:p w14:paraId="379FBA2A" w14:textId="661ADE9A" w:rsidR="00672695" w:rsidRPr="00672695" w:rsidRDefault="00672695" w:rsidP="00672695">
      <w:pPr>
        <w:ind w:firstLine="720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 xml:space="preserve">8 </w:t>
      </w:r>
      <w:r w:rsidRPr="00672695">
        <w:rPr>
          <w:sz w:val="22"/>
          <w:szCs w:val="22"/>
          <w:lang w:val="pl-PL"/>
        </w:rPr>
        <w:t>Ruch Prawdziwa Europa - Europa Christi(EC)</w:t>
      </w:r>
    </w:p>
    <w:p w14:paraId="2FBA06A8" w14:textId="158EBA49" w:rsidR="00672695" w:rsidRDefault="00672695" w:rsidP="00672695">
      <w:pPr>
        <w:ind w:firstLine="720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 xml:space="preserve">9 </w:t>
      </w:r>
      <w:r w:rsidRPr="00672695">
        <w:rPr>
          <w:sz w:val="22"/>
          <w:szCs w:val="22"/>
          <w:lang w:val="pl-PL"/>
        </w:rPr>
        <w:t>Polexit-Koalicja(P-K)</w:t>
      </w:r>
    </w:p>
    <w:p w14:paraId="4B664C36" w14:textId="1B1EE807" w:rsidR="00CB7712" w:rsidRPr="00A83719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</w:p>
    <w:p w14:paraId="2E868A9C" w14:textId="77777777" w:rsidR="00CB7712" w:rsidRPr="00541D51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A83719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pl-PL"/>
        </w:rPr>
        <w:t>...</w:t>
      </w:r>
    </w:p>
    <w:p w14:paraId="7A805816" w14:textId="7D6EF885" w:rsidR="00CB7712" w:rsidRPr="00541D51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  <w:r w:rsidR="007A438A" w:rsidRPr="00541D51">
        <w:rPr>
          <w:sz w:val="22"/>
          <w:szCs w:val="22"/>
          <w:lang w:val="pl-PL"/>
        </w:rPr>
        <w:t>90</w:t>
      </w:r>
      <w:r w:rsidRPr="00541D51">
        <w:rPr>
          <w:sz w:val="22"/>
          <w:szCs w:val="22"/>
          <w:lang w:val="pl-PL"/>
        </w:rPr>
        <w:t xml:space="preserve"> </w:t>
      </w:r>
      <w:r w:rsidR="001A1F32" w:rsidRPr="00541D51">
        <w:rPr>
          <w:sz w:val="22"/>
          <w:szCs w:val="22"/>
          <w:lang w:val="pl-PL"/>
        </w:rPr>
        <w:t>Inne</w:t>
      </w:r>
    </w:p>
    <w:p w14:paraId="7DDB5B0C" w14:textId="5681B413" w:rsidR="001A1F32" w:rsidRPr="00541D51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96 </w:t>
      </w:r>
      <w:r w:rsidR="00425454" w:rsidRPr="00541D51">
        <w:rPr>
          <w:sz w:val="22"/>
          <w:szCs w:val="22"/>
        </w:rPr>
        <w:t>oddałem</w:t>
      </w:r>
      <w:r w:rsidR="001C1626">
        <w:rPr>
          <w:sz w:val="22"/>
          <w:szCs w:val="22"/>
        </w:rPr>
        <w:t xml:space="preserve"> </w:t>
      </w:r>
      <w:r w:rsidR="00425454" w:rsidRPr="00541D51">
        <w:rPr>
          <w:sz w:val="22"/>
          <w:szCs w:val="22"/>
        </w:rPr>
        <w:t>głos</w:t>
      </w:r>
      <w:r w:rsidR="00EA6C1B" w:rsidRPr="00541D51">
        <w:rPr>
          <w:sz w:val="22"/>
          <w:szCs w:val="22"/>
        </w:rPr>
        <w:t xml:space="preserve"> nieważny</w:t>
      </w:r>
    </w:p>
    <w:p w14:paraId="736C7F41" w14:textId="1BB3B1B2" w:rsidR="00CB7712" w:rsidRPr="00541D51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97 </w:t>
      </w:r>
      <w:r w:rsidR="001734A8" w:rsidRPr="00541D51">
        <w:rPr>
          <w:sz w:val="22"/>
          <w:szCs w:val="22"/>
        </w:rPr>
        <w:t>N</w:t>
      </w:r>
      <w:r w:rsidR="001A1F32" w:rsidRPr="00541D51">
        <w:rPr>
          <w:sz w:val="22"/>
          <w:szCs w:val="22"/>
        </w:rPr>
        <w:t>ie głosował</w:t>
      </w:r>
      <w:r w:rsidR="00933646" w:rsidRPr="00541D51">
        <w:rPr>
          <w:sz w:val="22"/>
          <w:szCs w:val="22"/>
        </w:rPr>
        <w:t>em(am)</w:t>
      </w:r>
    </w:p>
    <w:p w14:paraId="0D467A16" w14:textId="4CB41D4C" w:rsidR="001A1F32" w:rsidRPr="00541D51" w:rsidRDefault="00CB7712" w:rsidP="001A1F32">
      <w:pPr>
        <w:tabs>
          <w:tab w:val="left" w:pos="1702"/>
        </w:tabs>
        <w:rPr>
          <w:sz w:val="22"/>
          <w:szCs w:val="22"/>
        </w:rPr>
      </w:pPr>
      <w:r w:rsidRPr="00541D51">
        <w:rPr>
          <w:sz w:val="22"/>
          <w:szCs w:val="22"/>
        </w:rPr>
        <w:tab/>
      </w:r>
      <w:r w:rsidR="001A1F32" w:rsidRPr="00541D51">
        <w:rPr>
          <w:sz w:val="22"/>
          <w:szCs w:val="22"/>
        </w:rPr>
        <w:t>98 Nie wiem</w:t>
      </w:r>
      <w:r w:rsidR="001A1F32" w:rsidRPr="00541D51">
        <w:rPr>
          <w:sz w:val="22"/>
          <w:szCs w:val="22"/>
        </w:rPr>
        <w:tab/>
      </w:r>
      <w:r w:rsidR="001A1F32" w:rsidRPr="00541D51">
        <w:rPr>
          <w:sz w:val="22"/>
          <w:szCs w:val="22"/>
        </w:rPr>
        <w:tab/>
      </w:r>
      <w:r w:rsidR="001A1F32" w:rsidRPr="00541D51">
        <w:rPr>
          <w:sz w:val="22"/>
          <w:szCs w:val="22"/>
        </w:rPr>
        <w:tab/>
      </w:r>
    </w:p>
    <w:p w14:paraId="63C66240" w14:textId="32BD3316" w:rsidR="001A1F32" w:rsidRPr="00541D51" w:rsidRDefault="001A1F32" w:rsidP="001A1F32">
      <w:pPr>
        <w:tabs>
          <w:tab w:val="left" w:pos="1702"/>
        </w:tabs>
        <w:rPr>
          <w:sz w:val="22"/>
          <w:szCs w:val="22"/>
        </w:rPr>
      </w:pPr>
      <w:r w:rsidRPr="00541D51">
        <w:rPr>
          <w:sz w:val="22"/>
          <w:szCs w:val="22"/>
        </w:rPr>
        <w:tab/>
      </w:r>
    </w:p>
    <w:p w14:paraId="01EC72C0" w14:textId="3E884832" w:rsidR="00CB7712" w:rsidRPr="00541D51" w:rsidRDefault="00CB7712" w:rsidP="001A1F32">
      <w:pPr>
        <w:pStyle w:val="Footer"/>
        <w:shd w:val="clear" w:color="auto" w:fill="FFFFFF"/>
        <w:tabs>
          <w:tab w:val="clear" w:pos="4819"/>
          <w:tab w:val="clear" w:pos="9071"/>
          <w:tab w:val="left" w:pos="1702"/>
          <w:tab w:val="left" w:pos="4537"/>
        </w:tabs>
        <w:rPr>
          <w:rFonts w:ascii="Times New Roman" w:hAnsi="Times New Roman"/>
          <w:sz w:val="22"/>
          <w:szCs w:val="22"/>
          <w:lang w:val="de-DE"/>
        </w:rPr>
      </w:pPr>
    </w:p>
    <w:p w14:paraId="6A2E195A" w14:textId="77777777" w:rsidR="0038020B" w:rsidRPr="00541D51" w:rsidRDefault="0038020B" w:rsidP="0038020B">
      <w:pPr>
        <w:pStyle w:val="Footer"/>
        <w:shd w:val="clear" w:color="auto" w:fill="FFFFFF"/>
        <w:tabs>
          <w:tab w:val="clear" w:pos="4819"/>
          <w:tab w:val="clear" w:pos="9071"/>
          <w:tab w:val="left" w:pos="1702"/>
          <w:tab w:val="left" w:pos="4537"/>
        </w:tabs>
        <w:rPr>
          <w:rFonts w:ascii="Times New Roman" w:hAnsi="Times New Roman"/>
          <w:sz w:val="22"/>
          <w:szCs w:val="22"/>
          <w:lang w:val="pl-PL"/>
        </w:rPr>
      </w:pPr>
    </w:p>
    <w:p w14:paraId="3B66CB4C" w14:textId="77777777" w:rsidR="00F40C78" w:rsidRPr="00541D51" w:rsidRDefault="0038020B" w:rsidP="0038020B">
      <w:pPr>
        <w:rPr>
          <w:bCs/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 xml:space="preserve">Q8 </w:t>
      </w:r>
    </w:p>
    <w:p w14:paraId="06FC39F2" w14:textId="3B4033E9" w:rsidR="00F40C78" w:rsidRPr="00541D51" w:rsidRDefault="00F40C78" w:rsidP="0038020B">
      <w:pPr>
        <w:rPr>
          <w:bCs/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>Na ile uważnie śledził</w:t>
      </w:r>
      <w:r w:rsidR="00B75492" w:rsidRPr="00541D51">
        <w:rPr>
          <w:bCs/>
          <w:sz w:val="22"/>
          <w:szCs w:val="22"/>
          <w:lang w:val="pl-PL"/>
        </w:rPr>
        <w:t xml:space="preserve">(a) Pan(i) </w:t>
      </w:r>
      <w:r w:rsidR="003456D5" w:rsidRPr="00541D51">
        <w:rPr>
          <w:bCs/>
          <w:sz w:val="22"/>
          <w:szCs w:val="22"/>
          <w:lang w:val="pl-PL"/>
        </w:rPr>
        <w:t xml:space="preserve">kampanie wyborczą </w:t>
      </w:r>
      <w:r w:rsidR="0017247C" w:rsidRPr="00541D51">
        <w:rPr>
          <w:bCs/>
          <w:sz w:val="22"/>
          <w:szCs w:val="22"/>
          <w:lang w:val="pl-PL"/>
        </w:rPr>
        <w:t>przed wyborami do Parl</w:t>
      </w:r>
      <w:r w:rsidR="00420FC1" w:rsidRPr="00541D51">
        <w:rPr>
          <w:bCs/>
          <w:sz w:val="22"/>
          <w:szCs w:val="22"/>
          <w:lang w:val="pl-PL"/>
        </w:rPr>
        <w:t>a</w:t>
      </w:r>
      <w:r w:rsidR="0017247C" w:rsidRPr="00541D51">
        <w:rPr>
          <w:bCs/>
          <w:sz w:val="22"/>
          <w:szCs w:val="22"/>
          <w:lang w:val="pl-PL"/>
        </w:rPr>
        <w:t>mentu Europe</w:t>
      </w:r>
      <w:r w:rsidR="00E3779E" w:rsidRPr="00541D51">
        <w:rPr>
          <w:bCs/>
          <w:sz w:val="22"/>
          <w:szCs w:val="22"/>
          <w:lang w:val="pl-PL"/>
        </w:rPr>
        <w:t xml:space="preserve">jskiego w mediach </w:t>
      </w:r>
      <w:r w:rsidR="005B273A" w:rsidRPr="00541D51">
        <w:rPr>
          <w:bCs/>
          <w:sz w:val="22"/>
          <w:szCs w:val="22"/>
          <w:lang w:val="pl-PL"/>
        </w:rPr>
        <w:t xml:space="preserve">oraz mediach społecznościowych? </w:t>
      </w:r>
    </w:p>
    <w:p w14:paraId="00D71185" w14:textId="77777777" w:rsidR="00A97D6E" w:rsidRPr="00541D51" w:rsidRDefault="005B273A" w:rsidP="0038020B">
      <w:pPr>
        <w:rPr>
          <w:bCs/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>Proszę zaznaczyć od</w:t>
      </w:r>
      <w:r w:rsidR="00516B8A" w:rsidRPr="00541D51">
        <w:rPr>
          <w:bCs/>
          <w:sz w:val="22"/>
          <w:szCs w:val="22"/>
          <w:lang w:val="pl-PL"/>
        </w:rPr>
        <w:t>powiedź używając 11 punktowej skali</w:t>
      </w:r>
      <w:r w:rsidR="00005B19" w:rsidRPr="00541D51">
        <w:rPr>
          <w:bCs/>
          <w:sz w:val="22"/>
          <w:szCs w:val="22"/>
          <w:lang w:val="pl-PL"/>
        </w:rPr>
        <w:t xml:space="preserve">, w której </w:t>
      </w:r>
      <w:r w:rsidR="00516B8A" w:rsidRPr="00541D51">
        <w:rPr>
          <w:bCs/>
          <w:sz w:val="22"/>
          <w:szCs w:val="22"/>
          <w:lang w:val="pl-PL"/>
        </w:rPr>
        <w:t xml:space="preserve">0 oznacza „w ogóle nie śledziłem”, a 10 oznacza „bardzo uważnie śledziłem”. </w:t>
      </w:r>
      <w:r w:rsidR="00005B19" w:rsidRPr="00541D51">
        <w:rPr>
          <w:bCs/>
          <w:sz w:val="22"/>
          <w:szCs w:val="22"/>
          <w:lang w:val="pl-PL"/>
        </w:rPr>
        <w:t xml:space="preserve">Który punkt na tej skali najlepiej opisuje </w:t>
      </w:r>
      <w:r w:rsidR="00A97D6E" w:rsidRPr="00541D51">
        <w:rPr>
          <w:bCs/>
          <w:sz w:val="22"/>
          <w:szCs w:val="22"/>
          <w:lang w:val="pl-PL"/>
        </w:rPr>
        <w:t>Pan(i) sytuację?</w:t>
      </w:r>
    </w:p>
    <w:p w14:paraId="6B174D30" w14:textId="225E27DD" w:rsidR="0038020B" w:rsidRPr="00541D51" w:rsidRDefault="0038020B" w:rsidP="0038020B">
      <w:pPr>
        <w:rPr>
          <w:sz w:val="22"/>
          <w:szCs w:val="22"/>
          <w:lang w:val="pl-PL"/>
        </w:rPr>
      </w:pPr>
      <w:r w:rsidRPr="00672695">
        <w:rPr>
          <w:bCs/>
          <w:sz w:val="22"/>
          <w:szCs w:val="22"/>
          <w:lang w:val="pl-PL"/>
        </w:rPr>
        <w:t xml:space="preserve">                            </w:t>
      </w:r>
      <w:r w:rsidRPr="00541D51">
        <w:rPr>
          <w:bCs/>
          <w:sz w:val="22"/>
          <w:szCs w:val="22"/>
          <w:lang w:val="pl-PL"/>
        </w:rPr>
        <w:t xml:space="preserve">0 </w:t>
      </w:r>
      <w:r w:rsidR="00255047" w:rsidRPr="00541D51">
        <w:rPr>
          <w:bCs/>
          <w:sz w:val="22"/>
          <w:szCs w:val="22"/>
          <w:lang w:val="pl-PL"/>
        </w:rPr>
        <w:t>w ogóle nie śledziłem</w:t>
      </w:r>
    </w:p>
    <w:p w14:paraId="77F91CED" w14:textId="77777777" w:rsidR="0038020B" w:rsidRPr="00541D51" w:rsidRDefault="0038020B" w:rsidP="0038020B">
      <w:pPr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>                            1</w:t>
      </w:r>
    </w:p>
    <w:p w14:paraId="2AD79EEB" w14:textId="77777777" w:rsidR="0038020B" w:rsidRPr="00541D51" w:rsidRDefault="0038020B" w:rsidP="0038020B">
      <w:pPr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>                            ...</w:t>
      </w:r>
    </w:p>
    <w:p w14:paraId="2CF869B9" w14:textId="77777777" w:rsidR="0038020B" w:rsidRPr="00541D51" w:rsidRDefault="0038020B" w:rsidP="0038020B">
      <w:pPr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>                            9</w:t>
      </w:r>
    </w:p>
    <w:p w14:paraId="50FCBB91" w14:textId="6485FD38" w:rsidR="0038020B" w:rsidRPr="00541D51" w:rsidRDefault="0038020B" w:rsidP="0038020B">
      <w:pPr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 xml:space="preserve">                            10 </w:t>
      </w:r>
      <w:r w:rsidR="00255047" w:rsidRPr="00541D51">
        <w:rPr>
          <w:bCs/>
          <w:sz w:val="22"/>
          <w:szCs w:val="22"/>
          <w:lang w:val="pl-PL"/>
        </w:rPr>
        <w:t>bardzo uważnie</w:t>
      </w:r>
      <w:r w:rsidR="00EA6C1B" w:rsidRPr="00541D51">
        <w:rPr>
          <w:bCs/>
          <w:sz w:val="22"/>
          <w:szCs w:val="22"/>
          <w:lang w:val="pl-PL"/>
        </w:rPr>
        <w:t xml:space="preserve"> śledziłem</w:t>
      </w:r>
    </w:p>
    <w:p w14:paraId="4C035B28" w14:textId="4D1FE013" w:rsidR="0038020B" w:rsidRPr="00541D51" w:rsidRDefault="0038020B" w:rsidP="0038020B">
      <w:pPr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 xml:space="preserve">                            98 </w:t>
      </w:r>
      <w:r w:rsidR="004208F4" w:rsidRPr="00541D51">
        <w:rPr>
          <w:sz w:val="22"/>
          <w:szCs w:val="22"/>
        </w:rPr>
        <w:t>Nie wiem</w:t>
      </w:r>
      <w:r w:rsidR="004208F4" w:rsidRPr="00541D51">
        <w:rPr>
          <w:sz w:val="22"/>
          <w:szCs w:val="22"/>
        </w:rPr>
        <w:tab/>
      </w:r>
    </w:p>
    <w:p w14:paraId="4FDF4B30" w14:textId="77DDAC3D" w:rsidR="00CB7712" w:rsidRPr="00541D51" w:rsidRDefault="00CB7712" w:rsidP="00CB7712">
      <w:pPr>
        <w:rPr>
          <w:sz w:val="22"/>
          <w:szCs w:val="22"/>
        </w:rPr>
      </w:pPr>
    </w:p>
    <w:p w14:paraId="44544AA7" w14:textId="77777777" w:rsidR="00CB7712" w:rsidRPr="00541D51" w:rsidRDefault="00CB7712" w:rsidP="00CB7712">
      <w:pPr>
        <w:pStyle w:val="Footer"/>
        <w:shd w:val="clear" w:color="auto" w:fill="FFFFFF"/>
        <w:tabs>
          <w:tab w:val="clear" w:pos="4819"/>
          <w:tab w:val="clear" w:pos="9071"/>
          <w:tab w:val="left" w:pos="1702"/>
          <w:tab w:val="left" w:pos="4537"/>
        </w:tabs>
        <w:rPr>
          <w:rFonts w:ascii="Times New Roman" w:hAnsi="Times New Roman"/>
          <w:sz w:val="22"/>
          <w:szCs w:val="22"/>
          <w:lang w:val="de-DE"/>
        </w:rPr>
      </w:pPr>
    </w:p>
    <w:p w14:paraId="70C0B6D1" w14:textId="77777777" w:rsidR="00CB7712" w:rsidRPr="00541D51" w:rsidRDefault="00CB7712" w:rsidP="00CB7712">
      <w:pPr>
        <w:pStyle w:val="Footer"/>
        <w:shd w:val="clear" w:color="auto" w:fill="FFFFFF"/>
        <w:tabs>
          <w:tab w:val="clear" w:pos="4819"/>
          <w:tab w:val="clear" w:pos="9071"/>
          <w:tab w:val="left" w:pos="1702"/>
          <w:tab w:val="left" w:pos="4537"/>
        </w:tabs>
        <w:rPr>
          <w:rFonts w:ascii="Times New Roman" w:hAnsi="Times New Roman"/>
          <w:sz w:val="22"/>
          <w:szCs w:val="22"/>
          <w:highlight w:val="yellow"/>
          <w:lang w:val="de-DE"/>
        </w:rPr>
      </w:pPr>
    </w:p>
    <w:p w14:paraId="2C325B13" w14:textId="5A068A1E" w:rsidR="00CB7712" w:rsidRPr="00672695" w:rsidRDefault="00CB7712" w:rsidP="00860BCA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</w:rPr>
        <w:t>Q9</w:t>
      </w:r>
      <w:r w:rsidR="00860BCA" w:rsidRPr="00541D51">
        <w:rPr>
          <w:sz w:val="22"/>
          <w:szCs w:val="22"/>
        </w:rPr>
        <w:t xml:space="preserve"> </w:t>
      </w:r>
      <w:r w:rsidR="001734A8" w:rsidRPr="00541D51">
        <w:rPr>
          <w:sz w:val="22"/>
          <w:szCs w:val="22"/>
        </w:rPr>
        <w:t>P</w:t>
      </w:r>
      <w:r w:rsidR="00860BCA" w:rsidRPr="00541D51">
        <w:rPr>
          <w:sz w:val="22"/>
          <w:szCs w:val="22"/>
        </w:rPr>
        <w:t xml:space="preserve">aździernika 25 października 2015 roku w Polsce odbyły się wybory parlamentarne: do Sejmu i Senatu. </w:t>
      </w:r>
      <w:r w:rsidR="00553349">
        <w:rPr>
          <w:sz w:val="22"/>
          <w:szCs w:val="22"/>
        </w:rPr>
        <w:t>Na jaką partię głosował</w:t>
      </w:r>
      <w:r w:rsidR="00D6658F">
        <w:rPr>
          <w:sz w:val="22"/>
          <w:szCs w:val="22"/>
        </w:rPr>
        <w:t>(a) Pan(i) w tych wyborach</w:t>
      </w:r>
      <w:r w:rsidR="00860BCA" w:rsidRPr="00541D51">
        <w:rPr>
          <w:sz w:val="22"/>
          <w:szCs w:val="22"/>
          <w:lang w:val="pl-PL"/>
        </w:rPr>
        <w:t xml:space="preserve">? </w:t>
      </w:r>
    </w:p>
    <w:p w14:paraId="22DCB827" w14:textId="0ED50888" w:rsidR="00CB7712" w:rsidRPr="00672695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</w:p>
    <w:p w14:paraId="08917841" w14:textId="77777777" w:rsidR="00CB7712" w:rsidRPr="00672695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</w:p>
    <w:p w14:paraId="4FBEFF0C" w14:textId="1DB4F6AA" w:rsidR="00CB7712" w:rsidRPr="00541D51" w:rsidRDefault="00CB7712" w:rsidP="009229C8">
      <w:pPr>
        <w:rPr>
          <w:sz w:val="22"/>
          <w:szCs w:val="22"/>
          <w:lang w:val="pl-PL"/>
        </w:rPr>
      </w:pPr>
      <w:r w:rsidRPr="00541D51">
        <w:rPr>
          <w:sz w:val="22"/>
          <w:szCs w:val="22"/>
        </w:rPr>
        <w:tab/>
      </w:r>
      <w:r w:rsidR="009229C8" w:rsidRPr="00541D51">
        <w:rPr>
          <w:sz w:val="22"/>
          <w:szCs w:val="22"/>
        </w:rPr>
        <w:tab/>
      </w:r>
      <w:r w:rsidRPr="00541D51">
        <w:rPr>
          <w:sz w:val="22"/>
          <w:szCs w:val="22"/>
          <w:lang w:val="pl-PL"/>
        </w:rPr>
        <w:t xml:space="preserve">1 </w:t>
      </w:r>
      <w:r w:rsidR="00C87F2A" w:rsidRPr="00541D51">
        <w:rPr>
          <w:color w:val="000000"/>
          <w:sz w:val="22"/>
          <w:szCs w:val="22"/>
        </w:rPr>
        <w:t>Platforma Obywatelska</w:t>
      </w:r>
    </w:p>
    <w:p w14:paraId="55F5B736" w14:textId="08813BF0" w:rsidR="00C87F2A" w:rsidRPr="00541D51" w:rsidRDefault="00CB7712" w:rsidP="00C87F2A">
      <w:pPr>
        <w:rPr>
          <w:color w:val="000000"/>
          <w:sz w:val="22"/>
          <w:szCs w:val="22"/>
        </w:rPr>
      </w:pPr>
      <w:r w:rsidRPr="00541D51">
        <w:rPr>
          <w:sz w:val="22"/>
          <w:szCs w:val="22"/>
          <w:lang w:val="pl-PL"/>
        </w:rPr>
        <w:tab/>
      </w:r>
      <w:r w:rsidR="009229C8" w:rsidRPr="00541D51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pl-PL"/>
        </w:rPr>
        <w:t xml:space="preserve">2 </w:t>
      </w:r>
      <w:r w:rsidR="00C87F2A" w:rsidRPr="00541D51">
        <w:rPr>
          <w:color w:val="000000"/>
          <w:sz w:val="22"/>
          <w:szCs w:val="22"/>
        </w:rPr>
        <w:t>Polskie Stronnictwo Ludowe</w:t>
      </w:r>
    </w:p>
    <w:p w14:paraId="60ACEB85" w14:textId="1BAE9A42" w:rsidR="00C87F2A" w:rsidRPr="00541D51" w:rsidRDefault="00C87F2A" w:rsidP="009229C8">
      <w:pPr>
        <w:ind w:left="720" w:firstLine="720"/>
        <w:rPr>
          <w:sz w:val="22"/>
          <w:szCs w:val="22"/>
        </w:rPr>
      </w:pPr>
      <w:r w:rsidRPr="00541D51">
        <w:rPr>
          <w:sz w:val="22"/>
          <w:szCs w:val="22"/>
          <w:lang w:val="pl-PL"/>
        </w:rPr>
        <w:t xml:space="preserve">3 </w:t>
      </w:r>
      <w:r w:rsidRPr="00541D51">
        <w:rPr>
          <w:sz w:val="22"/>
          <w:szCs w:val="22"/>
        </w:rPr>
        <w:t>Zje</w:t>
      </w:r>
      <w:r w:rsidR="00D019A2">
        <w:rPr>
          <w:sz w:val="22"/>
          <w:szCs w:val="22"/>
        </w:rPr>
        <w:t>d</w:t>
      </w:r>
      <w:r w:rsidRPr="00541D51">
        <w:rPr>
          <w:sz w:val="22"/>
          <w:szCs w:val="22"/>
        </w:rPr>
        <w:t>noczona Lewica</w:t>
      </w:r>
      <w:r w:rsidR="00FD32F7">
        <w:rPr>
          <w:sz w:val="22"/>
          <w:szCs w:val="22"/>
        </w:rPr>
        <w:t xml:space="preserve"> SLD+TR+PPS+UP+Zieloni</w:t>
      </w:r>
    </w:p>
    <w:p w14:paraId="4D814EC7" w14:textId="55BA5B8B" w:rsidR="00C87F2A" w:rsidRPr="00541D51" w:rsidRDefault="00C87F2A" w:rsidP="009229C8">
      <w:pPr>
        <w:ind w:left="720" w:firstLine="720"/>
        <w:rPr>
          <w:color w:val="000000"/>
          <w:sz w:val="22"/>
          <w:szCs w:val="22"/>
        </w:rPr>
      </w:pPr>
      <w:r w:rsidRPr="00541D51">
        <w:rPr>
          <w:sz w:val="22"/>
          <w:szCs w:val="22"/>
        </w:rPr>
        <w:t xml:space="preserve">4 </w:t>
      </w:r>
      <w:r w:rsidRPr="00541D51">
        <w:rPr>
          <w:color w:val="000000"/>
          <w:sz w:val="22"/>
          <w:szCs w:val="22"/>
        </w:rPr>
        <w:t>Prawo i Sprawiedliwość</w:t>
      </w:r>
    </w:p>
    <w:p w14:paraId="2CC879E5" w14:textId="6D31E5DE" w:rsidR="00C87F2A" w:rsidRPr="00541D51" w:rsidRDefault="00C87F2A" w:rsidP="009229C8">
      <w:pPr>
        <w:ind w:left="720" w:firstLine="720"/>
        <w:rPr>
          <w:color w:val="000000"/>
          <w:sz w:val="22"/>
          <w:szCs w:val="22"/>
        </w:rPr>
      </w:pPr>
      <w:r w:rsidRPr="00541D51">
        <w:rPr>
          <w:color w:val="000000"/>
          <w:sz w:val="22"/>
          <w:szCs w:val="22"/>
        </w:rPr>
        <w:t>5 Kukiz'15</w:t>
      </w:r>
    </w:p>
    <w:p w14:paraId="6264B5D7" w14:textId="52E2E767" w:rsidR="00C87F2A" w:rsidRPr="00541D51" w:rsidRDefault="00C87F2A" w:rsidP="009229C8">
      <w:pPr>
        <w:ind w:left="720" w:firstLine="720"/>
        <w:rPr>
          <w:color w:val="000000"/>
          <w:sz w:val="22"/>
          <w:szCs w:val="22"/>
        </w:rPr>
      </w:pPr>
      <w:r w:rsidRPr="00541D51">
        <w:rPr>
          <w:color w:val="000000"/>
          <w:sz w:val="22"/>
          <w:szCs w:val="22"/>
        </w:rPr>
        <w:lastRenderedPageBreak/>
        <w:t>6 Nowoczesna Ryszarda Petru</w:t>
      </w:r>
    </w:p>
    <w:p w14:paraId="750CE352" w14:textId="7BAE64DD" w:rsidR="00C87F2A" w:rsidRPr="00541D51" w:rsidRDefault="00C87F2A" w:rsidP="009229C8">
      <w:pPr>
        <w:ind w:left="720" w:firstLine="720"/>
        <w:rPr>
          <w:color w:val="000000"/>
          <w:sz w:val="22"/>
          <w:szCs w:val="22"/>
        </w:rPr>
      </w:pPr>
      <w:r w:rsidRPr="00541D51">
        <w:rPr>
          <w:color w:val="000000"/>
          <w:sz w:val="22"/>
          <w:szCs w:val="22"/>
        </w:rPr>
        <w:t>7 Razem</w:t>
      </w:r>
    </w:p>
    <w:p w14:paraId="6D4B5A5B" w14:textId="22C595D5" w:rsidR="00CB7712" w:rsidRPr="00541D51" w:rsidRDefault="00C87F2A" w:rsidP="009229C8">
      <w:pPr>
        <w:ind w:left="720" w:firstLine="720"/>
        <w:rPr>
          <w:sz w:val="22"/>
          <w:szCs w:val="22"/>
          <w:lang w:val="pl-PL"/>
        </w:rPr>
      </w:pPr>
      <w:r w:rsidRPr="00541D51">
        <w:rPr>
          <w:color w:val="000000"/>
          <w:sz w:val="22"/>
          <w:szCs w:val="22"/>
        </w:rPr>
        <w:t>8 K</w:t>
      </w:r>
      <w:r w:rsidR="00D019A2">
        <w:rPr>
          <w:color w:val="000000"/>
          <w:sz w:val="22"/>
          <w:szCs w:val="22"/>
        </w:rPr>
        <w:t>ORW</w:t>
      </w:r>
      <w:r w:rsidRPr="00541D51">
        <w:rPr>
          <w:color w:val="000000"/>
          <w:sz w:val="22"/>
          <w:szCs w:val="22"/>
        </w:rPr>
        <w:t>i</w:t>
      </w:r>
      <w:r w:rsidR="00D019A2">
        <w:rPr>
          <w:color w:val="000000"/>
          <w:sz w:val="22"/>
          <w:szCs w:val="22"/>
        </w:rPr>
        <w:t>N</w:t>
      </w:r>
    </w:p>
    <w:p w14:paraId="7ED63D94" w14:textId="77777777" w:rsidR="00CB7712" w:rsidRPr="00541D51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...</w:t>
      </w:r>
    </w:p>
    <w:p w14:paraId="7C0565F3" w14:textId="2540EEB2" w:rsidR="00CB7712" w:rsidRPr="00541D51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  <w:r w:rsidR="007A438A" w:rsidRPr="00541D51">
        <w:rPr>
          <w:sz w:val="22"/>
          <w:szCs w:val="22"/>
          <w:lang w:val="pl-PL"/>
        </w:rPr>
        <w:t>90</w:t>
      </w:r>
      <w:r w:rsidRPr="00541D51">
        <w:rPr>
          <w:sz w:val="22"/>
          <w:szCs w:val="22"/>
          <w:lang w:val="pl-PL"/>
        </w:rPr>
        <w:t xml:space="preserve"> </w:t>
      </w:r>
      <w:r w:rsidR="001734A8" w:rsidRPr="00541D51">
        <w:rPr>
          <w:sz w:val="22"/>
          <w:szCs w:val="22"/>
        </w:rPr>
        <w:t>Inn</w:t>
      </w:r>
      <w:r w:rsidR="00BE1462" w:rsidRPr="00541D51">
        <w:rPr>
          <w:sz w:val="22"/>
          <w:szCs w:val="22"/>
        </w:rPr>
        <w:t>y</w:t>
      </w:r>
      <w:r w:rsidR="001734A8" w:rsidRPr="00541D51">
        <w:rPr>
          <w:sz w:val="22"/>
          <w:szCs w:val="22"/>
        </w:rPr>
        <w:t xml:space="preserve"> </w:t>
      </w:r>
      <w:r w:rsidR="00BE1462" w:rsidRPr="00541D51">
        <w:rPr>
          <w:sz w:val="22"/>
          <w:szCs w:val="22"/>
        </w:rPr>
        <w:t>komitet wyborczy</w:t>
      </w:r>
      <w:r w:rsidRPr="00541D51">
        <w:rPr>
          <w:sz w:val="22"/>
          <w:szCs w:val="22"/>
          <w:lang w:val="pl-PL"/>
        </w:rPr>
        <w:tab/>
      </w:r>
    </w:p>
    <w:p w14:paraId="64425FE8" w14:textId="026C8996" w:rsidR="001734A8" w:rsidRPr="00541D51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</w:rPr>
      </w:pPr>
      <w:r w:rsidRPr="00541D51">
        <w:rPr>
          <w:sz w:val="22"/>
          <w:szCs w:val="22"/>
          <w:lang w:val="pl-PL"/>
        </w:rPr>
        <w:tab/>
        <w:t xml:space="preserve">96 </w:t>
      </w:r>
      <w:r w:rsidR="00BE1462" w:rsidRPr="00541D51">
        <w:rPr>
          <w:sz w:val="22"/>
          <w:szCs w:val="22"/>
          <w:lang w:val="pl-PL"/>
        </w:rPr>
        <w:t>Oddałem głos</w:t>
      </w:r>
      <w:r w:rsidR="00EA6C1B" w:rsidRPr="00541D51">
        <w:rPr>
          <w:sz w:val="22"/>
          <w:szCs w:val="22"/>
          <w:lang w:val="pl-PL"/>
        </w:rPr>
        <w:t xml:space="preserve"> nieważny</w:t>
      </w:r>
    </w:p>
    <w:p w14:paraId="1A83ED86" w14:textId="608F59D8" w:rsidR="001734A8" w:rsidRPr="00541D51" w:rsidRDefault="00CB7712" w:rsidP="001734A8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</w:rPr>
      </w:pPr>
      <w:r w:rsidRPr="00541D51">
        <w:rPr>
          <w:sz w:val="22"/>
          <w:szCs w:val="22"/>
          <w:lang w:val="pl-PL"/>
        </w:rPr>
        <w:tab/>
        <w:t xml:space="preserve">97 </w:t>
      </w:r>
      <w:r w:rsidR="001734A8" w:rsidRPr="00541D51">
        <w:rPr>
          <w:sz w:val="22"/>
          <w:szCs w:val="22"/>
        </w:rPr>
        <w:t>Nie głosował</w:t>
      </w:r>
      <w:r w:rsidR="00BE1462" w:rsidRPr="00541D51">
        <w:rPr>
          <w:sz w:val="22"/>
          <w:szCs w:val="22"/>
        </w:rPr>
        <w:t>(a)</w:t>
      </w:r>
    </w:p>
    <w:p w14:paraId="68357634" w14:textId="523BE9FF" w:rsidR="001734A8" w:rsidRPr="00541D51" w:rsidRDefault="001734A8" w:rsidP="001734A8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</w:rPr>
      </w:pPr>
      <w:r w:rsidRPr="00541D51">
        <w:rPr>
          <w:sz w:val="22"/>
          <w:szCs w:val="22"/>
        </w:rPr>
        <w:tab/>
      </w:r>
      <w:r w:rsidRPr="00541D51">
        <w:rPr>
          <w:bCs/>
          <w:sz w:val="22"/>
          <w:szCs w:val="22"/>
        </w:rPr>
        <w:t xml:space="preserve">98 Nie </w:t>
      </w:r>
      <w:r w:rsidRPr="00541D51">
        <w:rPr>
          <w:sz w:val="22"/>
          <w:szCs w:val="22"/>
        </w:rPr>
        <w:t>wiem</w:t>
      </w:r>
      <w:r w:rsidRPr="00541D51">
        <w:rPr>
          <w:sz w:val="22"/>
          <w:szCs w:val="22"/>
        </w:rPr>
        <w:tab/>
      </w:r>
      <w:r w:rsidRPr="00541D51">
        <w:rPr>
          <w:sz w:val="22"/>
          <w:szCs w:val="22"/>
        </w:rPr>
        <w:tab/>
      </w:r>
    </w:p>
    <w:p w14:paraId="66049AA1" w14:textId="16947C53" w:rsidR="001734A8" w:rsidRPr="00541D51" w:rsidRDefault="001734A8" w:rsidP="001734A8">
      <w:pPr>
        <w:tabs>
          <w:tab w:val="left" w:pos="1702"/>
        </w:tabs>
        <w:rPr>
          <w:sz w:val="22"/>
          <w:szCs w:val="22"/>
        </w:rPr>
      </w:pPr>
      <w:r w:rsidRPr="00541D51">
        <w:rPr>
          <w:bCs/>
          <w:sz w:val="22"/>
          <w:szCs w:val="22"/>
        </w:rPr>
        <w:t xml:space="preserve">                            </w:t>
      </w:r>
      <w:r w:rsidRPr="00541D51">
        <w:rPr>
          <w:bCs/>
          <w:sz w:val="22"/>
          <w:szCs w:val="22"/>
        </w:rPr>
        <w:tab/>
      </w:r>
      <w:r w:rsidRPr="00541D51">
        <w:rPr>
          <w:sz w:val="22"/>
          <w:szCs w:val="22"/>
        </w:rPr>
        <w:tab/>
      </w:r>
    </w:p>
    <w:p w14:paraId="36D36F5A" w14:textId="45B5BD8C" w:rsidR="00CB7712" w:rsidRPr="00541D51" w:rsidRDefault="00CB7712" w:rsidP="001734A8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</w:rPr>
      </w:pPr>
    </w:p>
    <w:p w14:paraId="5F0746FA" w14:textId="2D6943BB" w:rsidR="00CB7712" w:rsidRPr="00541D51" w:rsidRDefault="00CB7712" w:rsidP="00CB7712">
      <w:pPr>
        <w:shd w:val="clear" w:color="auto" w:fill="FFFFFF"/>
        <w:tabs>
          <w:tab w:val="left" w:pos="1702"/>
          <w:tab w:val="left" w:pos="4537"/>
        </w:tabs>
        <w:rPr>
          <w:sz w:val="22"/>
          <w:szCs w:val="22"/>
        </w:rPr>
      </w:pPr>
    </w:p>
    <w:p w14:paraId="4AE1209B" w14:textId="77777777" w:rsidR="005F1BE3" w:rsidRPr="00541D51" w:rsidRDefault="00CB7712" w:rsidP="00CB7712">
      <w:pPr>
        <w:pStyle w:val="BodyText"/>
        <w:rPr>
          <w:szCs w:val="22"/>
          <w:lang w:val="de-DE"/>
        </w:rPr>
      </w:pPr>
      <w:r w:rsidRPr="00541D51">
        <w:rPr>
          <w:bCs/>
          <w:szCs w:val="22"/>
          <w:lang w:val="de-DE"/>
        </w:rPr>
        <w:t>Q10</w:t>
      </w:r>
      <w:r w:rsidRPr="00541D51">
        <w:rPr>
          <w:szCs w:val="22"/>
          <w:lang w:val="de-DE"/>
        </w:rPr>
        <w:t xml:space="preserve"> </w:t>
      </w:r>
      <w:r w:rsidR="005F1BE3" w:rsidRPr="00541D51">
        <w:rPr>
          <w:szCs w:val="22"/>
          <w:lang w:val="de-DE"/>
        </w:rPr>
        <w:t xml:space="preserve">W Polsce jest wiele partii, z których każda chciałaby otrzymać Pana(i) głos. Na ile prawdopodobne jest, że oddał(a)by Pan/Pani kiedykolwiek swój głos na następujące partie? Odpowiadając, proszę posłużyć się skalą, na której 0 oznacza ‘zupełnie nieprawdopodobne’, a 10 – ‘bardzo prawdopodobne’ </w:t>
      </w:r>
    </w:p>
    <w:p w14:paraId="0EED16EF" w14:textId="38B25268" w:rsidR="00CB7712" w:rsidRPr="00541D51" w:rsidRDefault="00CB7712" w:rsidP="00CB7712">
      <w:pPr>
        <w:pStyle w:val="BodyText"/>
        <w:rPr>
          <w:szCs w:val="22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11"/>
        <w:gridCol w:w="1907"/>
        <w:gridCol w:w="326"/>
        <w:gridCol w:w="326"/>
        <w:gridCol w:w="326"/>
        <w:gridCol w:w="326"/>
        <w:gridCol w:w="326"/>
        <w:gridCol w:w="326"/>
        <w:gridCol w:w="326"/>
        <w:gridCol w:w="326"/>
        <w:gridCol w:w="326"/>
        <w:gridCol w:w="1634"/>
        <w:gridCol w:w="776"/>
      </w:tblGrid>
      <w:tr w:rsidR="00AA55EA" w:rsidRPr="00541D51" w14:paraId="25B7DC16" w14:textId="77777777" w:rsidTr="00CE1040">
        <w:trPr>
          <w:trHeight w:val="1162"/>
        </w:trPr>
        <w:tc>
          <w:tcPr>
            <w:tcW w:w="0" w:type="auto"/>
            <w:shd w:val="clear" w:color="auto" w:fill="auto"/>
          </w:tcPr>
          <w:p w14:paraId="38957D81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59FC9DEC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  <w:p w14:paraId="0A740A09" w14:textId="18E6FD76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Zupełnie</w:t>
            </w:r>
          </w:p>
          <w:p w14:paraId="79BAD2F1" w14:textId="5A093742" w:rsidR="00AA55EA" w:rsidRPr="00541D51" w:rsidRDefault="00AA55EA" w:rsidP="00793E42">
            <w:pPr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 nieprawdopodobne</w:t>
            </w:r>
          </w:p>
        </w:tc>
        <w:tc>
          <w:tcPr>
            <w:tcW w:w="0" w:type="auto"/>
            <w:shd w:val="clear" w:color="auto" w:fill="auto"/>
          </w:tcPr>
          <w:p w14:paraId="0F3B685B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751F27D3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4747AF68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2420F609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1F8B752A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441A8115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47D6DEA4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19281585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31CE3DEC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502A5FD3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  <w:p w14:paraId="0332CABF" w14:textId="2E99C9E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Bardzo </w:t>
            </w:r>
          </w:p>
          <w:p w14:paraId="5EA1D471" w14:textId="67CB8DE9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prawdopodobne</w:t>
            </w:r>
          </w:p>
        </w:tc>
        <w:tc>
          <w:tcPr>
            <w:tcW w:w="0" w:type="auto"/>
            <w:shd w:val="clear" w:color="auto" w:fill="auto"/>
          </w:tcPr>
          <w:p w14:paraId="6FFD650E" w14:textId="0A022ECE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Nie znam tej partii</w:t>
            </w:r>
          </w:p>
          <w:p w14:paraId="671AC0B2" w14:textId="580AD804" w:rsidR="00AA55EA" w:rsidRPr="00541D51" w:rsidRDefault="00AA55EA" w:rsidP="001448E5">
            <w:pPr>
              <w:keepNext/>
              <w:keepLines/>
              <w:spacing w:before="200"/>
              <w:jc w:val="center"/>
              <w:outlineLvl w:val="7"/>
              <w:rPr>
                <w:sz w:val="22"/>
                <w:szCs w:val="22"/>
              </w:rPr>
            </w:pPr>
          </w:p>
        </w:tc>
      </w:tr>
      <w:tr w:rsidR="00AA55EA" w:rsidRPr="00541D51" w14:paraId="5428A0C0" w14:textId="77777777" w:rsidTr="00CE1040">
        <w:tc>
          <w:tcPr>
            <w:tcW w:w="0" w:type="auto"/>
            <w:shd w:val="clear" w:color="auto" w:fill="auto"/>
          </w:tcPr>
          <w:p w14:paraId="1982F6DC" w14:textId="0133479A" w:rsidR="00AA55EA" w:rsidRPr="00CE1040" w:rsidRDefault="00AA55EA" w:rsidP="001448E5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Platforma Obywatelska (PO)</w:t>
            </w:r>
          </w:p>
        </w:tc>
        <w:tc>
          <w:tcPr>
            <w:tcW w:w="0" w:type="auto"/>
            <w:shd w:val="clear" w:color="auto" w:fill="auto"/>
          </w:tcPr>
          <w:p w14:paraId="5045189B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05CDE57A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46E933C4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7B73B3C0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20C3CCE1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12979E98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5DABF24D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287B5FF2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201C96F1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03D74EBB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75F411BB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08B2FE01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8</w:t>
            </w:r>
          </w:p>
        </w:tc>
      </w:tr>
      <w:tr w:rsidR="00AA55EA" w:rsidRPr="00541D51" w14:paraId="308F5774" w14:textId="77777777" w:rsidTr="00CE1040">
        <w:tc>
          <w:tcPr>
            <w:tcW w:w="0" w:type="auto"/>
            <w:shd w:val="clear" w:color="auto" w:fill="auto"/>
          </w:tcPr>
          <w:p w14:paraId="35ABBF84" w14:textId="01CFADAF" w:rsidR="00AA55EA" w:rsidRPr="00CE1040" w:rsidRDefault="00AA55EA" w:rsidP="001448E5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Polskie Stronnictwo Ludowe (PSL)</w:t>
            </w:r>
          </w:p>
        </w:tc>
        <w:tc>
          <w:tcPr>
            <w:tcW w:w="0" w:type="auto"/>
            <w:shd w:val="clear" w:color="auto" w:fill="auto"/>
          </w:tcPr>
          <w:p w14:paraId="18DEF5A9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3C830B8B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0A5EA15A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6B60A29B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754AF4E3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57A1ADE9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7099B0D0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53210E5A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36307706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7C530355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17B3D223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2720B114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8</w:t>
            </w:r>
          </w:p>
        </w:tc>
      </w:tr>
      <w:tr w:rsidR="00AA55EA" w:rsidRPr="00541D51" w14:paraId="42BD6470" w14:textId="77777777" w:rsidTr="00CE1040">
        <w:tc>
          <w:tcPr>
            <w:tcW w:w="0" w:type="auto"/>
            <w:shd w:val="clear" w:color="auto" w:fill="auto"/>
          </w:tcPr>
          <w:p w14:paraId="061AC440" w14:textId="63EA3016" w:rsidR="00AA55EA" w:rsidRPr="00CE1040" w:rsidRDefault="00AA55EA" w:rsidP="001448E5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Sojusz Lewicy Demokratycznej (SLD)</w:t>
            </w:r>
          </w:p>
        </w:tc>
        <w:tc>
          <w:tcPr>
            <w:tcW w:w="0" w:type="auto"/>
            <w:shd w:val="clear" w:color="auto" w:fill="auto"/>
          </w:tcPr>
          <w:p w14:paraId="4BE78D30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0D203E49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290233D0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548A7C5E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5FD1F8C4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15415025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05AC6639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41DA56D3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7041A661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2198CD41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7E06ED62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72588745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8</w:t>
            </w:r>
          </w:p>
        </w:tc>
      </w:tr>
      <w:tr w:rsidR="00AA55EA" w:rsidRPr="00541D51" w14:paraId="79087849" w14:textId="77777777" w:rsidTr="00CE1040">
        <w:tc>
          <w:tcPr>
            <w:tcW w:w="0" w:type="auto"/>
            <w:shd w:val="clear" w:color="auto" w:fill="auto"/>
          </w:tcPr>
          <w:p w14:paraId="76C2FA58" w14:textId="5EFBA802" w:rsidR="00AA55EA" w:rsidRPr="00CE1040" w:rsidRDefault="00AA55EA" w:rsidP="001448E5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Prawo i Sprawiedliwość (PIS)</w:t>
            </w:r>
          </w:p>
        </w:tc>
        <w:tc>
          <w:tcPr>
            <w:tcW w:w="0" w:type="auto"/>
            <w:shd w:val="clear" w:color="auto" w:fill="auto"/>
          </w:tcPr>
          <w:p w14:paraId="310B041F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0EA9E05F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26115E73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036135A0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4352F86B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6110EAAC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6107C577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022F3F2D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699745C3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6B5C2E52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4A69E085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0E0C3719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8</w:t>
            </w:r>
          </w:p>
        </w:tc>
      </w:tr>
      <w:tr w:rsidR="00AA55EA" w:rsidRPr="00541D51" w14:paraId="01D8C0E8" w14:textId="77777777" w:rsidTr="00CE1040">
        <w:tc>
          <w:tcPr>
            <w:tcW w:w="0" w:type="auto"/>
            <w:shd w:val="clear" w:color="auto" w:fill="auto"/>
          </w:tcPr>
          <w:p w14:paraId="54FB8DD1" w14:textId="15D11131" w:rsidR="00AA55EA" w:rsidRPr="00CE1040" w:rsidRDefault="00AA55EA" w:rsidP="001448E5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Kukiz'15</w:t>
            </w:r>
          </w:p>
        </w:tc>
        <w:tc>
          <w:tcPr>
            <w:tcW w:w="0" w:type="auto"/>
            <w:shd w:val="clear" w:color="auto" w:fill="auto"/>
          </w:tcPr>
          <w:p w14:paraId="517C6A29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2D017B91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2CEE26E5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4756E207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6B2A0147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457FFFB9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5A822AA8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4EAB4FB0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1D1CF8EB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7B860B03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60616268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5E60D7CF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8</w:t>
            </w:r>
          </w:p>
        </w:tc>
      </w:tr>
      <w:tr w:rsidR="00AA55EA" w:rsidRPr="00541D51" w14:paraId="539981A4" w14:textId="77777777" w:rsidTr="00CE1040">
        <w:trPr>
          <w:trHeight w:val="101"/>
        </w:trPr>
        <w:tc>
          <w:tcPr>
            <w:tcW w:w="0" w:type="auto"/>
            <w:shd w:val="clear" w:color="auto" w:fill="auto"/>
          </w:tcPr>
          <w:p w14:paraId="736D47A4" w14:textId="325771F7" w:rsidR="00AA55EA" w:rsidRPr="00CE1040" w:rsidRDefault="00AA55EA" w:rsidP="001448E5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Wiosna Roberta Biedronia</w:t>
            </w:r>
          </w:p>
        </w:tc>
        <w:tc>
          <w:tcPr>
            <w:tcW w:w="0" w:type="auto"/>
            <w:shd w:val="clear" w:color="auto" w:fill="auto"/>
          </w:tcPr>
          <w:p w14:paraId="426243BC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4ECD5618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366CA58B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0117A2A3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02C6F23A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25475897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3D1E5CB4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50D7274A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690B2563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6BA62932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60874206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5D3FA613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8</w:t>
            </w:r>
          </w:p>
        </w:tc>
      </w:tr>
      <w:tr w:rsidR="00AA55EA" w:rsidRPr="00541D51" w14:paraId="6A30953D" w14:textId="77777777" w:rsidTr="00CE1040">
        <w:trPr>
          <w:trHeight w:val="167"/>
        </w:trPr>
        <w:tc>
          <w:tcPr>
            <w:tcW w:w="0" w:type="auto"/>
            <w:shd w:val="clear" w:color="auto" w:fill="auto"/>
          </w:tcPr>
          <w:p w14:paraId="430F5C66" w14:textId="3F45D342" w:rsidR="00AA55EA" w:rsidRPr="00541D51" w:rsidRDefault="00AA55EA" w:rsidP="00541D51">
            <w:pPr>
              <w:rPr>
                <w:sz w:val="22"/>
                <w:szCs w:val="22"/>
                <w:lang w:eastAsia="en-GB"/>
              </w:rPr>
            </w:pPr>
            <w:r w:rsidRPr="00541D51">
              <w:rPr>
                <w:color w:val="000000"/>
                <w:sz w:val="22"/>
                <w:szCs w:val="22"/>
              </w:rPr>
              <w:t>Razem</w:t>
            </w:r>
          </w:p>
        </w:tc>
        <w:tc>
          <w:tcPr>
            <w:tcW w:w="0" w:type="auto"/>
            <w:shd w:val="clear" w:color="auto" w:fill="auto"/>
          </w:tcPr>
          <w:p w14:paraId="3F589D81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459F3FA5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0959785C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486B059D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4CC3279C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75D361C3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495A6ABA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2CBD4933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74ADE504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4E37D332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4EAE1209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425191E3" w14:textId="77777777" w:rsidR="00AA55EA" w:rsidRPr="00541D51" w:rsidRDefault="00AA55EA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8</w:t>
            </w:r>
          </w:p>
        </w:tc>
      </w:tr>
    </w:tbl>
    <w:p w14:paraId="22F4F9F5" w14:textId="78C69CD5" w:rsidR="00CB7712" w:rsidRPr="00541D51" w:rsidRDefault="00CB7712" w:rsidP="00CE1040">
      <w:pPr>
        <w:tabs>
          <w:tab w:val="left" w:pos="1702"/>
          <w:tab w:val="left" w:pos="4537"/>
        </w:tabs>
        <w:rPr>
          <w:bCs/>
          <w:sz w:val="22"/>
          <w:szCs w:val="22"/>
          <w:lang w:val="en-GB"/>
        </w:rPr>
      </w:pPr>
    </w:p>
    <w:p w14:paraId="6B5C50EB" w14:textId="1BCBFEF8" w:rsidR="00CB7712" w:rsidRDefault="00CB7712" w:rsidP="00CB7712">
      <w:pPr>
        <w:tabs>
          <w:tab w:val="left" w:pos="1702"/>
          <w:tab w:val="left" w:pos="4537"/>
        </w:tabs>
        <w:rPr>
          <w:bCs/>
          <w:sz w:val="22"/>
          <w:szCs w:val="22"/>
          <w:lang w:val="en-GB"/>
        </w:rPr>
      </w:pPr>
    </w:p>
    <w:p w14:paraId="7C012FDB" w14:textId="77777777" w:rsidR="00CE1040" w:rsidRPr="00541D51" w:rsidRDefault="00CE1040" w:rsidP="00CB7712">
      <w:pPr>
        <w:tabs>
          <w:tab w:val="left" w:pos="1702"/>
          <w:tab w:val="left" w:pos="4537"/>
        </w:tabs>
        <w:rPr>
          <w:bCs/>
          <w:sz w:val="22"/>
          <w:szCs w:val="22"/>
          <w:lang w:val="en-GB"/>
        </w:rPr>
      </w:pPr>
    </w:p>
    <w:p w14:paraId="2AE4CA52" w14:textId="3DE377FC" w:rsidR="00CC5CE7" w:rsidRPr="00541D51" w:rsidRDefault="0038020B" w:rsidP="00CB7712">
      <w:pPr>
        <w:tabs>
          <w:tab w:val="left" w:pos="1702"/>
          <w:tab w:val="left" w:pos="4537"/>
        </w:tabs>
        <w:rPr>
          <w:bCs/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 xml:space="preserve">Q11 </w:t>
      </w:r>
      <w:r w:rsidR="00CC5CE7" w:rsidRPr="00541D51">
        <w:rPr>
          <w:bCs/>
          <w:sz w:val="22"/>
          <w:szCs w:val="22"/>
          <w:lang w:val="pl-PL"/>
        </w:rPr>
        <w:t xml:space="preserve">W polityce mówi się czasem o „lewicy” i „prawicy”. Jak określił(a)by Pan(i) swoje poglądy polityczne? </w:t>
      </w:r>
      <w:r w:rsidR="00DB4955" w:rsidRPr="00541D51">
        <w:rPr>
          <w:bCs/>
          <w:sz w:val="22"/>
          <w:szCs w:val="22"/>
          <w:lang w:val="pl-PL"/>
        </w:rPr>
        <w:t xml:space="preserve">Proszę użyć </w:t>
      </w:r>
      <w:r w:rsidR="00CC5CE7" w:rsidRPr="00541D51">
        <w:rPr>
          <w:bCs/>
          <w:sz w:val="22"/>
          <w:szCs w:val="22"/>
          <w:lang w:val="pl-PL"/>
        </w:rPr>
        <w:t>skali od 0 do 10, na której 0 oznacza „lewicę”, a 10 oznacza „prawicę</w:t>
      </w:r>
    </w:p>
    <w:p w14:paraId="651538E5" w14:textId="77777777" w:rsidR="00CB7712" w:rsidRPr="00541D51" w:rsidRDefault="00CB7712" w:rsidP="00CB7712">
      <w:pPr>
        <w:tabs>
          <w:tab w:val="left" w:pos="1702"/>
          <w:tab w:val="left" w:pos="4537"/>
        </w:tabs>
        <w:rPr>
          <w:sz w:val="22"/>
          <w:szCs w:val="22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"/>
        <w:gridCol w:w="1021"/>
        <w:gridCol w:w="254"/>
        <w:gridCol w:w="284"/>
        <w:gridCol w:w="283"/>
        <w:gridCol w:w="426"/>
        <w:gridCol w:w="425"/>
        <w:gridCol w:w="425"/>
        <w:gridCol w:w="425"/>
        <w:gridCol w:w="284"/>
        <w:gridCol w:w="425"/>
        <w:gridCol w:w="992"/>
        <w:gridCol w:w="709"/>
      </w:tblGrid>
      <w:tr w:rsidR="00730168" w:rsidRPr="00541D51" w14:paraId="5E368A30" w14:textId="77777777" w:rsidTr="00CE1040">
        <w:trPr>
          <w:trHeight w:val="537"/>
        </w:trPr>
        <w:tc>
          <w:tcPr>
            <w:tcW w:w="1101" w:type="dxa"/>
            <w:shd w:val="clear" w:color="auto" w:fill="auto"/>
          </w:tcPr>
          <w:p w14:paraId="7A348546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021" w:type="dxa"/>
            <w:shd w:val="clear" w:color="auto" w:fill="auto"/>
          </w:tcPr>
          <w:p w14:paraId="4BE9D7B3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  <w:p w14:paraId="6504BEDF" w14:textId="3797350F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Lewica</w:t>
            </w:r>
          </w:p>
        </w:tc>
        <w:tc>
          <w:tcPr>
            <w:tcW w:w="254" w:type="dxa"/>
            <w:shd w:val="clear" w:color="auto" w:fill="auto"/>
          </w:tcPr>
          <w:p w14:paraId="021B70D8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shd w:val="clear" w:color="auto" w:fill="auto"/>
          </w:tcPr>
          <w:p w14:paraId="71C4BD4C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shd w:val="clear" w:color="auto" w:fill="auto"/>
          </w:tcPr>
          <w:p w14:paraId="239EFA9C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426" w:type="dxa"/>
            <w:shd w:val="clear" w:color="auto" w:fill="auto"/>
          </w:tcPr>
          <w:p w14:paraId="2FFA00ED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425" w:type="dxa"/>
            <w:shd w:val="clear" w:color="auto" w:fill="auto"/>
          </w:tcPr>
          <w:p w14:paraId="250240B7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425" w:type="dxa"/>
            <w:shd w:val="clear" w:color="auto" w:fill="auto"/>
          </w:tcPr>
          <w:p w14:paraId="6279844B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425" w:type="dxa"/>
            <w:shd w:val="clear" w:color="auto" w:fill="auto"/>
          </w:tcPr>
          <w:p w14:paraId="6AD52CF3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284" w:type="dxa"/>
            <w:shd w:val="clear" w:color="auto" w:fill="auto"/>
          </w:tcPr>
          <w:p w14:paraId="0F2A6236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425" w:type="dxa"/>
            <w:shd w:val="clear" w:color="auto" w:fill="auto"/>
          </w:tcPr>
          <w:p w14:paraId="680675E0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992" w:type="dxa"/>
            <w:shd w:val="clear" w:color="auto" w:fill="auto"/>
          </w:tcPr>
          <w:p w14:paraId="5AE4FE6C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  <w:p w14:paraId="1E014C3B" w14:textId="5619D1EC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Prawica</w:t>
            </w:r>
          </w:p>
        </w:tc>
        <w:tc>
          <w:tcPr>
            <w:tcW w:w="709" w:type="dxa"/>
            <w:shd w:val="clear" w:color="auto" w:fill="auto"/>
          </w:tcPr>
          <w:p w14:paraId="054FB745" w14:textId="425CB953" w:rsidR="00730168" w:rsidRPr="00541D51" w:rsidRDefault="00730168" w:rsidP="001448E5">
            <w:pPr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Nie wiem</w:t>
            </w:r>
          </w:p>
        </w:tc>
      </w:tr>
      <w:tr w:rsidR="00730168" w:rsidRPr="00541D51" w14:paraId="34E0DC7A" w14:textId="77777777" w:rsidTr="00CE1040">
        <w:trPr>
          <w:trHeight w:val="50"/>
        </w:trPr>
        <w:tc>
          <w:tcPr>
            <w:tcW w:w="1101" w:type="dxa"/>
            <w:shd w:val="clear" w:color="auto" w:fill="auto"/>
          </w:tcPr>
          <w:p w14:paraId="6D602F26" w14:textId="77777777" w:rsidR="00730168" w:rsidRPr="00541D51" w:rsidRDefault="00730168" w:rsidP="001448E5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1021" w:type="dxa"/>
            <w:shd w:val="clear" w:color="auto" w:fill="auto"/>
          </w:tcPr>
          <w:p w14:paraId="1DFDAB3C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254" w:type="dxa"/>
            <w:shd w:val="clear" w:color="auto" w:fill="auto"/>
          </w:tcPr>
          <w:p w14:paraId="279EDBF7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shd w:val="clear" w:color="auto" w:fill="auto"/>
          </w:tcPr>
          <w:p w14:paraId="14694AEE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shd w:val="clear" w:color="auto" w:fill="auto"/>
          </w:tcPr>
          <w:p w14:paraId="266C48C8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426" w:type="dxa"/>
            <w:shd w:val="clear" w:color="auto" w:fill="auto"/>
          </w:tcPr>
          <w:p w14:paraId="248BBF69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425" w:type="dxa"/>
            <w:shd w:val="clear" w:color="auto" w:fill="auto"/>
          </w:tcPr>
          <w:p w14:paraId="203AF337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425" w:type="dxa"/>
            <w:shd w:val="clear" w:color="auto" w:fill="auto"/>
          </w:tcPr>
          <w:p w14:paraId="1091572E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425" w:type="dxa"/>
            <w:shd w:val="clear" w:color="auto" w:fill="auto"/>
          </w:tcPr>
          <w:p w14:paraId="32CA3D27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284" w:type="dxa"/>
            <w:shd w:val="clear" w:color="auto" w:fill="auto"/>
          </w:tcPr>
          <w:p w14:paraId="1398D8E9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425" w:type="dxa"/>
            <w:shd w:val="clear" w:color="auto" w:fill="auto"/>
          </w:tcPr>
          <w:p w14:paraId="69C63104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992" w:type="dxa"/>
            <w:shd w:val="clear" w:color="auto" w:fill="auto"/>
          </w:tcPr>
          <w:p w14:paraId="73536681" w14:textId="77777777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709" w:type="dxa"/>
            <w:shd w:val="clear" w:color="auto" w:fill="auto"/>
          </w:tcPr>
          <w:p w14:paraId="77E55AFF" w14:textId="5A7EC641" w:rsidR="00730168" w:rsidRPr="00541D51" w:rsidRDefault="00730168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  <w:r w:rsidR="00BD7F02" w:rsidRPr="00541D51">
              <w:rPr>
                <w:sz w:val="22"/>
                <w:szCs w:val="22"/>
              </w:rPr>
              <w:t>8</w:t>
            </w:r>
          </w:p>
        </w:tc>
      </w:tr>
    </w:tbl>
    <w:p w14:paraId="31770744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en-GB"/>
        </w:rPr>
      </w:pPr>
    </w:p>
    <w:p w14:paraId="1B182192" w14:textId="462800BA" w:rsidR="00CB7712" w:rsidRDefault="00CB7712" w:rsidP="00CB7712">
      <w:pPr>
        <w:pStyle w:val="BodyText2"/>
        <w:shd w:val="clear" w:color="auto" w:fill="FFFFFF"/>
        <w:rPr>
          <w:bCs/>
          <w:sz w:val="22"/>
          <w:szCs w:val="22"/>
        </w:rPr>
      </w:pPr>
    </w:p>
    <w:p w14:paraId="07B0BC8F" w14:textId="77777777" w:rsidR="00CE1040" w:rsidRPr="00541D51" w:rsidRDefault="00CE1040" w:rsidP="00CB7712">
      <w:pPr>
        <w:pStyle w:val="BodyText2"/>
        <w:shd w:val="clear" w:color="auto" w:fill="FFFFFF"/>
        <w:rPr>
          <w:bCs/>
          <w:sz w:val="22"/>
          <w:szCs w:val="22"/>
          <w:lang w:val="pl-PL"/>
        </w:rPr>
      </w:pPr>
    </w:p>
    <w:p w14:paraId="07CCAC0B" w14:textId="77777777" w:rsidR="00CB7712" w:rsidRPr="00541D51" w:rsidRDefault="00CB7712" w:rsidP="00CB7712">
      <w:pPr>
        <w:pStyle w:val="BodyText2"/>
        <w:shd w:val="clear" w:color="auto" w:fill="FFFFFF"/>
        <w:rPr>
          <w:bCs/>
          <w:sz w:val="22"/>
          <w:szCs w:val="22"/>
          <w:lang w:val="pl-PL"/>
        </w:rPr>
      </w:pPr>
    </w:p>
    <w:p w14:paraId="51F0D8D8" w14:textId="77777777" w:rsidR="00CB7712" w:rsidRPr="00541D51" w:rsidRDefault="00CB7712" w:rsidP="00CB7712">
      <w:pPr>
        <w:pStyle w:val="BodyText2"/>
        <w:shd w:val="clear" w:color="auto" w:fill="FFFFFF"/>
        <w:rPr>
          <w:bCs/>
          <w:sz w:val="22"/>
          <w:szCs w:val="22"/>
          <w:lang w:val="pl-PL"/>
        </w:rPr>
      </w:pPr>
    </w:p>
    <w:p w14:paraId="59BC2129" w14:textId="2969C050" w:rsidR="00CB7712" w:rsidRPr="00672695" w:rsidRDefault="00CB7712" w:rsidP="00541D51">
      <w:pPr>
        <w:pStyle w:val="BodyText2"/>
        <w:shd w:val="clear" w:color="auto" w:fill="FFFFFF"/>
        <w:rPr>
          <w:lang w:val="pl-PL"/>
        </w:rPr>
      </w:pPr>
      <w:r w:rsidRPr="00541D51">
        <w:rPr>
          <w:bCs/>
          <w:sz w:val="22"/>
          <w:szCs w:val="22"/>
          <w:lang w:val="pl-PL"/>
        </w:rPr>
        <w:t>Q13</w:t>
      </w:r>
      <w:r w:rsidRPr="00541D51">
        <w:rPr>
          <w:sz w:val="22"/>
          <w:szCs w:val="22"/>
          <w:lang w:val="pl-PL"/>
        </w:rPr>
        <w:t xml:space="preserve"> </w:t>
      </w:r>
      <w:r w:rsidR="005855ED" w:rsidRPr="00541D51">
        <w:rPr>
          <w:sz w:val="22"/>
          <w:szCs w:val="22"/>
          <w:lang w:val="pl-PL"/>
        </w:rPr>
        <w:t xml:space="preserve">A gdzie umieścił(a)by Pan(i) na tej skali następujące partie polityczne. </w:t>
      </w:r>
      <w:r w:rsidR="0070314C" w:rsidRPr="00541D51">
        <w:rPr>
          <w:sz w:val="22"/>
          <w:szCs w:val="22"/>
          <w:lang w:val="pl-PL"/>
        </w:rPr>
        <w:t>Któr</w:t>
      </w:r>
      <w:r w:rsidR="00A87B0D" w:rsidRPr="00541D51">
        <w:rPr>
          <w:sz w:val="22"/>
          <w:szCs w:val="22"/>
          <w:lang w:val="pl-PL"/>
        </w:rPr>
        <w:t>y</w:t>
      </w:r>
      <w:r w:rsidR="0070314C" w:rsidRPr="00541D51">
        <w:rPr>
          <w:sz w:val="22"/>
          <w:szCs w:val="22"/>
          <w:lang w:val="pl-PL"/>
        </w:rPr>
        <w:t xml:space="preserve"> </w:t>
      </w:r>
      <w:r w:rsidR="0076031D" w:rsidRPr="00541D51">
        <w:rPr>
          <w:sz w:val="22"/>
          <w:szCs w:val="22"/>
          <w:lang w:val="pl-PL"/>
        </w:rPr>
        <w:t>p</w:t>
      </w:r>
      <w:r w:rsidR="00A87B0D" w:rsidRPr="00541D51">
        <w:rPr>
          <w:sz w:val="22"/>
          <w:szCs w:val="22"/>
          <w:lang w:val="pl-PL"/>
        </w:rPr>
        <w:t>unkt</w:t>
      </w:r>
      <w:r w:rsidR="0076031D" w:rsidRPr="00541D51">
        <w:rPr>
          <w:sz w:val="22"/>
          <w:szCs w:val="22"/>
          <w:lang w:val="pl-PL"/>
        </w:rPr>
        <w:t xml:space="preserve"> na skali </w:t>
      </w:r>
      <w:r w:rsidR="0070314C" w:rsidRPr="00541D51">
        <w:rPr>
          <w:sz w:val="22"/>
          <w:szCs w:val="22"/>
          <w:lang w:val="pl-PL"/>
        </w:rPr>
        <w:t xml:space="preserve">od </w:t>
      </w:r>
      <w:r w:rsidR="00420FC1" w:rsidRPr="00541D51">
        <w:rPr>
          <w:sz w:val="22"/>
          <w:szCs w:val="22"/>
          <w:lang w:val="pl-PL"/>
        </w:rPr>
        <w:t>0</w:t>
      </w:r>
      <w:r w:rsidR="0070314C" w:rsidRPr="00541D51">
        <w:rPr>
          <w:sz w:val="22"/>
          <w:szCs w:val="22"/>
          <w:lang w:val="pl-PL"/>
        </w:rPr>
        <w:t xml:space="preserve"> do 10, gdzie 0 oznacza „lewicę”, a 10 „prawicę”</w:t>
      </w:r>
      <w:r w:rsidR="00FC3847" w:rsidRPr="00541D51">
        <w:rPr>
          <w:sz w:val="22"/>
          <w:szCs w:val="22"/>
          <w:lang w:val="pl-PL"/>
        </w:rPr>
        <w:t>,</w:t>
      </w:r>
      <w:r w:rsidR="0070314C" w:rsidRPr="00541D51">
        <w:rPr>
          <w:sz w:val="22"/>
          <w:szCs w:val="22"/>
          <w:lang w:val="pl-PL"/>
        </w:rPr>
        <w:t xml:space="preserve"> </w:t>
      </w:r>
      <w:r w:rsidR="00DB4955" w:rsidRPr="00541D51">
        <w:rPr>
          <w:sz w:val="22"/>
          <w:szCs w:val="22"/>
          <w:lang w:val="pl-PL"/>
        </w:rPr>
        <w:t xml:space="preserve">najlepiej opisuję </w:t>
      </w:r>
      <w:r w:rsidR="00637DD2">
        <w:rPr>
          <w:sz w:val="22"/>
          <w:szCs w:val="22"/>
          <w:lang w:val="pl-PL"/>
        </w:rPr>
        <w:t xml:space="preserve">każdą z </w:t>
      </w:r>
      <w:r w:rsidR="00177253">
        <w:rPr>
          <w:sz w:val="22"/>
          <w:szCs w:val="22"/>
          <w:lang w:val="pl-PL"/>
        </w:rPr>
        <w:t>parti</w:t>
      </w:r>
      <w:r w:rsidR="00637DD2">
        <w:rPr>
          <w:sz w:val="22"/>
          <w:szCs w:val="22"/>
          <w:lang w:val="pl-PL"/>
        </w:rPr>
        <w:t>i</w:t>
      </w:r>
      <w:r w:rsidR="00DB4955" w:rsidRPr="00541D51">
        <w:rPr>
          <w:sz w:val="22"/>
          <w:szCs w:val="22"/>
          <w:lang w:val="pl-PL"/>
        </w:rPr>
        <w:t>?</w:t>
      </w:r>
    </w:p>
    <w:p w14:paraId="215114B0" w14:textId="77777777" w:rsidR="00CB7712" w:rsidRPr="00672695" w:rsidRDefault="00CB7712" w:rsidP="00CB7712">
      <w:pPr>
        <w:tabs>
          <w:tab w:val="left" w:pos="1702"/>
          <w:tab w:val="left" w:pos="4537"/>
        </w:tabs>
        <w:rPr>
          <w:sz w:val="22"/>
          <w:szCs w:val="22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32"/>
        <w:gridCol w:w="864"/>
        <w:gridCol w:w="326"/>
        <w:gridCol w:w="326"/>
        <w:gridCol w:w="326"/>
        <w:gridCol w:w="326"/>
        <w:gridCol w:w="326"/>
        <w:gridCol w:w="326"/>
        <w:gridCol w:w="326"/>
        <w:gridCol w:w="326"/>
        <w:gridCol w:w="326"/>
        <w:gridCol w:w="925"/>
        <w:gridCol w:w="1807"/>
      </w:tblGrid>
      <w:tr w:rsidR="00F72757" w:rsidRPr="00541D51" w14:paraId="74748F48" w14:textId="77777777" w:rsidTr="00CE1040">
        <w:trPr>
          <w:trHeight w:val="2117"/>
        </w:trPr>
        <w:tc>
          <w:tcPr>
            <w:tcW w:w="0" w:type="auto"/>
            <w:shd w:val="clear" w:color="auto" w:fill="auto"/>
          </w:tcPr>
          <w:p w14:paraId="3E9361E7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371FBD13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  <w:p w14:paraId="57A559CB" w14:textId="799B4E5A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Lewica</w:t>
            </w:r>
          </w:p>
        </w:tc>
        <w:tc>
          <w:tcPr>
            <w:tcW w:w="0" w:type="auto"/>
            <w:shd w:val="clear" w:color="auto" w:fill="auto"/>
          </w:tcPr>
          <w:p w14:paraId="7D729D0E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310019E6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6BEE511D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30AAA718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1DD90A61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2A6FE9BB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22667125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4F0F537C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1A029AFC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71006E57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  <w:p w14:paraId="3895F3AC" w14:textId="288964E4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Prawica</w:t>
            </w:r>
          </w:p>
        </w:tc>
        <w:tc>
          <w:tcPr>
            <w:tcW w:w="0" w:type="auto"/>
            <w:shd w:val="clear" w:color="auto" w:fill="auto"/>
          </w:tcPr>
          <w:p w14:paraId="51D85CFF" w14:textId="0DFE279D" w:rsidR="00F72757" w:rsidRPr="00541D51" w:rsidRDefault="00F72757" w:rsidP="00541D51">
            <w:pPr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Nie wiem, jak umieścić partię</w:t>
            </w:r>
          </w:p>
        </w:tc>
      </w:tr>
      <w:tr w:rsidR="00F72757" w:rsidRPr="00541D51" w14:paraId="09810440" w14:textId="77777777" w:rsidTr="00CE1040">
        <w:tc>
          <w:tcPr>
            <w:tcW w:w="0" w:type="auto"/>
            <w:shd w:val="clear" w:color="auto" w:fill="auto"/>
          </w:tcPr>
          <w:p w14:paraId="24825503" w14:textId="77777777" w:rsidR="00F72757" w:rsidRPr="00541D51" w:rsidRDefault="00F72757" w:rsidP="00B46FBB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Platforma Obywatelska (PO)</w:t>
            </w:r>
          </w:p>
          <w:p w14:paraId="36A9A588" w14:textId="3AA49AF4" w:rsidR="00F72757" w:rsidRPr="00541D51" w:rsidRDefault="00F72757" w:rsidP="001448E5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0" w:type="auto"/>
            <w:shd w:val="clear" w:color="auto" w:fill="auto"/>
          </w:tcPr>
          <w:p w14:paraId="25402D4C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2A167CC0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3BBC97CF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4D18B3AB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47B18E4C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01ACD806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5EE80C8F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0736B481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58B76837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0F25FE65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3F9D1832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5EE4C5B1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9</w:t>
            </w:r>
          </w:p>
        </w:tc>
      </w:tr>
      <w:tr w:rsidR="00F72757" w:rsidRPr="00541D51" w14:paraId="5193F3A7" w14:textId="77777777" w:rsidTr="00CE1040">
        <w:tc>
          <w:tcPr>
            <w:tcW w:w="0" w:type="auto"/>
            <w:shd w:val="clear" w:color="auto" w:fill="auto"/>
          </w:tcPr>
          <w:p w14:paraId="1ECF50FD" w14:textId="77777777" w:rsidR="00F72757" w:rsidRPr="00541D51" w:rsidRDefault="00F72757" w:rsidP="00B46FBB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Polskie Stronnictwo Ludowe (PSL)</w:t>
            </w:r>
          </w:p>
          <w:p w14:paraId="358CC2C6" w14:textId="57D95057" w:rsidR="00F72757" w:rsidRPr="00541D51" w:rsidRDefault="00F72757" w:rsidP="001448E5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0" w:type="auto"/>
            <w:shd w:val="clear" w:color="auto" w:fill="auto"/>
          </w:tcPr>
          <w:p w14:paraId="7418F041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7BC5F501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74553041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0329286D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5D0085FC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7820EAB7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21D95AFB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2A840343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257DDE09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68BBB7B0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0482D287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7B539BFB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9</w:t>
            </w:r>
          </w:p>
        </w:tc>
      </w:tr>
      <w:tr w:rsidR="00F72757" w:rsidRPr="00541D51" w14:paraId="5D6DD15D" w14:textId="77777777" w:rsidTr="00CE1040">
        <w:tc>
          <w:tcPr>
            <w:tcW w:w="0" w:type="auto"/>
            <w:shd w:val="clear" w:color="auto" w:fill="auto"/>
          </w:tcPr>
          <w:p w14:paraId="2BD3FC0D" w14:textId="77777777" w:rsidR="00F72757" w:rsidRPr="00541D51" w:rsidRDefault="00F72757" w:rsidP="00B46FBB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Sojusz Lewicy Demokratycznej (SLD)</w:t>
            </w:r>
          </w:p>
          <w:p w14:paraId="33F73718" w14:textId="46EC014E" w:rsidR="00F72757" w:rsidRPr="00541D51" w:rsidRDefault="00F72757" w:rsidP="001448E5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0" w:type="auto"/>
            <w:shd w:val="clear" w:color="auto" w:fill="auto"/>
          </w:tcPr>
          <w:p w14:paraId="2E095D00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38419534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4705BB51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41EFDA95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29A15CE6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2E75A412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72240913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6B7D0321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35EDF21D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046E1662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0E5D6AE5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3560CB8E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9</w:t>
            </w:r>
          </w:p>
        </w:tc>
      </w:tr>
      <w:tr w:rsidR="00F72757" w:rsidRPr="00541D51" w14:paraId="047615BC" w14:textId="77777777" w:rsidTr="00CE1040">
        <w:tc>
          <w:tcPr>
            <w:tcW w:w="0" w:type="auto"/>
            <w:shd w:val="clear" w:color="auto" w:fill="auto"/>
          </w:tcPr>
          <w:p w14:paraId="42D7455B" w14:textId="77777777" w:rsidR="00F72757" w:rsidRPr="00541D51" w:rsidRDefault="00F72757" w:rsidP="00B46FBB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Prawo i Sprawiedliwość (PIS)</w:t>
            </w:r>
          </w:p>
          <w:p w14:paraId="5905C143" w14:textId="66FAF629" w:rsidR="00F72757" w:rsidRPr="00541D51" w:rsidRDefault="00F72757" w:rsidP="001448E5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0" w:type="auto"/>
            <w:shd w:val="clear" w:color="auto" w:fill="auto"/>
          </w:tcPr>
          <w:p w14:paraId="4CD4176F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7F93CCF8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642B4984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6BB03DDE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63426395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04F347BD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0413D3C3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07AF98DD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76881286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5D3BA061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53849343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400B16CA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9</w:t>
            </w:r>
          </w:p>
        </w:tc>
      </w:tr>
      <w:tr w:rsidR="00F72757" w:rsidRPr="00541D51" w14:paraId="4534580B" w14:textId="77777777" w:rsidTr="00CE1040">
        <w:tc>
          <w:tcPr>
            <w:tcW w:w="0" w:type="auto"/>
            <w:shd w:val="clear" w:color="auto" w:fill="auto"/>
          </w:tcPr>
          <w:p w14:paraId="21E052C8" w14:textId="77777777" w:rsidR="00F72757" w:rsidRPr="00541D51" w:rsidRDefault="00F72757" w:rsidP="00B46FBB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Kukiz'15</w:t>
            </w:r>
          </w:p>
          <w:p w14:paraId="412C7250" w14:textId="44C26128" w:rsidR="00F72757" w:rsidRPr="00541D51" w:rsidRDefault="00F72757" w:rsidP="001448E5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0" w:type="auto"/>
            <w:shd w:val="clear" w:color="auto" w:fill="auto"/>
          </w:tcPr>
          <w:p w14:paraId="612A368F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2B7C0170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4F4FF855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49F6BC21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199C235E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16059DC6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7082797D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587B91F7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179B9DC1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47FFB39A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379A0784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199D5E38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9</w:t>
            </w:r>
          </w:p>
        </w:tc>
      </w:tr>
      <w:tr w:rsidR="00F72757" w:rsidRPr="00541D51" w14:paraId="015C07BE" w14:textId="77777777" w:rsidTr="00CE1040">
        <w:trPr>
          <w:trHeight w:val="101"/>
        </w:trPr>
        <w:tc>
          <w:tcPr>
            <w:tcW w:w="0" w:type="auto"/>
            <w:shd w:val="clear" w:color="auto" w:fill="auto"/>
          </w:tcPr>
          <w:p w14:paraId="07631AA5" w14:textId="77777777" w:rsidR="00F72757" w:rsidRPr="00541D51" w:rsidRDefault="00F72757" w:rsidP="00B46FBB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Wiosna Roberta Biedronia</w:t>
            </w:r>
          </w:p>
          <w:p w14:paraId="042285B3" w14:textId="70160256" w:rsidR="00F72757" w:rsidRPr="00541D51" w:rsidRDefault="00F72757" w:rsidP="001448E5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0" w:type="auto"/>
            <w:shd w:val="clear" w:color="auto" w:fill="auto"/>
          </w:tcPr>
          <w:p w14:paraId="3B6FE67D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4EEA27AB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0800B84C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1EAAE1AD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1CA067D1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50BB78B8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431302BC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4B5CC29C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40A2AC1F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3BB1E5BF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32C7AAFA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77DA00C2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9</w:t>
            </w:r>
          </w:p>
        </w:tc>
      </w:tr>
      <w:tr w:rsidR="00F72757" w:rsidRPr="00541D51" w14:paraId="1BEEA95B" w14:textId="77777777" w:rsidTr="00CE1040">
        <w:trPr>
          <w:trHeight w:val="167"/>
        </w:trPr>
        <w:tc>
          <w:tcPr>
            <w:tcW w:w="0" w:type="auto"/>
            <w:shd w:val="clear" w:color="auto" w:fill="auto"/>
          </w:tcPr>
          <w:p w14:paraId="05F6F7C0" w14:textId="77777777" w:rsidR="00F72757" w:rsidRPr="00541D51" w:rsidRDefault="00F72757" w:rsidP="00B46FBB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Razem</w:t>
            </w:r>
          </w:p>
          <w:p w14:paraId="42A1C1D7" w14:textId="17649009" w:rsidR="00F72757" w:rsidRPr="00541D51" w:rsidRDefault="00F72757" w:rsidP="001448E5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0" w:type="auto"/>
            <w:shd w:val="clear" w:color="auto" w:fill="auto"/>
          </w:tcPr>
          <w:p w14:paraId="52962953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65BC40BF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020CD94D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41F90064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0890D69F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37865785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37D86747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03FEE018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63E7AF44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4A3BA689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6D709FA5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51AAAE54" w14:textId="77777777" w:rsidR="00F72757" w:rsidRPr="00541D51" w:rsidRDefault="00F72757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9</w:t>
            </w:r>
          </w:p>
        </w:tc>
      </w:tr>
    </w:tbl>
    <w:p w14:paraId="2DE3BD8F" w14:textId="77777777" w:rsidR="00CB7712" w:rsidRPr="00541D51" w:rsidRDefault="00CB7712" w:rsidP="00CB7712">
      <w:pPr>
        <w:tabs>
          <w:tab w:val="left" w:pos="1702"/>
          <w:tab w:val="left" w:pos="4537"/>
        </w:tabs>
        <w:rPr>
          <w:sz w:val="22"/>
          <w:szCs w:val="22"/>
          <w:lang w:val="en-GB"/>
        </w:rPr>
      </w:pPr>
    </w:p>
    <w:p w14:paraId="38BB1B7D" w14:textId="4A520698" w:rsidR="00CB7712" w:rsidRPr="00541D51" w:rsidRDefault="00CB7712" w:rsidP="00CB7712">
      <w:pPr>
        <w:tabs>
          <w:tab w:val="left" w:pos="1702"/>
          <w:tab w:val="left" w:pos="4537"/>
        </w:tabs>
        <w:rPr>
          <w:sz w:val="22"/>
          <w:szCs w:val="22"/>
          <w:lang w:val="en-GB"/>
        </w:rPr>
      </w:pPr>
    </w:p>
    <w:p w14:paraId="59D5B709" w14:textId="77777777" w:rsidR="00264AF7" w:rsidRPr="00541D51" w:rsidRDefault="00CB7712" w:rsidP="00CB7712">
      <w:pPr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 xml:space="preserve">Q14 </w:t>
      </w:r>
      <w:r w:rsidR="00952944" w:rsidRPr="00541D51">
        <w:rPr>
          <w:sz w:val="22"/>
          <w:szCs w:val="22"/>
          <w:lang w:val="pl-PL"/>
        </w:rPr>
        <w:t>Teraz chciał(a)bym prosić Pana(ią) o wyrażenie opinii na temat kilku zagadnień. W odniesieniu do każdego zagadnienia przedstawimy Panu(i) dwa sprzeczne stwierdzenia. Poprosimy Pana(ią) o wyrażenie swojej opinii przy użyciu skali od 0 do 10, gdzie 0 oznacza 'Zdecydowanie zgadzam się ze stwierdzeniem u góry', a '10' oznacza 'Zdecydowanie zgadzam się ze stwierdzeniem na dole'. Jeśli natomiast Pana(i) poglądy sytuują się gdzieś pomiędzy, może Pan(i) wybrać liczbę najlepiej oddającą Pana(i) opinię</w:t>
      </w:r>
    </w:p>
    <w:p w14:paraId="79D03D75" w14:textId="77777777" w:rsidR="00CB7712" w:rsidRPr="00541D51" w:rsidRDefault="00CB7712" w:rsidP="00CB7712">
      <w:pPr>
        <w:rPr>
          <w:sz w:val="22"/>
          <w:szCs w:val="22"/>
          <w:lang w:val="pl-PL"/>
        </w:rPr>
      </w:pPr>
    </w:p>
    <w:p w14:paraId="07B44314" w14:textId="77777777" w:rsidR="007E1F58" w:rsidRPr="00541D51" w:rsidRDefault="00CB7712" w:rsidP="00CB7712">
      <w:pPr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 xml:space="preserve">Q14.1 </w:t>
      </w:r>
      <w:r w:rsidR="007E1F58" w:rsidRPr="00541D51">
        <w:rPr>
          <w:sz w:val="22"/>
          <w:szCs w:val="22"/>
          <w:lang w:val="pl-PL"/>
        </w:rPr>
        <w:t xml:space="preserve">Regulacja i kontrola rynku przez państwo </w:t>
      </w:r>
    </w:p>
    <w:p w14:paraId="40CE744B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</w:p>
    <w:p w14:paraId="4B50383D" w14:textId="021580F6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0 </w:t>
      </w:r>
      <w:r w:rsidR="007E1F58" w:rsidRPr="00541D51">
        <w:rPr>
          <w:sz w:val="22"/>
          <w:szCs w:val="22"/>
          <w:lang w:val="pl-PL"/>
        </w:rPr>
        <w:t>Jest Pan(i) zdecydowanie za ingerencją państwa w gospodarkę</w:t>
      </w:r>
    </w:p>
    <w:p w14:paraId="5F8A5194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1</w:t>
      </w:r>
    </w:p>
    <w:p w14:paraId="5868774D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...</w:t>
      </w:r>
    </w:p>
    <w:p w14:paraId="3AB5AB53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9</w:t>
      </w:r>
    </w:p>
    <w:p w14:paraId="01CCE1EE" w14:textId="562F7506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10 </w:t>
      </w:r>
      <w:r w:rsidR="005D33F2" w:rsidRPr="00541D51">
        <w:rPr>
          <w:sz w:val="22"/>
          <w:szCs w:val="22"/>
          <w:lang w:val="pl-PL"/>
        </w:rPr>
        <w:t>J</w:t>
      </w:r>
      <w:r w:rsidR="007E1F58" w:rsidRPr="00541D51">
        <w:rPr>
          <w:sz w:val="22"/>
          <w:szCs w:val="22"/>
          <w:lang w:val="pl-PL"/>
        </w:rPr>
        <w:t>est Pan(i) zdecydowanie przeciwko ingerencji państwa w gospodarkę</w:t>
      </w:r>
    </w:p>
    <w:p w14:paraId="2C042787" w14:textId="0C1E6C28" w:rsidR="00CB7712" w:rsidRPr="00541D51" w:rsidRDefault="00CB7712" w:rsidP="00793E42">
      <w:pPr>
        <w:tabs>
          <w:tab w:val="left" w:pos="1702"/>
          <w:tab w:val="left" w:pos="2160"/>
          <w:tab w:val="left" w:pos="2880"/>
          <w:tab w:val="center" w:pos="4536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98 </w:t>
      </w:r>
      <w:r w:rsidR="007E1F58" w:rsidRPr="00541D51">
        <w:rPr>
          <w:bCs/>
          <w:sz w:val="22"/>
          <w:szCs w:val="22"/>
          <w:lang w:val="pl-PL"/>
        </w:rPr>
        <w:t xml:space="preserve">Nie </w:t>
      </w:r>
      <w:r w:rsidR="007E1F58" w:rsidRPr="00541D51">
        <w:rPr>
          <w:sz w:val="22"/>
          <w:szCs w:val="22"/>
        </w:rPr>
        <w:t>wiem</w:t>
      </w:r>
      <w:r w:rsidR="001473F4" w:rsidRPr="00541D51">
        <w:rPr>
          <w:sz w:val="22"/>
          <w:szCs w:val="22"/>
        </w:rPr>
        <w:tab/>
      </w:r>
      <w:r w:rsidR="001473F4" w:rsidRPr="00541D51">
        <w:rPr>
          <w:sz w:val="22"/>
          <w:szCs w:val="22"/>
        </w:rPr>
        <w:tab/>
      </w:r>
    </w:p>
    <w:p w14:paraId="366D2523" w14:textId="7D018284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p w14:paraId="143677F3" w14:textId="77777777" w:rsidR="00CB7712" w:rsidRPr="00541D51" w:rsidRDefault="00CB7712" w:rsidP="00CB7712">
      <w:pPr>
        <w:rPr>
          <w:sz w:val="22"/>
          <w:szCs w:val="22"/>
          <w:lang w:val="pl-PL"/>
        </w:rPr>
      </w:pPr>
    </w:p>
    <w:p w14:paraId="08A45CA7" w14:textId="3D91DCD6" w:rsidR="00CB7712" w:rsidRPr="00541D51" w:rsidRDefault="00CB7712" w:rsidP="00CB7712">
      <w:pPr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 xml:space="preserve">Q14.2 </w:t>
      </w:r>
      <w:r w:rsidR="00274F8D" w:rsidRPr="00541D51">
        <w:rPr>
          <w:sz w:val="22"/>
          <w:szCs w:val="22"/>
          <w:lang w:val="pl-PL"/>
        </w:rPr>
        <w:t>Redystrybucja bogactwa</w:t>
      </w:r>
    </w:p>
    <w:p w14:paraId="57B13BB9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</w:p>
    <w:p w14:paraId="37822A74" w14:textId="124D4A16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0 </w:t>
      </w:r>
      <w:r w:rsidR="00274F8D" w:rsidRPr="00541D51">
        <w:rPr>
          <w:sz w:val="22"/>
          <w:szCs w:val="22"/>
          <w:lang w:val="pl-PL"/>
        </w:rPr>
        <w:t>Jest Pan(i) zdecydowanie za redystrybucją bogactwa od bogatych do biednych w Polsce</w:t>
      </w:r>
      <w:r w:rsidRPr="00541D51">
        <w:rPr>
          <w:sz w:val="22"/>
          <w:szCs w:val="22"/>
          <w:lang w:val="pl-PL"/>
        </w:rPr>
        <w:tab/>
        <w:t>1</w:t>
      </w:r>
    </w:p>
    <w:p w14:paraId="17A372D1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...</w:t>
      </w:r>
    </w:p>
    <w:p w14:paraId="74788B1F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9</w:t>
      </w:r>
    </w:p>
    <w:p w14:paraId="1095BCD8" w14:textId="3F985B2D" w:rsidR="00274F8D" w:rsidRPr="00541D51" w:rsidRDefault="00CB7712" w:rsidP="00274F8D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10 </w:t>
      </w:r>
      <w:r w:rsidR="005D33F2" w:rsidRPr="00541D51">
        <w:rPr>
          <w:sz w:val="22"/>
          <w:szCs w:val="22"/>
          <w:lang w:val="pl-PL"/>
        </w:rPr>
        <w:t>J</w:t>
      </w:r>
      <w:r w:rsidR="00274F8D" w:rsidRPr="00541D51">
        <w:rPr>
          <w:sz w:val="22"/>
          <w:szCs w:val="22"/>
          <w:lang w:val="pl-PL"/>
        </w:rPr>
        <w:t>est Pan(i) zdecydowanie przeciwko redystrybucji bogactwa od bogatych do biednych w Polsce</w:t>
      </w:r>
    </w:p>
    <w:p w14:paraId="5B7A6F1A" w14:textId="77777777" w:rsidR="00274F8D" w:rsidRPr="00541D51" w:rsidRDefault="00274F8D" w:rsidP="00274F8D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98 </w:t>
      </w:r>
      <w:r w:rsidRPr="00541D51">
        <w:rPr>
          <w:bCs/>
          <w:sz w:val="22"/>
          <w:szCs w:val="22"/>
          <w:lang w:val="pl-PL"/>
        </w:rPr>
        <w:t xml:space="preserve">Nie </w:t>
      </w:r>
      <w:r w:rsidRPr="00541D51">
        <w:rPr>
          <w:sz w:val="22"/>
          <w:szCs w:val="22"/>
        </w:rPr>
        <w:t>wiem</w:t>
      </w:r>
    </w:p>
    <w:p w14:paraId="286C69DF" w14:textId="155CA0B3" w:rsidR="00CB7712" w:rsidRPr="00541D51" w:rsidRDefault="00CB7712" w:rsidP="00CE1040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 xml:space="preserve">Q14.3 </w:t>
      </w:r>
      <w:r w:rsidR="000848E5" w:rsidRPr="00541D51">
        <w:rPr>
          <w:sz w:val="22"/>
          <w:szCs w:val="22"/>
          <w:lang w:val="pl-PL"/>
        </w:rPr>
        <w:t>Małżeństwa osób tej samej płci:</w:t>
      </w:r>
    </w:p>
    <w:p w14:paraId="760B29A0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</w:p>
    <w:p w14:paraId="68F2764D" w14:textId="77777777" w:rsidR="000848E5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0 </w:t>
      </w:r>
      <w:r w:rsidR="000848E5" w:rsidRPr="00541D51">
        <w:rPr>
          <w:sz w:val="22"/>
          <w:szCs w:val="22"/>
          <w:lang w:val="pl-PL"/>
        </w:rPr>
        <w:t>Jest Pan(i) zdecydowanie za małżeństwami osób tej samej płci</w:t>
      </w:r>
    </w:p>
    <w:p w14:paraId="746AD0C4" w14:textId="7B117CEC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1</w:t>
      </w:r>
    </w:p>
    <w:p w14:paraId="40D7D568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...</w:t>
      </w:r>
    </w:p>
    <w:p w14:paraId="3322C755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9</w:t>
      </w:r>
    </w:p>
    <w:p w14:paraId="72AFDFC3" w14:textId="7235FA0F" w:rsidR="00274F8D" w:rsidRPr="00541D51" w:rsidRDefault="00CB7712" w:rsidP="00274F8D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10 </w:t>
      </w:r>
      <w:r w:rsidR="000848E5" w:rsidRPr="00541D51">
        <w:rPr>
          <w:sz w:val="22"/>
          <w:szCs w:val="22"/>
          <w:lang w:val="pl-PL"/>
        </w:rPr>
        <w:t xml:space="preserve"> Jest Pan(i) zdecydowanie przeciwko małżeństwom osób tej samej płci</w:t>
      </w:r>
    </w:p>
    <w:p w14:paraId="5F5573CE" w14:textId="1FAB584A" w:rsidR="00CB7712" w:rsidRPr="00541D51" w:rsidRDefault="00274F8D" w:rsidP="00274F8D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98 </w:t>
      </w:r>
      <w:r w:rsidRPr="00541D51">
        <w:rPr>
          <w:bCs/>
          <w:sz w:val="22"/>
          <w:szCs w:val="22"/>
          <w:lang w:val="pl-PL"/>
        </w:rPr>
        <w:t xml:space="preserve">Nie </w:t>
      </w:r>
      <w:r w:rsidRPr="00541D51">
        <w:rPr>
          <w:sz w:val="22"/>
          <w:szCs w:val="22"/>
        </w:rPr>
        <w:t>wiem</w:t>
      </w:r>
    </w:p>
    <w:p w14:paraId="60C7D7F0" w14:textId="77777777" w:rsidR="00274F8D" w:rsidRPr="00541D51" w:rsidRDefault="00274F8D" w:rsidP="00CB7712">
      <w:pPr>
        <w:rPr>
          <w:sz w:val="22"/>
          <w:szCs w:val="22"/>
          <w:lang w:val="pl-PL"/>
        </w:rPr>
      </w:pPr>
    </w:p>
    <w:p w14:paraId="37216BDC" w14:textId="77777777" w:rsidR="00356925" w:rsidRPr="00541D51" w:rsidRDefault="00356925" w:rsidP="00CB7712">
      <w:pPr>
        <w:rPr>
          <w:sz w:val="22"/>
          <w:szCs w:val="22"/>
          <w:lang w:val="pl-PL"/>
        </w:rPr>
      </w:pPr>
    </w:p>
    <w:p w14:paraId="6C4884C5" w14:textId="4B632F7B" w:rsidR="00CB7712" w:rsidRPr="00541D51" w:rsidRDefault="00CB7712" w:rsidP="00CB7712">
      <w:pPr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 xml:space="preserve">Q14.4 </w:t>
      </w:r>
      <w:r w:rsidR="00226DD8" w:rsidRPr="00541D51">
        <w:rPr>
          <w:sz w:val="22"/>
          <w:szCs w:val="22"/>
          <w:lang w:val="pl-PL"/>
        </w:rPr>
        <w:t xml:space="preserve">Wolności obywatelskie </w:t>
      </w:r>
    </w:p>
    <w:p w14:paraId="4ECAA56C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</w:p>
    <w:p w14:paraId="742B79F4" w14:textId="19E01781" w:rsidR="00226DD8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0 </w:t>
      </w:r>
      <w:r w:rsidR="00226DD8" w:rsidRPr="00541D51">
        <w:rPr>
          <w:sz w:val="22"/>
          <w:szCs w:val="22"/>
          <w:lang w:val="pl-PL"/>
        </w:rPr>
        <w:t>Jest Pan(i) zdecydowanie za prawem do prywatności, nawet jeśli utrudnia ono zwalczanie przestępczości</w:t>
      </w:r>
    </w:p>
    <w:p w14:paraId="56492ECF" w14:textId="0EA1E71A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1</w:t>
      </w:r>
    </w:p>
    <w:p w14:paraId="50959A35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...</w:t>
      </w:r>
    </w:p>
    <w:p w14:paraId="1649C962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9</w:t>
      </w:r>
    </w:p>
    <w:p w14:paraId="2AF9B423" w14:textId="1E507718" w:rsidR="00274F8D" w:rsidRPr="00541D51" w:rsidRDefault="00CB7712" w:rsidP="00274F8D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10 </w:t>
      </w:r>
      <w:r w:rsidR="00226DD8" w:rsidRPr="00541D51">
        <w:rPr>
          <w:sz w:val="22"/>
          <w:szCs w:val="22"/>
          <w:lang w:val="pl-PL"/>
        </w:rPr>
        <w:t xml:space="preserve"> Jest Pan(i) zdecydowanie za ograniczaniem prawa do prywatności na rzecz walki z przestępczością</w:t>
      </w:r>
      <w:r w:rsidRPr="00541D51">
        <w:rPr>
          <w:sz w:val="22"/>
          <w:szCs w:val="22"/>
          <w:lang w:val="pl-PL"/>
        </w:rPr>
        <w:tab/>
      </w:r>
    </w:p>
    <w:p w14:paraId="48807A4E" w14:textId="77777777" w:rsidR="00274F8D" w:rsidRPr="00541D51" w:rsidRDefault="00274F8D" w:rsidP="00274F8D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98 </w:t>
      </w:r>
      <w:r w:rsidRPr="00541D51">
        <w:rPr>
          <w:bCs/>
          <w:sz w:val="22"/>
          <w:szCs w:val="22"/>
          <w:lang w:val="pl-PL"/>
        </w:rPr>
        <w:t xml:space="preserve">Nie </w:t>
      </w:r>
      <w:r w:rsidRPr="00541D51">
        <w:rPr>
          <w:sz w:val="22"/>
          <w:szCs w:val="22"/>
        </w:rPr>
        <w:t>wiem</w:t>
      </w:r>
    </w:p>
    <w:p w14:paraId="265080F5" w14:textId="5ADFE8DC" w:rsidR="00CB7712" w:rsidRPr="00541D51" w:rsidRDefault="00274F8D" w:rsidP="00274F8D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p w14:paraId="1017344B" w14:textId="77777777" w:rsidR="00274F8D" w:rsidRPr="00541D51" w:rsidRDefault="00274F8D" w:rsidP="00CB7712">
      <w:pPr>
        <w:rPr>
          <w:sz w:val="22"/>
          <w:szCs w:val="22"/>
          <w:lang w:val="pl-PL"/>
        </w:rPr>
      </w:pPr>
    </w:p>
    <w:p w14:paraId="181DE2BA" w14:textId="77777777" w:rsidR="00EB45D6" w:rsidRPr="00541D51" w:rsidRDefault="00EB45D6" w:rsidP="00CB7712">
      <w:pPr>
        <w:rPr>
          <w:sz w:val="22"/>
          <w:szCs w:val="22"/>
          <w:lang w:val="pl-PL"/>
        </w:rPr>
      </w:pPr>
    </w:p>
    <w:p w14:paraId="796FF8CA" w14:textId="37264D14" w:rsidR="00CB7712" w:rsidRPr="00541D51" w:rsidRDefault="00CB7712" w:rsidP="00CB7712">
      <w:pPr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 xml:space="preserve">Q14.5 </w:t>
      </w:r>
      <w:r w:rsidR="00EB45D6" w:rsidRPr="00541D51">
        <w:rPr>
          <w:sz w:val="22"/>
          <w:szCs w:val="22"/>
          <w:lang w:val="pl-PL"/>
        </w:rPr>
        <w:t>Imigracja</w:t>
      </w:r>
      <w:r w:rsidRPr="00541D51">
        <w:rPr>
          <w:sz w:val="22"/>
          <w:szCs w:val="22"/>
          <w:lang w:val="pl-PL"/>
        </w:rPr>
        <w:t>:</w:t>
      </w:r>
    </w:p>
    <w:p w14:paraId="6E1E77A3" w14:textId="77777777" w:rsidR="00CB7712" w:rsidRPr="00541D51" w:rsidRDefault="00CB7712" w:rsidP="00CB7712">
      <w:pPr>
        <w:rPr>
          <w:sz w:val="22"/>
          <w:szCs w:val="22"/>
          <w:lang w:val="pl-PL"/>
        </w:rPr>
      </w:pPr>
    </w:p>
    <w:p w14:paraId="21E09E9B" w14:textId="371F018F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0 </w:t>
      </w:r>
      <w:r w:rsidR="00EB45D6" w:rsidRPr="00541D51">
        <w:rPr>
          <w:sz w:val="22"/>
          <w:szCs w:val="22"/>
          <w:lang w:val="pl-PL"/>
        </w:rPr>
        <w:t>Jest Pan(i) zdecydowanie za restrykcyjną polityką imigracyjną</w:t>
      </w:r>
    </w:p>
    <w:p w14:paraId="4131537C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1</w:t>
      </w:r>
    </w:p>
    <w:p w14:paraId="1C5C9836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...</w:t>
      </w:r>
    </w:p>
    <w:p w14:paraId="27481321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9</w:t>
      </w:r>
    </w:p>
    <w:p w14:paraId="124FB547" w14:textId="58752A4A" w:rsidR="00274F8D" w:rsidRPr="00541D51" w:rsidRDefault="00CB7712" w:rsidP="00274F8D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10 </w:t>
      </w:r>
      <w:r w:rsidR="00EB45D6" w:rsidRPr="00541D51">
        <w:rPr>
          <w:sz w:val="22"/>
          <w:szCs w:val="22"/>
          <w:lang w:val="pl-PL"/>
        </w:rPr>
        <w:t>Jest Pan(i) zdecydowanie przeciwko restrykcyjnej polityce imigracyjnej</w:t>
      </w:r>
    </w:p>
    <w:p w14:paraId="55186033" w14:textId="443D8833" w:rsidR="00CB7712" w:rsidRPr="00541D51" w:rsidRDefault="00274F8D" w:rsidP="00274F8D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98 </w:t>
      </w:r>
      <w:r w:rsidRPr="00541D51">
        <w:rPr>
          <w:bCs/>
          <w:sz w:val="22"/>
          <w:szCs w:val="22"/>
          <w:lang w:val="pl-PL"/>
        </w:rPr>
        <w:t xml:space="preserve">Nie </w:t>
      </w:r>
      <w:r w:rsidRPr="00541D51">
        <w:rPr>
          <w:sz w:val="22"/>
          <w:szCs w:val="22"/>
        </w:rPr>
        <w:t>wiem</w:t>
      </w:r>
    </w:p>
    <w:p w14:paraId="0DA77FC1" w14:textId="77777777" w:rsidR="00274F8D" w:rsidRPr="00541D51" w:rsidRDefault="00274F8D" w:rsidP="00CB7712">
      <w:pPr>
        <w:rPr>
          <w:sz w:val="22"/>
          <w:szCs w:val="22"/>
          <w:lang w:val="pl-PL"/>
        </w:rPr>
      </w:pPr>
    </w:p>
    <w:p w14:paraId="4847765B" w14:textId="77777777" w:rsidR="00274F8D" w:rsidRPr="00541D51" w:rsidRDefault="00274F8D" w:rsidP="00CB7712">
      <w:pPr>
        <w:rPr>
          <w:sz w:val="22"/>
          <w:szCs w:val="22"/>
          <w:lang w:val="pl-PL"/>
        </w:rPr>
      </w:pPr>
    </w:p>
    <w:p w14:paraId="232F76A5" w14:textId="0D9D8669" w:rsidR="00CB7712" w:rsidRPr="00541D51" w:rsidRDefault="00CB7712" w:rsidP="00CB7712">
      <w:pPr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 xml:space="preserve">Q14.6 </w:t>
      </w:r>
      <w:r w:rsidR="00D61689" w:rsidRPr="00541D51">
        <w:rPr>
          <w:sz w:val="22"/>
          <w:szCs w:val="22"/>
          <w:lang w:val="pl-PL"/>
        </w:rPr>
        <w:t>Środowisko</w:t>
      </w:r>
    </w:p>
    <w:p w14:paraId="6EE763EB" w14:textId="7DCA06D6" w:rsidR="00CB7712" w:rsidRPr="00541D51" w:rsidRDefault="00CB7712" w:rsidP="00CB7712">
      <w:pPr>
        <w:rPr>
          <w:sz w:val="22"/>
          <w:szCs w:val="22"/>
          <w:lang w:val="pl-PL"/>
        </w:rPr>
      </w:pPr>
    </w:p>
    <w:p w14:paraId="3DF10F41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</w:p>
    <w:p w14:paraId="12F88F1E" w14:textId="77777777" w:rsidR="00D61689" w:rsidRPr="00541D51" w:rsidRDefault="00CB7712" w:rsidP="00D61689">
      <w:pPr>
        <w:tabs>
          <w:tab w:val="left" w:pos="1702"/>
        </w:tabs>
        <w:ind w:left="1702"/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 xml:space="preserve">0 </w:t>
      </w:r>
      <w:r w:rsidR="00D61689" w:rsidRPr="00541D51">
        <w:rPr>
          <w:sz w:val="22"/>
          <w:szCs w:val="22"/>
          <w:lang w:val="pl-PL"/>
        </w:rPr>
        <w:t>Ochrona środowiska powinna być zawsze priorytetem nawet kosztem wzrostu gospodarczego</w:t>
      </w:r>
    </w:p>
    <w:p w14:paraId="174B9EDE" w14:textId="649733FC" w:rsidR="00CB7712" w:rsidRPr="00541D51" w:rsidRDefault="00CB7712" w:rsidP="00D61689">
      <w:pPr>
        <w:tabs>
          <w:tab w:val="left" w:pos="1702"/>
        </w:tabs>
        <w:ind w:left="1702"/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>1</w:t>
      </w:r>
    </w:p>
    <w:p w14:paraId="4B1A719B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...</w:t>
      </w:r>
    </w:p>
    <w:p w14:paraId="508521AC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9</w:t>
      </w:r>
    </w:p>
    <w:p w14:paraId="6F55F0E1" w14:textId="653A4BE1" w:rsidR="00274F8D" w:rsidRPr="00541D51" w:rsidRDefault="00CB7712" w:rsidP="00274F8D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10 </w:t>
      </w:r>
      <w:r w:rsidR="00D61689" w:rsidRPr="00541D51">
        <w:rPr>
          <w:sz w:val="22"/>
          <w:szCs w:val="22"/>
          <w:lang w:val="pl-PL"/>
        </w:rPr>
        <w:t>Wzrost gospodarczy powinien być zawsze priorytetem nawet kosztem ochrony środowiska</w:t>
      </w:r>
    </w:p>
    <w:p w14:paraId="4F06D0DD" w14:textId="77777777" w:rsidR="00274F8D" w:rsidRPr="00541D51" w:rsidRDefault="00274F8D" w:rsidP="00274F8D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98 </w:t>
      </w:r>
      <w:r w:rsidRPr="00541D51">
        <w:rPr>
          <w:bCs/>
          <w:sz w:val="22"/>
          <w:szCs w:val="22"/>
          <w:lang w:val="pl-PL"/>
        </w:rPr>
        <w:t xml:space="preserve">Nie </w:t>
      </w:r>
      <w:r w:rsidRPr="00541D51">
        <w:rPr>
          <w:sz w:val="22"/>
          <w:szCs w:val="22"/>
        </w:rPr>
        <w:t>wiem</w:t>
      </w:r>
    </w:p>
    <w:p w14:paraId="55936187" w14:textId="1F011F89" w:rsidR="00CB7712" w:rsidRPr="00541D51" w:rsidRDefault="00274F8D" w:rsidP="00274F8D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p w14:paraId="246D3AF3" w14:textId="77777777" w:rsidR="00EC5C47" w:rsidRPr="00541D51" w:rsidRDefault="00EC5C47" w:rsidP="00CB7712">
      <w:pPr>
        <w:rPr>
          <w:sz w:val="22"/>
          <w:szCs w:val="22"/>
        </w:rPr>
      </w:pPr>
    </w:p>
    <w:p w14:paraId="29F25361" w14:textId="7D9FD068" w:rsidR="00AC13E6" w:rsidRPr="00541D51" w:rsidRDefault="00CB7712" w:rsidP="00AC13E6">
      <w:pPr>
        <w:rPr>
          <w:sz w:val="22"/>
          <w:szCs w:val="22"/>
        </w:rPr>
      </w:pPr>
      <w:r w:rsidRPr="00541D51">
        <w:rPr>
          <w:sz w:val="22"/>
          <w:szCs w:val="22"/>
        </w:rPr>
        <w:t xml:space="preserve">Q15 </w:t>
      </w:r>
      <w:r w:rsidR="009E13CC" w:rsidRPr="00541D51">
        <w:rPr>
          <w:sz w:val="22"/>
          <w:szCs w:val="22"/>
        </w:rPr>
        <w:t>P</w:t>
      </w:r>
      <w:r w:rsidR="00AC13E6" w:rsidRPr="00541D51">
        <w:rPr>
          <w:sz w:val="22"/>
          <w:szCs w:val="22"/>
        </w:rPr>
        <w:t xml:space="preserve">roszę sobie wyobrazić, że w najbliższą niedzielę odbyłoby się w Polsce referendum na temat członkostwa w Unii Europejskiej. Czy głosowałby/-aby P. za pozostaniem Polski w Unii Europejskiej czy za wyjściem Polski z Unii Europejskiej?  </w:t>
      </w:r>
    </w:p>
    <w:p w14:paraId="307CF5E9" w14:textId="77777777" w:rsidR="00CB7712" w:rsidRPr="00541D51" w:rsidRDefault="00CB7712" w:rsidP="00CB7712">
      <w:pPr>
        <w:rPr>
          <w:sz w:val="22"/>
          <w:szCs w:val="22"/>
        </w:rPr>
      </w:pPr>
    </w:p>
    <w:p w14:paraId="083F2F36" w14:textId="597E6729" w:rsidR="00CD5CA7" w:rsidRPr="00541D51" w:rsidRDefault="007526F6" w:rsidP="00CD5CA7">
      <w:pPr>
        <w:pStyle w:val="NoSpacing"/>
        <w:ind w:left="1701"/>
        <w:rPr>
          <w:rFonts w:ascii="Times New Roman" w:hAnsi="Times New Roman" w:cs="Times New Roman"/>
          <w:lang w:val="de-DE"/>
        </w:rPr>
      </w:pPr>
      <w:r w:rsidRPr="00541D51">
        <w:rPr>
          <w:rFonts w:ascii="Times New Roman" w:hAnsi="Times New Roman" w:cs="Times New Roman"/>
          <w:lang w:val="de-DE"/>
        </w:rPr>
        <w:t xml:space="preserve">1 </w:t>
      </w:r>
      <w:r w:rsidR="00CD5CA7" w:rsidRPr="00541D51">
        <w:rPr>
          <w:rFonts w:ascii="Times New Roman" w:hAnsi="Times New Roman" w:cs="Times New Roman"/>
          <w:lang w:val="de-DE"/>
        </w:rPr>
        <w:t xml:space="preserve">Za pozostaniem Polski w Unii Europejskiej </w:t>
      </w:r>
    </w:p>
    <w:p w14:paraId="07DFE827" w14:textId="33AB1059" w:rsidR="00CD5CA7" w:rsidRPr="00541D51" w:rsidRDefault="007526F6" w:rsidP="00CD5CA7">
      <w:pPr>
        <w:pStyle w:val="NoSpacing"/>
        <w:ind w:left="1701"/>
        <w:rPr>
          <w:rFonts w:ascii="Times New Roman" w:hAnsi="Times New Roman" w:cs="Times New Roman"/>
          <w:lang w:val="de-DE"/>
        </w:rPr>
      </w:pPr>
      <w:r w:rsidRPr="00541D51">
        <w:rPr>
          <w:rFonts w:ascii="Times New Roman" w:hAnsi="Times New Roman" w:cs="Times New Roman"/>
          <w:lang w:val="de-DE"/>
        </w:rPr>
        <w:t xml:space="preserve">2 </w:t>
      </w:r>
      <w:r w:rsidR="00CD5CA7" w:rsidRPr="00541D51">
        <w:rPr>
          <w:rFonts w:ascii="Times New Roman" w:hAnsi="Times New Roman" w:cs="Times New Roman"/>
          <w:lang w:val="de-DE"/>
        </w:rPr>
        <w:t xml:space="preserve">Za wyjściem Polski z Unii Europejskiej  </w:t>
      </w:r>
    </w:p>
    <w:p w14:paraId="0577444F" w14:textId="651DC6A7" w:rsidR="002B4571" w:rsidRPr="00541D51" w:rsidRDefault="00CB7712" w:rsidP="00CB7712">
      <w:pPr>
        <w:pStyle w:val="NoSpacing"/>
        <w:ind w:left="1701"/>
        <w:rPr>
          <w:rFonts w:ascii="Times New Roman" w:hAnsi="Times New Roman" w:cs="Times New Roman"/>
          <w:lang w:val="de-DE"/>
        </w:rPr>
      </w:pPr>
      <w:r w:rsidRPr="00541D51">
        <w:rPr>
          <w:rFonts w:ascii="Times New Roman" w:hAnsi="Times New Roman" w:cs="Times New Roman"/>
          <w:lang w:val="de-DE"/>
        </w:rPr>
        <w:t xml:space="preserve">3 </w:t>
      </w:r>
      <w:r w:rsidR="002B4571" w:rsidRPr="00541D51">
        <w:rPr>
          <w:rFonts w:ascii="Times New Roman" w:hAnsi="Times New Roman" w:cs="Times New Roman"/>
          <w:lang w:val="de-DE"/>
        </w:rPr>
        <w:t>Oddał(a)bym</w:t>
      </w:r>
      <w:r w:rsidR="007526F6" w:rsidRPr="00541D51">
        <w:rPr>
          <w:rFonts w:ascii="Times New Roman" w:hAnsi="Times New Roman" w:cs="Times New Roman"/>
          <w:lang w:val="de-DE"/>
        </w:rPr>
        <w:t xml:space="preserve"> pustą kartę do głosowania</w:t>
      </w:r>
    </w:p>
    <w:p w14:paraId="794390DD" w14:textId="425AE044" w:rsidR="00CB7712" w:rsidRPr="00541D51" w:rsidRDefault="007526F6" w:rsidP="00CB7712">
      <w:pPr>
        <w:pStyle w:val="NoSpacing"/>
        <w:ind w:left="1701"/>
        <w:rPr>
          <w:rFonts w:ascii="Times New Roman" w:hAnsi="Times New Roman" w:cs="Times New Roman"/>
          <w:lang w:val="de-DE"/>
        </w:rPr>
      </w:pPr>
      <w:r w:rsidRPr="00541D51">
        <w:rPr>
          <w:rFonts w:ascii="Times New Roman" w:hAnsi="Times New Roman" w:cs="Times New Roman"/>
          <w:lang w:val="de-DE"/>
        </w:rPr>
        <w:t xml:space="preserve">4 </w:t>
      </w:r>
      <w:r w:rsidR="002B4571" w:rsidRPr="00541D51">
        <w:rPr>
          <w:rFonts w:ascii="Times New Roman" w:hAnsi="Times New Roman" w:cs="Times New Roman"/>
          <w:lang w:val="de-DE"/>
        </w:rPr>
        <w:t>Oddał(a)bym nieważny głos</w:t>
      </w:r>
    </w:p>
    <w:p w14:paraId="30195769" w14:textId="335A6440" w:rsidR="00CB7712" w:rsidRPr="00541D51" w:rsidRDefault="00CB7712" w:rsidP="00CB7712">
      <w:pPr>
        <w:pStyle w:val="NoSpacing"/>
        <w:ind w:left="1701"/>
        <w:rPr>
          <w:rFonts w:ascii="Times New Roman" w:hAnsi="Times New Roman" w:cs="Times New Roman"/>
          <w:lang w:val="de-DE"/>
        </w:rPr>
      </w:pPr>
      <w:r w:rsidRPr="00541D51">
        <w:rPr>
          <w:rFonts w:ascii="Times New Roman" w:hAnsi="Times New Roman" w:cs="Times New Roman"/>
          <w:lang w:val="de-DE"/>
        </w:rPr>
        <w:t xml:space="preserve">5 </w:t>
      </w:r>
      <w:r w:rsidR="007526F6" w:rsidRPr="00541D51">
        <w:rPr>
          <w:rFonts w:ascii="Times New Roman" w:hAnsi="Times New Roman" w:cs="Times New Roman"/>
          <w:lang w:val="de-DE"/>
        </w:rPr>
        <w:t>Nie uczestniczył</w:t>
      </w:r>
      <w:r w:rsidR="00DD00BD" w:rsidRPr="00541D51">
        <w:rPr>
          <w:rFonts w:ascii="Times New Roman" w:hAnsi="Times New Roman" w:cs="Times New Roman"/>
          <w:lang w:val="de-DE"/>
        </w:rPr>
        <w:t>(a)</w:t>
      </w:r>
      <w:r w:rsidR="007526F6" w:rsidRPr="00541D51">
        <w:rPr>
          <w:rFonts w:ascii="Times New Roman" w:hAnsi="Times New Roman" w:cs="Times New Roman"/>
          <w:lang w:val="de-DE"/>
        </w:rPr>
        <w:t>by</w:t>
      </w:r>
      <w:r w:rsidR="00DD00BD" w:rsidRPr="00541D51">
        <w:rPr>
          <w:rFonts w:ascii="Times New Roman" w:hAnsi="Times New Roman" w:cs="Times New Roman"/>
          <w:lang w:val="de-DE"/>
        </w:rPr>
        <w:t>m</w:t>
      </w:r>
      <w:r w:rsidR="007526F6" w:rsidRPr="00541D51">
        <w:rPr>
          <w:rFonts w:ascii="Times New Roman" w:hAnsi="Times New Roman" w:cs="Times New Roman"/>
          <w:lang w:val="de-DE"/>
        </w:rPr>
        <w:t xml:space="preserve"> w głosowaniu</w:t>
      </w:r>
    </w:p>
    <w:p w14:paraId="573B2AFD" w14:textId="321223D8" w:rsidR="00CB7712" w:rsidRPr="00541D51" w:rsidRDefault="00CB7712" w:rsidP="00CB7712">
      <w:pPr>
        <w:pStyle w:val="NoSpacing"/>
        <w:ind w:left="1701"/>
        <w:rPr>
          <w:rFonts w:ascii="Times New Roman" w:hAnsi="Times New Roman" w:cs="Times New Roman"/>
          <w:lang w:val="de-DE"/>
        </w:rPr>
      </w:pPr>
      <w:r w:rsidRPr="00541D51">
        <w:rPr>
          <w:rFonts w:ascii="Times New Roman" w:hAnsi="Times New Roman" w:cs="Times New Roman"/>
          <w:lang w:val="de-DE"/>
        </w:rPr>
        <w:t xml:space="preserve">6 </w:t>
      </w:r>
      <w:r w:rsidR="00CD5CA7" w:rsidRPr="00541D51">
        <w:rPr>
          <w:rFonts w:ascii="Times New Roman" w:hAnsi="Times New Roman" w:cs="Times New Roman"/>
          <w:lang w:val="de-DE"/>
        </w:rPr>
        <w:t>Nie jest</w:t>
      </w:r>
      <w:r w:rsidR="004B524E" w:rsidRPr="00541D51">
        <w:rPr>
          <w:rFonts w:ascii="Times New Roman" w:hAnsi="Times New Roman" w:cs="Times New Roman"/>
          <w:lang w:val="de-DE"/>
        </w:rPr>
        <w:t>em</w:t>
      </w:r>
      <w:r w:rsidR="00CD5CA7" w:rsidRPr="00541D51">
        <w:rPr>
          <w:rFonts w:ascii="Times New Roman" w:hAnsi="Times New Roman" w:cs="Times New Roman"/>
          <w:lang w:val="de-DE"/>
        </w:rPr>
        <w:t xml:space="preserve"> uprawnion</w:t>
      </w:r>
      <w:r w:rsidR="004B524E" w:rsidRPr="00541D51">
        <w:rPr>
          <w:rFonts w:ascii="Times New Roman" w:hAnsi="Times New Roman" w:cs="Times New Roman"/>
          <w:lang w:val="de-DE"/>
        </w:rPr>
        <w:t>(</w:t>
      </w:r>
      <w:r w:rsidR="00CD5CA7" w:rsidRPr="00541D51">
        <w:rPr>
          <w:rFonts w:ascii="Times New Roman" w:hAnsi="Times New Roman" w:cs="Times New Roman"/>
          <w:lang w:val="de-DE"/>
        </w:rPr>
        <w:t>y</w:t>
      </w:r>
      <w:r w:rsidR="004B524E" w:rsidRPr="00541D51">
        <w:rPr>
          <w:rFonts w:ascii="Times New Roman" w:hAnsi="Times New Roman" w:cs="Times New Roman"/>
          <w:lang w:val="de-DE"/>
        </w:rPr>
        <w:t>/a)</w:t>
      </w:r>
      <w:r w:rsidR="00CD5CA7" w:rsidRPr="00541D51">
        <w:rPr>
          <w:rFonts w:ascii="Times New Roman" w:hAnsi="Times New Roman" w:cs="Times New Roman"/>
          <w:lang w:val="de-DE"/>
        </w:rPr>
        <w:t xml:space="preserve"> do glosowania</w:t>
      </w:r>
    </w:p>
    <w:p w14:paraId="13ED0F91" w14:textId="77777777" w:rsidR="00CB7712" w:rsidRPr="00541D51" w:rsidRDefault="00CB7712" w:rsidP="00CB7712">
      <w:pPr>
        <w:rPr>
          <w:sz w:val="22"/>
          <w:szCs w:val="22"/>
        </w:rPr>
      </w:pPr>
    </w:p>
    <w:p w14:paraId="135E0818" w14:textId="7565421F" w:rsidR="004A115B" w:rsidRPr="00541D51" w:rsidRDefault="00CE1040" w:rsidP="00CB7712">
      <w:pPr>
        <w:rPr>
          <w:bCs/>
          <w:sz w:val="22"/>
          <w:szCs w:val="22"/>
          <w:lang w:val="pl-PL"/>
        </w:rPr>
      </w:pPr>
      <w:r>
        <w:rPr>
          <w:bCs/>
          <w:sz w:val="22"/>
          <w:szCs w:val="22"/>
          <w:lang w:val="pl-PL"/>
        </w:rPr>
        <w:t xml:space="preserve">Q16 </w:t>
      </w:r>
      <w:r w:rsidR="000F641B" w:rsidRPr="00541D51">
        <w:rPr>
          <w:bCs/>
          <w:sz w:val="22"/>
          <w:szCs w:val="22"/>
          <w:lang w:val="pl-PL"/>
        </w:rPr>
        <w:t xml:space="preserve">Jak ważne jest dla P., aby żyć w kraju rządzonym demokratycznie? Proszę wybrać odpowiedź z tej karty, gdzie 0 oznacza w ogóle nie jest ważne, a 10 oznacza zdecydowanie jest ważne. </w:t>
      </w:r>
    </w:p>
    <w:p w14:paraId="2D79B349" w14:textId="02D49A44" w:rsidR="00CB7712" w:rsidRPr="00541D51" w:rsidRDefault="00CB7712" w:rsidP="00CB7712">
      <w:pPr>
        <w:rPr>
          <w:sz w:val="22"/>
          <w:szCs w:val="22"/>
          <w:lang w:val="pl-PL"/>
        </w:rPr>
      </w:pPr>
    </w:p>
    <w:p w14:paraId="30DFD10F" w14:textId="77777777" w:rsidR="00CB7712" w:rsidRPr="00541D51" w:rsidRDefault="00CB7712" w:rsidP="00CB7712">
      <w:pPr>
        <w:rPr>
          <w:bCs/>
          <w:sz w:val="22"/>
          <w:szCs w:val="22"/>
          <w:lang w:val="pl-PL"/>
        </w:rPr>
      </w:pPr>
    </w:p>
    <w:p w14:paraId="4B3FFA8D" w14:textId="7179DE07" w:rsidR="004B5281" w:rsidRPr="00541D51" w:rsidRDefault="004B5281" w:rsidP="000F641B">
      <w:pPr>
        <w:ind w:left="696" w:firstLine="720"/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>0 W ogóle  nie jest ważne</w:t>
      </w:r>
    </w:p>
    <w:p w14:paraId="697EF224" w14:textId="601C8C2E" w:rsidR="000F641B" w:rsidRPr="00541D51" w:rsidRDefault="00CB7712" w:rsidP="000F641B">
      <w:pPr>
        <w:ind w:left="696" w:firstLine="720"/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 xml:space="preserve">1 </w:t>
      </w:r>
    </w:p>
    <w:p w14:paraId="39AB328C" w14:textId="6CE35D4B" w:rsidR="00CB7712" w:rsidRPr="00541D51" w:rsidRDefault="00CB7712" w:rsidP="000F641B">
      <w:pPr>
        <w:ind w:left="708" w:firstLine="708"/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>2</w:t>
      </w:r>
    </w:p>
    <w:p w14:paraId="77BEF195" w14:textId="77777777" w:rsidR="00CB7712" w:rsidRPr="00541D51" w:rsidRDefault="00CB7712" w:rsidP="00CB7712">
      <w:pPr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</w:r>
      <w:r w:rsidRPr="00541D51">
        <w:rPr>
          <w:sz w:val="22"/>
          <w:szCs w:val="22"/>
          <w:lang w:val="nl-NL"/>
        </w:rPr>
        <w:tab/>
        <w:t xml:space="preserve">3 </w:t>
      </w:r>
    </w:p>
    <w:p w14:paraId="7346E154" w14:textId="77777777" w:rsidR="00CB7712" w:rsidRPr="00541D51" w:rsidRDefault="00CB7712" w:rsidP="00CB7712">
      <w:pPr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</w:r>
      <w:r w:rsidRPr="00541D51">
        <w:rPr>
          <w:sz w:val="22"/>
          <w:szCs w:val="22"/>
          <w:lang w:val="nl-NL"/>
        </w:rPr>
        <w:tab/>
        <w:t xml:space="preserve">4 </w:t>
      </w:r>
    </w:p>
    <w:p w14:paraId="013F4BA1" w14:textId="1921439A" w:rsidR="00CB7712" w:rsidRPr="00541D51" w:rsidRDefault="00CB7712" w:rsidP="00CB7712">
      <w:pPr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</w:r>
      <w:r w:rsidR="000F641B" w:rsidRPr="00541D51">
        <w:rPr>
          <w:sz w:val="22"/>
          <w:szCs w:val="22"/>
          <w:lang w:val="nl-NL"/>
        </w:rPr>
        <w:tab/>
      </w:r>
      <w:r w:rsidRPr="00541D51">
        <w:rPr>
          <w:sz w:val="22"/>
          <w:szCs w:val="22"/>
          <w:lang w:val="nl-NL"/>
        </w:rPr>
        <w:t xml:space="preserve">5 </w:t>
      </w:r>
    </w:p>
    <w:p w14:paraId="7445198E" w14:textId="77777777" w:rsidR="00CB7712" w:rsidRPr="00541D51" w:rsidRDefault="00CB7712" w:rsidP="00CB7712">
      <w:pPr>
        <w:ind w:left="708" w:firstLine="708"/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>6</w:t>
      </w:r>
    </w:p>
    <w:p w14:paraId="19F25407" w14:textId="77777777" w:rsidR="00CB7712" w:rsidRPr="00541D51" w:rsidRDefault="00CB7712" w:rsidP="00CB7712">
      <w:pPr>
        <w:ind w:left="708" w:firstLine="708"/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>7</w:t>
      </w:r>
    </w:p>
    <w:p w14:paraId="008E3DBB" w14:textId="77777777" w:rsidR="00CB7712" w:rsidRPr="00541D51" w:rsidRDefault="00CB7712" w:rsidP="00CB7712">
      <w:pPr>
        <w:ind w:left="708" w:firstLine="708"/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>8</w:t>
      </w:r>
    </w:p>
    <w:p w14:paraId="6BE2D059" w14:textId="77777777" w:rsidR="00CB7712" w:rsidRPr="00541D51" w:rsidRDefault="00CB7712" w:rsidP="00CB7712">
      <w:pPr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</w:r>
      <w:r w:rsidRPr="00541D51">
        <w:rPr>
          <w:sz w:val="22"/>
          <w:szCs w:val="22"/>
          <w:lang w:val="nl-NL"/>
        </w:rPr>
        <w:tab/>
        <w:t xml:space="preserve">9 </w:t>
      </w:r>
    </w:p>
    <w:p w14:paraId="5EC4CD6C" w14:textId="61A052D8" w:rsidR="000F641B" w:rsidRPr="00541D51" w:rsidRDefault="00CB7712" w:rsidP="004B5281">
      <w:pPr>
        <w:ind w:left="708" w:firstLine="708"/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 xml:space="preserve">10 </w:t>
      </w:r>
      <w:r w:rsidR="004B5281" w:rsidRPr="00541D51">
        <w:rPr>
          <w:sz w:val="22"/>
          <w:szCs w:val="22"/>
          <w:lang w:val="nl-NL"/>
        </w:rPr>
        <w:t>Zdecydowanie jest ważne</w:t>
      </w:r>
    </w:p>
    <w:p w14:paraId="05EFF3FC" w14:textId="77777777" w:rsidR="000F641B" w:rsidRPr="00541D51" w:rsidRDefault="000F641B" w:rsidP="000F641B">
      <w:pPr>
        <w:ind w:left="708" w:firstLine="708"/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 xml:space="preserve">98 </w:t>
      </w:r>
      <w:r w:rsidRPr="00541D51">
        <w:rPr>
          <w:bCs/>
          <w:sz w:val="22"/>
          <w:szCs w:val="22"/>
          <w:lang w:val="nl-NL"/>
        </w:rPr>
        <w:t xml:space="preserve">Nie </w:t>
      </w:r>
      <w:r w:rsidRPr="00541D51">
        <w:rPr>
          <w:sz w:val="22"/>
          <w:szCs w:val="22"/>
        </w:rPr>
        <w:t>wiem</w:t>
      </w:r>
    </w:p>
    <w:p w14:paraId="76188702" w14:textId="77777777" w:rsidR="00A95B17" w:rsidRPr="00541D51" w:rsidRDefault="00A95B17" w:rsidP="000F641B">
      <w:pPr>
        <w:ind w:left="708" w:firstLine="708"/>
        <w:rPr>
          <w:sz w:val="22"/>
          <w:szCs w:val="22"/>
          <w:lang w:val="nl-NL"/>
        </w:rPr>
      </w:pPr>
    </w:p>
    <w:p w14:paraId="5E81A26A" w14:textId="77777777" w:rsidR="00CB7712" w:rsidRPr="00541D51" w:rsidRDefault="00CB7712" w:rsidP="00CB7712">
      <w:pPr>
        <w:rPr>
          <w:bCs/>
          <w:sz w:val="22"/>
          <w:szCs w:val="22"/>
          <w:lang w:val="nl-NL"/>
        </w:rPr>
      </w:pPr>
    </w:p>
    <w:p w14:paraId="06ECBAAA" w14:textId="6A4279F7" w:rsidR="009D7FEA" w:rsidRPr="00541D51" w:rsidRDefault="0038020B" w:rsidP="0038020B">
      <w:pPr>
        <w:rPr>
          <w:bCs/>
          <w:sz w:val="22"/>
          <w:szCs w:val="22"/>
          <w:lang w:val="nl-NL"/>
        </w:rPr>
      </w:pPr>
      <w:r w:rsidRPr="00541D51">
        <w:rPr>
          <w:bCs/>
          <w:sz w:val="22"/>
          <w:szCs w:val="22"/>
          <w:lang w:val="nl-NL"/>
        </w:rPr>
        <w:t xml:space="preserve">Q17 </w:t>
      </w:r>
      <w:r w:rsidR="009D7FEA" w:rsidRPr="00541D51">
        <w:rPr>
          <w:bCs/>
          <w:sz w:val="22"/>
          <w:szCs w:val="22"/>
          <w:lang w:val="nl-NL"/>
        </w:rPr>
        <w:t>Czy zgadza się Pan(i), czy też nie zgadza z następującymi stwierdzeniami</w:t>
      </w:r>
    </w:p>
    <w:p w14:paraId="72CD1C5A" w14:textId="77777777" w:rsidR="0038020B" w:rsidRPr="00672695" w:rsidRDefault="0038020B" w:rsidP="0038020B">
      <w:pPr>
        <w:rPr>
          <w:bCs/>
          <w:sz w:val="22"/>
          <w:szCs w:val="22"/>
          <w:lang w:val="pl-PL"/>
        </w:rPr>
      </w:pPr>
    </w:p>
    <w:tbl>
      <w:tblPr>
        <w:tblW w:w="9957" w:type="dxa"/>
        <w:tblInd w:w="108" w:type="dxa"/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459"/>
        <w:gridCol w:w="4111"/>
        <w:gridCol w:w="851"/>
        <w:gridCol w:w="283"/>
        <w:gridCol w:w="992"/>
        <w:gridCol w:w="993"/>
        <w:gridCol w:w="708"/>
        <w:gridCol w:w="709"/>
        <w:gridCol w:w="851"/>
      </w:tblGrid>
      <w:tr w:rsidR="0038020B" w:rsidRPr="00541D51" w14:paraId="13DBD285" w14:textId="77777777" w:rsidTr="00FA7D0A">
        <w:trPr>
          <w:trHeight w:val="945"/>
        </w:trPr>
        <w:tc>
          <w:tcPr>
            <w:tcW w:w="459" w:type="dxa"/>
            <w:tcBorders>
              <w:bottom w:val="single" w:sz="4" w:space="0" w:color="auto"/>
            </w:tcBorders>
            <w:shd w:val="clear" w:color="auto" w:fill="FFFFFF"/>
            <w:noWrap/>
            <w:vAlign w:val="bottom"/>
            <w:hideMark/>
          </w:tcPr>
          <w:p w14:paraId="41C5A48D" w14:textId="77777777" w:rsidR="0038020B" w:rsidRPr="00672695" w:rsidRDefault="0038020B" w:rsidP="00FA7D0A">
            <w:pPr>
              <w:rPr>
                <w:sz w:val="22"/>
                <w:szCs w:val="22"/>
                <w:lang w:val="pl-PL" w:eastAsia="en-GB"/>
              </w:rPr>
            </w:pPr>
            <w:r w:rsidRPr="00672695">
              <w:rPr>
                <w:sz w:val="22"/>
                <w:szCs w:val="22"/>
                <w:lang w:val="pl-PL" w:eastAsia="en-GB"/>
              </w:rPr>
              <w:t> 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shd w:val="clear" w:color="auto" w:fill="FFFFFF"/>
            <w:hideMark/>
          </w:tcPr>
          <w:p w14:paraId="564698CD" w14:textId="77777777" w:rsidR="0038020B" w:rsidRPr="00541D51" w:rsidRDefault="0038020B" w:rsidP="00FA7D0A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FFFFF"/>
            <w:hideMark/>
          </w:tcPr>
          <w:p w14:paraId="6D60D9AB" w14:textId="0B93867D" w:rsidR="00706EDE" w:rsidRPr="00541D51" w:rsidRDefault="00706EDE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val="pl-PL"/>
              </w:rPr>
              <w:t>Zdecydowanie się zgadzam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  <w:shd w:val="clear" w:color="auto" w:fill="FFFFFF"/>
            <w:hideMark/>
          </w:tcPr>
          <w:p w14:paraId="378B7639" w14:textId="61747C4D" w:rsidR="00706EDE" w:rsidRPr="00541D51" w:rsidRDefault="00706EDE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val="en-GB"/>
              </w:rPr>
              <w:t xml:space="preserve">Zgadzam się </w:t>
            </w:r>
          </w:p>
        </w:tc>
        <w:tc>
          <w:tcPr>
            <w:tcW w:w="993" w:type="dxa"/>
            <w:tcBorders>
              <w:bottom w:val="single" w:sz="4" w:space="0" w:color="auto"/>
              <w:right w:val="single" w:sz="6" w:space="0" w:color="FFFFFF" w:themeColor="background1"/>
            </w:tcBorders>
            <w:shd w:val="clear" w:color="auto" w:fill="FFFFFF"/>
          </w:tcPr>
          <w:p w14:paraId="3B2EC89A" w14:textId="12305C78" w:rsidR="0038020B" w:rsidRPr="00CE1040" w:rsidRDefault="00706EDE" w:rsidP="00CE1040">
            <w:pPr>
              <w:autoSpaceDE w:val="0"/>
              <w:autoSpaceDN w:val="0"/>
              <w:adjustRightInd w:val="0"/>
              <w:rPr>
                <w:sz w:val="22"/>
                <w:szCs w:val="22"/>
                <w:lang w:val="pl-PL"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Ani się zgadzam, ani nie zgadzam</w:t>
            </w:r>
          </w:p>
        </w:tc>
        <w:tc>
          <w:tcPr>
            <w:tcW w:w="708" w:type="dxa"/>
            <w:tcBorders>
              <w:left w:val="single" w:sz="6" w:space="0" w:color="FFFFFF" w:themeColor="background1"/>
              <w:bottom w:val="single" w:sz="4" w:space="0" w:color="auto"/>
              <w:right w:val="single" w:sz="6" w:space="0" w:color="FFFFFF" w:themeColor="background1"/>
            </w:tcBorders>
            <w:shd w:val="clear" w:color="auto" w:fill="FFFFFF"/>
          </w:tcPr>
          <w:p w14:paraId="0CD28AB3" w14:textId="5DB6F08F" w:rsidR="00706EDE" w:rsidRPr="00CE1040" w:rsidRDefault="00706EDE" w:rsidP="00CE1040">
            <w:pPr>
              <w:jc w:val="center"/>
              <w:rPr>
                <w:sz w:val="22"/>
                <w:szCs w:val="22"/>
                <w:lang w:val="en-GB"/>
              </w:rPr>
            </w:pPr>
            <w:r w:rsidRPr="00541D51">
              <w:rPr>
                <w:sz w:val="22"/>
                <w:szCs w:val="22"/>
                <w:lang w:val="en-GB"/>
              </w:rPr>
              <w:t>Nie zgadzam się</w:t>
            </w:r>
          </w:p>
        </w:tc>
        <w:tc>
          <w:tcPr>
            <w:tcW w:w="709" w:type="dxa"/>
            <w:tcBorders>
              <w:left w:val="single" w:sz="6" w:space="0" w:color="FFFFFF" w:themeColor="background1"/>
              <w:bottom w:val="single" w:sz="4" w:space="0" w:color="auto"/>
            </w:tcBorders>
            <w:shd w:val="clear" w:color="auto" w:fill="FFFFFF"/>
          </w:tcPr>
          <w:p w14:paraId="041FA4D6" w14:textId="68B8EA6A" w:rsidR="00706EDE" w:rsidRPr="00541D51" w:rsidRDefault="00706EDE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val="pl-PL"/>
              </w:rPr>
              <w:t>Zdecydowanie się nie zgadzam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FFFFF"/>
            <w:hideMark/>
          </w:tcPr>
          <w:p w14:paraId="4D0354DF" w14:textId="4B999645" w:rsidR="00F52F20" w:rsidRPr="00541D51" w:rsidRDefault="00F52F20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Nie wiem</w:t>
            </w:r>
          </w:p>
        </w:tc>
      </w:tr>
      <w:tr w:rsidR="0038020B" w:rsidRPr="00541D51" w14:paraId="367A60C2" w14:textId="77777777" w:rsidTr="00FA7D0A">
        <w:trPr>
          <w:trHeight w:val="52"/>
        </w:trPr>
        <w:tc>
          <w:tcPr>
            <w:tcW w:w="459" w:type="dxa"/>
            <w:tcBorders>
              <w:top w:val="single" w:sz="4" w:space="0" w:color="auto"/>
            </w:tcBorders>
            <w:shd w:val="clear" w:color="auto" w:fill="FFFFFF"/>
            <w:noWrap/>
            <w:vAlign w:val="bottom"/>
          </w:tcPr>
          <w:p w14:paraId="7327F42E" w14:textId="77777777" w:rsidR="0038020B" w:rsidRPr="00541D51" w:rsidRDefault="0038020B" w:rsidP="00FA7D0A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4111" w:type="dxa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</w:tcPr>
          <w:p w14:paraId="5ECF8DEF" w14:textId="77777777" w:rsidR="0038020B" w:rsidRPr="00541D51" w:rsidRDefault="0038020B" w:rsidP="00FA7D0A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</w:tcPr>
          <w:p w14:paraId="5B84E22A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FFFFFF"/>
          </w:tcPr>
          <w:p w14:paraId="13E54505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</w:p>
        </w:tc>
        <w:tc>
          <w:tcPr>
            <w:tcW w:w="993" w:type="dxa"/>
            <w:tcBorders>
              <w:top w:val="single" w:sz="4" w:space="0" w:color="auto"/>
              <w:right w:val="single" w:sz="6" w:space="0" w:color="FFFFFF" w:themeColor="background1"/>
            </w:tcBorders>
            <w:shd w:val="clear" w:color="auto" w:fill="FFFFFF"/>
          </w:tcPr>
          <w:p w14:paraId="5D958989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val="en-GB" w:eastAsia="en-GB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6" w:space="0" w:color="FFFFFF" w:themeColor="background1"/>
              <w:right w:val="single" w:sz="6" w:space="0" w:color="FFFFFF" w:themeColor="background1"/>
            </w:tcBorders>
            <w:shd w:val="clear" w:color="auto" w:fill="FFFFFF"/>
          </w:tcPr>
          <w:p w14:paraId="4CCA39DD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6" w:space="0" w:color="FFFFFF" w:themeColor="background1"/>
            </w:tcBorders>
            <w:shd w:val="clear" w:color="auto" w:fill="FFFFFF"/>
          </w:tcPr>
          <w:p w14:paraId="051ABF1C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FFFFFF"/>
          </w:tcPr>
          <w:p w14:paraId="6E225742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</w:p>
        </w:tc>
      </w:tr>
      <w:tr w:rsidR="0038020B" w:rsidRPr="00541D51" w14:paraId="1D189DD4" w14:textId="77777777" w:rsidTr="00FA7D0A">
        <w:trPr>
          <w:trHeight w:val="348"/>
        </w:trPr>
        <w:tc>
          <w:tcPr>
            <w:tcW w:w="459" w:type="dxa"/>
            <w:tcBorders>
              <w:bottom w:val="single" w:sz="4" w:space="0" w:color="auto"/>
            </w:tcBorders>
            <w:shd w:val="clear" w:color="auto" w:fill="FFFFFF"/>
            <w:hideMark/>
          </w:tcPr>
          <w:p w14:paraId="0FDECDF8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1</w:t>
            </w:r>
          </w:p>
        </w:tc>
        <w:tc>
          <w:tcPr>
            <w:tcW w:w="411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hideMark/>
          </w:tcPr>
          <w:p w14:paraId="71904E40" w14:textId="2969E9BE" w:rsidR="0038020B" w:rsidRPr="00CE1040" w:rsidRDefault="00F52F20" w:rsidP="00CE1040">
            <w:pPr>
              <w:keepNext/>
              <w:keepLines/>
              <w:spacing w:before="200"/>
              <w:outlineLvl w:val="7"/>
              <w:rPr>
                <w:sz w:val="22"/>
                <w:szCs w:val="22"/>
                <w:lang w:val="pl-PL" w:eastAsia="en-GB"/>
              </w:rPr>
            </w:pPr>
            <w:r w:rsidRPr="00541D51">
              <w:rPr>
                <w:sz w:val="22"/>
                <w:szCs w:val="22"/>
                <w:lang w:val="pl-PL" w:eastAsia="en-GB"/>
              </w:rPr>
              <w:t>Niezależn</w:t>
            </w:r>
            <w:r w:rsidR="003C4BB3" w:rsidRPr="00541D51">
              <w:rPr>
                <w:sz w:val="22"/>
                <w:szCs w:val="22"/>
                <w:lang w:val="pl-PL" w:eastAsia="en-GB"/>
              </w:rPr>
              <w:t xml:space="preserve">i sędziowie powinni </w:t>
            </w:r>
            <w:r w:rsidR="006D6E57" w:rsidRPr="00541D51">
              <w:rPr>
                <w:sz w:val="22"/>
                <w:szCs w:val="22"/>
                <w:lang w:val="pl-PL" w:eastAsia="en-GB"/>
              </w:rPr>
              <w:t>mieć możliwość</w:t>
            </w:r>
            <w:r w:rsidR="003C4BB3" w:rsidRPr="00541D51">
              <w:rPr>
                <w:sz w:val="22"/>
                <w:szCs w:val="22"/>
                <w:lang w:val="pl-PL" w:eastAsia="en-GB"/>
              </w:rPr>
              <w:t xml:space="preserve"> podważa</w:t>
            </w:r>
            <w:r w:rsidR="006D6E57" w:rsidRPr="00541D51">
              <w:rPr>
                <w:sz w:val="22"/>
                <w:szCs w:val="22"/>
                <w:lang w:val="pl-PL" w:eastAsia="en-GB"/>
              </w:rPr>
              <w:t>nia</w:t>
            </w:r>
            <w:r w:rsidR="003C4BB3" w:rsidRPr="00541D51">
              <w:rPr>
                <w:sz w:val="22"/>
                <w:szCs w:val="22"/>
                <w:lang w:val="pl-PL" w:eastAsia="en-GB"/>
              </w:rPr>
              <w:t xml:space="preserve"> decyzj</w:t>
            </w:r>
            <w:r w:rsidR="006D6E57" w:rsidRPr="00541D51">
              <w:rPr>
                <w:sz w:val="22"/>
                <w:szCs w:val="22"/>
                <w:lang w:val="pl-PL" w:eastAsia="en-GB"/>
              </w:rPr>
              <w:t>i</w:t>
            </w:r>
            <w:r w:rsidR="003C4BB3" w:rsidRPr="00541D51">
              <w:rPr>
                <w:sz w:val="22"/>
                <w:szCs w:val="22"/>
                <w:lang w:val="pl-PL" w:eastAsia="en-GB"/>
              </w:rPr>
              <w:t xml:space="preserve"> demokratycznie wybranych </w:t>
            </w:r>
            <w:r w:rsidR="009718CE" w:rsidRPr="00541D51">
              <w:rPr>
                <w:sz w:val="22"/>
                <w:szCs w:val="22"/>
                <w:lang w:val="pl-PL" w:eastAsia="en-GB"/>
              </w:rPr>
              <w:t xml:space="preserve">władz, jeżeli decyzje te łamią prawa jednostek lub grup </w:t>
            </w:r>
            <w:r w:rsidR="006D6E57" w:rsidRPr="00541D51">
              <w:rPr>
                <w:sz w:val="22"/>
                <w:szCs w:val="22"/>
                <w:lang w:val="pl-PL" w:eastAsia="en-GB"/>
              </w:rPr>
              <w:t xml:space="preserve">w społeczeństwie. </w:t>
            </w:r>
          </w:p>
        </w:tc>
        <w:tc>
          <w:tcPr>
            <w:tcW w:w="1134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  <w:hideMark/>
          </w:tcPr>
          <w:p w14:paraId="4816DF11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1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FFFFFF"/>
            <w:hideMark/>
          </w:tcPr>
          <w:p w14:paraId="307865B8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2</w:t>
            </w:r>
          </w:p>
        </w:tc>
        <w:tc>
          <w:tcPr>
            <w:tcW w:w="993" w:type="dxa"/>
            <w:tcBorders>
              <w:bottom w:val="single" w:sz="4" w:space="0" w:color="auto"/>
              <w:right w:val="single" w:sz="6" w:space="0" w:color="FFFFFF" w:themeColor="background1"/>
            </w:tcBorders>
            <w:shd w:val="clear" w:color="auto" w:fill="FFFFFF"/>
          </w:tcPr>
          <w:p w14:paraId="15E315D1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3</w:t>
            </w:r>
          </w:p>
        </w:tc>
        <w:tc>
          <w:tcPr>
            <w:tcW w:w="708" w:type="dxa"/>
            <w:tcBorders>
              <w:left w:val="single" w:sz="6" w:space="0" w:color="FFFFFF" w:themeColor="background1"/>
              <w:bottom w:val="single" w:sz="4" w:space="0" w:color="auto"/>
              <w:right w:val="single" w:sz="6" w:space="0" w:color="FFFFFF" w:themeColor="background1"/>
            </w:tcBorders>
            <w:shd w:val="clear" w:color="auto" w:fill="FFFFFF"/>
          </w:tcPr>
          <w:p w14:paraId="43C8C1D3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4</w:t>
            </w:r>
          </w:p>
        </w:tc>
        <w:tc>
          <w:tcPr>
            <w:tcW w:w="709" w:type="dxa"/>
            <w:tcBorders>
              <w:left w:val="single" w:sz="6" w:space="0" w:color="FFFFFF" w:themeColor="background1"/>
              <w:bottom w:val="single" w:sz="4" w:space="0" w:color="auto"/>
            </w:tcBorders>
            <w:shd w:val="clear" w:color="auto" w:fill="FFFFFF"/>
          </w:tcPr>
          <w:p w14:paraId="07C09FC3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5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FFFFF"/>
            <w:hideMark/>
          </w:tcPr>
          <w:p w14:paraId="03BDA2BB" w14:textId="3749A117" w:rsidR="0038020B" w:rsidRPr="00541D51" w:rsidRDefault="00276F54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9</w:t>
            </w:r>
            <w:r w:rsidR="0038020B" w:rsidRPr="00541D51">
              <w:rPr>
                <w:sz w:val="22"/>
                <w:szCs w:val="22"/>
                <w:lang w:eastAsia="en-GB"/>
              </w:rPr>
              <w:t>8</w:t>
            </w:r>
          </w:p>
        </w:tc>
      </w:tr>
      <w:tr w:rsidR="0038020B" w:rsidRPr="00541D51" w14:paraId="3BB22553" w14:textId="77777777" w:rsidTr="00CE1040">
        <w:trPr>
          <w:trHeight w:val="1074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46B82D7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874E1E" w14:textId="1B9FC295" w:rsidR="0038020B" w:rsidRPr="00CE1040" w:rsidRDefault="00830E6F" w:rsidP="001E68D1">
            <w:pPr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Władze powinny </w:t>
            </w:r>
            <w:r w:rsidR="00722F80" w:rsidRPr="00541D51">
              <w:rPr>
                <w:sz w:val="22"/>
                <w:szCs w:val="22"/>
              </w:rPr>
              <w:t xml:space="preserve">mieć możliwość </w:t>
            </w:r>
            <w:r w:rsidR="00A04797" w:rsidRPr="00541D51">
              <w:rPr>
                <w:sz w:val="22"/>
                <w:szCs w:val="22"/>
              </w:rPr>
              <w:t>zakaza</w:t>
            </w:r>
            <w:r w:rsidR="00722F80" w:rsidRPr="00541D51">
              <w:rPr>
                <w:sz w:val="22"/>
                <w:szCs w:val="22"/>
              </w:rPr>
              <w:t>nia</w:t>
            </w:r>
            <w:r w:rsidR="00A04797" w:rsidRPr="00541D51">
              <w:rPr>
                <w:sz w:val="22"/>
                <w:szCs w:val="22"/>
              </w:rPr>
              <w:t xml:space="preserve"> </w:t>
            </w:r>
            <w:r w:rsidRPr="00541D51">
              <w:rPr>
                <w:sz w:val="22"/>
                <w:szCs w:val="22"/>
              </w:rPr>
              <w:t>pokojow</w:t>
            </w:r>
            <w:r w:rsidR="001E68D1" w:rsidRPr="00541D51">
              <w:rPr>
                <w:sz w:val="22"/>
                <w:szCs w:val="22"/>
              </w:rPr>
              <w:t>ej</w:t>
            </w:r>
            <w:r w:rsidRPr="00541D51">
              <w:rPr>
                <w:sz w:val="22"/>
                <w:szCs w:val="22"/>
              </w:rPr>
              <w:t xml:space="preserve"> demonstracji</w:t>
            </w:r>
            <w:r w:rsidR="004F121E" w:rsidRPr="00541D51">
              <w:rPr>
                <w:sz w:val="22"/>
                <w:szCs w:val="22"/>
              </w:rPr>
              <w:t xml:space="preserve">, jeżeli </w:t>
            </w:r>
            <w:r w:rsidR="008E1B0E" w:rsidRPr="00541D51">
              <w:rPr>
                <w:sz w:val="22"/>
                <w:szCs w:val="22"/>
              </w:rPr>
              <w:t xml:space="preserve">hasła tam pojawiające mogłyby urazić </w:t>
            </w:r>
            <w:r w:rsidR="00ED0DB1" w:rsidRPr="00541D51">
              <w:rPr>
                <w:sz w:val="22"/>
                <w:szCs w:val="22"/>
              </w:rPr>
              <w:t>wielu obywateli</w:t>
            </w:r>
            <w:r w:rsidR="00232AE4" w:rsidRPr="00541D51">
              <w:rPr>
                <w:sz w:val="22"/>
                <w:szCs w:val="22"/>
              </w:rPr>
              <w:t>.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</w:tcPr>
          <w:p w14:paraId="50CCB0D6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57A8D6B6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  <w:right w:val="single" w:sz="6" w:space="0" w:color="FFFFFF" w:themeColor="background1"/>
            </w:tcBorders>
            <w:shd w:val="clear" w:color="auto" w:fill="FFFFFF"/>
          </w:tcPr>
          <w:p w14:paraId="0341DD36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6" w:space="0" w:color="FFFFFF" w:themeColor="background1"/>
              <w:bottom w:val="single" w:sz="4" w:space="0" w:color="auto"/>
              <w:right w:val="single" w:sz="6" w:space="0" w:color="FFFFFF" w:themeColor="background1"/>
            </w:tcBorders>
            <w:shd w:val="clear" w:color="auto" w:fill="FFFFFF"/>
          </w:tcPr>
          <w:p w14:paraId="10D012F9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6" w:space="0" w:color="FFFFFF" w:themeColor="background1"/>
              <w:bottom w:val="single" w:sz="4" w:space="0" w:color="auto"/>
            </w:tcBorders>
            <w:shd w:val="clear" w:color="auto" w:fill="FFFFFF"/>
          </w:tcPr>
          <w:p w14:paraId="19749056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5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7D1EE5D" w14:textId="50402259" w:rsidR="0038020B" w:rsidRPr="00541D51" w:rsidRDefault="00276F54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9</w:t>
            </w:r>
            <w:r w:rsidR="0038020B" w:rsidRPr="00541D51">
              <w:rPr>
                <w:sz w:val="22"/>
                <w:szCs w:val="22"/>
                <w:lang w:eastAsia="en-GB"/>
              </w:rPr>
              <w:t>8</w:t>
            </w:r>
          </w:p>
        </w:tc>
      </w:tr>
      <w:tr w:rsidR="0038020B" w:rsidRPr="00541D51" w14:paraId="13710AEF" w14:textId="77777777" w:rsidTr="00CE1040">
        <w:trPr>
          <w:trHeight w:val="977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C4EBC31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 xml:space="preserve">3  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39671E1" w14:textId="39CF2EE1" w:rsidR="0038020B" w:rsidRPr="00CE1040" w:rsidRDefault="00A40967" w:rsidP="00CE1040">
            <w:pPr>
              <w:keepNext/>
              <w:keepLines/>
              <w:spacing w:before="200"/>
              <w:outlineLvl w:val="7"/>
              <w:rPr>
                <w:sz w:val="22"/>
                <w:szCs w:val="22"/>
                <w:lang w:val="pl-PL"/>
              </w:rPr>
            </w:pPr>
            <w:r w:rsidRPr="00541D51">
              <w:rPr>
                <w:sz w:val="22"/>
                <w:szCs w:val="22"/>
                <w:lang w:val="pl-PL"/>
              </w:rPr>
              <w:t xml:space="preserve">Aby zapewnić niezależność mediów publicznych, </w:t>
            </w:r>
            <w:r w:rsidR="001C6974" w:rsidRPr="00541D51">
              <w:rPr>
                <w:sz w:val="22"/>
                <w:szCs w:val="22"/>
                <w:lang w:val="pl-PL"/>
              </w:rPr>
              <w:t xml:space="preserve">politycy wybrani w wyborach </w:t>
            </w:r>
            <w:r w:rsidR="00517E69" w:rsidRPr="00541D51">
              <w:rPr>
                <w:sz w:val="22"/>
                <w:szCs w:val="22"/>
                <w:lang w:val="pl-PL"/>
              </w:rPr>
              <w:t xml:space="preserve">nie powinni </w:t>
            </w:r>
            <w:r w:rsidR="00825EE7" w:rsidRPr="00541D51">
              <w:rPr>
                <w:sz w:val="22"/>
                <w:szCs w:val="22"/>
                <w:lang w:val="pl-PL"/>
              </w:rPr>
              <w:t xml:space="preserve">wpływać na zawartość </w:t>
            </w:r>
            <w:r w:rsidR="009B29FC" w:rsidRPr="00541D51">
              <w:rPr>
                <w:sz w:val="22"/>
                <w:szCs w:val="22"/>
                <w:lang w:val="pl-PL"/>
              </w:rPr>
              <w:t xml:space="preserve">pokazywanych tam </w:t>
            </w:r>
            <w:r w:rsidR="00825EE7" w:rsidRPr="00541D51">
              <w:rPr>
                <w:sz w:val="22"/>
                <w:szCs w:val="22"/>
                <w:lang w:val="pl-PL"/>
              </w:rPr>
              <w:t>programów informacyjnych.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2D9B828E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41EC55CE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  <w:right w:val="single" w:sz="6" w:space="0" w:color="FFFFFF" w:themeColor="background1"/>
            </w:tcBorders>
            <w:shd w:val="clear" w:color="auto" w:fill="FFFFFF"/>
          </w:tcPr>
          <w:p w14:paraId="22A49FF9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6" w:space="0" w:color="FFFFFF" w:themeColor="background1"/>
              <w:bottom w:val="single" w:sz="4" w:space="0" w:color="auto"/>
              <w:right w:val="single" w:sz="6" w:space="0" w:color="FFFFFF" w:themeColor="background1"/>
            </w:tcBorders>
            <w:shd w:val="clear" w:color="auto" w:fill="FFFFFF"/>
          </w:tcPr>
          <w:p w14:paraId="2099C8A9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6" w:space="0" w:color="FFFFFF" w:themeColor="background1"/>
              <w:bottom w:val="single" w:sz="4" w:space="0" w:color="auto"/>
            </w:tcBorders>
            <w:shd w:val="clear" w:color="auto" w:fill="FFFFFF"/>
          </w:tcPr>
          <w:p w14:paraId="46B3AD85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5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614B502" w14:textId="47728C32" w:rsidR="0038020B" w:rsidRPr="00541D51" w:rsidRDefault="00276F54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9</w:t>
            </w:r>
            <w:r w:rsidR="0038020B" w:rsidRPr="00541D51">
              <w:rPr>
                <w:sz w:val="22"/>
                <w:szCs w:val="22"/>
                <w:lang w:eastAsia="en-GB"/>
              </w:rPr>
              <w:t>8</w:t>
            </w:r>
          </w:p>
        </w:tc>
      </w:tr>
      <w:tr w:rsidR="0038020B" w:rsidRPr="00541D51" w14:paraId="4DCC352E" w14:textId="77777777" w:rsidTr="00FA7D0A">
        <w:trPr>
          <w:trHeight w:val="135"/>
        </w:trPr>
        <w:tc>
          <w:tcPr>
            <w:tcW w:w="45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2BD3A61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 xml:space="preserve">4  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607586FC" w14:textId="0F8A66F4" w:rsidR="0038020B" w:rsidRPr="00CE1040" w:rsidRDefault="001C354D" w:rsidP="00FA7D0A">
            <w:pPr>
              <w:rPr>
                <w:sz w:val="22"/>
                <w:szCs w:val="22"/>
                <w:lang w:val="pl-PL"/>
              </w:rPr>
            </w:pPr>
            <w:r w:rsidRPr="00541D51">
              <w:rPr>
                <w:sz w:val="22"/>
                <w:szCs w:val="22"/>
                <w:lang w:val="pl-PL"/>
              </w:rPr>
              <w:t>Dobrze jest dla Polski, jeśli rząd ma silnego przywódcę, nawet jeżeli ten przywódca nagina zasady, by osiągnąć cele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17C8532E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7B2BD92F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  <w:right w:val="single" w:sz="6" w:space="0" w:color="FFFFFF" w:themeColor="background1"/>
            </w:tcBorders>
            <w:shd w:val="clear" w:color="auto" w:fill="FFFFFF"/>
          </w:tcPr>
          <w:p w14:paraId="5C37D93B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6" w:space="0" w:color="FFFFFF" w:themeColor="background1"/>
              <w:bottom w:val="single" w:sz="4" w:space="0" w:color="auto"/>
              <w:right w:val="single" w:sz="6" w:space="0" w:color="FFFFFF" w:themeColor="background1"/>
            </w:tcBorders>
            <w:shd w:val="clear" w:color="auto" w:fill="FFFFFF"/>
          </w:tcPr>
          <w:p w14:paraId="6595A1B2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6" w:space="0" w:color="FFFFFF" w:themeColor="background1"/>
              <w:bottom w:val="single" w:sz="4" w:space="0" w:color="auto"/>
            </w:tcBorders>
            <w:shd w:val="clear" w:color="auto" w:fill="FFFFFF"/>
          </w:tcPr>
          <w:p w14:paraId="38690DC5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5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14:paraId="31420BD2" w14:textId="1079282B" w:rsidR="0038020B" w:rsidRPr="00541D51" w:rsidRDefault="00276F54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9</w:t>
            </w:r>
            <w:r w:rsidR="0038020B" w:rsidRPr="00541D51">
              <w:rPr>
                <w:sz w:val="22"/>
                <w:szCs w:val="22"/>
                <w:lang w:eastAsia="en-GB"/>
              </w:rPr>
              <w:t>8</w:t>
            </w:r>
          </w:p>
        </w:tc>
      </w:tr>
      <w:tr w:rsidR="0038020B" w:rsidRPr="00541D51" w14:paraId="65275CA7" w14:textId="77777777" w:rsidTr="00CE1040">
        <w:trPr>
          <w:trHeight w:val="1357"/>
        </w:trPr>
        <w:tc>
          <w:tcPr>
            <w:tcW w:w="459" w:type="dxa"/>
            <w:tcBorders>
              <w:top w:val="single" w:sz="4" w:space="0" w:color="auto"/>
              <w:bottom w:val="single" w:sz="6" w:space="0" w:color="FFFFFF" w:themeColor="background1"/>
            </w:tcBorders>
            <w:shd w:val="clear" w:color="auto" w:fill="FFFFFF"/>
          </w:tcPr>
          <w:p w14:paraId="2E2100E6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 xml:space="preserve">  5 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6" w:space="0" w:color="FFFFFF" w:themeColor="background1"/>
            </w:tcBorders>
            <w:shd w:val="clear" w:color="auto" w:fill="FFFFFF"/>
          </w:tcPr>
          <w:p w14:paraId="432C5391" w14:textId="7A9BDD85" w:rsidR="0038020B" w:rsidRPr="00CE1040" w:rsidRDefault="00957052" w:rsidP="00CE1040">
            <w:pPr>
              <w:keepNext/>
              <w:keepLines/>
              <w:spacing w:before="200"/>
              <w:outlineLvl w:val="7"/>
              <w:rPr>
                <w:bCs/>
                <w:sz w:val="22"/>
                <w:szCs w:val="22"/>
                <w:lang w:val="pl-PL"/>
              </w:rPr>
            </w:pPr>
            <w:r w:rsidRPr="00541D51">
              <w:rPr>
                <w:bCs/>
                <w:sz w:val="22"/>
                <w:szCs w:val="22"/>
                <w:lang w:val="pl-PL"/>
              </w:rPr>
              <w:t>To zwykli l</w:t>
            </w:r>
            <w:r w:rsidR="009A4E32" w:rsidRPr="00541D51">
              <w:rPr>
                <w:bCs/>
                <w:sz w:val="22"/>
                <w:szCs w:val="22"/>
                <w:lang w:val="pl-PL"/>
              </w:rPr>
              <w:t>udzie, a nie polityc</w:t>
            </w:r>
            <w:r w:rsidR="00D566C3" w:rsidRPr="00541D51">
              <w:rPr>
                <w:bCs/>
                <w:sz w:val="22"/>
                <w:szCs w:val="22"/>
                <w:lang w:val="pl-PL"/>
              </w:rPr>
              <w:t>y</w:t>
            </w:r>
            <w:r w:rsidRPr="00541D51">
              <w:rPr>
                <w:bCs/>
                <w:sz w:val="22"/>
                <w:szCs w:val="22"/>
                <w:lang w:val="pl-PL"/>
              </w:rPr>
              <w:t xml:space="preserve">, powinni podejmować </w:t>
            </w:r>
            <w:r w:rsidR="00A263FB" w:rsidRPr="00541D51">
              <w:rPr>
                <w:bCs/>
                <w:sz w:val="22"/>
                <w:szCs w:val="22"/>
                <w:lang w:val="pl-PL"/>
              </w:rPr>
              <w:t>najważniejsze decyzj</w:t>
            </w:r>
            <w:r w:rsidR="001C6531" w:rsidRPr="00541D51">
              <w:rPr>
                <w:bCs/>
                <w:sz w:val="22"/>
                <w:szCs w:val="22"/>
                <w:lang w:val="pl-PL"/>
              </w:rPr>
              <w:t xml:space="preserve">e </w:t>
            </w:r>
            <w:r w:rsidR="0025740F" w:rsidRPr="00541D51">
              <w:rPr>
                <w:bCs/>
                <w:sz w:val="22"/>
                <w:szCs w:val="22"/>
                <w:lang w:val="pl-PL"/>
              </w:rPr>
              <w:t>polityczne.</w:t>
            </w:r>
            <w:r w:rsidR="00A263FB" w:rsidRPr="00541D51">
              <w:rPr>
                <w:bCs/>
                <w:sz w:val="22"/>
                <w:szCs w:val="22"/>
                <w:lang w:val="pl-PL"/>
              </w:rPr>
              <w:t xml:space="preserve"> </w:t>
            </w:r>
            <w:r w:rsidR="00D566C3" w:rsidRPr="00541D51">
              <w:rPr>
                <w:bCs/>
                <w:sz w:val="22"/>
                <w:szCs w:val="22"/>
                <w:lang w:val="pl-PL"/>
              </w:rPr>
              <w:t xml:space="preserve"> </w:t>
            </w:r>
            <w:r w:rsidR="009A4E32" w:rsidRPr="00541D51">
              <w:rPr>
                <w:bCs/>
                <w:sz w:val="22"/>
                <w:szCs w:val="22"/>
                <w:lang w:val="pl-PL"/>
              </w:rPr>
              <w:t xml:space="preserve"> 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bottom w:val="single" w:sz="6" w:space="0" w:color="FFFFFF" w:themeColor="background1"/>
            </w:tcBorders>
            <w:shd w:val="clear" w:color="auto" w:fill="FFFFFF"/>
          </w:tcPr>
          <w:p w14:paraId="168EBD9E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6" w:space="0" w:color="FFFFFF" w:themeColor="background1"/>
            </w:tcBorders>
            <w:shd w:val="clear" w:color="auto" w:fill="FFFFFF"/>
          </w:tcPr>
          <w:p w14:paraId="7D0D0500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2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FFFFF"/>
          </w:tcPr>
          <w:p w14:paraId="7785D073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3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6" w:space="0" w:color="FFFFFF" w:themeColor="background1"/>
              <w:bottom w:val="single" w:sz="6" w:space="0" w:color="FFFFFF" w:themeColor="background1"/>
              <w:right w:val="single" w:sz="6" w:space="0" w:color="FFFFFF" w:themeColor="background1"/>
            </w:tcBorders>
            <w:shd w:val="clear" w:color="auto" w:fill="FFFFFF"/>
          </w:tcPr>
          <w:p w14:paraId="639ACAEE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6" w:space="0" w:color="FFFFFF" w:themeColor="background1"/>
              <w:bottom w:val="single" w:sz="6" w:space="0" w:color="FFFFFF" w:themeColor="background1"/>
            </w:tcBorders>
            <w:shd w:val="clear" w:color="auto" w:fill="FFFFFF"/>
          </w:tcPr>
          <w:p w14:paraId="4467EFBE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5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6" w:space="0" w:color="FFFFFF" w:themeColor="background1"/>
            </w:tcBorders>
            <w:shd w:val="clear" w:color="auto" w:fill="FFFFFF"/>
          </w:tcPr>
          <w:p w14:paraId="62651959" w14:textId="1306B079" w:rsidR="0038020B" w:rsidRPr="00541D51" w:rsidRDefault="00276F54" w:rsidP="00FA7D0A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9</w:t>
            </w:r>
            <w:r w:rsidR="0038020B" w:rsidRPr="00541D51">
              <w:rPr>
                <w:sz w:val="22"/>
                <w:szCs w:val="22"/>
                <w:lang w:eastAsia="en-GB"/>
              </w:rPr>
              <w:t>8</w:t>
            </w:r>
          </w:p>
          <w:p w14:paraId="5B8A568E" w14:textId="77777777" w:rsidR="0038020B" w:rsidRPr="00541D51" w:rsidRDefault="0038020B" w:rsidP="00FA7D0A">
            <w:pPr>
              <w:jc w:val="center"/>
              <w:rPr>
                <w:sz w:val="22"/>
                <w:szCs w:val="22"/>
                <w:lang w:eastAsia="en-GB"/>
              </w:rPr>
            </w:pPr>
          </w:p>
        </w:tc>
      </w:tr>
    </w:tbl>
    <w:p w14:paraId="321A4F0E" w14:textId="77777777" w:rsidR="0038020B" w:rsidRPr="00541D51" w:rsidRDefault="0038020B" w:rsidP="0038020B">
      <w:pPr>
        <w:rPr>
          <w:sz w:val="22"/>
          <w:szCs w:val="22"/>
        </w:rPr>
      </w:pPr>
    </w:p>
    <w:p w14:paraId="63FAB386" w14:textId="77777777" w:rsidR="00CB7712" w:rsidRPr="00541D51" w:rsidRDefault="00CB7712" w:rsidP="00CB7712">
      <w:pPr>
        <w:rPr>
          <w:sz w:val="22"/>
          <w:szCs w:val="22"/>
        </w:rPr>
      </w:pPr>
    </w:p>
    <w:p w14:paraId="23C5F73E" w14:textId="77777777" w:rsidR="00CB7712" w:rsidRPr="00541D51" w:rsidRDefault="00CB7712" w:rsidP="00CB7712">
      <w:pPr>
        <w:rPr>
          <w:bCs/>
          <w:sz w:val="22"/>
          <w:szCs w:val="22"/>
        </w:rPr>
      </w:pPr>
    </w:p>
    <w:p w14:paraId="64A5C49F" w14:textId="77777777" w:rsidR="00647C38" w:rsidRPr="00541D51" w:rsidRDefault="00CB7712" w:rsidP="00CB7712">
      <w:pPr>
        <w:rPr>
          <w:bCs/>
          <w:sz w:val="22"/>
          <w:szCs w:val="22"/>
        </w:rPr>
      </w:pPr>
      <w:r w:rsidRPr="00541D51">
        <w:rPr>
          <w:bCs/>
          <w:sz w:val="22"/>
          <w:szCs w:val="22"/>
        </w:rPr>
        <w:t xml:space="preserve">Q18 </w:t>
      </w:r>
      <w:r w:rsidR="00647C38" w:rsidRPr="00541D51">
        <w:rPr>
          <w:bCs/>
          <w:sz w:val="22"/>
          <w:szCs w:val="22"/>
        </w:rPr>
        <w:t>Dla każdego z poniższych stwierdzeń proszę powiedzieć w jakim stopniu jest ono zgodne z Pana(i) poglądami.</w:t>
      </w:r>
    </w:p>
    <w:p w14:paraId="421406C9" w14:textId="367D3615" w:rsidR="00CB7712" w:rsidRPr="00541D51" w:rsidRDefault="00CB7712" w:rsidP="00CB7712">
      <w:pPr>
        <w:rPr>
          <w:sz w:val="22"/>
          <w:szCs w:val="22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458"/>
        <w:gridCol w:w="3115"/>
        <w:gridCol w:w="1276"/>
        <w:gridCol w:w="850"/>
        <w:gridCol w:w="992"/>
        <w:gridCol w:w="851"/>
        <w:gridCol w:w="1417"/>
        <w:gridCol w:w="851"/>
      </w:tblGrid>
      <w:tr w:rsidR="00F0110F" w:rsidRPr="00541D51" w14:paraId="44BF1007" w14:textId="77777777" w:rsidTr="00793E42">
        <w:trPr>
          <w:trHeight w:val="300"/>
        </w:trPr>
        <w:tc>
          <w:tcPr>
            <w:tcW w:w="458" w:type="dxa"/>
            <w:shd w:val="clear" w:color="auto" w:fill="FFFFFF"/>
            <w:noWrap/>
            <w:vAlign w:val="bottom"/>
            <w:hideMark/>
          </w:tcPr>
          <w:p w14:paraId="155523DD" w14:textId="77777777" w:rsidR="00CB7712" w:rsidRPr="00541D51" w:rsidRDefault="00CB7712" w:rsidP="001448E5">
            <w:pPr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 </w:t>
            </w:r>
          </w:p>
        </w:tc>
        <w:tc>
          <w:tcPr>
            <w:tcW w:w="3115" w:type="dxa"/>
            <w:shd w:val="clear" w:color="auto" w:fill="FFFFFF"/>
            <w:hideMark/>
          </w:tcPr>
          <w:p w14:paraId="7E4D9CC3" w14:textId="50BEFCB0" w:rsidR="00CB7712" w:rsidRPr="00541D51" w:rsidRDefault="00CB7712" w:rsidP="001448E5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1276" w:type="dxa"/>
            <w:shd w:val="clear" w:color="auto" w:fill="FFFFFF"/>
            <w:hideMark/>
          </w:tcPr>
          <w:p w14:paraId="0283EFFC" w14:textId="28881A0F" w:rsidR="00CB7712" w:rsidRPr="00541D51" w:rsidRDefault="00034491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Zdecydowanie tak</w:t>
            </w:r>
          </w:p>
        </w:tc>
        <w:tc>
          <w:tcPr>
            <w:tcW w:w="850" w:type="dxa"/>
            <w:shd w:val="clear" w:color="auto" w:fill="FFFFFF"/>
            <w:hideMark/>
          </w:tcPr>
          <w:p w14:paraId="1A9A55DD" w14:textId="77C299AD" w:rsidR="00CB7712" w:rsidRPr="00541D51" w:rsidRDefault="00034491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Raczej tak</w:t>
            </w:r>
          </w:p>
        </w:tc>
        <w:tc>
          <w:tcPr>
            <w:tcW w:w="992" w:type="dxa"/>
            <w:shd w:val="clear" w:color="auto" w:fill="FFFFFF"/>
          </w:tcPr>
          <w:p w14:paraId="098E8B51" w14:textId="66AB4197" w:rsidR="00CB7712" w:rsidRPr="00541D51" w:rsidRDefault="00F0110F" w:rsidP="001448E5">
            <w:pPr>
              <w:keepNext/>
              <w:keepLines/>
              <w:spacing w:before="200"/>
              <w:jc w:val="center"/>
              <w:outlineLvl w:val="7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</w:rPr>
              <w:t>A</w:t>
            </w:r>
            <w:r w:rsidR="00034491" w:rsidRPr="00541D51">
              <w:rPr>
                <w:sz w:val="22"/>
                <w:szCs w:val="22"/>
              </w:rPr>
              <w:t xml:space="preserve">ni </w:t>
            </w:r>
            <w:r w:rsidRPr="00541D51">
              <w:rPr>
                <w:sz w:val="22"/>
                <w:szCs w:val="22"/>
              </w:rPr>
              <w:t>tak, ani nie</w:t>
            </w:r>
          </w:p>
        </w:tc>
        <w:tc>
          <w:tcPr>
            <w:tcW w:w="851" w:type="dxa"/>
            <w:shd w:val="clear" w:color="auto" w:fill="FFFFFF"/>
          </w:tcPr>
          <w:p w14:paraId="15891056" w14:textId="020C4BA6" w:rsidR="00CB7712" w:rsidRPr="00541D51" w:rsidRDefault="00034491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Raczej nie</w:t>
            </w:r>
          </w:p>
        </w:tc>
        <w:tc>
          <w:tcPr>
            <w:tcW w:w="1417" w:type="dxa"/>
            <w:shd w:val="clear" w:color="auto" w:fill="FFFFFF"/>
          </w:tcPr>
          <w:p w14:paraId="46445E07" w14:textId="53003D88" w:rsidR="00CB7712" w:rsidRPr="00541D51" w:rsidRDefault="00034491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Zdecydowanie nie</w:t>
            </w:r>
          </w:p>
        </w:tc>
        <w:tc>
          <w:tcPr>
            <w:tcW w:w="851" w:type="dxa"/>
            <w:shd w:val="clear" w:color="auto" w:fill="FFFFFF"/>
            <w:hideMark/>
          </w:tcPr>
          <w:p w14:paraId="47D80184" w14:textId="62A3048A" w:rsidR="00CB7712" w:rsidRPr="00541D51" w:rsidRDefault="00034491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bCs/>
                <w:sz w:val="22"/>
                <w:szCs w:val="22"/>
              </w:rPr>
              <w:t xml:space="preserve">Nie </w:t>
            </w:r>
            <w:r w:rsidRPr="00541D51">
              <w:rPr>
                <w:sz w:val="22"/>
                <w:szCs w:val="22"/>
              </w:rPr>
              <w:t>wiem</w:t>
            </w:r>
          </w:p>
        </w:tc>
      </w:tr>
      <w:tr w:rsidR="00F0110F" w:rsidRPr="00541D51" w14:paraId="4DDD6818" w14:textId="77777777" w:rsidTr="00793E42">
        <w:trPr>
          <w:trHeight w:val="348"/>
        </w:trPr>
        <w:tc>
          <w:tcPr>
            <w:tcW w:w="458" w:type="dxa"/>
            <w:shd w:val="clear" w:color="auto" w:fill="FFFFFF"/>
            <w:hideMark/>
          </w:tcPr>
          <w:p w14:paraId="70D6A5AC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1</w:t>
            </w:r>
          </w:p>
        </w:tc>
        <w:tc>
          <w:tcPr>
            <w:tcW w:w="3115" w:type="dxa"/>
            <w:shd w:val="clear" w:color="auto" w:fill="FFFFFF"/>
            <w:hideMark/>
          </w:tcPr>
          <w:p w14:paraId="759E9C1C" w14:textId="4B457807" w:rsidR="00CB7712" w:rsidRPr="00541D51" w:rsidRDefault="00647C38" w:rsidP="001448E5">
            <w:pPr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Ma</w:t>
            </w:r>
            <w:r w:rsidR="00D83753" w:rsidRPr="00541D51">
              <w:rPr>
                <w:sz w:val="22"/>
                <w:szCs w:val="22"/>
                <w:lang w:eastAsia="en-GB"/>
              </w:rPr>
              <w:t>m</w:t>
            </w:r>
            <w:r w:rsidRPr="00541D51">
              <w:rPr>
                <w:sz w:val="22"/>
                <w:szCs w:val="22"/>
                <w:lang w:eastAsia="en-GB"/>
              </w:rPr>
              <w:t xml:space="preserve"> zaufanie do polskiego Sejmu</w:t>
            </w:r>
          </w:p>
        </w:tc>
        <w:tc>
          <w:tcPr>
            <w:tcW w:w="1276" w:type="dxa"/>
            <w:shd w:val="clear" w:color="auto" w:fill="FFFFFF"/>
            <w:hideMark/>
          </w:tcPr>
          <w:p w14:paraId="60D7DC46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shd w:val="clear" w:color="auto" w:fill="FFFFFF"/>
            <w:hideMark/>
          </w:tcPr>
          <w:p w14:paraId="542A5E3E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2</w:t>
            </w:r>
          </w:p>
        </w:tc>
        <w:tc>
          <w:tcPr>
            <w:tcW w:w="992" w:type="dxa"/>
            <w:shd w:val="clear" w:color="auto" w:fill="FFFFFF"/>
          </w:tcPr>
          <w:p w14:paraId="786E512E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3</w:t>
            </w:r>
          </w:p>
        </w:tc>
        <w:tc>
          <w:tcPr>
            <w:tcW w:w="851" w:type="dxa"/>
            <w:shd w:val="clear" w:color="auto" w:fill="FFFFFF"/>
          </w:tcPr>
          <w:p w14:paraId="3B2D37B0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4</w:t>
            </w:r>
          </w:p>
        </w:tc>
        <w:tc>
          <w:tcPr>
            <w:tcW w:w="1417" w:type="dxa"/>
            <w:shd w:val="clear" w:color="auto" w:fill="FFFFFF"/>
          </w:tcPr>
          <w:p w14:paraId="50BE3D05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5</w:t>
            </w:r>
          </w:p>
        </w:tc>
        <w:tc>
          <w:tcPr>
            <w:tcW w:w="851" w:type="dxa"/>
            <w:shd w:val="clear" w:color="auto" w:fill="FFFFFF"/>
            <w:hideMark/>
          </w:tcPr>
          <w:p w14:paraId="2D37B9BE" w14:textId="134DF7F6" w:rsidR="00CB7712" w:rsidRPr="00541D51" w:rsidRDefault="001836A5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98</w:t>
            </w:r>
          </w:p>
        </w:tc>
      </w:tr>
      <w:tr w:rsidR="00F0110F" w:rsidRPr="00541D51" w14:paraId="4FC1DA6B" w14:textId="77777777" w:rsidTr="00793E42">
        <w:trPr>
          <w:trHeight w:val="300"/>
        </w:trPr>
        <w:tc>
          <w:tcPr>
            <w:tcW w:w="458" w:type="dxa"/>
            <w:shd w:val="clear" w:color="auto" w:fill="FFFFFF"/>
          </w:tcPr>
          <w:p w14:paraId="41EF31CB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2</w:t>
            </w:r>
          </w:p>
        </w:tc>
        <w:tc>
          <w:tcPr>
            <w:tcW w:w="3115" w:type="dxa"/>
            <w:shd w:val="clear" w:color="auto" w:fill="FFFFFF"/>
          </w:tcPr>
          <w:p w14:paraId="105600C1" w14:textId="7F791E5B" w:rsidR="00CB7712" w:rsidRPr="00541D51" w:rsidRDefault="00D83753" w:rsidP="001448E5">
            <w:pPr>
              <w:keepNext/>
              <w:keepLines/>
              <w:spacing w:before="200"/>
              <w:outlineLvl w:val="7"/>
              <w:rPr>
                <w:noProof/>
                <w:sz w:val="22"/>
                <w:szCs w:val="22"/>
                <w:lang w:val="pl-PL"/>
              </w:rPr>
            </w:pPr>
            <w:r w:rsidRPr="00541D51">
              <w:rPr>
                <w:sz w:val="22"/>
                <w:szCs w:val="22"/>
              </w:rPr>
              <w:t>Mam</w:t>
            </w:r>
            <w:r w:rsidR="00C51B83" w:rsidRPr="00541D51">
              <w:rPr>
                <w:sz w:val="22"/>
                <w:szCs w:val="22"/>
              </w:rPr>
              <w:t xml:space="preserve"> zaufanie do </w:t>
            </w:r>
            <w:r w:rsidR="00647C38" w:rsidRPr="00541D51">
              <w:rPr>
                <w:sz w:val="22"/>
                <w:szCs w:val="22"/>
              </w:rPr>
              <w:t>Parlament</w:t>
            </w:r>
            <w:r w:rsidR="00C51B83" w:rsidRPr="00541D51">
              <w:rPr>
                <w:sz w:val="22"/>
                <w:szCs w:val="22"/>
              </w:rPr>
              <w:t>u</w:t>
            </w:r>
            <w:r w:rsidR="00647C38" w:rsidRPr="00541D51">
              <w:rPr>
                <w:sz w:val="22"/>
                <w:szCs w:val="22"/>
              </w:rPr>
              <w:t xml:space="preserve"> Europejski</w:t>
            </w:r>
            <w:r w:rsidR="00C51B83" w:rsidRPr="00541D51">
              <w:rPr>
                <w:sz w:val="22"/>
                <w:szCs w:val="22"/>
              </w:rPr>
              <w:t>ego</w:t>
            </w:r>
          </w:p>
        </w:tc>
        <w:tc>
          <w:tcPr>
            <w:tcW w:w="1276" w:type="dxa"/>
            <w:shd w:val="clear" w:color="auto" w:fill="FFFFFF"/>
          </w:tcPr>
          <w:p w14:paraId="4E67B4F1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1</w:t>
            </w:r>
          </w:p>
        </w:tc>
        <w:tc>
          <w:tcPr>
            <w:tcW w:w="850" w:type="dxa"/>
            <w:shd w:val="clear" w:color="auto" w:fill="FFFFFF"/>
          </w:tcPr>
          <w:p w14:paraId="7B9570AB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2</w:t>
            </w:r>
          </w:p>
        </w:tc>
        <w:tc>
          <w:tcPr>
            <w:tcW w:w="992" w:type="dxa"/>
            <w:shd w:val="clear" w:color="auto" w:fill="FFFFFF"/>
          </w:tcPr>
          <w:p w14:paraId="2F103846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3</w:t>
            </w:r>
          </w:p>
        </w:tc>
        <w:tc>
          <w:tcPr>
            <w:tcW w:w="851" w:type="dxa"/>
            <w:shd w:val="clear" w:color="auto" w:fill="FFFFFF"/>
          </w:tcPr>
          <w:p w14:paraId="1C4B9B7D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4</w:t>
            </w:r>
          </w:p>
        </w:tc>
        <w:tc>
          <w:tcPr>
            <w:tcW w:w="1417" w:type="dxa"/>
            <w:shd w:val="clear" w:color="auto" w:fill="FFFFFF"/>
          </w:tcPr>
          <w:p w14:paraId="1B98DDE2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5</w:t>
            </w:r>
          </w:p>
        </w:tc>
        <w:tc>
          <w:tcPr>
            <w:tcW w:w="851" w:type="dxa"/>
            <w:shd w:val="clear" w:color="auto" w:fill="FFFFFF"/>
          </w:tcPr>
          <w:p w14:paraId="5284E7EA" w14:textId="312E5C2E" w:rsidR="00CB7712" w:rsidRPr="00541D51" w:rsidRDefault="001836A5" w:rsidP="001448E5">
            <w:pPr>
              <w:jc w:val="center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98</w:t>
            </w:r>
          </w:p>
        </w:tc>
      </w:tr>
    </w:tbl>
    <w:p w14:paraId="5AE50F9D" w14:textId="77777777" w:rsidR="00CB7712" w:rsidRPr="00541D51" w:rsidRDefault="00CB7712" w:rsidP="00CB7712">
      <w:pPr>
        <w:rPr>
          <w:sz w:val="22"/>
          <w:szCs w:val="22"/>
          <w:lang w:val="en-GB"/>
        </w:rPr>
      </w:pPr>
    </w:p>
    <w:p w14:paraId="5DD17DE2" w14:textId="3D4CA13C" w:rsidR="00772BB0" w:rsidRPr="00541D51" w:rsidRDefault="0038020B" w:rsidP="00CB7712">
      <w:pPr>
        <w:pStyle w:val="BodyText"/>
        <w:tabs>
          <w:tab w:val="clear" w:pos="4537"/>
        </w:tabs>
        <w:rPr>
          <w:bCs/>
          <w:szCs w:val="22"/>
          <w:lang w:val="pl-PL"/>
        </w:rPr>
      </w:pPr>
      <w:r w:rsidRPr="00541D51">
        <w:rPr>
          <w:bCs/>
          <w:szCs w:val="22"/>
          <w:lang w:val="pl-PL"/>
        </w:rPr>
        <w:t xml:space="preserve">Q19 </w:t>
      </w:r>
      <w:r w:rsidR="00772BB0" w:rsidRPr="00541D51">
        <w:rPr>
          <w:bCs/>
          <w:szCs w:val="22"/>
          <w:lang w:val="pl-PL"/>
        </w:rPr>
        <w:t>Co sądzi Pan(i) na temat obecnej sytuacji gospodarczej? Czy, Pana(i) zdaniem, w porównaniu do sytuacji sprzed 12 miesięcy, sytuacja gospodarcza w Polsce…?</w:t>
      </w:r>
    </w:p>
    <w:p w14:paraId="03398B25" w14:textId="7C9089D5" w:rsidR="00772BB0" w:rsidRPr="00541D51" w:rsidRDefault="00CB7712" w:rsidP="00CB7712">
      <w:pPr>
        <w:pStyle w:val="BodyText"/>
        <w:tabs>
          <w:tab w:val="clear" w:pos="4537"/>
        </w:tabs>
        <w:rPr>
          <w:szCs w:val="22"/>
          <w:lang w:val="pl-PL"/>
        </w:rPr>
      </w:pPr>
      <w:r w:rsidRPr="00541D51">
        <w:rPr>
          <w:szCs w:val="22"/>
          <w:lang w:val="pl-PL"/>
        </w:rPr>
        <w:t xml:space="preserve"> </w:t>
      </w:r>
    </w:p>
    <w:p w14:paraId="0B120D36" w14:textId="0FAF1C63" w:rsidR="00CB7712" w:rsidRPr="00541D51" w:rsidRDefault="00CB7712" w:rsidP="00CB7712">
      <w:pPr>
        <w:pStyle w:val="BodyText"/>
        <w:tabs>
          <w:tab w:val="clear" w:pos="4537"/>
        </w:tabs>
        <w:rPr>
          <w:szCs w:val="22"/>
          <w:lang w:val="pl-PL"/>
        </w:rPr>
      </w:pPr>
      <w:r w:rsidRPr="00541D51">
        <w:rPr>
          <w:szCs w:val="22"/>
          <w:lang w:val="pl-PL"/>
        </w:rPr>
        <w:br/>
      </w:r>
      <w:r w:rsidRPr="00541D51">
        <w:rPr>
          <w:szCs w:val="22"/>
          <w:lang w:val="pl-PL"/>
        </w:rPr>
        <w:tab/>
        <w:t>1</w:t>
      </w:r>
      <w:r w:rsidR="00772BB0" w:rsidRPr="00541D51">
        <w:rPr>
          <w:szCs w:val="22"/>
          <w:lang w:val="pl-PL"/>
        </w:rPr>
        <w:t xml:space="preserve"> Zdecydowanie się poprawiła</w:t>
      </w:r>
    </w:p>
    <w:p w14:paraId="4E91855E" w14:textId="0C1153E0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2 </w:t>
      </w:r>
      <w:r w:rsidR="00772BB0" w:rsidRPr="00541D51">
        <w:rPr>
          <w:sz w:val="22"/>
          <w:szCs w:val="22"/>
          <w:lang w:val="pl-PL"/>
        </w:rPr>
        <w:t>Raczej się poprawiła</w:t>
      </w:r>
    </w:p>
    <w:p w14:paraId="3FB63C31" w14:textId="47B1EE41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3 </w:t>
      </w:r>
      <w:r w:rsidR="00772BB0" w:rsidRPr="00541D51">
        <w:rPr>
          <w:sz w:val="22"/>
          <w:szCs w:val="22"/>
          <w:lang w:val="pl-PL"/>
        </w:rPr>
        <w:t>Nie zmieniła się</w:t>
      </w:r>
    </w:p>
    <w:p w14:paraId="4D3003DC" w14:textId="21A614BE" w:rsidR="00CB7712" w:rsidRPr="00541D51" w:rsidRDefault="00CB7712" w:rsidP="00CB7712">
      <w:pPr>
        <w:tabs>
          <w:tab w:val="left" w:pos="1702"/>
        </w:tabs>
        <w:rPr>
          <w:bCs/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4 </w:t>
      </w:r>
      <w:r w:rsidR="00772BB0" w:rsidRPr="00541D51">
        <w:rPr>
          <w:sz w:val="22"/>
          <w:szCs w:val="22"/>
          <w:lang w:val="pl-PL"/>
        </w:rPr>
        <w:t>Raczej się pogorszyła</w:t>
      </w:r>
    </w:p>
    <w:p w14:paraId="4610E384" w14:textId="7727A79E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5 </w:t>
      </w:r>
      <w:r w:rsidR="00772BB0" w:rsidRPr="00541D51">
        <w:rPr>
          <w:sz w:val="22"/>
          <w:szCs w:val="22"/>
          <w:lang w:val="pl-PL"/>
        </w:rPr>
        <w:t>Zdecydowanie się pogorszyła</w:t>
      </w:r>
    </w:p>
    <w:p w14:paraId="10F51B91" w14:textId="260055FC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  <w:r w:rsidR="00A95B17" w:rsidRPr="00541D51">
        <w:rPr>
          <w:sz w:val="22"/>
          <w:szCs w:val="22"/>
          <w:lang w:val="pl-PL"/>
        </w:rPr>
        <w:t>9</w:t>
      </w:r>
      <w:r w:rsidRPr="00541D51">
        <w:rPr>
          <w:sz w:val="22"/>
          <w:szCs w:val="22"/>
          <w:lang w:val="pl-PL"/>
        </w:rPr>
        <w:t xml:space="preserve">8 </w:t>
      </w:r>
      <w:r w:rsidR="00772BB0" w:rsidRPr="00541D51">
        <w:rPr>
          <w:bCs/>
          <w:sz w:val="22"/>
          <w:szCs w:val="22"/>
        </w:rPr>
        <w:t xml:space="preserve">Nie </w:t>
      </w:r>
      <w:r w:rsidR="00772BB0" w:rsidRPr="00541D51">
        <w:rPr>
          <w:sz w:val="22"/>
          <w:szCs w:val="22"/>
        </w:rPr>
        <w:t>wiem</w:t>
      </w:r>
    </w:p>
    <w:p w14:paraId="262F50A3" w14:textId="77777777" w:rsidR="00CB7712" w:rsidRPr="00541D51" w:rsidRDefault="00CB7712" w:rsidP="00CB7712">
      <w:pPr>
        <w:rPr>
          <w:sz w:val="22"/>
          <w:szCs w:val="22"/>
          <w:lang w:val="pl-PL"/>
        </w:rPr>
      </w:pPr>
    </w:p>
    <w:p w14:paraId="00353138" w14:textId="151EC34D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 xml:space="preserve">Q20 </w:t>
      </w:r>
      <w:r w:rsidR="00772BB0" w:rsidRPr="00541D51">
        <w:rPr>
          <w:sz w:val="22"/>
          <w:szCs w:val="22"/>
          <w:lang w:val="pl-PL"/>
        </w:rPr>
        <w:t>A czy, Pana(i) zdaniem, w ciągu najbliższych 12 miesięcy sytuacja gospodarcza w Polsce....?</w:t>
      </w:r>
    </w:p>
    <w:p w14:paraId="13ADE712" w14:textId="54C30A08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br/>
      </w:r>
      <w:r w:rsidRPr="00541D51">
        <w:rPr>
          <w:sz w:val="22"/>
          <w:szCs w:val="22"/>
          <w:lang w:val="pl-PL"/>
        </w:rPr>
        <w:tab/>
        <w:t xml:space="preserve">1 </w:t>
      </w:r>
      <w:r w:rsidR="00772BB0" w:rsidRPr="00541D51">
        <w:rPr>
          <w:sz w:val="22"/>
          <w:szCs w:val="22"/>
          <w:lang w:val="pl-PL"/>
        </w:rPr>
        <w:t>Zdecydowanie się poprawi</w:t>
      </w:r>
    </w:p>
    <w:p w14:paraId="2321DA3A" w14:textId="1D310B0C" w:rsidR="00772BB0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2 </w:t>
      </w:r>
      <w:r w:rsidR="00772BB0" w:rsidRPr="00541D51">
        <w:rPr>
          <w:sz w:val="22"/>
          <w:szCs w:val="22"/>
          <w:lang w:val="pl-PL"/>
        </w:rPr>
        <w:t>Raczej się poprawi</w:t>
      </w:r>
    </w:p>
    <w:p w14:paraId="6A3AB6D7" w14:textId="45DF268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3 </w:t>
      </w:r>
      <w:r w:rsidR="00772BB0" w:rsidRPr="00541D51">
        <w:rPr>
          <w:sz w:val="22"/>
          <w:szCs w:val="22"/>
          <w:lang w:val="pl-PL"/>
        </w:rPr>
        <w:t>Nie zmieni się</w:t>
      </w:r>
    </w:p>
    <w:p w14:paraId="698558FC" w14:textId="42C14CA6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4 </w:t>
      </w:r>
      <w:r w:rsidR="00772BB0" w:rsidRPr="00541D51">
        <w:rPr>
          <w:sz w:val="22"/>
          <w:szCs w:val="22"/>
          <w:lang w:val="pl-PL"/>
        </w:rPr>
        <w:t>Raczej się pogorszy</w:t>
      </w:r>
    </w:p>
    <w:p w14:paraId="407F6C38" w14:textId="77777777" w:rsidR="00772BB0" w:rsidRPr="00541D51" w:rsidRDefault="00CB7712" w:rsidP="00772BB0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5 </w:t>
      </w:r>
      <w:r w:rsidR="00772BB0" w:rsidRPr="00541D51">
        <w:rPr>
          <w:sz w:val="22"/>
          <w:szCs w:val="22"/>
          <w:lang w:val="pl-PL"/>
        </w:rPr>
        <w:t>Zdecydowanie się pogorszy</w:t>
      </w:r>
      <w:r w:rsidRPr="00541D51">
        <w:rPr>
          <w:sz w:val="22"/>
          <w:szCs w:val="22"/>
          <w:lang w:val="pl-PL"/>
        </w:rPr>
        <w:tab/>
      </w:r>
    </w:p>
    <w:p w14:paraId="57737229" w14:textId="75EF5A91" w:rsidR="00772BB0" w:rsidRPr="00541D51" w:rsidRDefault="00772BB0" w:rsidP="00772BB0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  <w:r w:rsidR="00A95B17" w:rsidRPr="00541D51">
        <w:rPr>
          <w:sz w:val="22"/>
          <w:szCs w:val="22"/>
          <w:lang w:val="pl-PL"/>
        </w:rPr>
        <w:t>9</w:t>
      </w:r>
      <w:r w:rsidRPr="00541D51">
        <w:rPr>
          <w:sz w:val="22"/>
          <w:szCs w:val="22"/>
        </w:rPr>
        <w:t xml:space="preserve">8 </w:t>
      </w:r>
      <w:r w:rsidRPr="00541D51">
        <w:rPr>
          <w:bCs/>
          <w:sz w:val="22"/>
          <w:szCs w:val="22"/>
        </w:rPr>
        <w:t xml:space="preserve">Nie </w:t>
      </w:r>
      <w:r w:rsidRPr="00541D51">
        <w:rPr>
          <w:sz w:val="22"/>
          <w:szCs w:val="22"/>
        </w:rPr>
        <w:t>wiem</w:t>
      </w:r>
    </w:p>
    <w:p w14:paraId="0B89761A" w14:textId="38FCD3CC" w:rsidR="00CB7712" w:rsidRPr="00CE1040" w:rsidRDefault="00772BB0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p w14:paraId="1CDE5EE3" w14:textId="501B2AF0" w:rsidR="00454E48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 xml:space="preserve">Q21 </w:t>
      </w:r>
      <w:r w:rsidR="004977D6" w:rsidRPr="00541D51">
        <w:rPr>
          <w:bCs/>
          <w:sz w:val="22"/>
          <w:szCs w:val="22"/>
          <w:lang w:val="pl-PL"/>
        </w:rPr>
        <w:t>J</w:t>
      </w:r>
      <w:r w:rsidR="00454E48" w:rsidRPr="00541D51">
        <w:rPr>
          <w:sz w:val="22"/>
          <w:szCs w:val="22"/>
          <w:lang w:val="pl-PL"/>
        </w:rPr>
        <w:t xml:space="preserve">ak określił(a)by Pan(i) swoje zainteresowanie polityką? Czy jest ono: </w:t>
      </w:r>
    </w:p>
    <w:p w14:paraId="658A4A1B" w14:textId="77777777" w:rsidR="00454E48" w:rsidRPr="00541D51" w:rsidRDefault="00454E48" w:rsidP="00CB7712">
      <w:pPr>
        <w:tabs>
          <w:tab w:val="left" w:pos="1702"/>
        </w:tabs>
        <w:rPr>
          <w:sz w:val="22"/>
          <w:szCs w:val="22"/>
          <w:lang w:val="pl-PL"/>
        </w:rPr>
      </w:pPr>
    </w:p>
    <w:p w14:paraId="53B42D30" w14:textId="3C7616E7" w:rsidR="00454E48" w:rsidRPr="00541D51" w:rsidRDefault="00CB7712" w:rsidP="00454E48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pl-PL"/>
        </w:rPr>
        <w:tab/>
      </w:r>
      <w:r w:rsidR="00454E48" w:rsidRPr="00541D51">
        <w:rPr>
          <w:sz w:val="22"/>
          <w:szCs w:val="22"/>
          <w:lang w:val="nl-NL"/>
        </w:rPr>
        <w:t xml:space="preserve">1 Duże </w:t>
      </w:r>
    </w:p>
    <w:p w14:paraId="42367EE1" w14:textId="3B3C23B8" w:rsidR="00454E48" w:rsidRPr="00541D51" w:rsidRDefault="00454E48" w:rsidP="00454E48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  <w:t xml:space="preserve">2 Średnie </w:t>
      </w:r>
    </w:p>
    <w:p w14:paraId="3FAE528F" w14:textId="1F069CCC" w:rsidR="00454E48" w:rsidRPr="00541D51" w:rsidRDefault="00454E48" w:rsidP="00454E48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  <w:t xml:space="preserve">3 Niewielkie </w:t>
      </w:r>
    </w:p>
    <w:p w14:paraId="2DD256D1" w14:textId="77777777" w:rsidR="00454E48" w:rsidRPr="00541D51" w:rsidRDefault="00454E48" w:rsidP="00454E48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  <w:t>4 Żadne</w:t>
      </w:r>
      <w:r w:rsidR="00CB7712" w:rsidRPr="00541D51">
        <w:rPr>
          <w:sz w:val="22"/>
          <w:szCs w:val="22"/>
          <w:lang w:val="nl-NL"/>
        </w:rPr>
        <w:tab/>
      </w:r>
    </w:p>
    <w:p w14:paraId="317BF217" w14:textId="129127DF" w:rsidR="00454E48" w:rsidRPr="00541D51" w:rsidRDefault="00454E48" w:rsidP="00454E48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</w:r>
      <w:r w:rsidR="00A95B17" w:rsidRPr="00541D51">
        <w:rPr>
          <w:sz w:val="22"/>
          <w:szCs w:val="22"/>
          <w:lang w:val="nl-NL"/>
        </w:rPr>
        <w:t>9</w:t>
      </w:r>
      <w:r w:rsidRPr="00541D51">
        <w:rPr>
          <w:sz w:val="22"/>
          <w:szCs w:val="22"/>
        </w:rPr>
        <w:t xml:space="preserve">8 </w:t>
      </w:r>
      <w:r w:rsidRPr="00541D51">
        <w:rPr>
          <w:bCs/>
          <w:sz w:val="22"/>
          <w:szCs w:val="22"/>
        </w:rPr>
        <w:t xml:space="preserve">Nie </w:t>
      </w:r>
      <w:r w:rsidRPr="00541D51">
        <w:rPr>
          <w:sz w:val="22"/>
          <w:szCs w:val="22"/>
        </w:rPr>
        <w:t>wiem</w:t>
      </w:r>
    </w:p>
    <w:p w14:paraId="7B0325EF" w14:textId="7B2AC690" w:rsidR="00454E48" w:rsidRPr="00541D51" w:rsidRDefault="00454E48" w:rsidP="00454E48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</w:r>
    </w:p>
    <w:p w14:paraId="24EACFB9" w14:textId="1ACFD06F" w:rsidR="00CB7712" w:rsidRPr="00541D51" w:rsidRDefault="00CB7712" w:rsidP="00454E48">
      <w:pPr>
        <w:tabs>
          <w:tab w:val="left" w:pos="1702"/>
        </w:tabs>
        <w:rPr>
          <w:sz w:val="22"/>
          <w:szCs w:val="22"/>
          <w:lang w:val="nl-NL"/>
        </w:rPr>
      </w:pPr>
    </w:p>
    <w:p w14:paraId="5F95C5C2" w14:textId="21BDB7D4" w:rsidR="007206E6" w:rsidRPr="00541D51" w:rsidRDefault="00CB7712" w:rsidP="00CB7712">
      <w:pPr>
        <w:tabs>
          <w:tab w:val="left" w:pos="1702"/>
          <w:tab w:val="left" w:pos="4537"/>
        </w:tabs>
        <w:rPr>
          <w:sz w:val="22"/>
          <w:szCs w:val="22"/>
          <w:lang w:val="nl-NL"/>
        </w:rPr>
      </w:pPr>
      <w:r w:rsidRPr="00541D51">
        <w:rPr>
          <w:bCs/>
          <w:sz w:val="22"/>
          <w:szCs w:val="22"/>
          <w:lang w:val="nl-NL"/>
        </w:rPr>
        <w:t xml:space="preserve">Q22 </w:t>
      </w:r>
      <w:r w:rsidR="004977D6" w:rsidRPr="00541D51">
        <w:rPr>
          <w:bCs/>
          <w:sz w:val="22"/>
          <w:szCs w:val="22"/>
          <w:lang w:val="nl-NL"/>
        </w:rPr>
        <w:t>O</w:t>
      </w:r>
      <w:r w:rsidR="007206E6" w:rsidRPr="00541D51">
        <w:rPr>
          <w:sz w:val="22"/>
          <w:szCs w:val="22"/>
          <w:lang w:val="nl-NL"/>
        </w:rPr>
        <w:t xml:space="preserve">gólnie mówiąc, czy uważa Pan(i), że członkostwo </w:t>
      </w:r>
      <w:r w:rsidR="00365980">
        <w:rPr>
          <w:sz w:val="22"/>
          <w:szCs w:val="22"/>
          <w:lang w:val="nl-NL"/>
        </w:rPr>
        <w:t xml:space="preserve">Polski </w:t>
      </w:r>
      <w:r w:rsidR="007206E6" w:rsidRPr="00541D51">
        <w:rPr>
          <w:sz w:val="22"/>
          <w:szCs w:val="22"/>
          <w:lang w:val="nl-NL"/>
        </w:rPr>
        <w:t>w Unii Europejskiej jest ...?</w:t>
      </w:r>
    </w:p>
    <w:p w14:paraId="4D3634A8" w14:textId="77777777" w:rsidR="007206E6" w:rsidRPr="00541D51" w:rsidRDefault="007206E6" w:rsidP="00CB7712">
      <w:pPr>
        <w:tabs>
          <w:tab w:val="left" w:pos="1702"/>
          <w:tab w:val="left" w:pos="4537"/>
        </w:tabs>
        <w:rPr>
          <w:sz w:val="22"/>
          <w:szCs w:val="22"/>
          <w:lang w:val="nl-NL"/>
        </w:rPr>
      </w:pPr>
    </w:p>
    <w:p w14:paraId="24EC3EC8" w14:textId="3640217F" w:rsidR="007206E6" w:rsidRPr="00541D51" w:rsidRDefault="00CB7712" w:rsidP="007206E6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</w:r>
      <w:r w:rsidR="007206E6" w:rsidRPr="00541D51">
        <w:rPr>
          <w:sz w:val="22"/>
          <w:szCs w:val="22"/>
          <w:lang w:val="nl-NL"/>
        </w:rPr>
        <w:t xml:space="preserve">1 Czymś dobrym </w:t>
      </w:r>
    </w:p>
    <w:p w14:paraId="1C8C7F13" w14:textId="40349662" w:rsidR="007206E6" w:rsidRPr="00541D51" w:rsidRDefault="007206E6" w:rsidP="007206E6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  <w:t>2 Czymś złym</w:t>
      </w:r>
    </w:p>
    <w:p w14:paraId="4CF82A63" w14:textId="6F4442DF" w:rsidR="00CB7712" w:rsidRPr="00541D51" w:rsidRDefault="00CB7712" w:rsidP="007206E6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  <w:t xml:space="preserve">3 </w:t>
      </w:r>
      <w:r w:rsidR="00072C25" w:rsidRPr="00541D51">
        <w:rPr>
          <w:sz w:val="22"/>
          <w:szCs w:val="22"/>
          <w:lang w:val="nl-NL"/>
        </w:rPr>
        <w:t>An</w:t>
      </w:r>
      <w:r w:rsidR="007206E6" w:rsidRPr="00541D51">
        <w:rPr>
          <w:sz w:val="22"/>
          <w:szCs w:val="22"/>
          <w:lang w:val="nl-NL"/>
        </w:rPr>
        <w:t>i czymś dobrym, ani czymś złym</w:t>
      </w:r>
    </w:p>
    <w:p w14:paraId="0B6CBCB3" w14:textId="2A451004" w:rsidR="007206E6" w:rsidRPr="00541D51" w:rsidRDefault="00CB7712" w:rsidP="007206E6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</w:r>
      <w:r w:rsidR="00A95B17" w:rsidRPr="00541D51">
        <w:rPr>
          <w:sz w:val="22"/>
          <w:szCs w:val="22"/>
          <w:lang w:val="nl-NL"/>
        </w:rPr>
        <w:t>9</w:t>
      </w:r>
      <w:r w:rsidR="007206E6" w:rsidRPr="00541D51">
        <w:rPr>
          <w:sz w:val="22"/>
          <w:szCs w:val="22"/>
        </w:rPr>
        <w:t xml:space="preserve">8 </w:t>
      </w:r>
      <w:r w:rsidR="007206E6" w:rsidRPr="00541D51">
        <w:rPr>
          <w:bCs/>
          <w:sz w:val="22"/>
          <w:szCs w:val="22"/>
        </w:rPr>
        <w:t xml:space="preserve">Nie </w:t>
      </w:r>
      <w:r w:rsidR="007206E6" w:rsidRPr="00541D51">
        <w:rPr>
          <w:sz w:val="22"/>
          <w:szCs w:val="22"/>
        </w:rPr>
        <w:t>wiem</w:t>
      </w:r>
    </w:p>
    <w:p w14:paraId="658FC491" w14:textId="3310715B" w:rsidR="007206E6" w:rsidRPr="00541D51" w:rsidRDefault="007206E6" w:rsidP="007206E6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</w:r>
    </w:p>
    <w:p w14:paraId="3BAB7B46" w14:textId="7F4EC1C6" w:rsidR="00CB7712" w:rsidRPr="00541D51" w:rsidRDefault="00CB7712" w:rsidP="007206E6">
      <w:pPr>
        <w:tabs>
          <w:tab w:val="left" w:pos="1702"/>
        </w:tabs>
        <w:rPr>
          <w:sz w:val="22"/>
          <w:szCs w:val="22"/>
          <w:highlight w:val="yellow"/>
          <w:lang w:val="nl-NL"/>
        </w:rPr>
      </w:pPr>
    </w:p>
    <w:p w14:paraId="4438266F" w14:textId="6DDB9202" w:rsidR="00FF445A" w:rsidRPr="00541D51" w:rsidRDefault="00CB7712" w:rsidP="00CB7712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bCs/>
          <w:sz w:val="22"/>
          <w:szCs w:val="22"/>
          <w:lang w:val="nl-NL"/>
        </w:rPr>
        <w:t xml:space="preserve">Q23 </w:t>
      </w:r>
      <w:r w:rsidR="00072C25" w:rsidRPr="00541D51">
        <w:rPr>
          <w:bCs/>
          <w:sz w:val="22"/>
          <w:szCs w:val="22"/>
          <w:lang w:val="nl-NL"/>
        </w:rPr>
        <w:t>N</w:t>
      </w:r>
      <w:r w:rsidR="00FF445A" w:rsidRPr="00541D51">
        <w:rPr>
          <w:sz w:val="22"/>
          <w:szCs w:val="22"/>
          <w:lang w:val="nl-NL"/>
        </w:rPr>
        <w:t>iektórzy uważają, że Europa powinna się zjednoczyć jeszcze bardziej. Inni sądzą, że zjednoczenie Europy już zaszło za daleko. A jakie jest Pana(i) zdanie? Proszę wskazać Pana(i) pogląd, korzystając ze skali od 0 do 10, na której 0 oznacza „zjednoczenie Europy już zaszło za daleko”, a 10 oznacza - „Europa powinna zjednoczyć się jeszcze bardziej”.</w:t>
      </w:r>
    </w:p>
    <w:p w14:paraId="23726548" w14:textId="6423BAFD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 xml:space="preserve"> </w:t>
      </w:r>
    </w:p>
    <w:p w14:paraId="76A44149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nl-N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1588"/>
        <w:gridCol w:w="283"/>
        <w:gridCol w:w="284"/>
        <w:gridCol w:w="283"/>
        <w:gridCol w:w="426"/>
        <w:gridCol w:w="425"/>
        <w:gridCol w:w="425"/>
        <w:gridCol w:w="425"/>
        <w:gridCol w:w="284"/>
        <w:gridCol w:w="425"/>
        <w:gridCol w:w="1276"/>
        <w:gridCol w:w="709"/>
      </w:tblGrid>
      <w:tr w:rsidR="006F05D8" w:rsidRPr="00541D51" w14:paraId="3E3071B8" w14:textId="77777777" w:rsidTr="00793E42">
        <w:trPr>
          <w:trHeight w:val="2000"/>
        </w:trPr>
        <w:tc>
          <w:tcPr>
            <w:tcW w:w="817" w:type="dxa"/>
            <w:shd w:val="clear" w:color="auto" w:fill="auto"/>
          </w:tcPr>
          <w:p w14:paraId="16698E53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</w:p>
        </w:tc>
        <w:tc>
          <w:tcPr>
            <w:tcW w:w="1588" w:type="dxa"/>
            <w:shd w:val="clear" w:color="auto" w:fill="auto"/>
          </w:tcPr>
          <w:p w14:paraId="6A85C2EB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  <w:p w14:paraId="08797CE4" w14:textId="241DFCCD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Zjednoczenie Europy już zaszło za daleko</w:t>
            </w:r>
          </w:p>
        </w:tc>
        <w:tc>
          <w:tcPr>
            <w:tcW w:w="283" w:type="dxa"/>
            <w:shd w:val="clear" w:color="auto" w:fill="auto"/>
          </w:tcPr>
          <w:p w14:paraId="37B8F3E5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shd w:val="clear" w:color="auto" w:fill="auto"/>
          </w:tcPr>
          <w:p w14:paraId="4D717374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shd w:val="clear" w:color="auto" w:fill="auto"/>
          </w:tcPr>
          <w:p w14:paraId="14670C20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426" w:type="dxa"/>
            <w:shd w:val="clear" w:color="auto" w:fill="auto"/>
          </w:tcPr>
          <w:p w14:paraId="5048D914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425" w:type="dxa"/>
            <w:shd w:val="clear" w:color="auto" w:fill="auto"/>
          </w:tcPr>
          <w:p w14:paraId="15BCA99D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425" w:type="dxa"/>
            <w:shd w:val="clear" w:color="auto" w:fill="auto"/>
          </w:tcPr>
          <w:p w14:paraId="01C39B3E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425" w:type="dxa"/>
            <w:shd w:val="clear" w:color="auto" w:fill="auto"/>
          </w:tcPr>
          <w:p w14:paraId="48275DA2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284" w:type="dxa"/>
            <w:shd w:val="clear" w:color="auto" w:fill="auto"/>
          </w:tcPr>
          <w:p w14:paraId="293FEDF7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425" w:type="dxa"/>
            <w:shd w:val="clear" w:color="auto" w:fill="auto"/>
          </w:tcPr>
          <w:p w14:paraId="1498EC9B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1276" w:type="dxa"/>
            <w:shd w:val="clear" w:color="auto" w:fill="auto"/>
          </w:tcPr>
          <w:p w14:paraId="49B9C1E9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  <w:p w14:paraId="50298F7B" w14:textId="41CBE6E6" w:rsidR="006F05D8" w:rsidRPr="00541D51" w:rsidRDefault="006F05D8" w:rsidP="00FF445A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Europa powinna zjednoczyć się jeszcze bardziej</w:t>
            </w:r>
          </w:p>
        </w:tc>
        <w:tc>
          <w:tcPr>
            <w:tcW w:w="709" w:type="dxa"/>
            <w:shd w:val="clear" w:color="auto" w:fill="auto"/>
          </w:tcPr>
          <w:p w14:paraId="37687A81" w14:textId="6A2F4B5E" w:rsidR="006F05D8" w:rsidRPr="00541D51" w:rsidRDefault="006F05D8" w:rsidP="001448E5">
            <w:pPr>
              <w:shd w:val="clear" w:color="auto" w:fill="FFFFFF"/>
              <w:rPr>
                <w:sz w:val="22"/>
                <w:szCs w:val="22"/>
              </w:rPr>
            </w:pPr>
            <w:r w:rsidRPr="00541D51">
              <w:rPr>
                <w:bCs/>
                <w:sz w:val="22"/>
                <w:szCs w:val="22"/>
              </w:rPr>
              <w:t xml:space="preserve">Nie </w:t>
            </w:r>
            <w:r w:rsidRPr="00541D51">
              <w:rPr>
                <w:sz w:val="22"/>
                <w:szCs w:val="22"/>
              </w:rPr>
              <w:t>wiem</w:t>
            </w:r>
          </w:p>
        </w:tc>
      </w:tr>
      <w:tr w:rsidR="006F05D8" w:rsidRPr="00541D51" w14:paraId="4C581F26" w14:textId="77777777" w:rsidTr="00793E42">
        <w:tc>
          <w:tcPr>
            <w:tcW w:w="817" w:type="dxa"/>
            <w:shd w:val="clear" w:color="auto" w:fill="auto"/>
          </w:tcPr>
          <w:p w14:paraId="638764ED" w14:textId="77777777" w:rsidR="006F05D8" w:rsidRPr="00541D51" w:rsidRDefault="006F05D8" w:rsidP="001448E5">
            <w:pPr>
              <w:shd w:val="clear" w:color="auto" w:fill="FFFFFF"/>
              <w:rPr>
                <w:sz w:val="22"/>
                <w:szCs w:val="22"/>
                <w:lang w:eastAsia="en-GB"/>
              </w:rPr>
            </w:pPr>
          </w:p>
        </w:tc>
        <w:tc>
          <w:tcPr>
            <w:tcW w:w="1588" w:type="dxa"/>
            <w:shd w:val="clear" w:color="auto" w:fill="auto"/>
          </w:tcPr>
          <w:p w14:paraId="5C37C411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283" w:type="dxa"/>
            <w:shd w:val="clear" w:color="auto" w:fill="auto"/>
          </w:tcPr>
          <w:p w14:paraId="6269B690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284" w:type="dxa"/>
            <w:shd w:val="clear" w:color="auto" w:fill="auto"/>
          </w:tcPr>
          <w:p w14:paraId="0C8D8BDB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283" w:type="dxa"/>
            <w:shd w:val="clear" w:color="auto" w:fill="auto"/>
          </w:tcPr>
          <w:p w14:paraId="2D3B065C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426" w:type="dxa"/>
            <w:shd w:val="clear" w:color="auto" w:fill="auto"/>
          </w:tcPr>
          <w:p w14:paraId="4C6FBAEF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425" w:type="dxa"/>
            <w:shd w:val="clear" w:color="auto" w:fill="auto"/>
          </w:tcPr>
          <w:p w14:paraId="75632F8C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425" w:type="dxa"/>
            <w:shd w:val="clear" w:color="auto" w:fill="auto"/>
          </w:tcPr>
          <w:p w14:paraId="79240E0F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425" w:type="dxa"/>
            <w:shd w:val="clear" w:color="auto" w:fill="auto"/>
          </w:tcPr>
          <w:p w14:paraId="773C4D8E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284" w:type="dxa"/>
            <w:shd w:val="clear" w:color="auto" w:fill="auto"/>
          </w:tcPr>
          <w:p w14:paraId="5F784761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425" w:type="dxa"/>
            <w:shd w:val="clear" w:color="auto" w:fill="auto"/>
          </w:tcPr>
          <w:p w14:paraId="24574BC0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1276" w:type="dxa"/>
            <w:shd w:val="clear" w:color="auto" w:fill="auto"/>
          </w:tcPr>
          <w:p w14:paraId="4401D3B9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709" w:type="dxa"/>
            <w:shd w:val="clear" w:color="auto" w:fill="auto"/>
          </w:tcPr>
          <w:p w14:paraId="2C68D24A" w14:textId="77777777" w:rsidR="006F05D8" w:rsidRPr="00541D51" w:rsidRDefault="006F05D8" w:rsidP="001448E5">
            <w:pPr>
              <w:shd w:val="clear" w:color="auto" w:fill="FFFFFF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9</w:t>
            </w:r>
          </w:p>
        </w:tc>
      </w:tr>
    </w:tbl>
    <w:p w14:paraId="6BAFCC78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en-GB"/>
        </w:rPr>
      </w:pPr>
    </w:p>
    <w:p w14:paraId="168E9EAC" w14:textId="79A02968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en-GB"/>
        </w:rPr>
      </w:pPr>
      <w:r w:rsidRPr="00541D51">
        <w:rPr>
          <w:sz w:val="22"/>
          <w:szCs w:val="22"/>
          <w:lang w:val="en-GB"/>
        </w:rPr>
        <w:tab/>
      </w:r>
    </w:p>
    <w:p w14:paraId="7869F6CF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en-GB"/>
        </w:rPr>
      </w:pPr>
    </w:p>
    <w:p w14:paraId="3933D351" w14:textId="2C70E3C2" w:rsidR="00207E46" w:rsidRPr="00541D51" w:rsidRDefault="00CB7712">
      <w:pPr>
        <w:pStyle w:val="BodyText2"/>
        <w:shd w:val="clear" w:color="auto" w:fill="FFFFFF"/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 xml:space="preserve">Q24 </w:t>
      </w:r>
      <w:r w:rsidR="00207E46" w:rsidRPr="00541D51">
        <w:rPr>
          <w:sz w:val="22"/>
          <w:szCs w:val="22"/>
          <w:lang w:val="pl-PL"/>
        </w:rPr>
        <w:t>A gdzie umieścił(a)by Pan(i) na tej skali stanowisk</w:t>
      </w:r>
      <w:r w:rsidR="001564A3">
        <w:rPr>
          <w:sz w:val="22"/>
          <w:szCs w:val="22"/>
          <w:lang w:val="pl-PL"/>
        </w:rPr>
        <w:t>a</w:t>
      </w:r>
      <w:r w:rsidR="00207E46" w:rsidRPr="00541D51">
        <w:rPr>
          <w:sz w:val="22"/>
          <w:szCs w:val="22"/>
          <w:lang w:val="pl-PL"/>
        </w:rPr>
        <w:t xml:space="preserve"> następujących partii politycznych</w:t>
      </w:r>
      <w:r w:rsidR="001564A3">
        <w:rPr>
          <w:sz w:val="22"/>
          <w:szCs w:val="22"/>
          <w:lang w:val="pl-PL"/>
        </w:rPr>
        <w:t>,</w:t>
      </w:r>
      <w:r w:rsidR="00207E46" w:rsidRPr="00541D51">
        <w:rPr>
          <w:sz w:val="22"/>
          <w:szCs w:val="22"/>
          <w:lang w:val="pl-PL"/>
        </w:rPr>
        <w:t xml:space="preserve"> jeśli 0 oznacza „zjednoczenie Europy już zaszło za daleko” a 10 oznacza „Europa powinna zjednoczyć się jeszcze bardziej”. </w:t>
      </w:r>
    </w:p>
    <w:p w14:paraId="74E7391E" w14:textId="7AE22012" w:rsidR="00CB7712" w:rsidRPr="00541D51" w:rsidRDefault="00CB7712" w:rsidP="00CB7712">
      <w:pPr>
        <w:pStyle w:val="BodyText2"/>
        <w:shd w:val="clear" w:color="auto" w:fill="FFFFFF"/>
        <w:rPr>
          <w:sz w:val="22"/>
          <w:szCs w:val="22"/>
          <w:vertAlign w:val="superscript"/>
          <w:lang w:val="pl-PL"/>
        </w:rPr>
      </w:pPr>
    </w:p>
    <w:p w14:paraId="0C2EFA7E" w14:textId="77777777" w:rsidR="00CB7712" w:rsidRPr="00541D51" w:rsidRDefault="00CB7712" w:rsidP="00CB7712">
      <w:pPr>
        <w:pStyle w:val="BodyText2"/>
        <w:shd w:val="clear" w:color="auto" w:fill="FFFFFF"/>
        <w:rPr>
          <w:sz w:val="22"/>
          <w:szCs w:val="22"/>
          <w:lang w:val="pl-P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6"/>
        <w:gridCol w:w="1625"/>
        <w:gridCol w:w="326"/>
        <w:gridCol w:w="326"/>
        <w:gridCol w:w="326"/>
        <w:gridCol w:w="326"/>
        <w:gridCol w:w="326"/>
        <w:gridCol w:w="326"/>
        <w:gridCol w:w="326"/>
        <w:gridCol w:w="326"/>
        <w:gridCol w:w="326"/>
        <w:gridCol w:w="1495"/>
        <w:gridCol w:w="1162"/>
      </w:tblGrid>
      <w:tr w:rsidR="00B074E0" w:rsidRPr="00541D51" w14:paraId="111A8E65" w14:textId="77777777" w:rsidTr="00CE1040">
        <w:trPr>
          <w:trHeight w:val="2000"/>
        </w:trPr>
        <w:tc>
          <w:tcPr>
            <w:tcW w:w="0" w:type="auto"/>
            <w:shd w:val="clear" w:color="auto" w:fill="auto"/>
          </w:tcPr>
          <w:p w14:paraId="014C6D9F" w14:textId="77777777" w:rsidR="00B074E0" w:rsidRPr="00541D51" w:rsidRDefault="00B074E0" w:rsidP="00207E46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auto"/>
          </w:tcPr>
          <w:p w14:paraId="1850C867" w14:textId="77777777" w:rsidR="00B074E0" w:rsidRPr="00541D51" w:rsidRDefault="00B074E0" w:rsidP="00490294">
            <w:pPr>
              <w:ind w:right="-36"/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0 </w:t>
            </w:r>
          </w:p>
          <w:p w14:paraId="6C1628ED" w14:textId="4C4B18FF" w:rsidR="00B074E0" w:rsidRPr="00541D51" w:rsidRDefault="00B074E0" w:rsidP="00793E42">
            <w:pPr>
              <w:ind w:right="-36"/>
              <w:jc w:val="center"/>
              <w:rPr>
                <w:color w:val="404040" w:themeColor="text1" w:themeTint="BF"/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Zjednoczenie Europy już zaszło za daleko</w:t>
            </w:r>
          </w:p>
        </w:tc>
        <w:tc>
          <w:tcPr>
            <w:tcW w:w="0" w:type="auto"/>
            <w:shd w:val="clear" w:color="auto" w:fill="auto"/>
          </w:tcPr>
          <w:p w14:paraId="292D06D5" w14:textId="77777777" w:rsidR="00B074E0" w:rsidRPr="00541D51" w:rsidRDefault="00B074E0" w:rsidP="00207E46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3F6BECA0" w14:textId="77777777" w:rsidR="00B074E0" w:rsidRPr="00541D51" w:rsidRDefault="00B074E0" w:rsidP="00207E46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2A618866" w14:textId="77777777" w:rsidR="00B074E0" w:rsidRPr="00541D51" w:rsidRDefault="00B074E0" w:rsidP="00207E46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7ABA7576" w14:textId="77777777" w:rsidR="00B074E0" w:rsidRPr="00541D51" w:rsidRDefault="00B074E0" w:rsidP="00207E46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5E3929D9" w14:textId="77777777" w:rsidR="00B074E0" w:rsidRPr="00541D51" w:rsidRDefault="00B074E0" w:rsidP="00207E46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52075EF2" w14:textId="77777777" w:rsidR="00B074E0" w:rsidRPr="00541D51" w:rsidRDefault="00B074E0" w:rsidP="00207E46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7FD24014" w14:textId="77777777" w:rsidR="00B074E0" w:rsidRPr="00541D51" w:rsidRDefault="00B074E0" w:rsidP="00207E46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3FF13B1F" w14:textId="77777777" w:rsidR="00B074E0" w:rsidRPr="00541D51" w:rsidRDefault="00B074E0" w:rsidP="00207E46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2475F7D8" w14:textId="77777777" w:rsidR="00B074E0" w:rsidRPr="00541D51" w:rsidRDefault="00B074E0" w:rsidP="00207E46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5CB1DC4E" w14:textId="77777777" w:rsidR="00B074E0" w:rsidRPr="00541D51" w:rsidRDefault="00B074E0" w:rsidP="00207E46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  <w:p w14:paraId="2E5D7713" w14:textId="1A5E409E" w:rsidR="00B074E0" w:rsidRPr="00541D51" w:rsidRDefault="00B074E0" w:rsidP="00016D29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Europa powinna zjednoczyć się jeszcze bardziej </w:t>
            </w:r>
          </w:p>
        </w:tc>
        <w:tc>
          <w:tcPr>
            <w:tcW w:w="0" w:type="auto"/>
            <w:shd w:val="clear" w:color="auto" w:fill="auto"/>
          </w:tcPr>
          <w:p w14:paraId="78D7FCDC" w14:textId="627F068B" w:rsidR="00B074E0" w:rsidRPr="00541D51" w:rsidRDefault="001836A5" w:rsidP="00207E46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Nie wiem, jak umieścić partię</w:t>
            </w:r>
          </w:p>
        </w:tc>
      </w:tr>
      <w:tr w:rsidR="00B074E0" w:rsidRPr="00541D51" w14:paraId="4B6438DC" w14:textId="77777777" w:rsidTr="00CE1040">
        <w:tc>
          <w:tcPr>
            <w:tcW w:w="0" w:type="auto"/>
            <w:shd w:val="clear" w:color="auto" w:fill="auto"/>
          </w:tcPr>
          <w:p w14:paraId="449A35CF" w14:textId="77777777" w:rsidR="00B074E0" w:rsidRPr="00541D51" w:rsidRDefault="00B074E0" w:rsidP="00F13E20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Platforma Obywatelska (PO)</w:t>
            </w:r>
          </w:p>
          <w:p w14:paraId="42D57DED" w14:textId="545A2665" w:rsidR="00B074E0" w:rsidRPr="00541D51" w:rsidRDefault="00B074E0" w:rsidP="001448E5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0" w:type="auto"/>
            <w:shd w:val="clear" w:color="auto" w:fill="auto"/>
          </w:tcPr>
          <w:p w14:paraId="134CC0A5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028741BA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19F13080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54DE4D42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6F46B4A4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068CE55A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66476537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5C02DFAC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754BAA83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72D96C68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1A20C5B3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068B818A" w14:textId="3E2AF3DD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  <w:r w:rsidR="001836A5" w:rsidRPr="00541D51">
              <w:rPr>
                <w:sz w:val="22"/>
                <w:szCs w:val="22"/>
              </w:rPr>
              <w:t>9</w:t>
            </w:r>
          </w:p>
        </w:tc>
      </w:tr>
      <w:tr w:rsidR="00B074E0" w:rsidRPr="00541D51" w14:paraId="49E6A2A5" w14:textId="77777777" w:rsidTr="00CE1040">
        <w:tc>
          <w:tcPr>
            <w:tcW w:w="0" w:type="auto"/>
            <w:shd w:val="clear" w:color="auto" w:fill="auto"/>
          </w:tcPr>
          <w:p w14:paraId="1450CB99" w14:textId="77777777" w:rsidR="00B074E0" w:rsidRPr="00541D51" w:rsidRDefault="00B074E0" w:rsidP="00F13E20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Polskie Stronnictwo Ludowe (PSL)</w:t>
            </w:r>
          </w:p>
          <w:p w14:paraId="5EE639CB" w14:textId="217FDDDD" w:rsidR="00B074E0" w:rsidRPr="00541D51" w:rsidRDefault="00B074E0" w:rsidP="001448E5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0" w:type="auto"/>
            <w:shd w:val="clear" w:color="auto" w:fill="auto"/>
          </w:tcPr>
          <w:p w14:paraId="414413D6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6BB9D294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52D06FCD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215DE504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2A278041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48700120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0BE7F55B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5CBC5788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4076F471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2E8C6C71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5C28F946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501F9AD6" w14:textId="10DA384F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  <w:r w:rsidR="001836A5" w:rsidRPr="00541D51">
              <w:rPr>
                <w:sz w:val="22"/>
                <w:szCs w:val="22"/>
              </w:rPr>
              <w:t>9</w:t>
            </w:r>
          </w:p>
        </w:tc>
      </w:tr>
      <w:tr w:rsidR="00B074E0" w:rsidRPr="00541D51" w14:paraId="528998C9" w14:textId="77777777" w:rsidTr="00CE1040">
        <w:tc>
          <w:tcPr>
            <w:tcW w:w="0" w:type="auto"/>
            <w:shd w:val="clear" w:color="auto" w:fill="auto"/>
          </w:tcPr>
          <w:p w14:paraId="06FF77D7" w14:textId="77777777" w:rsidR="00B074E0" w:rsidRPr="00541D51" w:rsidRDefault="00B074E0" w:rsidP="00F13E20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Sojusz Lewicy Demokratycznej (SLD)</w:t>
            </w:r>
          </w:p>
          <w:p w14:paraId="2FFA6996" w14:textId="416F33B6" w:rsidR="00B074E0" w:rsidRPr="00541D51" w:rsidRDefault="00B074E0" w:rsidP="001448E5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0" w:type="auto"/>
            <w:shd w:val="clear" w:color="auto" w:fill="auto"/>
          </w:tcPr>
          <w:p w14:paraId="34B16A92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15523D08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0EFC1528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77C44A50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4063D467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50D83847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11F3D2DD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51ED1E4F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10B0951E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61556043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235AC54E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5560BF5A" w14:textId="1EAEEC11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  <w:r w:rsidR="001836A5" w:rsidRPr="00541D51">
              <w:rPr>
                <w:sz w:val="22"/>
                <w:szCs w:val="22"/>
              </w:rPr>
              <w:t>9</w:t>
            </w:r>
          </w:p>
        </w:tc>
      </w:tr>
      <w:tr w:rsidR="00B074E0" w:rsidRPr="00541D51" w14:paraId="4C26BEC3" w14:textId="77777777" w:rsidTr="00CE1040">
        <w:tc>
          <w:tcPr>
            <w:tcW w:w="0" w:type="auto"/>
            <w:shd w:val="clear" w:color="auto" w:fill="auto"/>
          </w:tcPr>
          <w:p w14:paraId="5DF6A2B1" w14:textId="77777777" w:rsidR="00B074E0" w:rsidRPr="00541D51" w:rsidRDefault="00B074E0" w:rsidP="00F13E20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Prawo i Sprawiedliwość (PIS)</w:t>
            </w:r>
          </w:p>
          <w:p w14:paraId="03B74757" w14:textId="621FB172" w:rsidR="00B074E0" w:rsidRPr="00541D51" w:rsidRDefault="00B074E0" w:rsidP="001448E5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0" w:type="auto"/>
            <w:shd w:val="clear" w:color="auto" w:fill="auto"/>
          </w:tcPr>
          <w:p w14:paraId="293892CC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7A646CCE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79AF0CB9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4B881901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3F3428AF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4F099BF0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3EB02246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061FBA57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0A3C4618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4559B9D2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1E3A827C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091D5D91" w14:textId="37A318F3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  <w:r w:rsidR="001836A5" w:rsidRPr="00541D51">
              <w:rPr>
                <w:sz w:val="22"/>
                <w:szCs w:val="22"/>
              </w:rPr>
              <w:t>9</w:t>
            </w:r>
          </w:p>
        </w:tc>
      </w:tr>
      <w:tr w:rsidR="00B074E0" w:rsidRPr="00541D51" w14:paraId="3B016D3D" w14:textId="77777777" w:rsidTr="00CE1040">
        <w:tc>
          <w:tcPr>
            <w:tcW w:w="0" w:type="auto"/>
            <w:shd w:val="clear" w:color="auto" w:fill="auto"/>
          </w:tcPr>
          <w:p w14:paraId="48319F96" w14:textId="68F88043" w:rsidR="00B074E0" w:rsidRPr="00541D51" w:rsidRDefault="00B074E0" w:rsidP="00F13E20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Kukiz'15</w:t>
            </w:r>
          </w:p>
          <w:p w14:paraId="0571165C" w14:textId="74E74491" w:rsidR="00B074E0" w:rsidRPr="00541D51" w:rsidRDefault="00B074E0" w:rsidP="001448E5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0" w:type="auto"/>
            <w:shd w:val="clear" w:color="auto" w:fill="auto"/>
          </w:tcPr>
          <w:p w14:paraId="5E7380E4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102490E2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65D6F0B6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01DD6251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25117BFE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2ACE8C74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50EF0C11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7DAEBE6A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33CBEB55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310FFB6A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4D2CDBB0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64C4979A" w14:textId="0700F4C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  <w:r w:rsidR="001836A5" w:rsidRPr="00541D51">
              <w:rPr>
                <w:sz w:val="22"/>
                <w:szCs w:val="22"/>
              </w:rPr>
              <w:t>9</w:t>
            </w:r>
          </w:p>
        </w:tc>
      </w:tr>
      <w:tr w:rsidR="00B074E0" w:rsidRPr="00541D51" w14:paraId="229F36D5" w14:textId="77777777" w:rsidTr="00CE1040">
        <w:trPr>
          <w:trHeight w:val="101"/>
        </w:trPr>
        <w:tc>
          <w:tcPr>
            <w:tcW w:w="0" w:type="auto"/>
            <w:shd w:val="clear" w:color="auto" w:fill="auto"/>
          </w:tcPr>
          <w:p w14:paraId="3738A139" w14:textId="77777777" w:rsidR="00B074E0" w:rsidRPr="00541D51" w:rsidRDefault="00B074E0" w:rsidP="00F13E20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Wiosna Roberta Biedronia</w:t>
            </w:r>
          </w:p>
          <w:p w14:paraId="40C892F4" w14:textId="673E6CEE" w:rsidR="00B074E0" w:rsidRPr="00541D51" w:rsidRDefault="00B074E0" w:rsidP="001448E5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0" w:type="auto"/>
            <w:shd w:val="clear" w:color="auto" w:fill="auto"/>
          </w:tcPr>
          <w:p w14:paraId="69BA73A7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30F3C5C7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12F743A7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32EB27C6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0261A310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76B93EE7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3BAF1690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4701596B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19D0462D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6620D9D4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15517DAC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5ABE6280" w14:textId="4ABB293E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  <w:r w:rsidR="001836A5" w:rsidRPr="00541D51">
              <w:rPr>
                <w:sz w:val="22"/>
                <w:szCs w:val="22"/>
              </w:rPr>
              <w:t>9</w:t>
            </w:r>
          </w:p>
        </w:tc>
      </w:tr>
      <w:tr w:rsidR="00B074E0" w:rsidRPr="00541D51" w14:paraId="4D8EE05C" w14:textId="77777777" w:rsidTr="00CE1040">
        <w:trPr>
          <w:trHeight w:val="167"/>
        </w:trPr>
        <w:tc>
          <w:tcPr>
            <w:tcW w:w="0" w:type="auto"/>
            <w:shd w:val="clear" w:color="auto" w:fill="auto"/>
          </w:tcPr>
          <w:p w14:paraId="7E1200D4" w14:textId="77777777" w:rsidR="00B074E0" w:rsidRPr="00541D51" w:rsidRDefault="00B074E0" w:rsidP="00F13E20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Razem</w:t>
            </w:r>
          </w:p>
          <w:p w14:paraId="5107477E" w14:textId="60E5C2D9" w:rsidR="00B074E0" w:rsidRPr="00541D51" w:rsidRDefault="00B074E0" w:rsidP="001448E5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0" w:type="auto"/>
            <w:shd w:val="clear" w:color="auto" w:fill="auto"/>
          </w:tcPr>
          <w:p w14:paraId="1F4E9CDE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25E4C04D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53B200AB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6ED090E3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52533C77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5E437F90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5E81AB73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2F9B4973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735D7F1D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64E28088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6069CB21" w14:textId="77777777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5966C528" w14:textId="092A1D26" w:rsidR="00B074E0" w:rsidRPr="00541D51" w:rsidRDefault="00B074E0" w:rsidP="001448E5">
            <w:pPr>
              <w:jc w:val="center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  <w:r w:rsidR="001836A5" w:rsidRPr="00541D51">
              <w:rPr>
                <w:sz w:val="22"/>
                <w:szCs w:val="22"/>
              </w:rPr>
              <w:t>9</w:t>
            </w:r>
          </w:p>
        </w:tc>
      </w:tr>
    </w:tbl>
    <w:p w14:paraId="7D41FA7E" w14:textId="77777777" w:rsidR="00CB7712" w:rsidRPr="00541D51" w:rsidRDefault="00CB7712" w:rsidP="00CB7712">
      <w:pPr>
        <w:pStyle w:val="BodyText2"/>
        <w:shd w:val="clear" w:color="auto" w:fill="FFFFFF"/>
        <w:rPr>
          <w:sz w:val="22"/>
          <w:szCs w:val="22"/>
          <w:lang w:val="en-GB"/>
        </w:rPr>
      </w:pPr>
    </w:p>
    <w:p w14:paraId="6733A224" w14:textId="77777777" w:rsidR="00CB7712" w:rsidRPr="00541D51" w:rsidRDefault="00CB7712" w:rsidP="00CB7712">
      <w:pPr>
        <w:shd w:val="clear" w:color="auto" w:fill="FFFFFF"/>
        <w:tabs>
          <w:tab w:val="left" w:pos="1702"/>
        </w:tabs>
        <w:rPr>
          <w:sz w:val="22"/>
          <w:szCs w:val="22"/>
          <w:lang w:val="en-GB"/>
        </w:rPr>
      </w:pPr>
      <w:r w:rsidRPr="00541D51">
        <w:rPr>
          <w:sz w:val="22"/>
          <w:szCs w:val="22"/>
          <w:lang w:val="en-GB"/>
        </w:rPr>
        <w:tab/>
      </w:r>
    </w:p>
    <w:p w14:paraId="42E02E59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en-US"/>
        </w:rPr>
      </w:pPr>
    </w:p>
    <w:p w14:paraId="2B2CE91E" w14:textId="0A9FC71F" w:rsidR="00CB7712" w:rsidRDefault="00CB7712" w:rsidP="00CB7712">
      <w:pPr>
        <w:tabs>
          <w:tab w:val="left" w:pos="1702"/>
          <w:tab w:val="left" w:pos="4537"/>
        </w:tabs>
        <w:rPr>
          <w:bCs/>
          <w:sz w:val="22"/>
          <w:szCs w:val="22"/>
          <w:lang w:val="en-GB"/>
        </w:rPr>
      </w:pPr>
    </w:p>
    <w:p w14:paraId="2EA6B63F" w14:textId="064F9AB4" w:rsidR="00CE1040" w:rsidRDefault="00CE1040" w:rsidP="00CB7712">
      <w:pPr>
        <w:tabs>
          <w:tab w:val="left" w:pos="1702"/>
          <w:tab w:val="left" w:pos="4537"/>
        </w:tabs>
        <w:rPr>
          <w:bCs/>
          <w:sz w:val="22"/>
          <w:szCs w:val="22"/>
          <w:lang w:val="en-GB"/>
        </w:rPr>
      </w:pPr>
    </w:p>
    <w:p w14:paraId="36EE8EC2" w14:textId="0586968A" w:rsidR="00CE1040" w:rsidRDefault="00CE1040" w:rsidP="00CB7712">
      <w:pPr>
        <w:tabs>
          <w:tab w:val="left" w:pos="1702"/>
          <w:tab w:val="left" w:pos="4537"/>
        </w:tabs>
        <w:rPr>
          <w:bCs/>
          <w:sz w:val="22"/>
          <w:szCs w:val="22"/>
          <w:lang w:val="en-GB"/>
        </w:rPr>
      </w:pPr>
    </w:p>
    <w:p w14:paraId="1749E049" w14:textId="77777777" w:rsidR="00CE1040" w:rsidRPr="00541D51" w:rsidRDefault="00CE1040" w:rsidP="00CB7712">
      <w:pPr>
        <w:tabs>
          <w:tab w:val="left" w:pos="1702"/>
          <w:tab w:val="left" w:pos="4537"/>
        </w:tabs>
        <w:rPr>
          <w:bCs/>
          <w:sz w:val="22"/>
          <w:szCs w:val="22"/>
          <w:lang w:val="en-GB"/>
        </w:rPr>
      </w:pPr>
    </w:p>
    <w:p w14:paraId="65DFCF16" w14:textId="144A57C0" w:rsidR="00CB7712" w:rsidRPr="00541D51" w:rsidRDefault="00CB7712" w:rsidP="00CB7712">
      <w:pPr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 xml:space="preserve">Q25 </w:t>
      </w:r>
      <w:r w:rsidR="00553CC9" w:rsidRPr="00541D51">
        <w:rPr>
          <w:sz w:val="22"/>
          <w:szCs w:val="22"/>
          <w:lang w:val="pl-PL"/>
        </w:rPr>
        <w:t>Czy wśród partii politycznych jest taka, którą uważa Pan(i) za bliską sobie? Jeśli tak, to która to partia</w:t>
      </w:r>
      <w:r w:rsidR="00E96F1F" w:rsidRPr="00541D51">
        <w:rPr>
          <w:sz w:val="22"/>
          <w:szCs w:val="22"/>
          <w:lang w:val="pl-PL"/>
        </w:rPr>
        <w:t>?</w:t>
      </w:r>
    </w:p>
    <w:p w14:paraId="561859E1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tbl>
      <w:tblPr>
        <w:tblW w:w="9170" w:type="dxa"/>
        <w:tblInd w:w="108" w:type="dxa"/>
        <w:tblLook w:val="04A0" w:firstRow="1" w:lastRow="0" w:firstColumn="1" w:lastColumn="0" w:noHBand="0" w:noVBand="1"/>
      </w:tblPr>
      <w:tblGrid>
        <w:gridCol w:w="4762"/>
        <w:gridCol w:w="4408"/>
      </w:tblGrid>
      <w:tr w:rsidR="00CB7712" w:rsidRPr="00541D51" w14:paraId="6BC8C2AC" w14:textId="77777777" w:rsidTr="00AF1536">
        <w:trPr>
          <w:trHeight w:val="300"/>
        </w:trPr>
        <w:tc>
          <w:tcPr>
            <w:tcW w:w="4762" w:type="dxa"/>
            <w:shd w:val="clear" w:color="auto" w:fill="auto"/>
          </w:tcPr>
          <w:p w14:paraId="7F3CF33D" w14:textId="600E6099" w:rsidR="00CB7712" w:rsidRPr="00541D51" w:rsidRDefault="00553CC9" w:rsidP="001448E5">
            <w:pPr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Nie, żadna partia polityczna nie jest Panu(i) bliska</w:t>
            </w:r>
          </w:p>
        </w:tc>
        <w:tc>
          <w:tcPr>
            <w:tcW w:w="4408" w:type="dxa"/>
            <w:shd w:val="clear" w:color="auto" w:fill="auto"/>
            <w:noWrap/>
            <w:vAlign w:val="bottom"/>
          </w:tcPr>
          <w:p w14:paraId="24991E36" w14:textId="77777777" w:rsidR="00CB7712" w:rsidRPr="00541D51" w:rsidRDefault="00CB7712" w:rsidP="001448E5">
            <w:pPr>
              <w:jc w:val="right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1</w:t>
            </w:r>
          </w:p>
          <w:p w14:paraId="604C5794" w14:textId="35735538" w:rsidR="00553CC9" w:rsidRPr="00541D51" w:rsidRDefault="00553CC9" w:rsidP="001448E5">
            <w:pPr>
              <w:jc w:val="right"/>
              <w:rPr>
                <w:sz w:val="22"/>
                <w:szCs w:val="22"/>
                <w:lang w:eastAsia="en-GB"/>
              </w:rPr>
            </w:pPr>
          </w:p>
        </w:tc>
      </w:tr>
      <w:tr w:rsidR="00AF1536" w:rsidRPr="00541D51" w14:paraId="7D7E5726" w14:textId="77777777" w:rsidTr="00E96F1F">
        <w:trPr>
          <w:trHeight w:val="300"/>
        </w:trPr>
        <w:tc>
          <w:tcPr>
            <w:tcW w:w="4762" w:type="dxa"/>
            <w:shd w:val="clear" w:color="auto" w:fill="auto"/>
            <w:vAlign w:val="bottom"/>
            <w:hideMark/>
          </w:tcPr>
          <w:p w14:paraId="0FE12EA2" w14:textId="258204BC" w:rsidR="00AF1536" w:rsidRPr="00541D51" w:rsidRDefault="00AF1536" w:rsidP="00AF1536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4CC6B0ED" w14:textId="77777777" w:rsidR="00AF1536" w:rsidRPr="00541D51" w:rsidRDefault="00AF1536" w:rsidP="00AF1536">
            <w:pPr>
              <w:jc w:val="right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2</w:t>
            </w:r>
          </w:p>
        </w:tc>
      </w:tr>
      <w:tr w:rsidR="00AF1536" w:rsidRPr="00541D51" w14:paraId="0905AA2D" w14:textId="77777777" w:rsidTr="00E96F1F">
        <w:trPr>
          <w:trHeight w:val="300"/>
        </w:trPr>
        <w:tc>
          <w:tcPr>
            <w:tcW w:w="4762" w:type="dxa"/>
            <w:shd w:val="clear" w:color="auto" w:fill="auto"/>
            <w:vAlign w:val="bottom"/>
            <w:hideMark/>
          </w:tcPr>
          <w:p w14:paraId="72E251F3" w14:textId="5973D53A" w:rsidR="00AF1536" w:rsidRPr="00541D51" w:rsidRDefault="00AF1536" w:rsidP="00AF1536">
            <w:pPr>
              <w:rPr>
                <w:sz w:val="22"/>
                <w:szCs w:val="22"/>
                <w:lang w:eastAsia="en-GB"/>
              </w:rPr>
            </w:pPr>
            <w:r w:rsidRPr="00541D51">
              <w:rPr>
                <w:color w:val="000000"/>
                <w:sz w:val="22"/>
                <w:szCs w:val="22"/>
              </w:rPr>
              <w:t>Sojusz Lewicy Demokratycznej(SLD)</w:t>
            </w:r>
          </w:p>
        </w:tc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6F6ECEEF" w14:textId="77777777" w:rsidR="00AF1536" w:rsidRPr="00541D51" w:rsidRDefault="00AF1536" w:rsidP="00AF1536">
            <w:pPr>
              <w:jc w:val="right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3</w:t>
            </w:r>
          </w:p>
        </w:tc>
      </w:tr>
      <w:tr w:rsidR="00AF1536" w:rsidRPr="00541D51" w14:paraId="65578924" w14:textId="77777777" w:rsidTr="00E96F1F">
        <w:trPr>
          <w:trHeight w:val="300"/>
        </w:trPr>
        <w:tc>
          <w:tcPr>
            <w:tcW w:w="4762" w:type="dxa"/>
            <w:shd w:val="clear" w:color="auto" w:fill="auto"/>
            <w:vAlign w:val="bottom"/>
            <w:hideMark/>
          </w:tcPr>
          <w:p w14:paraId="395E43DC" w14:textId="4BC7ECA9" w:rsidR="00AF1536" w:rsidRPr="00541D51" w:rsidRDefault="00AF1536" w:rsidP="00AF1536">
            <w:pPr>
              <w:rPr>
                <w:sz w:val="22"/>
                <w:szCs w:val="22"/>
                <w:lang w:eastAsia="en-GB"/>
              </w:rPr>
            </w:pPr>
            <w:r w:rsidRPr="00541D51">
              <w:rPr>
                <w:color w:val="000000"/>
                <w:sz w:val="22"/>
                <w:szCs w:val="22"/>
              </w:rPr>
              <w:t>Platforma Obywatelska(PO)</w:t>
            </w:r>
          </w:p>
        </w:tc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705E1BA5" w14:textId="77777777" w:rsidR="00AF1536" w:rsidRPr="00541D51" w:rsidRDefault="00AF1536" w:rsidP="00AF1536">
            <w:pPr>
              <w:jc w:val="right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4</w:t>
            </w:r>
          </w:p>
        </w:tc>
      </w:tr>
      <w:tr w:rsidR="00AF1536" w:rsidRPr="00541D51" w14:paraId="67CD3B36" w14:textId="77777777" w:rsidTr="00E96F1F">
        <w:trPr>
          <w:trHeight w:val="300"/>
        </w:trPr>
        <w:tc>
          <w:tcPr>
            <w:tcW w:w="4762" w:type="dxa"/>
            <w:shd w:val="clear" w:color="auto" w:fill="auto"/>
            <w:vAlign w:val="bottom"/>
            <w:hideMark/>
          </w:tcPr>
          <w:p w14:paraId="6A352230" w14:textId="3AB8057C" w:rsidR="00AF1536" w:rsidRPr="00541D51" w:rsidRDefault="00AF1536" w:rsidP="00AF1536">
            <w:pPr>
              <w:rPr>
                <w:sz w:val="22"/>
                <w:szCs w:val="22"/>
                <w:lang w:eastAsia="en-GB"/>
              </w:rPr>
            </w:pPr>
            <w:r w:rsidRPr="00541D51">
              <w:rPr>
                <w:color w:val="000000"/>
                <w:sz w:val="22"/>
                <w:szCs w:val="22"/>
              </w:rPr>
              <w:t>Nowoczesna (.N)</w:t>
            </w:r>
          </w:p>
        </w:tc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136D6BCC" w14:textId="77777777" w:rsidR="00AF1536" w:rsidRPr="00541D51" w:rsidRDefault="00AF1536" w:rsidP="00AF1536">
            <w:pPr>
              <w:jc w:val="right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5</w:t>
            </w:r>
          </w:p>
        </w:tc>
      </w:tr>
      <w:tr w:rsidR="00AF1536" w:rsidRPr="00541D51" w14:paraId="356CBFC4" w14:textId="77777777" w:rsidTr="00E96F1F">
        <w:trPr>
          <w:trHeight w:val="300"/>
        </w:trPr>
        <w:tc>
          <w:tcPr>
            <w:tcW w:w="4762" w:type="dxa"/>
            <w:shd w:val="clear" w:color="auto" w:fill="auto"/>
            <w:vAlign w:val="bottom"/>
            <w:hideMark/>
          </w:tcPr>
          <w:p w14:paraId="4765791C" w14:textId="51016705" w:rsidR="00AF1536" w:rsidRPr="00541D51" w:rsidRDefault="00AF1536" w:rsidP="00AF1536">
            <w:pPr>
              <w:rPr>
                <w:sz w:val="22"/>
                <w:szCs w:val="22"/>
                <w:lang w:eastAsia="en-GB"/>
              </w:rPr>
            </w:pPr>
            <w:r w:rsidRPr="00541D51">
              <w:rPr>
                <w:color w:val="000000"/>
                <w:sz w:val="22"/>
                <w:szCs w:val="22"/>
              </w:rPr>
              <w:t>Polskie Stronnictwo Ludowe(PSL)</w:t>
            </w:r>
          </w:p>
        </w:tc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1AE3EFA1" w14:textId="77777777" w:rsidR="00AF1536" w:rsidRPr="00541D51" w:rsidRDefault="00AF1536" w:rsidP="00AF1536">
            <w:pPr>
              <w:jc w:val="right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6</w:t>
            </w:r>
          </w:p>
        </w:tc>
      </w:tr>
      <w:tr w:rsidR="00AF1536" w:rsidRPr="00541D51" w14:paraId="38FE298A" w14:textId="77777777" w:rsidTr="00E96F1F">
        <w:trPr>
          <w:trHeight w:val="300"/>
        </w:trPr>
        <w:tc>
          <w:tcPr>
            <w:tcW w:w="4762" w:type="dxa"/>
            <w:shd w:val="clear" w:color="auto" w:fill="auto"/>
            <w:vAlign w:val="bottom"/>
            <w:hideMark/>
          </w:tcPr>
          <w:p w14:paraId="28059899" w14:textId="3DD9FD9D" w:rsidR="00AF1536" w:rsidRPr="00541D51" w:rsidRDefault="00AF1536" w:rsidP="00AF1536">
            <w:pPr>
              <w:rPr>
                <w:sz w:val="22"/>
                <w:szCs w:val="22"/>
                <w:lang w:eastAsia="en-GB"/>
              </w:rPr>
            </w:pPr>
            <w:r w:rsidRPr="00541D51">
              <w:rPr>
                <w:color w:val="000000"/>
                <w:sz w:val="22"/>
                <w:szCs w:val="22"/>
              </w:rPr>
              <w:t>Korwin</w:t>
            </w:r>
          </w:p>
        </w:tc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79BBE99D" w14:textId="77777777" w:rsidR="00AF1536" w:rsidRPr="00541D51" w:rsidRDefault="00AF1536" w:rsidP="00AF1536">
            <w:pPr>
              <w:jc w:val="right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7</w:t>
            </w:r>
          </w:p>
        </w:tc>
      </w:tr>
      <w:tr w:rsidR="00AF1536" w:rsidRPr="00541D51" w14:paraId="4F85E362" w14:textId="77777777" w:rsidTr="00E96F1F">
        <w:trPr>
          <w:trHeight w:val="300"/>
        </w:trPr>
        <w:tc>
          <w:tcPr>
            <w:tcW w:w="4762" w:type="dxa"/>
            <w:shd w:val="clear" w:color="auto" w:fill="auto"/>
            <w:vAlign w:val="bottom"/>
            <w:hideMark/>
          </w:tcPr>
          <w:p w14:paraId="098C7691" w14:textId="6EE33EDB" w:rsidR="00AF1536" w:rsidRPr="00541D51" w:rsidRDefault="00AF1536" w:rsidP="00AF1536">
            <w:pPr>
              <w:rPr>
                <w:sz w:val="22"/>
                <w:szCs w:val="22"/>
                <w:lang w:eastAsia="en-GB"/>
              </w:rPr>
            </w:pPr>
            <w:r w:rsidRPr="00541D51">
              <w:rPr>
                <w:color w:val="000000"/>
                <w:sz w:val="22"/>
                <w:szCs w:val="22"/>
              </w:rPr>
              <w:t>Prawo i Sprawiedliwość(PiS)</w:t>
            </w:r>
          </w:p>
        </w:tc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6CAD4D93" w14:textId="77777777" w:rsidR="00AF1536" w:rsidRPr="00541D51" w:rsidRDefault="00AF1536" w:rsidP="00AF1536">
            <w:pPr>
              <w:jc w:val="right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8</w:t>
            </w:r>
          </w:p>
        </w:tc>
      </w:tr>
      <w:tr w:rsidR="00AF1536" w:rsidRPr="00541D51" w14:paraId="40099171" w14:textId="77777777" w:rsidTr="00E96F1F">
        <w:trPr>
          <w:trHeight w:val="300"/>
        </w:trPr>
        <w:tc>
          <w:tcPr>
            <w:tcW w:w="4762" w:type="dxa"/>
            <w:shd w:val="clear" w:color="auto" w:fill="auto"/>
            <w:vAlign w:val="bottom"/>
            <w:hideMark/>
          </w:tcPr>
          <w:p w14:paraId="5557001C" w14:textId="77777777" w:rsidR="00AF1536" w:rsidRDefault="00AF1536" w:rsidP="00AF1536">
            <w:pPr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Kukiz'15</w:t>
            </w:r>
          </w:p>
          <w:p w14:paraId="5E70FE7E" w14:textId="768F250B" w:rsidR="00F91FDD" w:rsidRPr="00541D51" w:rsidRDefault="00F91FDD" w:rsidP="00AF1536">
            <w:pPr>
              <w:rPr>
                <w:sz w:val="22"/>
                <w:szCs w:val="22"/>
                <w:lang w:eastAsia="en-GB"/>
              </w:rPr>
            </w:pPr>
            <w:r>
              <w:rPr>
                <w:color w:val="000000"/>
                <w:sz w:val="22"/>
                <w:szCs w:val="22"/>
              </w:rPr>
              <w:t>Wiosna Roberta Biedronia</w:t>
            </w:r>
          </w:p>
        </w:tc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2FE00416" w14:textId="77777777" w:rsidR="00AF1536" w:rsidRPr="00541D51" w:rsidRDefault="00AF1536" w:rsidP="00AF1536">
            <w:pPr>
              <w:jc w:val="right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9</w:t>
            </w:r>
          </w:p>
        </w:tc>
      </w:tr>
      <w:tr w:rsidR="00AF1536" w:rsidRPr="00541D51" w14:paraId="6BB78E0C" w14:textId="77777777" w:rsidTr="00E96F1F">
        <w:trPr>
          <w:trHeight w:val="300"/>
        </w:trPr>
        <w:tc>
          <w:tcPr>
            <w:tcW w:w="4762" w:type="dxa"/>
            <w:shd w:val="clear" w:color="auto" w:fill="auto"/>
            <w:vAlign w:val="bottom"/>
            <w:hideMark/>
          </w:tcPr>
          <w:p w14:paraId="4A1D6089" w14:textId="5F851FE5" w:rsidR="00AF1536" w:rsidRPr="00541D51" w:rsidRDefault="00AF1536" w:rsidP="00AF1536">
            <w:pPr>
              <w:rPr>
                <w:sz w:val="22"/>
                <w:szCs w:val="22"/>
                <w:lang w:eastAsia="en-GB"/>
              </w:rPr>
            </w:pPr>
            <w:r w:rsidRPr="00541D51">
              <w:rPr>
                <w:color w:val="000000"/>
                <w:sz w:val="22"/>
                <w:szCs w:val="22"/>
              </w:rPr>
              <w:t>Razem</w:t>
            </w:r>
          </w:p>
        </w:tc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640D425B" w14:textId="77777777" w:rsidR="00AF1536" w:rsidRPr="00541D51" w:rsidRDefault="00AF1536" w:rsidP="00AF1536">
            <w:pPr>
              <w:jc w:val="right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10</w:t>
            </w:r>
          </w:p>
        </w:tc>
      </w:tr>
      <w:tr w:rsidR="00AF1536" w:rsidRPr="00541D51" w14:paraId="0857ECB2" w14:textId="77777777" w:rsidTr="00E96F1F">
        <w:trPr>
          <w:trHeight w:val="300"/>
        </w:trPr>
        <w:tc>
          <w:tcPr>
            <w:tcW w:w="4762" w:type="dxa"/>
            <w:shd w:val="clear" w:color="auto" w:fill="auto"/>
            <w:vAlign w:val="bottom"/>
            <w:hideMark/>
          </w:tcPr>
          <w:p w14:paraId="7BD15F43" w14:textId="439FCC99" w:rsidR="00AF1536" w:rsidRPr="00541D51" w:rsidRDefault="00AF1536" w:rsidP="00AF1536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2A4085C0" w14:textId="77777777" w:rsidR="00AF1536" w:rsidRPr="00541D51" w:rsidRDefault="00AF1536" w:rsidP="00AF1536">
            <w:pPr>
              <w:jc w:val="right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11</w:t>
            </w:r>
          </w:p>
        </w:tc>
      </w:tr>
      <w:tr w:rsidR="00AF1536" w:rsidRPr="00541D51" w14:paraId="68CF9C01" w14:textId="77777777" w:rsidTr="00E96F1F">
        <w:trPr>
          <w:trHeight w:val="300"/>
        </w:trPr>
        <w:tc>
          <w:tcPr>
            <w:tcW w:w="4762" w:type="dxa"/>
            <w:shd w:val="clear" w:color="auto" w:fill="auto"/>
            <w:vAlign w:val="bottom"/>
            <w:hideMark/>
          </w:tcPr>
          <w:p w14:paraId="30202941" w14:textId="6EFCD074" w:rsidR="00AF1536" w:rsidRPr="00541D51" w:rsidRDefault="00AF1536" w:rsidP="00AF1536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5CDB6C1E" w14:textId="77777777" w:rsidR="00AF1536" w:rsidRPr="00541D51" w:rsidRDefault="00AF1536" w:rsidP="00AF1536">
            <w:pPr>
              <w:jc w:val="right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12</w:t>
            </w:r>
          </w:p>
        </w:tc>
      </w:tr>
      <w:tr w:rsidR="00AF1536" w:rsidRPr="00541D51" w14:paraId="42202F1C" w14:textId="77777777" w:rsidTr="00E96F1F">
        <w:trPr>
          <w:trHeight w:val="300"/>
        </w:trPr>
        <w:tc>
          <w:tcPr>
            <w:tcW w:w="4762" w:type="dxa"/>
            <w:shd w:val="clear" w:color="auto" w:fill="auto"/>
            <w:vAlign w:val="bottom"/>
            <w:hideMark/>
          </w:tcPr>
          <w:p w14:paraId="7FA0BBC9" w14:textId="2D055C3D" w:rsidR="00AF1536" w:rsidRPr="00541D51" w:rsidRDefault="00AF1536" w:rsidP="00AF1536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5450FDA9" w14:textId="77777777" w:rsidR="00AF1536" w:rsidRPr="00541D51" w:rsidRDefault="00AF1536" w:rsidP="00AF1536">
            <w:pPr>
              <w:jc w:val="right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13</w:t>
            </w:r>
          </w:p>
        </w:tc>
      </w:tr>
      <w:tr w:rsidR="00AF1536" w:rsidRPr="00541D51" w14:paraId="1C988E18" w14:textId="77777777" w:rsidTr="00E96F1F">
        <w:trPr>
          <w:trHeight w:val="300"/>
        </w:trPr>
        <w:tc>
          <w:tcPr>
            <w:tcW w:w="4762" w:type="dxa"/>
            <w:shd w:val="clear" w:color="auto" w:fill="auto"/>
            <w:vAlign w:val="bottom"/>
            <w:hideMark/>
          </w:tcPr>
          <w:p w14:paraId="67BC2288" w14:textId="11B6EF56" w:rsidR="00AF1536" w:rsidRPr="00541D51" w:rsidRDefault="00AF1536" w:rsidP="00AF1536">
            <w:pPr>
              <w:rPr>
                <w:sz w:val="22"/>
                <w:szCs w:val="22"/>
                <w:lang w:eastAsia="en-GB"/>
              </w:rPr>
            </w:pPr>
          </w:p>
        </w:tc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3785A1AF" w14:textId="77777777" w:rsidR="00AF1536" w:rsidRPr="00541D51" w:rsidRDefault="00AF1536" w:rsidP="00AF1536">
            <w:pPr>
              <w:jc w:val="right"/>
              <w:rPr>
                <w:sz w:val="22"/>
                <w:szCs w:val="22"/>
                <w:lang w:val="fr-BE" w:eastAsia="en-GB"/>
              </w:rPr>
            </w:pPr>
            <w:r w:rsidRPr="00541D51">
              <w:rPr>
                <w:sz w:val="22"/>
                <w:szCs w:val="22"/>
                <w:lang w:val="fr-BE" w:eastAsia="en-GB"/>
              </w:rPr>
              <w:t>14</w:t>
            </w:r>
          </w:p>
        </w:tc>
      </w:tr>
      <w:tr w:rsidR="00CB7712" w:rsidRPr="00541D51" w14:paraId="2F1B2763" w14:textId="77777777" w:rsidTr="00AF1536">
        <w:trPr>
          <w:trHeight w:val="300"/>
        </w:trPr>
        <w:tc>
          <w:tcPr>
            <w:tcW w:w="4762" w:type="dxa"/>
            <w:shd w:val="clear" w:color="auto" w:fill="auto"/>
          </w:tcPr>
          <w:p w14:paraId="238FE831" w14:textId="2C17BD46" w:rsidR="00CB7712" w:rsidRPr="00541D51" w:rsidRDefault="00553CC9" w:rsidP="001448E5">
            <w:pPr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Inne (SPONTANICZNIE)</w:t>
            </w:r>
          </w:p>
        </w:tc>
        <w:tc>
          <w:tcPr>
            <w:tcW w:w="4408" w:type="dxa"/>
            <w:shd w:val="clear" w:color="auto" w:fill="auto"/>
            <w:noWrap/>
            <w:vAlign w:val="bottom"/>
          </w:tcPr>
          <w:p w14:paraId="62CB5F7D" w14:textId="6DAB814B" w:rsidR="00CB7712" w:rsidRPr="00541D51" w:rsidRDefault="00A95B17" w:rsidP="001448E5">
            <w:pPr>
              <w:jc w:val="right"/>
              <w:rPr>
                <w:sz w:val="22"/>
                <w:szCs w:val="22"/>
                <w:lang w:val="fr-BE" w:eastAsia="en-GB"/>
              </w:rPr>
            </w:pPr>
            <w:r w:rsidRPr="00541D51">
              <w:rPr>
                <w:sz w:val="22"/>
                <w:szCs w:val="22"/>
                <w:lang w:val="fr-BE" w:eastAsia="en-GB"/>
              </w:rPr>
              <w:t>90</w:t>
            </w:r>
          </w:p>
        </w:tc>
      </w:tr>
      <w:tr w:rsidR="00CB7712" w:rsidRPr="00541D51" w14:paraId="039DFDD0" w14:textId="77777777" w:rsidTr="00AF1536">
        <w:trPr>
          <w:trHeight w:val="124"/>
        </w:trPr>
        <w:tc>
          <w:tcPr>
            <w:tcW w:w="4762" w:type="dxa"/>
            <w:shd w:val="clear" w:color="auto" w:fill="auto"/>
            <w:hideMark/>
          </w:tcPr>
          <w:p w14:paraId="3FC2C6CC" w14:textId="7AD271C2" w:rsidR="00CB7712" w:rsidRPr="00541D51" w:rsidRDefault="00447799" w:rsidP="001448E5">
            <w:pPr>
              <w:rPr>
                <w:sz w:val="22"/>
                <w:szCs w:val="22"/>
                <w:lang w:eastAsia="en-GB"/>
              </w:rPr>
            </w:pPr>
            <w:r w:rsidRPr="00541D51">
              <w:rPr>
                <w:bCs/>
                <w:sz w:val="22"/>
                <w:szCs w:val="22"/>
              </w:rPr>
              <w:t xml:space="preserve">Nie </w:t>
            </w:r>
            <w:r w:rsidRPr="00541D51">
              <w:rPr>
                <w:sz w:val="22"/>
                <w:szCs w:val="22"/>
              </w:rPr>
              <w:t>wiem</w:t>
            </w:r>
          </w:p>
        </w:tc>
        <w:tc>
          <w:tcPr>
            <w:tcW w:w="4408" w:type="dxa"/>
            <w:shd w:val="clear" w:color="auto" w:fill="auto"/>
            <w:noWrap/>
            <w:vAlign w:val="bottom"/>
            <w:hideMark/>
          </w:tcPr>
          <w:p w14:paraId="2E51650A" w14:textId="678BFD86" w:rsidR="00CB7712" w:rsidRPr="00541D51" w:rsidRDefault="00A95B17" w:rsidP="001448E5">
            <w:pPr>
              <w:jc w:val="right"/>
              <w:rPr>
                <w:sz w:val="22"/>
                <w:szCs w:val="22"/>
                <w:lang w:eastAsia="en-GB"/>
              </w:rPr>
            </w:pPr>
            <w:r w:rsidRPr="00541D51">
              <w:rPr>
                <w:sz w:val="22"/>
                <w:szCs w:val="22"/>
                <w:lang w:eastAsia="en-GB"/>
              </w:rPr>
              <w:t>98</w:t>
            </w:r>
          </w:p>
        </w:tc>
      </w:tr>
    </w:tbl>
    <w:p w14:paraId="5F1ECB7C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en-US"/>
        </w:rPr>
      </w:pPr>
    </w:p>
    <w:p w14:paraId="00CC05B3" w14:textId="2FACE451" w:rsidR="00CB7712" w:rsidRPr="00541D51" w:rsidRDefault="00CB7712" w:rsidP="00CB7712">
      <w:pPr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 xml:space="preserve">Q26 </w:t>
      </w:r>
      <w:r w:rsidR="00447799" w:rsidRPr="00541D51">
        <w:rPr>
          <w:sz w:val="22"/>
          <w:szCs w:val="22"/>
          <w:lang w:val="pl-PL"/>
        </w:rPr>
        <w:t xml:space="preserve">Czy czuje się Pan(i) związany(a) z tą partią bardzo mocno, raczej mocno, czy niezbyt mocno? </w:t>
      </w:r>
    </w:p>
    <w:p w14:paraId="760ACD2E" w14:textId="77777777" w:rsidR="00447799" w:rsidRPr="00541D51" w:rsidRDefault="00447799" w:rsidP="00CB7712">
      <w:pPr>
        <w:tabs>
          <w:tab w:val="left" w:pos="1702"/>
          <w:tab w:val="left" w:pos="4537"/>
        </w:tabs>
        <w:rPr>
          <w:sz w:val="22"/>
          <w:szCs w:val="22"/>
          <w:lang w:val="pl-PL"/>
        </w:rPr>
      </w:pPr>
    </w:p>
    <w:p w14:paraId="57D20186" w14:textId="77777777" w:rsidR="00447799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1 </w:t>
      </w:r>
      <w:r w:rsidR="00447799" w:rsidRPr="00541D51">
        <w:rPr>
          <w:sz w:val="22"/>
          <w:szCs w:val="22"/>
          <w:lang w:val="pl-PL"/>
        </w:rPr>
        <w:t>Bardzo mocno związany</w:t>
      </w:r>
    </w:p>
    <w:p w14:paraId="521857D6" w14:textId="20FFABC3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2 </w:t>
      </w:r>
      <w:r w:rsidR="00447799" w:rsidRPr="00541D51">
        <w:rPr>
          <w:sz w:val="22"/>
          <w:szCs w:val="22"/>
          <w:lang w:val="pl-PL"/>
        </w:rPr>
        <w:t>Raczej mocno związany</w:t>
      </w:r>
    </w:p>
    <w:p w14:paraId="5A655301" w14:textId="22EEED24" w:rsidR="00447799" w:rsidRPr="00541D51" w:rsidRDefault="00CB7712" w:rsidP="00447799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3 </w:t>
      </w:r>
      <w:r w:rsidR="00447799" w:rsidRPr="00541D51">
        <w:rPr>
          <w:sz w:val="22"/>
          <w:szCs w:val="22"/>
          <w:lang w:val="pl-PL"/>
        </w:rPr>
        <w:t>Niezbyt mocno związany</w:t>
      </w:r>
    </w:p>
    <w:p w14:paraId="6423D56C" w14:textId="79CD966D" w:rsidR="00447799" w:rsidRPr="00541D51" w:rsidRDefault="00CB7712" w:rsidP="00447799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  <w:r w:rsidR="00A95B17" w:rsidRPr="00541D51">
        <w:rPr>
          <w:sz w:val="22"/>
          <w:szCs w:val="22"/>
          <w:lang w:val="pl-PL"/>
        </w:rPr>
        <w:t>9</w:t>
      </w:r>
      <w:r w:rsidR="00447799" w:rsidRPr="00541D51">
        <w:rPr>
          <w:sz w:val="22"/>
          <w:szCs w:val="22"/>
        </w:rPr>
        <w:t xml:space="preserve">8 </w:t>
      </w:r>
      <w:r w:rsidR="00447799" w:rsidRPr="00541D51">
        <w:rPr>
          <w:bCs/>
          <w:sz w:val="22"/>
          <w:szCs w:val="22"/>
        </w:rPr>
        <w:t xml:space="preserve">Nie </w:t>
      </w:r>
      <w:r w:rsidR="00447799" w:rsidRPr="00541D51">
        <w:rPr>
          <w:sz w:val="22"/>
          <w:szCs w:val="22"/>
        </w:rPr>
        <w:t>wiem</w:t>
      </w:r>
    </w:p>
    <w:p w14:paraId="4DBF8340" w14:textId="0089F173" w:rsidR="00447799" w:rsidRPr="00541D51" w:rsidRDefault="00447799" w:rsidP="00447799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p w14:paraId="5E792FAB" w14:textId="570B3602" w:rsidR="00CB7712" w:rsidRPr="00541D51" w:rsidRDefault="00CB7712" w:rsidP="00447799">
      <w:pPr>
        <w:tabs>
          <w:tab w:val="left" w:pos="1702"/>
        </w:tabs>
        <w:rPr>
          <w:sz w:val="22"/>
          <w:szCs w:val="22"/>
          <w:lang w:val="pl-PL"/>
        </w:rPr>
      </w:pPr>
    </w:p>
    <w:p w14:paraId="0A145DDA" w14:textId="69F16CD3" w:rsidR="00CB7712" w:rsidRPr="00CE1040" w:rsidRDefault="00CB7712" w:rsidP="00CB7712">
      <w:pPr>
        <w:pStyle w:val="Heading2"/>
        <w:spacing w:before="145" w:line="276" w:lineRule="auto"/>
        <w:ind w:right="19"/>
        <w:rPr>
          <w:i w:val="0"/>
          <w:szCs w:val="22"/>
          <w:lang w:val="pl-PL"/>
        </w:rPr>
      </w:pPr>
      <w:r w:rsidRPr="00541D51">
        <w:rPr>
          <w:bCs/>
          <w:i w:val="0"/>
          <w:szCs w:val="22"/>
          <w:lang w:val="pl-PL"/>
        </w:rPr>
        <w:t>Q27</w:t>
      </w:r>
      <w:r w:rsidRPr="00541D51">
        <w:rPr>
          <w:i w:val="0"/>
          <w:szCs w:val="22"/>
          <w:lang w:val="pl-PL"/>
        </w:rPr>
        <w:t xml:space="preserve"> </w:t>
      </w:r>
      <w:r w:rsidR="00447799" w:rsidRPr="00541D51">
        <w:rPr>
          <w:i w:val="0"/>
          <w:szCs w:val="22"/>
          <w:lang w:val="pl-PL"/>
        </w:rPr>
        <w:t>Oto nazwiska kandydatów na stanowisko nowego przewodniczącego Komisji Europejskiej. Proszę powiedzieć, która europejska frakcja lub polska partia polityczna popiera poniższe kandydatury?</w:t>
      </w:r>
    </w:p>
    <w:tbl>
      <w:tblPr>
        <w:tblW w:w="10253" w:type="dxa"/>
        <w:tblLayout w:type="fixed"/>
        <w:tblLook w:val="04A0" w:firstRow="1" w:lastRow="0" w:firstColumn="1" w:lastColumn="0" w:noHBand="0" w:noVBand="1"/>
      </w:tblPr>
      <w:tblGrid>
        <w:gridCol w:w="284"/>
        <w:gridCol w:w="2552"/>
        <w:gridCol w:w="1559"/>
        <w:gridCol w:w="1701"/>
        <w:gridCol w:w="1559"/>
        <w:gridCol w:w="1560"/>
        <w:gridCol w:w="519"/>
        <w:gridCol w:w="519"/>
      </w:tblGrid>
      <w:tr w:rsidR="00CB7712" w:rsidRPr="00541D51" w14:paraId="6EC4322F" w14:textId="77777777" w:rsidTr="001448E5">
        <w:trPr>
          <w:trHeight w:val="272"/>
        </w:trPr>
        <w:tc>
          <w:tcPr>
            <w:tcW w:w="284" w:type="dxa"/>
            <w:noWrap/>
            <w:vAlign w:val="bottom"/>
          </w:tcPr>
          <w:p w14:paraId="4A61354F" w14:textId="77777777" w:rsidR="00CB7712" w:rsidRPr="00541D51" w:rsidRDefault="00CB7712" w:rsidP="001448E5">
            <w:pPr>
              <w:rPr>
                <w:sz w:val="22"/>
                <w:szCs w:val="22"/>
                <w:lang w:val="pl-PL" w:eastAsia="en-GB"/>
              </w:rPr>
            </w:pPr>
          </w:p>
        </w:tc>
        <w:tc>
          <w:tcPr>
            <w:tcW w:w="2552" w:type="dxa"/>
            <w:noWrap/>
            <w:vAlign w:val="bottom"/>
          </w:tcPr>
          <w:p w14:paraId="0E46EB9F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val="pl-PL" w:eastAsia="en-GB"/>
              </w:rPr>
            </w:pPr>
          </w:p>
        </w:tc>
        <w:tc>
          <w:tcPr>
            <w:tcW w:w="1559" w:type="dxa"/>
            <w:noWrap/>
            <w:vAlign w:val="bottom"/>
            <w:hideMark/>
          </w:tcPr>
          <w:p w14:paraId="13AFFAB1" w14:textId="77777777" w:rsidR="00C2237C" w:rsidRPr="00541D51" w:rsidRDefault="007A5CB1" w:rsidP="0038020B">
            <w:pPr>
              <w:jc w:val="center"/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 xml:space="preserve">Socjaliści i Demokraci \ </w:t>
            </w:r>
          </w:p>
          <w:p w14:paraId="3CF11E65" w14:textId="0A4DF7F8" w:rsidR="00C2237C" w:rsidRPr="00541D51" w:rsidRDefault="00984133" w:rsidP="00C2237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osna Roberta Biedronia</w:t>
            </w:r>
          </w:p>
          <w:p w14:paraId="51C9F705" w14:textId="16BFC308" w:rsidR="00CB7712" w:rsidRPr="00541D51" w:rsidRDefault="00CB7712" w:rsidP="0038020B">
            <w:pPr>
              <w:jc w:val="center"/>
              <w:rPr>
                <w:sz w:val="22"/>
                <w:szCs w:val="22"/>
                <w:lang w:val="fr-FR" w:eastAsia="en-GB"/>
              </w:rPr>
            </w:pPr>
          </w:p>
        </w:tc>
        <w:tc>
          <w:tcPr>
            <w:tcW w:w="1701" w:type="dxa"/>
            <w:noWrap/>
            <w:vAlign w:val="bottom"/>
            <w:hideMark/>
          </w:tcPr>
          <w:p w14:paraId="7E25E7DB" w14:textId="77777777" w:rsidR="00C2237C" w:rsidRPr="00541D51" w:rsidRDefault="00447799" w:rsidP="001448E5">
            <w:pPr>
              <w:jc w:val="center"/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 xml:space="preserve">Europejsk a Partia Ludowa \ </w:t>
            </w:r>
          </w:p>
          <w:p w14:paraId="48932DC3" w14:textId="77777777" w:rsidR="00C2237C" w:rsidRPr="00541D51" w:rsidRDefault="00C2237C" w:rsidP="00C2237C">
            <w:pPr>
              <w:jc w:val="center"/>
              <w:rPr>
                <w:color w:val="000000"/>
                <w:sz w:val="22"/>
                <w:szCs w:val="22"/>
              </w:rPr>
            </w:pPr>
            <w:r w:rsidRPr="00541D51">
              <w:rPr>
                <w:color w:val="000000"/>
                <w:sz w:val="22"/>
                <w:szCs w:val="22"/>
              </w:rPr>
              <w:t>Platforma Obywatelska (PO)</w:t>
            </w:r>
          </w:p>
          <w:p w14:paraId="4C1666DD" w14:textId="6D687809" w:rsidR="00CB7712" w:rsidRPr="00541D51" w:rsidRDefault="00CB7712" w:rsidP="001448E5">
            <w:pPr>
              <w:jc w:val="center"/>
              <w:rPr>
                <w:sz w:val="22"/>
                <w:szCs w:val="22"/>
                <w:lang w:val="fr-FR" w:eastAsia="en-GB"/>
              </w:rPr>
            </w:pPr>
          </w:p>
        </w:tc>
        <w:tc>
          <w:tcPr>
            <w:tcW w:w="1559" w:type="dxa"/>
            <w:noWrap/>
            <w:vAlign w:val="bottom"/>
            <w:hideMark/>
          </w:tcPr>
          <w:p w14:paraId="12750348" w14:textId="44410E40" w:rsidR="00CB7712" w:rsidRPr="00541D51" w:rsidRDefault="00447799" w:rsidP="001448E5">
            <w:pPr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 xml:space="preserve">Grupa Porozumie nia Liberałów\ </w:t>
            </w:r>
            <w:r w:rsidR="00CE1040" w:rsidRPr="00CE1040">
              <w:rPr>
                <w:sz w:val="22"/>
                <w:szCs w:val="22"/>
                <w:lang w:val="fr-FR" w:eastAsia="en-GB"/>
              </w:rPr>
              <w:t>Nowoczesna</w:t>
            </w:r>
          </w:p>
        </w:tc>
        <w:tc>
          <w:tcPr>
            <w:tcW w:w="1560" w:type="dxa"/>
            <w:vAlign w:val="bottom"/>
            <w:hideMark/>
          </w:tcPr>
          <w:p w14:paraId="0CA84428" w14:textId="63D98BBB" w:rsidR="00CB7712" w:rsidRPr="00541D51" w:rsidRDefault="00CE1040" w:rsidP="001448E5">
            <w:pPr>
              <w:rPr>
                <w:sz w:val="22"/>
                <w:szCs w:val="22"/>
                <w:lang w:val="fr-FR" w:eastAsia="en-GB"/>
              </w:rPr>
            </w:pPr>
            <w:r w:rsidRPr="00CE1040">
              <w:rPr>
                <w:sz w:val="22"/>
                <w:szCs w:val="22"/>
                <w:lang w:val="fr-FR" w:eastAsia="en-GB"/>
              </w:rPr>
              <w:t>Europejscy Konserwatyści i Reformatorzy</w:t>
            </w:r>
            <w:r>
              <w:rPr>
                <w:sz w:val="22"/>
                <w:szCs w:val="22"/>
                <w:lang w:val="fr-FR" w:eastAsia="en-GB"/>
              </w:rPr>
              <w:t>\</w:t>
            </w:r>
            <w:r w:rsidRPr="00CE1040">
              <w:rPr>
                <w:sz w:val="22"/>
                <w:szCs w:val="22"/>
                <w:lang w:val="fr-FR" w:eastAsia="en-GB"/>
              </w:rPr>
              <w:t xml:space="preserve"> </w:t>
            </w:r>
            <w:r w:rsidR="00CB7712" w:rsidRPr="00541D51">
              <w:rPr>
                <w:sz w:val="22"/>
                <w:szCs w:val="22"/>
                <w:lang w:val="fr-FR" w:eastAsia="en-GB"/>
              </w:rPr>
              <w:t xml:space="preserve"> </w:t>
            </w:r>
            <w:r w:rsidR="00C2237C" w:rsidRPr="00541D51">
              <w:rPr>
                <w:lang w:val="fr-FR" w:eastAsia="en-GB"/>
              </w:rPr>
              <w:t>Prawo i Sprawiedliwość</w:t>
            </w:r>
          </w:p>
        </w:tc>
        <w:tc>
          <w:tcPr>
            <w:tcW w:w="519" w:type="dxa"/>
            <w:vAlign w:val="bottom"/>
            <w:hideMark/>
          </w:tcPr>
          <w:p w14:paraId="2E4B7285" w14:textId="430C3607" w:rsidR="00CB7712" w:rsidRPr="00541D51" w:rsidRDefault="007A5CB1" w:rsidP="001448E5">
            <w:pPr>
              <w:rPr>
                <w:sz w:val="22"/>
                <w:szCs w:val="22"/>
                <w:lang w:val="fr-FR" w:eastAsia="en-GB"/>
              </w:rPr>
            </w:pPr>
            <w:r w:rsidRPr="00541D51">
              <w:rPr>
                <w:bCs/>
                <w:sz w:val="22"/>
                <w:szCs w:val="22"/>
              </w:rPr>
              <w:t xml:space="preserve">Nie </w:t>
            </w:r>
            <w:r w:rsidRPr="00541D51">
              <w:rPr>
                <w:sz w:val="22"/>
                <w:szCs w:val="22"/>
              </w:rPr>
              <w:t>wiem</w:t>
            </w:r>
          </w:p>
        </w:tc>
        <w:tc>
          <w:tcPr>
            <w:tcW w:w="519" w:type="dxa"/>
          </w:tcPr>
          <w:p w14:paraId="1F7536CE" w14:textId="77777777" w:rsidR="00CB7712" w:rsidRPr="00541D51" w:rsidRDefault="00CB7712" w:rsidP="001448E5">
            <w:pPr>
              <w:rPr>
                <w:sz w:val="22"/>
                <w:szCs w:val="22"/>
                <w:lang w:val="fr-FR" w:eastAsia="en-GB"/>
              </w:rPr>
            </w:pPr>
          </w:p>
        </w:tc>
      </w:tr>
      <w:tr w:rsidR="00CB7712" w:rsidRPr="00541D51" w14:paraId="26A4D0B4" w14:textId="77777777" w:rsidTr="001448E5">
        <w:trPr>
          <w:trHeight w:val="275"/>
        </w:trPr>
        <w:tc>
          <w:tcPr>
            <w:tcW w:w="284" w:type="dxa"/>
            <w:noWrap/>
            <w:hideMark/>
          </w:tcPr>
          <w:p w14:paraId="77C61B80" w14:textId="77777777" w:rsidR="00CB7712" w:rsidRPr="00541D51" w:rsidRDefault="00CB7712" w:rsidP="001448E5">
            <w:pPr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1</w:t>
            </w:r>
          </w:p>
        </w:tc>
        <w:tc>
          <w:tcPr>
            <w:tcW w:w="2552" w:type="dxa"/>
            <w:hideMark/>
          </w:tcPr>
          <w:p w14:paraId="0619E308" w14:textId="36CBB0AB" w:rsidR="00CB7712" w:rsidRPr="00541D51" w:rsidRDefault="00C10802" w:rsidP="001448E5">
            <w:pPr>
              <w:rPr>
                <w:sz w:val="22"/>
                <w:szCs w:val="22"/>
                <w:lang w:val="en-US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Manfred Weber</w:t>
            </w:r>
          </w:p>
        </w:tc>
        <w:tc>
          <w:tcPr>
            <w:tcW w:w="1559" w:type="dxa"/>
            <w:noWrap/>
            <w:vAlign w:val="center"/>
            <w:hideMark/>
          </w:tcPr>
          <w:p w14:paraId="2A27622E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1</w:t>
            </w:r>
          </w:p>
        </w:tc>
        <w:tc>
          <w:tcPr>
            <w:tcW w:w="1701" w:type="dxa"/>
            <w:noWrap/>
            <w:vAlign w:val="center"/>
            <w:hideMark/>
          </w:tcPr>
          <w:p w14:paraId="43EE41FF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2</w:t>
            </w:r>
          </w:p>
        </w:tc>
        <w:tc>
          <w:tcPr>
            <w:tcW w:w="1559" w:type="dxa"/>
            <w:noWrap/>
            <w:vAlign w:val="center"/>
            <w:hideMark/>
          </w:tcPr>
          <w:p w14:paraId="2666B1D3" w14:textId="77777777" w:rsidR="00CB7712" w:rsidRPr="00541D51" w:rsidRDefault="00CB7712" w:rsidP="001448E5">
            <w:pPr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3</w:t>
            </w:r>
          </w:p>
        </w:tc>
        <w:tc>
          <w:tcPr>
            <w:tcW w:w="1560" w:type="dxa"/>
            <w:vAlign w:val="center"/>
            <w:hideMark/>
          </w:tcPr>
          <w:p w14:paraId="4CC0AB7E" w14:textId="77777777" w:rsidR="00CB7712" w:rsidRPr="00541D51" w:rsidRDefault="00CB7712" w:rsidP="001448E5">
            <w:pPr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4</w:t>
            </w:r>
          </w:p>
        </w:tc>
        <w:tc>
          <w:tcPr>
            <w:tcW w:w="519" w:type="dxa"/>
            <w:vAlign w:val="center"/>
            <w:hideMark/>
          </w:tcPr>
          <w:p w14:paraId="167FD153" w14:textId="24CA04C4" w:rsidR="00CB7712" w:rsidRPr="00541D51" w:rsidRDefault="00CB7712" w:rsidP="001448E5">
            <w:pPr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9</w:t>
            </w:r>
            <w:r w:rsidR="00C2237C" w:rsidRPr="00541D51">
              <w:rPr>
                <w:sz w:val="22"/>
                <w:szCs w:val="22"/>
                <w:lang w:val="fr-FR" w:eastAsia="en-GB"/>
              </w:rPr>
              <w:t>8</w:t>
            </w:r>
          </w:p>
        </w:tc>
        <w:tc>
          <w:tcPr>
            <w:tcW w:w="519" w:type="dxa"/>
          </w:tcPr>
          <w:p w14:paraId="408E1ABE" w14:textId="77777777" w:rsidR="00CB7712" w:rsidRPr="00541D51" w:rsidRDefault="00CB7712" w:rsidP="001448E5">
            <w:pPr>
              <w:rPr>
                <w:sz w:val="22"/>
                <w:szCs w:val="22"/>
                <w:lang w:val="fr-FR" w:eastAsia="en-GB"/>
              </w:rPr>
            </w:pPr>
          </w:p>
        </w:tc>
      </w:tr>
      <w:tr w:rsidR="00CB7712" w:rsidRPr="00541D51" w14:paraId="59FDB738" w14:textId="77777777" w:rsidTr="001448E5">
        <w:trPr>
          <w:trHeight w:val="275"/>
        </w:trPr>
        <w:tc>
          <w:tcPr>
            <w:tcW w:w="284" w:type="dxa"/>
            <w:noWrap/>
            <w:hideMark/>
          </w:tcPr>
          <w:p w14:paraId="1BE74F87" w14:textId="77777777" w:rsidR="00CB7712" w:rsidRPr="00541D51" w:rsidRDefault="00CB7712" w:rsidP="001448E5">
            <w:pPr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2</w:t>
            </w:r>
          </w:p>
        </w:tc>
        <w:tc>
          <w:tcPr>
            <w:tcW w:w="2552" w:type="dxa"/>
            <w:hideMark/>
          </w:tcPr>
          <w:p w14:paraId="13E2A21F" w14:textId="3F455A73" w:rsidR="00CB7712" w:rsidRPr="00541D51" w:rsidRDefault="00C10802" w:rsidP="001448E5">
            <w:pPr>
              <w:rPr>
                <w:sz w:val="22"/>
                <w:szCs w:val="22"/>
                <w:lang w:val="en-US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Frans Timmermans</w:t>
            </w:r>
          </w:p>
        </w:tc>
        <w:tc>
          <w:tcPr>
            <w:tcW w:w="1559" w:type="dxa"/>
            <w:noWrap/>
            <w:vAlign w:val="center"/>
            <w:hideMark/>
          </w:tcPr>
          <w:p w14:paraId="78723BF3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1</w:t>
            </w:r>
          </w:p>
        </w:tc>
        <w:tc>
          <w:tcPr>
            <w:tcW w:w="1701" w:type="dxa"/>
            <w:noWrap/>
            <w:vAlign w:val="center"/>
            <w:hideMark/>
          </w:tcPr>
          <w:p w14:paraId="5172DE6D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2</w:t>
            </w:r>
          </w:p>
        </w:tc>
        <w:tc>
          <w:tcPr>
            <w:tcW w:w="1559" w:type="dxa"/>
            <w:noWrap/>
            <w:vAlign w:val="center"/>
            <w:hideMark/>
          </w:tcPr>
          <w:p w14:paraId="3ECBCCE5" w14:textId="77777777" w:rsidR="00CB7712" w:rsidRPr="00541D51" w:rsidRDefault="00CB7712" w:rsidP="001448E5">
            <w:pPr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3</w:t>
            </w:r>
          </w:p>
        </w:tc>
        <w:tc>
          <w:tcPr>
            <w:tcW w:w="1560" w:type="dxa"/>
            <w:vAlign w:val="center"/>
            <w:hideMark/>
          </w:tcPr>
          <w:p w14:paraId="2B804A1B" w14:textId="77777777" w:rsidR="00CB7712" w:rsidRPr="00541D51" w:rsidRDefault="00CB7712" w:rsidP="001448E5">
            <w:pPr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4</w:t>
            </w:r>
          </w:p>
        </w:tc>
        <w:tc>
          <w:tcPr>
            <w:tcW w:w="519" w:type="dxa"/>
            <w:vAlign w:val="center"/>
            <w:hideMark/>
          </w:tcPr>
          <w:p w14:paraId="73A7AA46" w14:textId="7525A985" w:rsidR="00CB7712" w:rsidRPr="00541D51" w:rsidRDefault="00CB7712" w:rsidP="001448E5">
            <w:pPr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9</w:t>
            </w:r>
            <w:r w:rsidR="00C2237C" w:rsidRPr="00541D51">
              <w:rPr>
                <w:sz w:val="22"/>
                <w:szCs w:val="22"/>
                <w:lang w:val="fr-FR" w:eastAsia="en-GB"/>
              </w:rPr>
              <w:t>8</w:t>
            </w:r>
          </w:p>
        </w:tc>
        <w:tc>
          <w:tcPr>
            <w:tcW w:w="519" w:type="dxa"/>
          </w:tcPr>
          <w:p w14:paraId="023C2FAD" w14:textId="77777777" w:rsidR="00CB7712" w:rsidRPr="00541D51" w:rsidRDefault="00CB7712" w:rsidP="001448E5">
            <w:pPr>
              <w:rPr>
                <w:sz w:val="22"/>
                <w:szCs w:val="22"/>
                <w:lang w:val="fr-FR" w:eastAsia="en-GB"/>
              </w:rPr>
            </w:pPr>
          </w:p>
        </w:tc>
      </w:tr>
      <w:tr w:rsidR="00CB7712" w:rsidRPr="00541D51" w14:paraId="3BBB1451" w14:textId="77777777" w:rsidTr="001448E5">
        <w:trPr>
          <w:trHeight w:val="249"/>
        </w:trPr>
        <w:tc>
          <w:tcPr>
            <w:tcW w:w="284" w:type="dxa"/>
            <w:noWrap/>
            <w:hideMark/>
          </w:tcPr>
          <w:p w14:paraId="756AC219" w14:textId="77777777" w:rsidR="00CB7712" w:rsidRPr="00541D51" w:rsidRDefault="00CB7712" w:rsidP="001448E5">
            <w:pPr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3</w:t>
            </w:r>
          </w:p>
        </w:tc>
        <w:tc>
          <w:tcPr>
            <w:tcW w:w="2552" w:type="dxa"/>
            <w:hideMark/>
          </w:tcPr>
          <w:p w14:paraId="1BA5395D" w14:textId="7429BDA7" w:rsidR="00CB7712" w:rsidRPr="00541D51" w:rsidRDefault="00C10802" w:rsidP="001448E5">
            <w:pPr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en-GB"/>
              </w:rPr>
              <w:t>Guy Verhofstadt</w:t>
            </w:r>
          </w:p>
        </w:tc>
        <w:tc>
          <w:tcPr>
            <w:tcW w:w="1559" w:type="dxa"/>
            <w:noWrap/>
            <w:vAlign w:val="center"/>
            <w:hideMark/>
          </w:tcPr>
          <w:p w14:paraId="2C965710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1</w:t>
            </w:r>
          </w:p>
        </w:tc>
        <w:tc>
          <w:tcPr>
            <w:tcW w:w="1701" w:type="dxa"/>
            <w:noWrap/>
            <w:vAlign w:val="center"/>
            <w:hideMark/>
          </w:tcPr>
          <w:p w14:paraId="1E96D615" w14:textId="77777777" w:rsidR="00CB7712" w:rsidRPr="00541D51" w:rsidRDefault="00CB7712" w:rsidP="001448E5">
            <w:pPr>
              <w:jc w:val="center"/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2</w:t>
            </w:r>
          </w:p>
        </w:tc>
        <w:tc>
          <w:tcPr>
            <w:tcW w:w="1559" w:type="dxa"/>
            <w:noWrap/>
            <w:vAlign w:val="center"/>
            <w:hideMark/>
          </w:tcPr>
          <w:p w14:paraId="1B9FB23B" w14:textId="77777777" w:rsidR="00CB7712" w:rsidRPr="00541D51" w:rsidRDefault="00CB7712" w:rsidP="001448E5">
            <w:pPr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3</w:t>
            </w:r>
          </w:p>
        </w:tc>
        <w:tc>
          <w:tcPr>
            <w:tcW w:w="1560" w:type="dxa"/>
            <w:vAlign w:val="center"/>
            <w:hideMark/>
          </w:tcPr>
          <w:p w14:paraId="588549AA" w14:textId="77777777" w:rsidR="00CB7712" w:rsidRPr="00541D51" w:rsidRDefault="00CB7712" w:rsidP="001448E5">
            <w:pPr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4</w:t>
            </w:r>
          </w:p>
        </w:tc>
        <w:tc>
          <w:tcPr>
            <w:tcW w:w="519" w:type="dxa"/>
            <w:vAlign w:val="center"/>
            <w:hideMark/>
          </w:tcPr>
          <w:p w14:paraId="0C67DC7F" w14:textId="40E536BF" w:rsidR="00CB7712" w:rsidRPr="00541D51" w:rsidRDefault="00CB7712" w:rsidP="001448E5">
            <w:pPr>
              <w:rPr>
                <w:sz w:val="22"/>
                <w:szCs w:val="22"/>
                <w:lang w:val="fr-FR" w:eastAsia="en-GB"/>
              </w:rPr>
            </w:pPr>
            <w:r w:rsidRPr="00541D51">
              <w:rPr>
                <w:sz w:val="22"/>
                <w:szCs w:val="22"/>
                <w:lang w:val="fr-FR" w:eastAsia="en-GB"/>
              </w:rPr>
              <w:t>9</w:t>
            </w:r>
            <w:r w:rsidR="00C2237C" w:rsidRPr="00541D51">
              <w:rPr>
                <w:sz w:val="22"/>
                <w:szCs w:val="22"/>
                <w:lang w:val="fr-FR" w:eastAsia="en-GB"/>
              </w:rPr>
              <w:t>8</w:t>
            </w:r>
          </w:p>
        </w:tc>
        <w:tc>
          <w:tcPr>
            <w:tcW w:w="519" w:type="dxa"/>
          </w:tcPr>
          <w:p w14:paraId="0782B088" w14:textId="77777777" w:rsidR="00CB7712" w:rsidRPr="00541D51" w:rsidRDefault="00CB7712" w:rsidP="001448E5">
            <w:pPr>
              <w:rPr>
                <w:sz w:val="22"/>
                <w:szCs w:val="22"/>
                <w:lang w:val="fr-FR" w:eastAsia="en-GB"/>
              </w:rPr>
            </w:pPr>
          </w:p>
        </w:tc>
      </w:tr>
    </w:tbl>
    <w:p w14:paraId="13074923" w14:textId="77777777" w:rsidR="00CB7712" w:rsidRPr="00541D51" w:rsidRDefault="00CB7712" w:rsidP="00CB7712">
      <w:pPr>
        <w:tabs>
          <w:tab w:val="num" w:pos="-2127"/>
        </w:tabs>
        <w:adjustRightInd w:val="0"/>
        <w:spacing w:line="360" w:lineRule="auto"/>
        <w:rPr>
          <w:sz w:val="22"/>
          <w:szCs w:val="22"/>
          <w:lang w:val="en-US" w:eastAsia="en-GB"/>
        </w:rPr>
      </w:pPr>
    </w:p>
    <w:p w14:paraId="198D71CC" w14:textId="77777777" w:rsidR="00CB7712" w:rsidRPr="00541D51" w:rsidRDefault="00CB7712" w:rsidP="00CB7712">
      <w:pPr>
        <w:pStyle w:val="BodyText"/>
        <w:spacing w:before="51"/>
        <w:ind w:left="220"/>
        <w:rPr>
          <w:szCs w:val="22"/>
        </w:rPr>
      </w:pPr>
    </w:p>
    <w:p w14:paraId="0FC65B75" w14:textId="7ABF2B3E" w:rsidR="002204FE" w:rsidRPr="00541D51" w:rsidRDefault="0038020B" w:rsidP="0038020B">
      <w:pPr>
        <w:autoSpaceDE w:val="0"/>
        <w:autoSpaceDN w:val="0"/>
        <w:rPr>
          <w:bCs/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>Q</w:t>
      </w:r>
      <w:r w:rsidR="001214A7" w:rsidRPr="00541D51">
        <w:rPr>
          <w:bCs/>
          <w:sz w:val="22"/>
          <w:szCs w:val="22"/>
          <w:lang w:val="pl-PL"/>
        </w:rPr>
        <w:t>28</w:t>
      </w:r>
      <w:r w:rsidRPr="00541D51">
        <w:rPr>
          <w:bCs/>
          <w:sz w:val="22"/>
          <w:szCs w:val="22"/>
          <w:lang w:val="pl-PL"/>
        </w:rPr>
        <w:t xml:space="preserve"> </w:t>
      </w:r>
      <w:r w:rsidR="006D3CDC" w:rsidRPr="00541D51">
        <w:rPr>
          <w:bCs/>
          <w:sz w:val="22"/>
          <w:szCs w:val="22"/>
          <w:lang w:val="pl-PL"/>
        </w:rPr>
        <w:t>Brytyjczycy zdecydowali</w:t>
      </w:r>
      <w:r w:rsidR="00AE1BFC" w:rsidRPr="00541D51">
        <w:rPr>
          <w:bCs/>
          <w:sz w:val="22"/>
          <w:szCs w:val="22"/>
          <w:lang w:val="pl-PL"/>
        </w:rPr>
        <w:t xml:space="preserve"> się </w:t>
      </w:r>
      <w:r w:rsidR="002204FE" w:rsidRPr="00541D51">
        <w:rPr>
          <w:bCs/>
          <w:sz w:val="22"/>
          <w:szCs w:val="22"/>
          <w:lang w:val="pl-PL"/>
        </w:rPr>
        <w:t>opuścić Unię Europejską. Jakie Pan(a/i) zdaniem będą tego konsekwencje dla Wielkiej Brytanii?</w:t>
      </w:r>
    </w:p>
    <w:p w14:paraId="776356B3" w14:textId="77777777" w:rsidR="00696B48" w:rsidRPr="00672695" w:rsidRDefault="00696B48" w:rsidP="0038020B">
      <w:pPr>
        <w:autoSpaceDE w:val="0"/>
        <w:autoSpaceDN w:val="0"/>
        <w:rPr>
          <w:bCs/>
          <w:sz w:val="22"/>
          <w:szCs w:val="22"/>
          <w:lang w:val="pl-PL"/>
        </w:rPr>
      </w:pPr>
    </w:p>
    <w:p w14:paraId="07EF365D" w14:textId="0A31E158" w:rsidR="0038020B" w:rsidRPr="00672695" w:rsidRDefault="0038020B" w:rsidP="0038020B">
      <w:pPr>
        <w:autoSpaceDE w:val="0"/>
        <w:autoSpaceDN w:val="0"/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 xml:space="preserve">1 </w:t>
      </w:r>
      <w:r w:rsidR="00BB0631" w:rsidRPr="00541D51">
        <w:rPr>
          <w:sz w:val="22"/>
          <w:szCs w:val="22"/>
          <w:lang w:val="pl-PL"/>
        </w:rPr>
        <w:t xml:space="preserve">Sytuacja Wielkiej Brytanii poprawi się. </w:t>
      </w:r>
    </w:p>
    <w:p w14:paraId="7F053BCA" w14:textId="02F5BEA8" w:rsidR="0038020B" w:rsidRPr="00672695" w:rsidRDefault="0038020B" w:rsidP="0038020B">
      <w:pPr>
        <w:autoSpaceDE w:val="0"/>
        <w:autoSpaceDN w:val="0"/>
        <w:rPr>
          <w:sz w:val="22"/>
          <w:szCs w:val="22"/>
          <w:lang w:val="pl-PL"/>
        </w:rPr>
      </w:pPr>
      <w:r w:rsidRPr="00672695">
        <w:rPr>
          <w:sz w:val="22"/>
          <w:szCs w:val="22"/>
          <w:lang w:val="pl-PL"/>
        </w:rPr>
        <w:t xml:space="preserve">2 </w:t>
      </w:r>
      <w:r w:rsidR="00BB0631" w:rsidRPr="00672695">
        <w:rPr>
          <w:sz w:val="22"/>
          <w:szCs w:val="22"/>
          <w:lang w:val="pl-PL"/>
        </w:rPr>
        <w:t>Nie będzi</w:t>
      </w:r>
      <w:r w:rsidR="00830172">
        <w:rPr>
          <w:sz w:val="22"/>
          <w:szCs w:val="22"/>
          <w:lang w:val="pl-PL"/>
        </w:rPr>
        <w:t>e</w:t>
      </w:r>
      <w:r w:rsidR="00BB0631" w:rsidRPr="00672695">
        <w:rPr>
          <w:sz w:val="22"/>
          <w:szCs w:val="22"/>
          <w:lang w:val="pl-PL"/>
        </w:rPr>
        <w:t xml:space="preserve"> istotnych zmian </w:t>
      </w:r>
    </w:p>
    <w:p w14:paraId="06D3B0D5" w14:textId="7F611CDE" w:rsidR="0038020B" w:rsidRPr="00541D51" w:rsidRDefault="0038020B" w:rsidP="0038020B">
      <w:pPr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 xml:space="preserve">3 </w:t>
      </w:r>
      <w:r w:rsidR="00BB0631" w:rsidRPr="00541D51">
        <w:rPr>
          <w:sz w:val="22"/>
          <w:szCs w:val="22"/>
          <w:lang w:val="pl-PL"/>
        </w:rPr>
        <w:t xml:space="preserve">Sytuacja Wielkiej Brytanii pogorszy się </w:t>
      </w:r>
    </w:p>
    <w:p w14:paraId="11D2BD90" w14:textId="77777777" w:rsidR="00696B48" w:rsidRPr="00672695" w:rsidRDefault="00696B48" w:rsidP="00696B48">
      <w:pPr>
        <w:rPr>
          <w:sz w:val="22"/>
          <w:szCs w:val="22"/>
          <w:lang w:val="pl-PL"/>
        </w:rPr>
      </w:pPr>
      <w:r w:rsidRPr="00672695">
        <w:rPr>
          <w:sz w:val="22"/>
          <w:szCs w:val="22"/>
          <w:lang w:val="pl-PL"/>
        </w:rPr>
        <w:t>98 Nie wiem</w:t>
      </w:r>
    </w:p>
    <w:p w14:paraId="32EEE4F8" w14:textId="77777777" w:rsidR="00696B48" w:rsidRPr="00541D51" w:rsidRDefault="00696B48" w:rsidP="0038020B">
      <w:pPr>
        <w:rPr>
          <w:sz w:val="22"/>
          <w:szCs w:val="22"/>
          <w:lang w:val="pl-PL"/>
        </w:rPr>
      </w:pPr>
    </w:p>
    <w:p w14:paraId="02339AB3" w14:textId="77777777" w:rsidR="0038020B" w:rsidRPr="00541D51" w:rsidRDefault="0038020B" w:rsidP="0038020B">
      <w:pPr>
        <w:rPr>
          <w:sz w:val="22"/>
          <w:szCs w:val="22"/>
          <w:lang w:val="pl-PL"/>
        </w:rPr>
      </w:pPr>
    </w:p>
    <w:p w14:paraId="59035D5C" w14:textId="12EAEED3" w:rsidR="00D709F4" w:rsidRPr="00541D51" w:rsidRDefault="0038020B" w:rsidP="00D709F4">
      <w:pPr>
        <w:autoSpaceDE w:val="0"/>
        <w:autoSpaceDN w:val="0"/>
        <w:rPr>
          <w:bCs/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>Q2</w:t>
      </w:r>
      <w:r w:rsidR="001214A7" w:rsidRPr="00541D51">
        <w:rPr>
          <w:bCs/>
          <w:sz w:val="22"/>
          <w:szCs w:val="22"/>
          <w:lang w:val="pl-PL"/>
        </w:rPr>
        <w:t>9</w:t>
      </w:r>
      <w:r w:rsidRPr="00541D51">
        <w:rPr>
          <w:bCs/>
          <w:sz w:val="22"/>
          <w:szCs w:val="22"/>
          <w:lang w:val="pl-PL"/>
        </w:rPr>
        <w:t xml:space="preserve"> </w:t>
      </w:r>
      <w:r w:rsidR="00D709F4" w:rsidRPr="00541D51">
        <w:rPr>
          <w:bCs/>
          <w:sz w:val="22"/>
          <w:szCs w:val="22"/>
          <w:lang w:val="pl-PL"/>
        </w:rPr>
        <w:t>Brytyjczycy zdecydowali, żeby opuścić Unię Europejską. Jakie Pan(a/i) zdaniem będą tego konsekwencje dla Polski?</w:t>
      </w:r>
    </w:p>
    <w:p w14:paraId="0CA1C08E" w14:textId="77777777" w:rsidR="0038020B" w:rsidRPr="00672695" w:rsidRDefault="0038020B" w:rsidP="0038020B">
      <w:pPr>
        <w:autoSpaceDE w:val="0"/>
        <w:autoSpaceDN w:val="0"/>
        <w:rPr>
          <w:iCs/>
          <w:sz w:val="22"/>
          <w:szCs w:val="22"/>
          <w:lang w:val="pl-PL"/>
        </w:rPr>
      </w:pPr>
    </w:p>
    <w:p w14:paraId="3464B4EB" w14:textId="12545F53" w:rsidR="0038020B" w:rsidRPr="00672695" w:rsidRDefault="0038020B" w:rsidP="0038020B">
      <w:pPr>
        <w:autoSpaceDE w:val="0"/>
        <w:autoSpaceDN w:val="0"/>
        <w:rPr>
          <w:sz w:val="22"/>
          <w:szCs w:val="22"/>
          <w:lang w:val="pl-PL"/>
        </w:rPr>
      </w:pPr>
      <w:r w:rsidRPr="00672695">
        <w:rPr>
          <w:sz w:val="22"/>
          <w:szCs w:val="22"/>
          <w:lang w:val="pl-PL"/>
        </w:rPr>
        <w:t xml:space="preserve">1 </w:t>
      </w:r>
      <w:r w:rsidR="006E64C4" w:rsidRPr="00672695">
        <w:rPr>
          <w:sz w:val="22"/>
          <w:szCs w:val="22"/>
          <w:lang w:val="pl-PL"/>
        </w:rPr>
        <w:t xml:space="preserve">Sytuacja Polski poprawi się </w:t>
      </w:r>
    </w:p>
    <w:p w14:paraId="167D7118" w14:textId="4201950F" w:rsidR="0038020B" w:rsidRPr="00672695" w:rsidRDefault="0038020B" w:rsidP="0038020B">
      <w:pPr>
        <w:autoSpaceDE w:val="0"/>
        <w:autoSpaceDN w:val="0"/>
        <w:rPr>
          <w:sz w:val="22"/>
          <w:szCs w:val="22"/>
          <w:lang w:val="pl-PL"/>
        </w:rPr>
      </w:pPr>
      <w:r w:rsidRPr="00672695">
        <w:rPr>
          <w:sz w:val="22"/>
          <w:szCs w:val="22"/>
          <w:lang w:val="pl-PL"/>
        </w:rPr>
        <w:t xml:space="preserve">2 </w:t>
      </w:r>
      <w:r w:rsidR="006E64C4" w:rsidRPr="00672695">
        <w:rPr>
          <w:sz w:val="22"/>
          <w:szCs w:val="22"/>
          <w:lang w:val="pl-PL"/>
        </w:rPr>
        <w:t>Nie będzi</w:t>
      </w:r>
      <w:r w:rsidR="00030FC9">
        <w:rPr>
          <w:sz w:val="22"/>
          <w:szCs w:val="22"/>
          <w:lang w:val="pl-PL"/>
        </w:rPr>
        <w:t>e</w:t>
      </w:r>
      <w:r w:rsidR="006E64C4" w:rsidRPr="00672695">
        <w:rPr>
          <w:sz w:val="22"/>
          <w:szCs w:val="22"/>
          <w:lang w:val="pl-PL"/>
        </w:rPr>
        <w:t xml:space="preserve"> istotnych zmian </w:t>
      </w:r>
    </w:p>
    <w:p w14:paraId="65685166" w14:textId="41544CE5" w:rsidR="0038020B" w:rsidRPr="00672695" w:rsidRDefault="0038020B" w:rsidP="0038020B">
      <w:pPr>
        <w:rPr>
          <w:sz w:val="22"/>
          <w:szCs w:val="22"/>
          <w:lang w:val="pl-PL"/>
        </w:rPr>
      </w:pPr>
      <w:r w:rsidRPr="00672695">
        <w:rPr>
          <w:sz w:val="22"/>
          <w:szCs w:val="22"/>
          <w:lang w:val="pl-PL"/>
        </w:rPr>
        <w:t xml:space="preserve">3 </w:t>
      </w:r>
      <w:r w:rsidR="006E64C4" w:rsidRPr="00672695">
        <w:rPr>
          <w:sz w:val="22"/>
          <w:szCs w:val="22"/>
          <w:lang w:val="pl-PL"/>
        </w:rPr>
        <w:t xml:space="preserve">Sytuacja Polski pogorszy się </w:t>
      </w:r>
      <w:r w:rsidRPr="00672695">
        <w:rPr>
          <w:sz w:val="22"/>
          <w:szCs w:val="22"/>
          <w:lang w:val="pl-PL"/>
        </w:rPr>
        <w:t xml:space="preserve"> </w:t>
      </w:r>
    </w:p>
    <w:p w14:paraId="22B836AE" w14:textId="77777777" w:rsidR="00696B48" w:rsidRPr="00672695" w:rsidRDefault="00696B48" w:rsidP="00696B48">
      <w:pPr>
        <w:rPr>
          <w:sz w:val="22"/>
          <w:szCs w:val="22"/>
          <w:lang w:val="pl-PL"/>
        </w:rPr>
      </w:pPr>
      <w:r w:rsidRPr="00672695">
        <w:rPr>
          <w:sz w:val="22"/>
          <w:szCs w:val="22"/>
          <w:lang w:val="pl-PL"/>
        </w:rPr>
        <w:t>98 Nie wiem</w:t>
      </w:r>
    </w:p>
    <w:p w14:paraId="59155705" w14:textId="77777777" w:rsidR="00696B48" w:rsidRPr="00672695" w:rsidRDefault="00696B48" w:rsidP="0038020B">
      <w:pPr>
        <w:rPr>
          <w:sz w:val="22"/>
          <w:szCs w:val="22"/>
          <w:lang w:val="pl-PL"/>
        </w:rPr>
      </w:pPr>
    </w:p>
    <w:p w14:paraId="6E07B249" w14:textId="77777777" w:rsidR="0038020B" w:rsidRPr="00672695" w:rsidRDefault="0038020B" w:rsidP="0038020B">
      <w:pPr>
        <w:rPr>
          <w:sz w:val="22"/>
          <w:szCs w:val="22"/>
          <w:lang w:val="pl-PL"/>
        </w:rPr>
      </w:pPr>
    </w:p>
    <w:p w14:paraId="6D6966D1" w14:textId="59D8CD86" w:rsidR="007B1F45" w:rsidRPr="00541D51" w:rsidRDefault="0038020B" w:rsidP="0038020B">
      <w:pPr>
        <w:autoSpaceDE w:val="0"/>
        <w:autoSpaceDN w:val="0"/>
        <w:rPr>
          <w:bCs/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>Q3</w:t>
      </w:r>
      <w:r w:rsidR="001214A7" w:rsidRPr="00541D51">
        <w:rPr>
          <w:bCs/>
          <w:sz w:val="22"/>
          <w:szCs w:val="22"/>
          <w:lang w:val="pl-PL"/>
        </w:rPr>
        <w:t>0</w:t>
      </w:r>
      <w:r w:rsidRPr="00541D51">
        <w:rPr>
          <w:bCs/>
          <w:sz w:val="22"/>
          <w:szCs w:val="22"/>
          <w:lang w:val="pl-PL"/>
        </w:rPr>
        <w:t xml:space="preserve"> </w:t>
      </w:r>
      <w:r w:rsidR="007B1F45" w:rsidRPr="00541D51">
        <w:rPr>
          <w:bCs/>
          <w:sz w:val="22"/>
          <w:szCs w:val="22"/>
          <w:lang w:val="pl-PL"/>
        </w:rPr>
        <w:t xml:space="preserve">Które z </w:t>
      </w:r>
      <w:r w:rsidR="008070E5" w:rsidRPr="00541D51">
        <w:rPr>
          <w:bCs/>
          <w:sz w:val="22"/>
          <w:szCs w:val="22"/>
          <w:lang w:val="pl-PL"/>
        </w:rPr>
        <w:t>poniższych</w:t>
      </w:r>
      <w:r w:rsidR="007B1F45" w:rsidRPr="00541D51">
        <w:rPr>
          <w:bCs/>
          <w:sz w:val="22"/>
          <w:szCs w:val="22"/>
          <w:lang w:val="pl-PL"/>
        </w:rPr>
        <w:t xml:space="preserve"> stwierdzeń najlepiej </w:t>
      </w:r>
      <w:r w:rsidR="000F6865" w:rsidRPr="00541D51">
        <w:rPr>
          <w:bCs/>
          <w:sz w:val="22"/>
          <w:szCs w:val="22"/>
          <w:lang w:val="pl-PL"/>
        </w:rPr>
        <w:t xml:space="preserve">przedstawia Pan(a/i) </w:t>
      </w:r>
      <w:r w:rsidR="00371AFD" w:rsidRPr="00541D51">
        <w:rPr>
          <w:bCs/>
          <w:sz w:val="22"/>
          <w:szCs w:val="22"/>
          <w:lang w:val="pl-PL"/>
        </w:rPr>
        <w:t xml:space="preserve">opinię </w:t>
      </w:r>
      <w:r w:rsidR="0039796A" w:rsidRPr="00541D51">
        <w:rPr>
          <w:bCs/>
          <w:sz w:val="22"/>
          <w:szCs w:val="22"/>
          <w:lang w:val="pl-PL"/>
        </w:rPr>
        <w:t>na temat opuszczenia przez Wielką Brytanię Unii Europejskiej</w:t>
      </w:r>
      <w:r w:rsidR="00C812B4" w:rsidRPr="00541D51">
        <w:rPr>
          <w:bCs/>
          <w:sz w:val="22"/>
          <w:szCs w:val="22"/>
          <w:lang w:val="pl-PL"/>
        </w:rPr>
        <w:t>?</w:t>
      </w:r>
    </w:p>
    <w:p w14:paraId="771FDB6C" w14:textId="3AD64663" w:rsidR="00ED7078" w:rsidRPr="00541D51" w:rsidRDefault="0038020B" w:rsidP="0038020B">
      <w:pPr>
        <w:autoSpaceDE w:val="0"/>
        <w:autoSpaceDN w:val="0"/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 xml:space="preserve">1 </w:t>
      </w:r>
      <w:r w:rsidR="00C812B4" w:rsidRPr="00541D51">
        <w:rPr>
          <w:sz w:val="22"/>
          <w:szCs w:val="22"/>
          <w:lang w:val="pl-PL"/>
        </w:rPr>
        <w:t xml:space="preserve">Wielka Brytania powinna pozostać członkiem Unii Europejskiej </w:t>
      </w:r>
    </w:p>
    <w:p w14:paraId="321BAE58" w14:textId="18624D17" w:rsidR="00ED7078" w:rsidRPr="00672695" w:rsidRDefault="0038020B" w:rsidP="0038020B">
      <w:pPr>
        <w:autoSpaceDE w:val="0"/>
        <w:autoSpaceDN w:val="0"/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 xml:space="preserve">2 </w:t>
      </w:r>
      <w:r w:rsidR="00C812B4" w:rsidRPr="00541D51">
        <w:rPr>
          <w:sz w:val="22"/>
          <w:szCs w:val="22"/>
          <w:lang w:val="pl-PL"/>
        </w:rPr>
        <w:t xml:space="preserve">Wielka Brytania </w:t>
      </w:r>
      <w:r w:rsidR="002B0CFA" w:rsidRPr="00541D51">
        <w:rPr>
          <w:sz w:val="22"/>
          <w:szCs w:val="22"/>
          <w:lang w:val="pl-PL"/>
        </w:rPr>
        <w:t>podejmuje dobr</w:t>
      </w:r>
      <w:r w:rsidR="00ED7078" w:rsidRPr="00541D51">
        <w:rPr>
          <w:sz w:val="22"/>
          <w:szCs w:val="22"/>
          <w:lang w:val="pl-PL"/>
        </w:rPr>
        <w:t>ą</w:t>
      </w:r>
      <w:r w:rsidR="002B0CFA" w:rsidRPr="00541D51">
        <w:rPr>
          <w:sz w:val="22"/>
          <w:szCs w:val="22"/>
          <w:lang w:val="pl-PL"/>
        </w:rPr>
        <w:t xml:space="preserve"> decyzję opuszczając</w:t>
      </w:r>
      <w:r w:rsidR="002319B3" w:rsidRPr="00541D51">
        <w:rPr>
          <w:sz w:val="22"/>
          <w:szCs w:val="22"/>
          <w:lang w:val="pl-PL"/>
        </w:rPr>
        <w:t xml:space="preserve"> Unię Europejską</w:t>
      </w:r>
    </w:p>
    <w:p w14:paraId="32C6FC7E" w14:textId="77777777" w:rsidR="00ED7078" w:rsidRPr="00541D51" w:rsidRDefault="0038020B" w:rsidP="0038020B">
      <w:pPr>
        <w:autoSpaceDE w:val="0"/>
        <w:autoSpaceDN w:val="0"/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 xml:space="preserve">3 </w:t>
      </w:r>
      <w:r w:rsidR="002319B3" w:rsidRPr="00541D51">
        <w:rPr>
          <w:sz w:val="22"/>
          <w:szCs w:val="22"/>
          <w:lang w:val="pl-PL"/>
        </w:rPr>
        <w:t xml:space="preserve">Wielka Brytania nigdy nie powinna wstępować do Unii Europejskiej </w:t>
      </w:r>
    </w:p>
    <w:p w14:paraId="024883E1" w14:textId="473DE65F" w:rsidR="0038020B" w:rsidRPr="00541D51" w:rsidRDefault="0038020B" w:rsidP="0038020B">
      <w:pPr>
        <w:rPr>
          <w:sz w:val="22"/>
          <w:szCs w:val="22"/>
          <w:lang w:val="en-GB"/>
        </w:rPr>
      </w:pPr>
      <w:r w:rsidRPr="00541D51">
        <w:rPr>
          <w:sz w:val="22"/>
          <w:szCs w:val="22"/>
          <w:lang w:val="en-GB"/>
        </w:rPr>
        <w:t xml:space="preserve">98 </w:t>
      </w:r>
      <w:r w:rsidR="00691D16" w:rsidRPr="00541D51">
        <w:rPr>
          <w:sz w:val="22"/>
          <w:szCs w:val="22"/>
          <w:lang w:val="en-GB"/>
        </w:rPr>
        <w:t>Nie wiem</w:t>
      </w:r>
    </w:p>
    <w:p w14:paraId="32F7F4CE" w14:textId="77777777" w:rsidR="0038020B" w:rsidRPr="00541D51" w:rsidRDefault="0038020B" w:rsidP="0038020B">
      <w:pPr>
        <w:rPr>
          <w:sz w:val="22"/>
          <w:szCs w:val="22"/>
          <w:lang w:val="en-GB"/>
        </w:rPr>
      </w:pPr>
    </w:p>
    <w:p w14:paraId="6D7740CD" w14:textId="77777777" w:rsidR="0038020B" w:rsidRPr="00541D51" w:rsidRDefault="0038020B" w:rsidP="0038020B">
      <w:pPr>
        <w:rPr>
          <w:sz w:val="22"/>
          <w:szCs w:val="22"/>
          <w:u w:val="single"/>
        </w:rPr>
      </w:pPr>
      <w:r w:rsidRPr="00541D51">
        <w:rPr>
          <w:sz w:val="22"/>
          <w:szCs w:val="22"/>
          <w:u w:val="single"/>
        </w:rPr>
        <w:t xml:space="preserve">Experiment </w:t>
      </w:r>
      <w:r w:rsidRPr="00541D51">
        <w:rPr>
          <w:sz w:val="22"/>
          <w:szCs w:val="22"/>
        </w:rPr>
        <w:t>[placed at the end]</w:t>
      </w:r>
    </w:p>
    <w:p w14:paraId="12FDF1A3" w14:textId="77777777" w:rsidR="0038020B" w:rsidRPr="00541D51" w:rsidRDefault="0038020B" w:rsidP="0038020B">
      <w:pPr>
        <w:rPr>
          <w:sz w:val="22"/>
          <w:szCs w:val="22"/>
          <w:u w:val="single"/>
        </w:rPr>
      </w:pPr>
    </w:p>
    <w:p w14:paraId="332BA2C1" w14:textId="77777777" w:rsidR="0038020B" w:rsidRPr="00541D51" w:rsidRDefault="0038020B" w:rsidP="0038020B">
      <w:pPr>
        <w:rPr>
          <w:sz w:val="22"/>
          <w:szCs w:val="22"/>
        </w:rPr>
      </w:pPr>
      <w:r w:rsidRPr="00541D51">
        <w:rPr>
          <w:sz w:val="22"/>
          <w:szCs w:val="22"/>
        </w:rPr>
        <w:t>QT. Treatments [respondents randomly assigned to three groups]</w:t>
      </w:r>
    </w:p>
    <w:p w14:paraId="2C0F83DB" w14:textId="77777777" w:rsidR="0038020B" w:rsidRPr="00541D51" w:rsidRDefault="0038020B" w:rsidP="0038020B">
      <w:pPr>
        <w:rPr>
          <w:sz w:val="22"/>
          <w:szCs w:val="22"/>
        </w:rPr>
      </w:pPr>
    </w:p>
    <w:p w14:paraId="6E197338" w14:textId="4AEED3BC" w:rsidR="002B0CFA" w:rsidRPr="00541D51" w:rsidRDefault="0038020B" w:rsidP="007B64E6">
      <w:pPr>
        <w:rPr>
          <w:sz w:val="22"/>
          <w:szCs w:val="22"/>
        </w:rPr>
      </w:pPr>
      <w:r w:rsidRPr="00541D51">
        <w:rPr>
          <w:sz w:val="22"/>
          <w:szCs w:val="22"/>
        </w:rPr>
        <w:t xml:space="preserve">Group 1: </w:t>
      </w:r>
      <w:r w:rsidR="002B0CFA" w:rsidRPr="00541D51">
        <w:rPr>
          <w:sz w:val="22"/>
          <w:szCs w:val="22"/>
        </w:rPr>
        <w:t xml:space="preserve">Wyjście Wielkiej Brytanii z Unii Europejskiej może doprowadzić do </w:t>
      </w:r>
      <w:r w:rsidR="00E3095F" w:rsidRPr="00541D51">
        <w:rPr>
          <w:sz w:val="22"/>
          <w:szCs w:val="22"/>
        </w:rPr>
        <w:t xml:space="preserve">zmniejszenia wzrostu gospodarczego w tym kraju i </w:t>
      </w:r>
      <w:r w:rsidR="003618BB" w:rsidRPr="00541D51">
        <w:rPr>
          <w:sz w:val="22"/>
          <w:szCs w:val="22"/>
        </w:rPr>
        <w:t>spowodować</w:t>
      </w:r>
      <w:r w:rsidR="00E3095F" w:rsidRPr="00541D51">
        <w:rPr>
          <w:sz w:val="22"/>
          <w:szCs w:val="22"/>
        </w:rPr>
        <w:t xml:space="preserve"> recesj</w:t>
      </w:r>
      <w:r w:rsidR="00FD25D1" w:rsidRPr="00541D51">
        <w:rPr>
          <w:sz w:val="22"/>
          <w:szCs w:val="22"/>
        </w:rPr>
        <w:t>ę</w:t>
      </w:r>
      <w:r w:rsidR="00E3095F" w:rsidRPr="00541D51">
        <w:rPr>
          <w:sz w:val="22"/>
          <w:szCs w:val="22"/>
        </w:rPr>
        <w:t xml:space="preserve">. </w:t>
      </w:r>
    </w:p>
    <w:p w14:paraId="6324C4AB" w14:textId="77777777" w:rsidR="00E3095F" w:rsidRPr="00541D51" w:rsidRDefault="00E3095F" w:rsidP="007B64E6">
      <w:pPr>
        <w:rPr>
          <w:sz w:val="22"/>
          <w:szCs w:val="22"/>
        </w:rPr>
      </w:pPr>
    </w:p>
    <w:p w14:paraId="04F9A81D" w14:textId="473DA199" w:rsidR="00BD7BBD" w:rsidRPr="00541D51" w:rsidRDefault="0038020B" w:rsidP="0038020B">
      <w:pPr>
        <w:rPr>
          <w:sz w:val="22"/>
          <w:szCs w:val="22"/>
        </w:rPr>
      </w:pPr>
      <w:r w:rsidRPr="00541D51">
        <w:rPr>
          <w:sz w:val="22"/>
          <w:szCs w:val="22"/>
        </w:rPr>
        <w:t xml:space="preserve">Group 2: </w:t>
      </w:r>
      <w:r w:rsidR="00BD7BBD" w:rsidRPr="00541D51">
        <w:rPr>
          <w:sz w:val="22"/>
          <w:szCs w:val="22"/>
        </w:rPr>
        <w:t xml:space="preserve">Wyjście </w:t>
      </w:r>
      <w:r w:rsidR="00BD06E4" w:rsidRPr="00541D51">
        <w:rPr>
          <w:sz w:val="22"/>
          <w:szCs w:val="22"/>
        </w:rPr>
        <w:t xml:space="preserve">Wielkiej Brytanii z Unii Europejskiej oznacza, że Wielka Brytania będzie miała więcej </w:t>
      </w:r>
      <w:r w:rsidR="00454B7F" w:rsidRPr="00541D51">
        <w:rPr>
          <w:sz w:val="22"/>
          <w:szCs w:val="22"/>
        </w:rPr>
        <w:t>kontroli nad obowiązująymi w niej prawami, w tym</w:t>
      </w:r>
      <w:r w:rsidR="00EB284C" w:rsidRPr="00541D51">
        <w:rPr>
          <w:sz w:val="22"/>
          <w:szCs w:val="22"/>
        </w:rPr>
        <w:t xml:space="preserve"> nad</w:t>
      </w:r>
      <w:r w:rsidR="00454B7F" w:rsidRPr="00541D51">
        <w:rPr>
          <w:sz w:val="22"/>
          <w:szCs w:val="22"/>
        </w:rPr>
        <w:t xml:space="preserve"> </w:t>
      </w:r>
      <w:r w:rsidR="00DA3A01" w:rsidRPr="00541D51">
        <w:rPr>
          <w:sz w:val="22"/>
          <w:szCs w:val="22"/>
        </w:rPr>
        <w:t>kontrol</w:t>
      </w:r>
      <w:r w:rsidR="00EB284C" w:rsidRPr="00541D51">
        <w:rPr>
          <w:sz w:val="22"/>
          <w:szCs w:val="22"/>
        </w:rPr>
        <w:t>ą</w:t>
      </w:r>
      <w:r w:rsidR="00DA3A01" w:rsidRPr="00541D51">
        <w:rPr>
          <w:sz w:val="22"/>
          <w:szCs w:val="22"/>
        </w:rPr>
        <w:t xml:space="preserve"> migracji.</w:t>
      </w:r>
      <w:r w:rsidR="00BD7BBD" w:rsidRPr="00541D51">
        <w:rPr>
          <w:sz w:val="22"/>
          <w:szCs w:val="22"/>
        </w:rPr>
        <w:t xml:space="preserve">  </w:t>
      </w:r>
    </w:p>
    <w:p w14:paraId="005BCB4C" w14:textId="77777777" w:rsidR="00ED7078" w:rsidRPr="00541D51" w:rsidRDefault="00ED7078" w:rsidP="0038020B">
      <w:pPr>
        <w:rPr>
          <w:sz w:val="22"/>
          <w:szCs w:val="22"/>
        </w:rPr>
      </w:pPr>
    </w:p>
    <w:p w14:paraId="58C47F54" w14:textId="631D7BC7" w:rsidR="0038020B" w:rsidRPr="00541D51" w:rsidRDefault="0038020B" w:rsidP="0038020B">
      <w:pPr>
        <w:rPr>
          <w:sz w:val="22"/>
          <w:szCs w:val="22"/>
        </w:rPr>
      </w:pPr>
      <w:r w:rsidRPr="00541D51">
        <w:rPr>
          <w:sz w:val="22"/>
          <w:szCs w:val="22"/>
        </w:rPr>
        <w:t xml:space="preserve">Group 3: </w:t>
      </w:r>
    </w:p>
    <w:p w14:paraId="05559588" w14:textId="77777777" w:rsidR="0038020B" w:rsidRPr="00541D51" w:rsidRDefault="0038020B" w:rsidP="0038020B">
      <w:pPr>
        <w:rPr>
          <w:sz w:val="22"/>
          <w:szCs w:val="22"/>
        </w:rPr>
      </w:pPr>
    </w:p>
    <w:p w14:paraId="3F5637FB" w14:textId="64A86917" w:rsidR="0038020B" w:rsidRPr="00541D51" w:rsidRDefault="009579CE" w:rsidP="0038020B">
      <w:pPr>
        <w:rPr>
          <w:sz w:val="22"/>
          <w:szCs w:val="22"/>
        </w:rPr>
      </w:pPr>
      <w:r w:rsidRPr="00541D51">
        <w:rPr>
          <w:sz w:val="22"/>
          <w:szCs w:val="22"/>
        </w:rPr>
        <w:t xml:space="preserve">Jeżeli Polska zdecyduje się </w:t>
      </w:r>
      <w:r w:rsidR="00DE6D6A" w:rsidRPr="00541D51">
        <w:rPr>
          <w:sz w:val="22"/>
          <w:szCs w:val="22"/>
        </w:rPr>
        <w:t xml:space="preserve">opuścić Unię Europejską, jakie Pan(a/i) zdaniem </w:t>
      </w:r>
      <w:r w:rsidR="00AB0036" w:rsidRPr="00541D51">
        <w:rPr>
          <w:sz w:val="22"/>
          <w:szCs w:val="22"/>
        </w:rPr>
        <w:t>będą tego konsekwencje dla Pan(a/i) kraj</w:t>
      </w:r>
      <w:r w:rsidR="0066034A" w:rsidRPr="00541D51">
        <w:rPr>
          <w:sz w:val="22"/>
          <w:szCs w:val="22"/>
        </w:rPr>
        <w:t>u?</w:t>
      </w:r>
    </w:p>
    <w:p w14:paraId="1C3BC88A" w14:textId="392F7AEA" w:rsidR="0038020B" w:rsidRPr="00541D51" w:rsidRDefault="0038020B" w:rsidP="0038020B">
      <w:pPr>
        <w:autoSpaceDE w:val="0"/>
        <w:autoSpaceDN w:val="0"/>
        <w:rPr>
          <w:sz w:val="22"/>
          <w:szCs w:val="22"/>
        </w:rPr>
      </w:pPr>
      <w:r w:rsidRPr="00541D51">
        <w:rPr>
          <w:sz w:val="22"/>
          <w:szCs w:val="22"/>
        </w:rPr>
        <w:t xml:space="preserve">1 </w:t>
      </w:r>
      <w:r w:rsidR="00994FB4" w:rsidRPr="00541D51">
        <w:rPr>
          <w:sz w:val="22"/>
          <w:szCs w:val="22"/>
        </w:rPr>
        <w:t xml:space="preserve">Sytuacja w </w:t>
      </w:r>
      <w:r w:rsidR="00756A4B" w:rsidRPr="00541D51">
        <w:rPr>
          <w:sz w:val="22"/>
          <w:szCs w:val="22"/>
        </w:rPr>
        <w:t>Polsce</w:t>
      </w:r>
      <w:r w:rsidR="008637EC" w:rsidRPr="00541D51">
        <w:rPr>
          <w:sz w:val="22"/>
          <w:szCs w:val="22"/>
        </w:rPr>
        <w:t xml:space="preserve"> </w:t>
      </w:r>
      <w:r w:rsidR="00994FB4" w:rsidRPr="00541D51">
        <w:rPr>
          <w:sz w:val="22"/>
          <w:szCs w:val="22"/>
        </w:rPr>
        <w:t xml:space="preserve">poprawi </w:t>
      </w:r>
      <w:r w:rsidR="00756A4B" w:rsidRPr="00541D51">
        <w:rPr>
          <w:sz w:val="22"/>
          <w:szCs w:val="22"/>
        </w:rPr>
        <w:t xml:space="preserve">się  </w:t>
      </w:r>
    </w:p>
    <w:p w14:paraId="3C89209D" w14:textId="3D42A1D3" w:rsidR="0038020B" w:rsidRPr="00541D51" w:rsidRDefault="0038020B" w:rsidP="0038020B">
      <w:pPr>
        <w:autoSpaceDE w:val="0"/>
        <w:autoSpaceDN w:val="0"/>
        <w:rPr>
          <w:sz w:val="22"/>
          <w:szCs w:val="22"/>
        </w:rPr>
      </w:pPr>
      <w:r w:rsidRPr="00541D51">
        <w:rPr>
          <w:sz w:val="22"/>
          <w:szCs w:val="22"/>
        </w:rPr>
        <w:t xml:space="preserve">2 </w:t>
      </w:r>
      <w:r w:rsidR="008637EC" w:rsidRPr="00541D51">
        <w:rPr>
          <w:sz w:val="22"/>
          <w:szCs w:val="22"/>
        </w:rPr>
        <w:t xml:space="preserve">Nie będzie znaczących zmian </w:t>
      </w:r>
    </w:p>
    <w:p w14:paraId="73B4EFA3" w14:textId="6CB158E3" w:rsidR="0038020B" w:rsidRPr="00541D51" w:rsidRDefault="0038020B" w:rsidP="0038020B">
      <w:pPr>
        <w:rPr>
          <w:sz w:val="22"/>
          <w:szCs w:val="22"/>
        </w:rPr>
      </w:pPr>
      <w:r w:rsidRPr="00541D51">
        <w:rPr>
          <w:sz w:val="22"/>
          <w:szCs w:val="22"/>
        </w:rPr>
        <w:t xml:space="preserve">3 </w:t>
      </w:r>
      <w:r w:rsidR="00756A4B" w:rsidRPr="00541D51">
        <w:rPr>
          <w:sz w:val="22"/>
          <w:szCs w:val="22"/>
        </w:rPr>
        <w:t xml:space="preserve">Sytuacja w Polsce pogorszy się </w:t>
      </w:r>
    </w:p>
    <w:p w14:paraId="7F5A40CA" w14:textId="3E77DAC3" w:rsidR="0038020B" w:rsidRPr="00541D51" w:rsidRDefault="0038020B" w:rsidP="0038020B">
      <w:pPr>
        <w:rPr>
          <w:sz w:val="22"/>
          <w:szCs w:val="22"/>
        </w:rPr>
      </w:pPr>
      <w:r w:rsidRPr="00541D51">
        <w:rPr>
          <w:sz w:val="22"/>
          <w:szCs w:val="22"/>
        </w:rPr>
        <w:t xml:space="preserve">98 </w:t>
      </w:r>
      <w:r w:rsidR="00596946">
        <w:rPr>
          <w:sz w:val="22"/>
          <w:szCs w:val="22"/>
        </w:rPr>
        <w:t>Nie wiem</w:t>
      </w:r>
    </w:p>
    <w:p w14:paraId="447479E5" w14:textId="77777777" w:rsidR="0038020B" w:rsidRPr="00541D51" w:rsidRDefault="0038020B" w:rsidP="0038020B">
      <w:pPr>
        <w:rPr>
          <w:sz w:val="22"/>
          <w:szCs w:val="22"/>
          <w:lang w:val="pl-PL"/>
        </w:rPr>
      </w:pPr>
    </w:p>
    <w:p w14:paraId="5DB0DADA" w14:textId="02205849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</w:p>
    <w:p w14:paraId="64C8CF76" w14:textId="4D11A7D4" w:rsidR="00CB7712" w:rsidRPr="00541D51" w:rsidRDefault="00CB7712" w:rsidP="00CB7712">
      <w:pPr>
        <w:tabs>
          <w:tab w:val="left" w:pos="1702"/>
          <w:tab w:val="left" w:pos="4537"/>
        </w:tabs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>D1</w:t>
      </w:r>
      <w:r w:rsidRPr="00541D51">
        <w:rPr>
          <w:sz w:val="22"/>
          <w:szCs w:val="22"/>
          <w:lang w:val="pl-PL"/>
        </w:rPr>
        <w:t xml:space="preserve"> </w:t>
      </w:r>
      <w:r w:rsidR="00E52E9E" w:rsidRPr="00541D51">
        <w:rPr>
          <w:sz w:val="22"/>
          <w:szCs w:val="22"/>
          <w:lang w:val="pl-PL"/>
        </w:rPr>
        <w:t>Czy należy Pan(i) do związku zawodowego lub ktoś inny w Pana(i) gospodarstwie domowym należy do związku zawodowego?</w:t>
      </w:r>
    </w:p>
    <w:p w14:paraId="50EFC04C" w14:textId="1D2688B4" w:rsidR="00CB7712" w:rsidRPr="00541D51" w:rsidRDefault="00CB7712" w:rsidP="00CB7712">
      <w:pPr>
        <w:tabs>
          <w:tab w:val="left" w:pos="1702"/>
          <w:tab w:val="left" w:pos="4537"/>
        </w:tabs>
        <w:rPr>
          <w:sz w:val="22"/>
          <w:szCs w:val="22"/>
          <w:lang w:val="pl-PL"/>
        </w:rPr>
      </w:pPr>
    </w:p>
    <w:p w14:paraId="4D3FA8D6" w14:textId="3C90F242" w:rsidR="00E52E9E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>1</w:t>
      </w:r>
      <w:r w:rsidR="00E52E9E" w:rsidRPr="00541D51">
        <w:rPr>
          <w:sz w:val="22"/>
          <w:szCs w:val="22"/>
          <w:lang w:val="pl-PL"/>
        </w:rPr>
        <w:t xml:space="preserve"> Tak, należy Pan(i) do związku zawodowego</w:t>
      </w:r>
    </w:p>
    <w:p w14:paraId="58489E56" w14:textId="207DF2CD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 xml:space="preserve">2 </w:t>
      </w:r>
      <w:r w:rsidR="00E52E9E" w:rsidRPr="00541D51">
        <w:rPr>
          <w:sz w:val="22"/>
          <w:szCs w:val="22"/>
          <w:lang w:val="pl-PL"/>
        </w:rPr>
        <w:t>Tak, ktoś inny w Pana(i) gospodarstwie domowym należy do związku zawodowego</w:t>
      </w:r>
      <w:r w:rsidRPr="00541D51">
        <w:rPr>
          <w:sz w:val="22"/>
          <w:szCs w:val="22"/>
          <w:lang w:val="pl-PL"/>
        </w:rPr>
        <w:tab/>
      </w:r>
    </w:p>
    <w:p w14:paraId="584B5325" w14:textId="7B54E5DE" w:rsidR="00E52E9E" w:rsidRPr="00541D51" w:rsidRDefault="00CB7712" w:rsidP="00E52E9E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 xml:space="preserve">3 </w:t>
      </w:r>
      <w:r w:rsidR="00E52E9E" w:rsidRPr="00541D51">
        <w:rPr>
          <w:sz w:val="22"/>
          <w:szCs w:val="22"/>
          <w:lang w:val="pl-PL"/>
        </w:rPr>
        <w:t>Tak, Pan(i) i ktoś inny w Pana(i) gospodarstwie domowym należy do związku zawodowego</w:t>
      </w:r>
      <w:r w:rsidRPr="00541D51">
        <w:rPr>
          <w:sz w:val="22"/>
          <w:szCs w:val="22"/>
          <w:lang w:val="pl-PL"/>
        </w:rPr>
        <w:tab/>
      </w:r>
    </w:p>
    <w:p w14:paraId="5C63A9EA" w14:textId="4F5E751D" w:rsidR="00E52E9E" w:rsidRPr="00541D51" w:rsidRDefault="00CB7712" w:rsidP="00E52E9E">
      <w:pPr>
        <w:tabs>
          <w:tab w:val="left" w:pos="1702"/>
        </w:tabs>
        <w:rPr>
          <w:sz w:val="22"/>
          <w:szCs w:val="22"/>
          <w:lang w:val="it-IT"/>
        </w:rPr>
      </w:pPr>
      <w:r w:rsidRPr="00541D51">
        <w:rPr>
          <w:sz w:val="22"/>
          <w:szCs w:val="22"/>
          <w:lang w:val="it-IT"/>
        </w:rPr>
        <w:t xml:space="preserve">4 </w:t>
      </w:r>
      <w:r w:rsidR="00E52E9E" w:rsidRPr="00541D51">
        <w:rPr>
          <w:sz w:val="22"/>
          <w:szCs w:val="22"/>
          <w:lang w:val="it-IT"/>
        </w:rPr>
        <w:t>Nie, nikt w Pana(i) gospodarstwie domowym nie należy do związku zawodowego</w:t>
      </w:r>
      <w:r w:rsidRPr="00541D51">
        <w:rPr>
          <w:sz w:val="22"/>
          <w:szCs w:val="22"/>
          <w:lang w:val="it-IT"/>
        </w:rPr>
        <w:tab/>
      </w:r>
    </w:p>
    <w:p w14:paraId="16888550" w14:textId="707CB2B5" w:rsidR="00E52E9E" w:rsidRPr="00541D51" w:rsidRDefault="00E52E9E" w:rsidP="00E52E9E">
      <w:pPr>
        <w:tabs>
          <w:tab w:val="left" w:pos="1702"/>
        </w:tabs>
        <w:rPr>
          <w:sz w:val="22"/>
          <w:szCs w:val="22"/>
          <w:lang w:val="it-IT"/>
        </w:rPr>
      </w:pPr>
      <w:r w:rsidRPr="00541D51">
        <w:rPr>
          <w:sz w:val="22"/>
          <w:szCs w:val="22"/>
          <w:lang w:val="it-IT"/>
        </w:rPr>
        <w:tab/>
      </w:r>
    </w:p>
    <w:p w14:paraId="0E6F19D1" w14:textId="47006E3E" w:rsidR="00E52E9E" w:rsidRPr="00541D51" w:rsidRDefault="00E52E9E" w:rsidP="00E52E9E">
      <w:pPr>
        <w:tabs>
          <w:tab w:val="left" w:pos="1702"/>
        </w:tabs>
        <w:rPr>
          <w:sz w:val="22"/>
          <w:szCs w:val="22"/>
          <w:lang w:val="it-IT"/>
        </w:rPr>
      </w:pPr>
      <w:r w:rsidRPr="00541D51">
        <w:rPr>
          <w:sz w:val="22"/>
          <w:szCs w:val="22"/>
          <w:lang w:val="it-IT"/>
        </w:rPr>
        <w:tab/>
      </w:r>
    </w:p>
    <w:p w14:paraId="4E1CD8F2" w14:textId="06CA360F" w:rsidR="00CB7712" w:rsidRPr="00541D51" w:rsidRDefault="00CB7712" w:rsidP="00E52E9E">
      <w:pPr>
        <w:tabs>
          <w:tab w:val="left" w:pos="1702"/>
        </w:tabs>
        <w:rPr>
          <w:sz w:val="22"/>
          <w:szCs w:val="22"/>
          <w:lang w:val="it-IT"/>
        </w:rPr>
      </w:pPr>
    </w:p>
    <w:p w14:paraId="43BB90BC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it-IT"/>
        </w:rPr>
      </w:pPr>
    </w:p>
    <w:p w14:paraId="6595A150" w14:textId="4196730B" w:rsidR="00E94F9B" w:rsidRPr="00541D51" w:rsidRDefault="00CB7712" w:rsidP="00E94F9B">
      <w:pPr>
        <w:tabs>
          <w:tab w:val="left" w:pos="1702"/>
        </w:tabs>
        <w:rPr>
          <w:sz w:val="22"/>
          <w:szCs w:val="22"/>
          <w:lang w:val="it-IT"/>
        </w:rPr>
      </w:pPr>
      <w:r w:rsidRPr="00541D51">
        <w:rPr>
          <w:bCs/>
          <w:sz w:val="22"/>
          <w:szCs w:val="22"/>
          <w:lang w:val="it-IT"/>
        </w:rPr>
        <w:t>D2</w:t>
      </w:r>
      <w:r w:rsidRPr="00541D51">
        <w:rPr>
          <w:sz w:val="22"/>
          <w:szCs w:val="22"/>
          <w:lang w:val="it-IT"/>
        </w:rPr>
        <w:t xml:space="preserve"> </w:t>
      </w:r>
      <w:r w:rsidR="00086483" w:rsidRPr="00541D51">
        <w:rPr>
          <w:sz w:val="22"/>
          <w:szCs w:val="22"/>
          <w:lang w:val="it-IT"/>
        </w:rPr>
        <w:t>I</w:t>
      </w:r>
      <w:r w:rsidR="00E94F9B" w:rsidRPr="00541D51">
        <w:rPr>
          <w:sz w:val="22"/>
          <w:szCs w:val="22"/>
          <w:lang w:val="it-IT"/>
        </w:rPr>
        <w:t>le miał(a) Pan(i) lat, kiedy skończył(a) Pan(i) kształcenie - szkołę lub studia - odbywane w trybie dziennym?</w:t>
      </w:r>
    </w:p>
    <w:p w14:paraId="52EFF2C9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it-IT"/>
        </w:rPr>
      </w:pPr>
    </w:p>
    <w:p w14:paraId="5A41DA8A" w14:textId="1D30E735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it-IT"/>
        </w:rPr>
        <w:tab/>
      </w:r>
      <w:r w:rsidRPr="00541D51">
        <w:rPr>
          <w:sz w:val="22"/>
          <w:szCs w:val="22"/>
          <w:lang w:val="pl-PL"/>
        </w:rPr>
        <w:t>xy [</w:t>
      </w:r>
      <w:r w:rsidR="00E94F9B" w:rsidRPr="00541D51">
        <w:rPr>
          <w:sz w:val="22"/>
          <w:szCs w:val="22"/>
        </w:rPr>
        <w:t>wiek od lat</w:t>
      </w:r>
      <w:r w:rsidRPr="00541D51">
        <w:rPr>
          <w:sz w:val="22"/>
          <w:szCs w:val="22"/>
          <w:lang w:val="pl-PL"/>
        </w:rPr>
        <w:t>]</w:t>
      </w:r>
    </w:p>
    <w:p w14:paraId="675C5891" w14:textId="39CF4D30" w:rsidR="00E94F9B" w:rsidRPr="00541D51" w:rsidRDefault="00CB7712" w:rsidP="00E52E9E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nl-NL"/>
        </w:rPr>
        <w:t xml:space="preserve">97 </w:t>
      </w:r>
      <w:r w:rsidR="00E94F9B" w:rsidRPr="00541D51">
        <w:rPr>
          <w:sz w:val="22"/>
          <w:szCs w:val="22"/>
        </w:rPr>
        <w:t>N</w:t>
      </w:r>
      <w:r w:rsidR="00A72774" w:rsidRPr="00541D51">
        <w:rPr>
          <w:sz w:val="22"/>
          <w:szCs w:val="22"/>
        </w:rPr>
        <w:t>a</w:t>
      </w:r>
      <w:r w:rsidR="00E94F9B" w:rsidRPr="00541D51">
        <w:rPr>
          <w:sz w:val="22"/>
          <w:szCs w:val="22"/>
        </w:rPr>
        <w:t>dal studiuje</w:t>
      </w:r>
      <w:r w:rsidRPr="00541D51">
        <w:rPr>
          <w:sz w:val="22"/>
          <w:szCs w:val="22"/>
          <w:lang w:val="nl-NL"/>
        </w:rPr>
        <w:tab/>
      </w:r>
    </w:p>
    <w:p w14:paraId="295BBEE3" w14:textId="3C6C9AD3" w:rsidR="00E52E9E" w:rsidRPr="00541D51" w:rsidRDefault="00E94F9B" w:rsidP="00E52E9E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</w:r>
    </w:p>
    <w:p w14:paraId="3FB6E295" w14:textId="5D01CAD1" w:rsidR="00E52E9E" w:rsidRPr="00541D51" w:rsidRDefault="00E52E9E" w:rsidP="00E52E9E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</w:r>
    </w:p>
    <w:p w14:paraId="5C27A659" w14:textId="50DF80C4" w:rsidR="00CB7712" w:rsidRPr="00541D51" w:rsidRDefault="00CB7712" w:rsidP="00E52E9E">
      <w:pPr>
        <w:tabs>
          <w:tab w:val="left" w:pos="1702"/>
        </w:tabs>
        <w:rPr>
          <w:sz w:val="22"/>
          <w:szCs w:val="22"/>
          <w:lang w:val="nl-NL"/>
        </w:rPr>
      </w:pPr>
    </w:p>
    <w:p w14:paraId="7825880F" w14:textId="03566ADD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>D3</w:t>
      </w:r>
      <w:r w:rsidRPr="00541D51">
        <w:rPr>
          <w:sz w:val="22"/>
          <w:szCs w:val="22"/>
          <w:lang w:val="pl-PL"/>
        </w:rPr>
        <w:t xml:space="preserve"> </w:t>
      </w:r>
      <w:r w:rsidR="00EA6C1B" w:rsidRPr="00541D51">
        <w:rPr>
          <w:sz w:val="22"/>
          <w:szCs w:val="22"/>
          <w:lang w:val="pl-PL"/>
        </w:rPr>
        <w:t>Czy jest Pan(i)</w:t>
      </w:r>
      <w:r w:rsidRPr="00541D51">
        <w:rPr>
          <w:sz w:val="22"/>
          <w:szCs w:val="22"/>
          <w:lang w:val="pl-PL"/>
        </w:rPr>
        <w:t xml:space="preserve"> …</w:t>
      </w:r>
    </w:p>
    <w:p w14:paraId="52E19E96" w14:textId="7CB544AF" w:rsidR="00CB7712" w:rsidRPr="00541D51" w:rsidRDefault="00CB7712" w:rsidP="00CB7712">
      <w:pPr>
        <w:tabs>
          <w:tab w:val="left" w:pos="1702"/>
          <w:tab w:val="left" w:pos="4537"/>
        </w:tabs>
        <w:rPr>
          <w:sz w:val="22"/>
          <w:szCs w:val="22"/>
          <w:lang w:val="pl-PL"/>
        </w:rPr>
      </w:pPr>
    </w:p>
    <w:p w14:paraId="093580FC" w14:textId="77777777" w:rsidR="00B67945" w:rsidRPr="00541D51" w:rsidRDefault="00CB7712" w:rsidP="00F5468B">
      <w:pPr>
        <w:tabs>
          <w:tab w:val="left" w:pos="1702"/>
        </w:tabs>
        <w:ind w:left="1702"/>
        <w:rPr>
          <w:sz w:val="22"/>
          <w:szCs w:val="22"/>
        </w:rPr>
      </w:pPr>
      <w:r w:rsidRPr="00541D51">
        <w:rPr>
          <w:sz w:val="22"/>
          <w:szCs w:val="22"/>
          <w:lang w:val="pl-PL"/>
        </w:rPr>
        <w:t xml:space="preserve">1 </w:t>
      </w:r>
      <w:r w:rsidR="00E3095F" w:rsidRPr="00541D51">
        <w:rPr>
          <w:sz w:val="22"/>
          <w:szCs w:val="22"/>
          <w:lang w:val="pl-PL"/>
        </w:rPr>
        <w:t>Mężczyzna</w:t>
      </w:r>
      <w:r w:rsidR="00F5468B" w:rsidRPr="00541D51">
        <w:rPr>
          <w:sz w:val="22"/>
          <w:szCs w:val="22"/>
        </w:rPr>
        <w:br/>
        <w:t xml:space="preserve">2 </w:t>
      </w:r>
      <w:r w:rsidR="00E3095F" w:rsidRPr="00541D51">
        <w:rPr>
          <w:sz w:val="22"/>
          <w:szCs w:val="22"/>
        </w:rPr>
        <w:t>Kobieta</w:t>
      </w:r>
    </w:p>
    <w:p w14:paraId="6FF2BB96" w14:textId="26103F87" w:rsidR="00F5468B" w:rsidRPr="00541D51" w:rsidRDefault="00B67945" w:rsidP="00F5468B">
      <w:pPr>
        <w:tabs>
          <w:tab w:val="left" w:pos="1702"/>
        </w:tabs>
        <w:ind w:left="1702"/>
        <w:rPr>
          <w:sz w:val="22"/>
          <w:szCs w:val="22"/>
          <w:lang w:val="pl-PL"/>
        </w:rPr>
      </w:pPr>
      <w:r w:rsidRPr="00541D51">
        <w:rPr>
          <w:sz w:val="22"/>
          <w:szCs w:val="22"/>
        </w:rPr>
        <w:t>3 Inne</w:t>
      </w:r>
      <w:r w:rsidR="00CB7712" w:rsidRPr="00541D51">
        <w:rPr>
          <w:sz w:val="22"/>
          <w:szCs w:val="22"/>
          <w:lang w:val="pl-PL"/>
        </w:rPr>
        <w:tab/>
      </w:r>
    </w:p>
    <w:p w14:paraId="22CCBAE5" w14:textId="12A3772E" w:rsidR="00E52E9E" w:rsidRPr="00541D51" w:rsidRDefault="00F5468B" w:rsidP="00F5468B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</w:rPr>
        <w:tab/>
      </w:r>
    </w:p>
    <w:p w14:paraId="232A965F" w14:textId="28CEA73E" w:rsidR="00E52E9E" w:rsidRPr="00541D51" w:rsidRDefault="00E52E9E" w:rsidP="00E52E9E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p w14:paraId="7ED0DDAA" w14:textId="7F8B6C75" w:rsidR="00CB7712" w:rsidRPr="00541D51" w:rsidRDefault="00CB7712" w:rsidP="00E52E9E">
      <w:pPr>
        <w:tabs>
          <w:tab w:val="left" w:pos="1702"/>
        </w:tabs>
        <w:rPr>
          <w:sz w:val="22"/>
          <w:szCs w:val="22"/>
          <w:lang w:val="pl-PL"/>
        </w:rPr>
      </w:pPr>
    </w:p>
    <w:p w14:paraId="2DD4CAAE" w14:textId="349910D4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>D4</w:t>
      </w:r>
      <w:r w:rsidRPr="00541D51">
        <w:rPr>
          <w:sz w:val="22"/>
          <w:szCs w:val="22"/>
          <w:lang w:val="pl-PL"/>
        </w:rPr>
        <w:t xml:space="preserve"> </w:t>
      </w:r>
      <w:r w:rsidR="00496D13" w:rsidRPr="00541D51">
        <w:rPr>
          <w:sz w:val="22"/>
          <w:szCs w:val="22"/>
          <w:lang w:val="pl-PL"/>
        </w:rPr>
        <w:t>W którym roku się Pan(i) urodził(a)?</w:t>
      </w:r>
    </w:p>
    <w:p w14:paraId="07B59881" w14:textId="7A708841" w:rsidR="00CB7712" w:rsidRPr="00672695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  <w:r w:rsidRPr="00672695">
        <w:rPr>
          <w:sz w:val="22"/>
          <w:szCs w:val="22"/>
          <w:lang w:val="pl-PL"/>
        </w:rPr>
        <w:t>wxyz [</w:t>
      </w:r>
      <w:r w:rsidR="00496D13" w:rsidRPr="00541D51">
        <w:rPr>
          <w:sz w:val="22"/>
          <w:szCs w:val="22"/>
        </w:rPr>
        <w:t>rok</w:t>
      </w:r>
      <w:r w:rsidRPr="00672695">
        <w:rPr>
          <w:sz w:val="22"/>
          <w:szCs w:val="22"/>
          <w:lang w:val="pl-PL"/>
        </w:rPr>
        <w:t>]</w:t>
      </w:r>
    </w:p>
    <w:p w14:paraId="6AFC7092" w14:textId="5A956D74" w:rsidR="00E52E9E" w:rsidRPr="00541D51" w:rsidRDefault="00CB7712" w:rsidP="00E52E9E">
      <w:pPr>
        <w:tabs>
          <w:tab w:val="left" w:pos="1702"/>
        </w:tabs>
        <w:rPr>
          <w:sz w:val="22"/>
          <w:szCs w:val="22"/>
          <w:lang w:val="pl-PL"/>
        </w:rPr>
      </w:pPr>
      <w:r w:rsidRPr="00672695">
        <w:rPr>
          <w:sz w:val="22"/>
          <w:szCs w:val="22"/>
          <w:lang w:val="pl-PL"/>
        </w:rPr>
        <w:tab/>
      </w:r>
    </w:p>
    <w:p w14:paraId="71778420" w14:textId="6ADDA55E" w:rsidR="00E52E9E" w:rsidRPr="00541D51" w:rsidRDefault="00E52E9E" w:rsidP="00E52E9E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p w14:paraId="321BB4D9" w14:textId="33D77050" w:rsidR="00CB7712" w:rsidRPr="00541D51" w:rsidRDefault="00CB7712" w:rsidP="00E52E9E">
      <w:pPr>
        <w:tabs>
          <w:tab w:val="left" w:pos="1702"/>
        </w:tabs>
        <w:rPr>
          <w:sz w:val="22"/>
          <w:szCs w:val="22"/>
          <w:lang w:val="pl-PL"/>
        </w:rPr>
      </w:pPr>
    </w:p>
    <w:p w14:paraId="061352CA" w14:textId="3F7F281F" w:rsidR="00496D13" w:rsidRPr="00541D51" w:rsidRDefault="00CB7712" w:rsidP="00496D13">
      <w:pPr>
        <w:tabs>
          <w:tab w:val="left" w:pos="1702"/>
        </w:tabs>
        <w:rPr>
          <w:sz w:val="22"/>
          <w:szCs w:val="22"/>
        </w:rPr>
      </w:pPr>
      <w:r w:rsidRPr="00541D51">
        <w:rPr>
          <w:bCs/>
          <w:sz w:val="22"/>
          <w:szCs w:val="22"/>
          <w:lang w:val="pl-PL"/>
        </w:rPr>
        <w:t>D4a</w:t>
      </w:r>
      <w:r w:rsidRPr="00541D51">
        <w:rPr>
          <w:sz w:val="22"/>
          <w:szCs w:val="22"/>
          <w:lang w:val="pl-PL"/>
        </w:rPr>
        <w:t xml:space="preserve"> </w:t>
      </w:r>
      <w:r w:rsidR="00496D13" w:rsidRPr="00541D51">
        <w:rPr>
          <w:sz w:val="22"/>
          <w:szCs w:val="22"/>
        </w:rPr>
        <w:t xml:space="preserve">W jakim kraju się </w:t>
      </w:r>
      <w:r w:rsidR="00F81880" w:rsidRPr="00541D51">
        <w:rPr>
          <w:sz w:val="22"/>
          <w:szCs w:val="22"/>
        </w:rPr>
        <w:t xml:space="preserve">Pan(i) </w:t>
      </w:r>
      <w:r w:rsidR="00496D13" w:rsidRPr="00541D51">
        <w:rPr>
          <w:sz w:val="22"/>
          <w:szCs w:val="22"/>
        </w:rPr>
        <w:t>urodził</w:t>
      </w:r>
      <w:r w:rsidR="00F81880" w:rsidRPr="00541D51">
        <w:rPr>
          <w:sz w:val="22"/>
          <w:szCs w:val="22"/>
        </w:rPr>
        <w:t>(a)</w:t>
      </w:r>
      <w:r w:rsidR="00496D13" w:rsidRPr="00541D51">
        <w:rPr>
          <w:sz w:val="22"/>
          <w:szCs w:val="22"/>
        </w:rPr>
        <w:t>?</w:t>
      </w:r>
    </w:p>
    <w:p w14:paraId="3A5EC03C" w14:textId="5C4880CC" w:rsidR="00CB7712" w:rsidRPr="00541D51" w:rsidRDefault="00CE1040" w:rsidP="00CB7712">
      <w:pPr>
        <w:tabs>
          <w:tab w:val="left" w:pos="1702"/>
        </w:tabs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ab/>
        <w:t xml:space="preserve">1 </w:t>
      </w:r>
      <w:r w:rsidRPr="00541D51">
        <w:rPr>
          <w:sz w:val="22"/>
          <w:szCs w:val="22"/>
        </w:rPr>
        <w:t>Polsk</w:t>
      </w:r>
      <w:r w:rsidR="002C5CDA">
        <w:rPr>
          <w:sz w:val="22"/>
          <w:szCs w:val="22"/>
        </w:rPr>
        <w:t>a</w:t>
      </w:r>
    </w:p>
    <w:p w14:paraId="00EB15F5" w14:textId="1FE197EC" w:rsidR="00E52E9E" w:rsidRPr="00541D51" w:rsidRDefault="00CB7712" w:rsidP="00E52E9E">
      <w:pPr>
        <w:tabs>
          <w:tab w:val="left" w:pos="1702"/>
        </w:tabs>
        <w:ind w:left="1702"/>
        <w:rPr>
          <w:sz w:val="22"/>
          <w:szCs w:val="22"/>
          <w:lang w:val="pl-PL"/>
        </w:rPr>
      </w:pPr>
      <w:r w:rsidRPr="00541D51">
        <w:rPr>
          <w:sz w:val="22"/>
          <w:szCs w:val="22"/>
        </w:rPr>
        <w:t xml:space="preserve">2 </w:t>
      </w:r>
      <w:r w:rsidR="00496D13" w:rsidRPr="00541D51">
        <w:rPr>
          <w:sz w:val="22"/>
          <w:szCs w:val="22"/>
        </w:rPr>
        <w:t>inn</w:t>
      </w:r>
      <w:r w:rsidR="002C5CDA">
        <w:rPr>
          <w:sz w:val="22"/>
          <w:szCs w:val="22"/>
        </w:rPr>
        <w:t>y</w:t>
      </w:r>
      <w:r w:rsidR="00496D13" w:rsidRPr="00541D51">
        <w:rPr>
          <w:sz w:val="22"/>
          <w:szCs w:val="22"/>
        </w:rPr>
        <w:t>, proszę określić</w:t>
      </w:r>
      <w:r w:rsidRPr="00541D51">
        <w:rPr>
          <w:sz w:val="22"/>
          <w:szCs w:val="22"/>
        </w:rPr>
        <w:br/>
      </w:r>
    </w:p>
    <w:p w14:paraId="55B5F5AD" w14:textId="541DF12C" w:rsidR="00E52E9E" w:rsidRPr="00541D51" w:rsidRDefault="00E52E9E" w:rsidP="00E52E9E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p w14:paraId="5F685CCC" w14:textId="144046DC" w:rsidR="00CB7712" w:rsidRPr="00541D51" w:rsidRDefault="00CB7712" w:rsidP="00E52E9E">
      <w:pPr>
        <w:pStyle w:val="BodyTextIndent"/>
        <w:rPr>
          <w:szCs w:val="22"/>
          <w:lang w:val="pl-PL"/>
        </w:rPr>
      </w:pPr>
    </w:p>
    <w:p w14:paraId="41BCED61" w14:textId="0C32F293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>D4b</w:t>
      </w:r>
      <w:r w:rsidRPr="00541D51">
        <w:rPr>
          <w:sz w:val="22"/>
          <w:szCs w:val="22"/>
          <w:lang w:val="pl-PL"/>
        </w:rPr>
        <w:t xml:space="preserve"> </w:t>
      </w:r>
      <w:r w:rsidR="00496D13" w:rsidRPr="00541D51">
        <w:rPr>
          <w:sz w:val="22"/>
          <w:szCs w:val="22"/>
        </w:rPr>
        <w:t>JEŚLI INNE Kiedy po raz pierwszy przyjechał</w:t>
      </w:r>
      <w:r w:rsidR="00F81880" w:rsidRPr="00541D51">
        <w:rPr>
          <w:sz w:val="22"/>
          <w:szCs w:val="22"/>
        </w:rPr>
        <w:t>(a) Pan(i)</w:t>
      </w:r>
      <w:r w:rsidR="00496D13" w:rsidRPr="00541D51">
        <w:rPr>
          <w:sz w:val="22"/>
          <w:szCs w:val="22"/>
        </w:rPr>
        <w:t xml:space="preserve"> do Polski?</w:t>
      </w:r>
    </w:p>
    <w:p w14:paraId="6E7FCE65" w14:textId="0027F36D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wxyz [</w:t>
      </w:r>
      <w:r w:rsidR="00496D13" w:rsidRPr="00541D51">
        <w:rPr>
          <w:sz w:val="22"/>
          <w:szCs w:val="22"/>
        </w:rPr>
        <w:t>rok</w:t>
      </w:r>
      <w:r w:rsidRPr="00541D51">
        <w:rPr>
          <w:sz w:val="22"/>
          <w:szCs w:val="22"/>
          <w:lang w:val="pl-PL"/>
        </w:rPr>
        <w:t>]</w:t>
      </w:r>
    </w:p>
    <w:p w14:paraId="6CB2A402" w14:textId="1374C302" w:rsidR="00E52E9E" w:rsidRPr="00541D51" w:rsidRDefault="00CB7712" w:rsidP="00E52E9E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p w14:paraId="1C4ACB21" w14:textId="55B95E3B" w:rsidR="00E52E9E" w:rsidRPr="00541D51" w:rsidRDefault="00E52E9E" w:rsidP="00E52E9E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p w14:paraId="4434D3F4" w14:textId="380D2E36" w:rsidR="00CB7712" w:rsidRPr="00541D51" w:rsidRDefault="00CB7712" w:rsidP="00E52E9E">
      <w:pPr>
        <w:tabs>
          <w:tab w:val="left" w:pos="1702"/>
        </w:tabs>
        <w:rPr>
          <w:sz w:val="22"/>
          <w:szCs w:val="22"/>
          <w:lang w:val="pl-PL"/>
        </w:rPr>
      </w:pPr>
    </w:p>
    <w:p w14:paraId="224C0393" w14:textId="7B78D78C" w:rsidR="003F1B30" w:rsidRPr="00541D51" w:rsidRDefault="00CB7712" w:rsidP="003F1B30">
      <w:pPr>
        <w:tabs>
          <w:tab w:val="left" w:pos="1702"/>
        </w:tabs>
        <w:rPr>
          <w:sz w:val="22"/>
          <w:szCs w:val="22"/>
        </w:rPr>
      </w:pPr>
      <w:r w:rsidRPr="00541D51">
        <w:rPr>
          <w:bCs/>
          <w:sz w:val="22"/>
          <w:szCs w:val="22"/>
          <w:lang w:val="pl-PL"/>
        </w:rPr>
        <w:t>D5</w:t>
      </w:r>
      <w:r w:rsidRPr="00541D51">
        <w:rPr>
          <w:sz w:val="22"/>
          <w:szCs w:val="22"/>
        </w:rPr>
        <w:t xml:space="preserve"> </w:t>
      </w:r>
      <w:r w:rsidR="00F81880" w:rsidRPr="00541D51">
        <w:rPr>
          <w:sz w:val="22"/>
          <w:szCs w:val="22"/>
        </w:rPr>
        <w:t xml:space="preserve">Proszę </w:t>
      </w:r>
      <w:r w:rsidR="00A56BF7" w:rsidRPr="00541D51">
        <w:rPr>
          <w:sz w:val="22"/>
          <w:szCs w:val="22"/>
        </w:rPr>
        <w:t>wskazać opcję</w:t>
      </w:r>
      <w:r w:rsidR="003F1B30" w:rsidRPr="00541D51">
        <w:rPr>
          <w:sz w:val="22"/>
          <w:szCs w:val="22"/>
        </w:rPr>
        <w:t>, która najlepiej oddaje Pana(i) aktualną sytuację?</w:t>
      </w:r>
    </w:p>
    <w:p w14:paraId="4BB3717E" w14:textId="5114EA1C" w:rsidR="00CB7712" w:rsidRPr="00541D51" w:rsidRDefault="00CB7712" w:rsidP="003F1B30">
      <w:pPr>
        <w:tabs>
          <w:tab w:val="left" w:pos="1702"/>
        </w:tabs>
        <w:rPr>
          <w:sz w:val="22"/>
          <w:szCs w:val="22"/>
          <w:lang w:val="pl-PL"/>
        </w:rPr>
      </w:pPr>
    </w:p>
    <w:tbl>
      <w:tblPr>
        <w:tblStyle w:val="TableGrid"/>
        <w:tblW w:w="6833" w:type="dxa"/>
        <w:jc w:val="center"/>
        <w:tblInd w:w="0" w:type="dxa"/>
        <w:tblCellMar>
          <w:top w:w="14" w:type="dxa"/>
          <w:left w:w="38" w:type="dxa"/>
          <w:right w:w="115" w:type="dxa"/>
        </w:tblCellMar>
        <w:tblLook w:val="04A0" w:firstRow="1" w:lastRow="0" w:firstColumn="1" w:lastColumn="0" w:noHBand="0" w:noVBand="1"/>
      </w:tblPr>
      <w:tblGrid>
        <w:gridCol w:w="6833"/>
      </w:tblGrid>
      <w:tr w:rsidR="00CB7712" w:rsidRPr="00541D51" w14:paraId="6730A483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15D8F3" w14:textId="0A3DCDAC" w:rsidR="00CB7712" w:rsidRPr="00541D51" w:rsidRDefault="003F1B30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OSOBA ZAMĘŻNA/ŻONATA PO RAZ PIERWSZY LUB KOLEJNY</w:t>
            </w:r>
          </w:p>
        </w:tc>
      </w:tr>
      <w:tr w:rsidR="00CB7712" w:rsidRPr="00541D51" w14:paraId="15B81ADF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24254F" w14:textId="2439F593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1 </w:t>
            </w:r>
            <w:r w:rsidR="003F1B30" w:rsidRPr="00541D51">
              <w:rPr>
                <w:sz w:val="22"/>
                <w:szCs w:val="22"/>
              </w:rPr>
              <w:t>mieszkam bez dzieci</w:t>
            </w:r>
          </w:p>
        </w:tc>
      </w:tr>
      <w:tr w:rsidR="00CB7712" w:rsidRPr="00541D51" w14:paraId="35A4F3F5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EBA850" w14:textId="0D814DD2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2 </w:t>
            </w:r>
            <w:r w:rsidR="003F1B30" w:rsidRPr="00541D51">
              <w:rPr>
                <w:sz w:val="22"/>
                <w:szCs w:val="22"/>
              </w:rPr>
              <w:t>mieszkam z dziećmi z tego małżeństwa</w:t>
            </w:r>
          </w:p>
        </w:tc>
      </w:tr>
      <w:tr w:rsidR="00CB7712" w:rsidRPr="00541D51" w14:paraId="097B5686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2FD141" w14:textId="47BC4755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3 </w:t>
            </w:r>
            <w:r w:rsidR="003F1B30" w:rsidRPr="00541D51">
              <w:rPr>
                <w:sz w:val="22"/>
                <w:szCs w:val="22"/>
              </w:rPr>
              <w:t>mieszkam z dziećmi z poprzedniego małżeństwa</w:t>
            </w:r>
          </w:p>
        </w:tc>
      </w:tr>
      <w:tr w:rsidR="00CB7712" w:rsidRPr="00541D51" w14:paraId="0089A0FB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B31716" w14:textId="11118B5A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4 </w:t>
            </w:r>
            <w:r w:rsidR="003F1B30" w:rsidRPr="00541D51">
              <w:rPr>
                <w:sz w:val="22"/>
                <w:szCs w:val="22"/>
              </w:rPr>
              <w:t>mieszkam z dziećmi z tego i z poprzedniego małżeństwa</w:t>
            </w:r>
          </w:p>
        </w:tc>
      </w:tr>
      <w:tr w:rsidR="00CB7712" w:rsidRPr="00541D51" w14:paraId="59D26835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F16592" w14:textId="058827E8" w:rsidR="00CB7712" w:rsidRPr="00541D51" w:rsidRDefault="003F1B30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KAWALER/PANNA MIESZKAJĄCY(A) Z PARTNERKĄ(EM</w:t>
            </w:r>
          </w:p>
        </w:tc>
      </w:tr>
      <w:tr w:rsidR="00CB7712" w:rsidRPr="00541D51" w14:paraId="7DCCE51A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F49A35" w14:textId="101033CA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5 </w:t>
            </w:r>
            <w:r w:rsidR="003F1B30" w:rsidRPr="00541D51">
              <w:rPr>
                <w:sz w:val="22"/>
                <w:szCs w:val="22"/>
              </w:rPr>
              <w:t>mieszkam bez dzieci</w:t>
            </w:r>
          </w:p>
        </w:tc>
      </w:tr>
      <w:tr w:rsidR="00CB7712" w:rsidRPr="00541D51" w14:paraId="56FB7E47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7E0E68" w14:textId="6C88A31E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6 </w:t>
            </w:r>
            <w:r w:rsidR="003F1B30" w:rsidRPr="00541D51">
              <w:rPr>
                <w:sz w:val="22"/>
                <w:szCs w:val="22"/>
              </w:rPr>
              <w:t>mieszkam z dziećmi z tego związku</w:t>
            </w:r>
          </w:p>
        </w:tc>
      </w:tr>
      <w:tr w:rsidR="00CB7712" w:rsidRPr="00541D51" w14:paraId="68A3506D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28431C" w14:textId="4BB4F81F" w:rsidR="00CB7712" w:rsidRPr="00541D51" w:rsidRDefault="003F1B30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7 mieszkam z dziećmi z poprzedniego związku</w:t>
            </w:r>
          </w:p>
        </w:tc>
      </w:tr>
      <w:tr w:rsidR="00CB7712" w:rsidRPr="00541D51" w14:paraId="383CEC58" w14:textId="77777777" w:rsidTr="009D21D7">
        <w:trPr>
          <w:trHeight w:val="173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515BD5" w14:textId="605104BD" w:rsidR="00CB7712" w:rsidRPr="00541D51" w:rsidRDefault="003F1B30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8 mieszkam z dziećmi z tego i z poprzedniego związku</w:t>
            </w:r>
          </w:p>
        </w:tc>
      </w:tr>
      <w:tr w:rsidR="00CB7712" w:rsidRPr="00541D51" w14:paraId="089DB5A4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43D060" w14:textId="73F02E3A" w:rsidR="00CB7712" w:rsidRPr="00541D51" w:rsidRDefault="009D21D7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KAWALER/PANNA  </w:t>
            </w:r>
          </w:p>
        </w:tc>
      </w:tr>
      <w:tr w:rsidR="00CB7712" w:rsidRPr="00541D51" w14:paraId="3CAEFD3C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4E01FD" w14:textId="5853DD10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9 </w:t>
            </w:r>
            <w:r w:rsidR="009D21D7" w:rsidRPr="00541D51">
              <w:rPr>
                <w:sz w:val="22"/>
                <w:szCs w:val="22"/>
              </w:rPr>
              <w:t>mieszkam bez dzieci</w:t>
            </w:r>
          </w:p>
        </w:tc>
      </w:tr>
      <w:tr w:rsidR="00CB7712" w:rsidRPr="00541D51" w14:paraId="4762F373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35B4B9" w14:textId="04AC153A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10 </w:t>
            </w:r>
            <w:r w:rsidR="009D21D7" w:rsidRPr="00541D51">
              <w:rPr>
                <w:sz w:val="22"/>
                <w:szCs w:val="22"/>
              </w:rPr>
              <w:t>mieszkam z dziećmi</w:t>
            </w:r>
          </w:p>
        </w:tc>
      </w:tr>
      <w:tr w:rsidR="00CB7712" w:rsidRPr="00541D51" w14:paraId="53AC868B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225F3D" w14:textId="3F16A0B3" w:rsidR="00CB7712" w:rsidRPr="00541D51" w:rsidRDefault="009D21D7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OSOBA ROZWIEDZIONA LUB W SEPARACJI</w:t>
            </w:r>
          </w:p>
        </w:tc>
      </w:tr>
      <w:tr w:rsidR="00CB7712" w:rsidRPr="00541D51" w14:paraId="02DD71C9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B2651B" w14:textId="1ABBFE29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1</w:t>
            </w:r>
            <w:r w:rsidR="009D21D7" w:rsidRPr="00541D51">
              <w:rPr>
                <w:sz w:val="22"/>
                <w:szCs w:val="22"/>
              </w:rPr>
              <w:t xml:space="preserve"> mieszkam bez dzieci</w:t>
            </w:r>
          </w:p>
        </w:tc>
      </w:tr>
      <w:tr w:rsidR="00CB7712" w:rsidRPr="00541D51" w14:paraId="628EE101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62EF9C" w14:textId="0851EA43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12 </w:t>
            </w:r>
            <w:r w:rsidR="009D21D7" w:rsidRPr="00541D51">
              <w:rPr>
                <w:sz w:val="22"/>
                <w:szCs w:val="22"/>
              </w:rPr>
              <w:t>mieszkam z dziećmi</w:t>
            </w:r>
          </w:p>
        </w:tc>
      </w:tr>
      <w:tr w:rsidR="00CB7712" w:rsidRPr="00541D51" w14:paraId="1CED48F6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5AD014" w14:textId="253564EF" w:rsidR="00CB7712" w:rsidRPr="00541D51" w:rsidRDefault="009D21D7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WDOWIEC/WDOWA</w:t>
            </w:r>
          </w:p>
        </w:tc>
      </w:tr>
      <w:tr w:rsidR="00CB7712" w:rsidRPr="00541D51" w14:paraId="78FA8EFA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14D9F6" w14:textId="7FD5B574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4</w:t>
            </w:r>
            <w:r w:rsidR="009D21D7" w:rsidRPr="00541D51">
              <w:rPr>
                <w:sz w:val="22"/>
                <w:szCs w:val="22"/>
              </w:rPr>
              <w:t xml:space="preserve"> mieszkam bez dzieci</w:t>
            </w:r>
          </w:p>
        </w:tc>
      </w:tr>
      <w:tr w:rsidR="00CB7712" w:rsidRPr="00541D51" w14:paraId="60C81184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4BFA24" w14:textId="5BB5B486" w:rsidR="00CB7712" w:rsidRPr="00541D51" w:rsidRDefault="009D21D7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5 mieszkam z dziećmi</w:t>
            </w:r>
          </w:p>
        </w:tc>
      </w:tr>
    </w:tbl>
    <w:p w14:paraId="7654D801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en-GB"/>
        </w:rPr>
      </w:pPr>
    </w:p>
    <w:p w14:paraId="03B21B34" w14:textId="77777777" w:rsidR="00CE1040" w:rsidRDefault="00CE1040" w:rsidP="00CB7712">
      <w:pPr>
        <w:tabs>
          <w:tab w:val="left" w:pos="1702"/>
        </w:tabs>
        <w:rPr>
          <w:bCs/>
          <w:sz w:val="22"/>
          <w:szCs w:val="22"/>
          <w:lang w:val="pl-PL"/>
        </w:rPr>
      </w:pPr>
    </w:p>
    <w:p w14:paraId="24B4A13C" w14:textId="77777777" w:rsidR="00CE1040" w:rsidRDefault="00CE1040" w:rsidP="00CB7712">
      <w:pPr>
        <w:tabs>
          <w:tab w:val="left" w:pos="1702"/>
        </w:tabs>
        <w:rPr>
          <w:bCs/>
          <w:sz w:val="22"/>
          <w:szCs w:val="22"/>
          <w:lang w:val="pl-PL"/>
        </w:rPr>
      </w:pPr>
    </w:p>
    <w:p w14:paraId="2FEFA383" w14:textId="0669D24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>D6</w:t>
      </w:r>
      <w:r w:rsidRPr="00541D51">
        <w:rPr>
          <w:sz w:val="22"/>
          <w:szCs w:val="22"/>
          <w:lang w:val="pl-PL"/>
        </w:rPr>
        <w:t xml:space="preserve"> </w:t>
      </w:r>
      <w:r w:rsidR="0055385F" w:rsidRPr="00541D51">
        <w:rPr>
          <w:sz w:val="22"/>
          <w:szCs w:val="22"/>
          <w:lang w:val="pl-PL"/>
        </w:rPr>
        <w:t>Czy obecnie pracuje Pan/Pani? Czy jest Pan/Pani:</w:t>
      </w:r>
    </w:p>
    <w:p w14:paraId="09EE6D81" w14:textId="77777777" w:rsidR="00146F80" w:rsidRPr="00541D51" w:rsidRDefault="00146F80" w:rsidP="00CB7712">
      <w:pPr>
        <w:tabs>
          <w:tab w:val="left" w:pos="1702"/>
          <w:tab w:val="left" w:pos="4537"/>
        </w:tabs>
        <w:rPr>
          <w:sz w:val="22"/>
          <w:szCs w:val="22"/>
          <w:lang w:val="pl-PL"/>
        </w:rPr>
      </w:pPr>
    </w:p>
    <w:p w14:paraId="2A255462" w14:textId="77777777" w:rsidR="00146F80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1 </w:t>
      </w:r>
      <w:r w:rsidR="00146F80" w:rsidRPr="00541D51">
        <w:rPr>
          <w:sz w:val="22"/>
          <w:szCs w:val="22"/>
          <w:lang w:val="pl-PL"/>
        </w:rPr>
        <w:t>Samozatrudniony(a)</w:t>
      </w:r>
      <w:r w:rsidRPr="00541D51">
        <w:rPr>
          <w:sz w:val="22"/>
          <w:szCs w:val="22"/>
          <w:lang w:val="pl-PL"/>
        </w:rPr>
        <w:tab/>
      </w:r>
    </w:p>
    <w:p w14:paraId="3F32B3B5" w14:textId="1F6C18A4" w:rsidR="00CB7712" w:rsidRPr="00541D51" w:rsidRDefault="00146F80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  <w:r w:rsidR="00CB7712" w:rsidRPr="00541D51">
        <w:rPr>
          <w:sz w:val="22"/>
          <w:szCs w:val="22"/>
          <w:lang w:val="pl-PL"/>
        </w:rPr>
        <w:t xml:space="preserve">2 </w:t>
      </w:r>
      <w:r w:rsidRPr="00541D51">
        <w:rPr>
          <w:sz w:val="22"/>
          <w:szCs w:val="22"/>
          <w:lang w:val="pl-PL"/>
        </w:rPr>
        <w:t>Zatrudniony(a) na etacie</w:t>
      </w:r>
    </w:p>
    <w:p w14:paraId="1724F0B6" w14:textId="05D67C11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3 </w:t>
      </w:r>
      <w:r w:rsidR="00146F80" w:rsidRPr="00541D51">
        <w:rPr>
          <w:sz w:val="22"/>
          <w:szCs w:val="22"/>
          <w:lang w:val="pl-PL"/>
        </w:rPr>
        <w:t>W szkole/osoba nadal uczącą się</w:t>
      </w:r>
    </w:p>
    <w:p w14:paraId="00786B91" w14:textId="77777777" w:rsidR="00146F80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4 </w:t>
      </w:r>
      <w:r w:rsidR="00146F80" w:rsidRPr="00541D51">
        <w:rPr>
          <w:sz w:val="22"/>
          <w:szCs w:val="22"/>
          <w:lang w:val="pl-PL"/>
        </w:rPr>
        <w:t>Pracujący(a) w gospodarstwie domowym</w:t>
      </w:r>
    </w:p>
    <w:p w14:paraId="6A6A8B65" w14:textId="5133C4F5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5 </w:t>
      </w:r>
      <w:r w:rsidR="00146F80" w:rsidRPr="00541D51">
        <w:rPr>
          <w:sz w:val="22"/>
          <w:szCs w:val="22"/>
          <w:lang w:val="pl-PL"/>
        </w:rPr>
        <w:t>Emeryt(ka)</w:t>
      </w:r>
    </w:p>
    <w:p w14:paraId="147293A9" w14:textId="4D7CEF7E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6 </w:t>
      </w:r>
      <w:r w:rsidR="00146F80" w:rsidRPr="00541D51">
        <w:rPr>
          <w:sz w:val="22"/>
          <w:szCs w:val="22"/>
          <w:lang w:val="pl-PL"/>
        </w:rPr>
        <w:t>Bezrobotny(a)</w:t>
      </w:r>
    </w:p>
    <w:p w14:paraId="0A977870" w14:textId="0169E811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  <w:r w:rsidR="00662E61" w:rsidRPr="00541D51">
        <w:rPr>
          <w:sz w:val="22"/>
          <w:szCs w:val="22"/>
          <w:lang w:val="pl-PL"/>
        </w:rPr>
        <w:t>7</w:t>
      </w:r>
      <w:r w:rsidRPr="00541D51">
        <w:rPr>
          <w:sz w:val="22"/>
          <w:szCs w:val="22"/>
          <w:lang w:val="pl-PL"/>
        </w:rPr>
        <w:t xml:space="preserve"> </w:t>
      </w:r>
      <w:r w:rsidR="00146F80" w:rsidRPr="00541D51">
        <w:rPr>
          <w:sz w:val="22"/>
          <w:szCs w:val="22"/>
          <w:lang w:val="pl-PL"/>
        </w:rPr>
        <w:t>Inny</w:t>
      </w:r>
    </w:p>
    <w:p w14:paraId="6FF42372" w14:textId="33837212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</w:p>
    <w:p w14:paraId="0400C68D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</w:p>
    <w:p w14:paraId="3DCD943C" w14:textId="77777777" w:rsidR="000C1838" w:rsidRPr="00541D51" w:rsidRDefault="00CB7712" w:rsidP="000C1838">
      <w:pPr>
        <w:tabs>
          <w:tab w:val="left" w:pos="1702"/>
        </w:tabs>
        <w:rPr>
          <w:bCs/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 xml:space="preserve">D6a </w:t>
      </w:r>
      <w:r w:rsidR="000C1838" w:rsidRPr="00541D51">
        <w:rPr>
          <w:bCs/>
          <w:sz w:val="22"/>
          <w:szCs w:val="22"/>
          <w:lang w:val="pl-PL"/>
        </w:rPr>
        <w:t xml:space="preserve">Czy pracuje/pracował Pan/Pani w: </w:t>
      </w:r>
    </w:p>
    <w:p w14:paraId="5A23D499" w14:textId="77777777" w:rsidR="00146F80" w:rsidRPr="00541D51" w:rsidRDefault="00146F80" w:rsidP="00CB7712">
      <w:pPr>
        <w:tabs>
          <w:tab w:val="left" w:pos="1702"/>
          <w:tab w:val="left" w:pos="4537"/>
        </w:tabs>
        <w:rPr>
          <w:sz w:val="22"/>
          <w:szCs w:val="22"/>
          <w:lang w:val="pl-PL"/>
        </w:rPr>
      </w:pPr>
    </w:p>
    <w:p w14:paraId="5634E54E" w14:textId="52755779" w:rsidR="007230B7" w:rsidRPr="00541D51" w:rsidRDefault="000C1838" w:rsidP="000C1838">
      <w:pPr>
        <w:tabs>
          <w:tab w:val="left" w:pos="1702"/>
        </w:tabs>
        <w:ind w:left="1702"/>
        <w:rPr>
          <w:sz w:val="22"/>
          <w:szCs w:val="22"/>
        </w:rPr>
      </w:pPr>
      <w:r w:rsidRPr="00541D51">
        <w:rPr>
          <w:bCs/>
          <w:sz w:val="22"/>
          <w:szCs w:val="22"/>
          <w:lang w:val="pl-PL"/>
        </w:rPr>
        <w:t xml:space="preserve">1 </w:t>
      </w:r>
      <w:r w:rsidR="00E33F4E" w:rsidRPr="00541D51">
        <w:rPr>
          <w:bCs/>
          <w:sz w:val="22"/>
          <w:szCs w:val="22"/>
          <w:lang w:val="pl-PL"/>
        </w:rPr>
        <w:t xml:space="preserve">Rolnictwie </w:t>
      </w:r>
      <w:r w:rsidRPr="00541D51">
        <w:rPr>
          <w:sz w:val="22"/>
          <w:szCs w:val="22"/>
        </w:rPr>
        <w:br/>
        <w:t xml:space="preserve">2 </w:t>
      </w:r>
      <w:r w:rsidR="00E33F4E" w:rsidRPr="00541D51">
        <w:rPr>
          <w:sz w:val="22"/>
          <w:szCs w:val="22"/>
        </w:rPr>
        <w:t xml:space="preserve">Przedsiebiorstwie państwowym </w:t>
      </w:r>
      <w:r w:rsidRPr="00541D51">
        <w:rPr>
          <w:sz w:val="22"/>
          <w:szCs w:val="22"/>
        </w:rPr>
        <w:br/>
        <w:t xml:space="preserve">3 </w:t>
      </w:r>
      <w:r w:rsidR="00BC2F1F" w:rsidRPr="00541D51">
        <w:rPr>
          <w:sz w:val="22"/>
          <w:szCs w:val="22"/>
        </w:rPr>
        <w:t xml:space="preserve">Przedsiębiorstwie prywatnym </w:t>
      </w:r>
      <w:r w:rsidRPr="00541D51">
        <w:rPr>
          <w:sz w:val="22"/>
          <w:szCs w:val="22"/>
        </w:rPr>
        <w:br/>
        <w:t xml:space="preserve">4 </w:t>
      </w:r>
      <w:r w:rsidR="00CA0B00" w:rsidRPr="00541D51">
        <w:rPr>
          <w:sz w:val="22"/>
          <w:szCs w:val="22"/>
        </w:rPr>
        <w:t xml:space="preserve">Sektorze </w:t>
      </w:r>
      <w:r w:rsidR="00BC2F1F" w:rsidRPr="00541D51">
        <w:rPr>
          <w:sz w:val="22"/>
          <w:szCs w:val="22"/>
        </w:rPr>
        <w:t>publiczny</w:t>
      </w:r>
      <w:r w:rsidR="00CA0B00" w:rsidRPr="00541D51">
        <w:rPr>
          <w:sz w:val="22"/>
          <w:szCs w:val="22"/>
        </w:rPr>
        <w:t>m</w:t>
      </w:r>
      <w:r w:rsidR="00BC2F1F" w:rsidRPr="00541D51">
        <w:rPr>
          <w:sz w:val="22"/>
          <w:szCs w:val="22"/>
        </w:rPr>
        <w:t xml:space="preserve"> </w:t>
      </w:r>
      <w:r w:rsidRPr="00541D51">
        <w:rPr>
          <w:sz w:val="22"/>
          <w:szCs w:val="22"/>
        </w:rPr>
        <w:br/>
        <w:t xml:space="preserve">5 </w:t>
      </w:r>
      <w:r w:rsidR="00CA0B00" w:rsidRPr="00541D51">
        <w:rPr>
          <w:sz w:val="22"/>
          <w:szCs w:val="22"/>
        </w:rPr>
        <w:t xml:space="preserve">Prywatnych usługach </w:t>
      </w:r>
    </w:p>
    <w:p w14:paraId="23B711FF" w14:textId="27CCBD39" w:rsidR="000C1838" w:rsidRPr="00541D51" w:rsidRDefault="007230B7" w:rsidP="000C1838">
      <w:pPr>
        <w:tabs>
          <w:tab w:val="left" w:pos="1702"/>
        </w:tabs>
        <w:ind w:left="1702"/>
        <w:rPr>
          <w:bCs/>
          <w:sz w:val="22"/>
          <w:szCs w:val="22"/>
          <w:lang w:val="pl-PL"/>
        </w:rPr>
      </w:pPr>
      <w:r w:rsidRPr="00541D51">
        <w:rPr>
          <w:sz w:val="22"/>
          <w:szCs w:val="22"/>
        </w:rPr>
        <w:t>6 Inne</w:t>
      </w:r>
      <w:r w:rsidR="00CB7712" w:rsidRPr="00541D51">
        <w:rPr>
          <w:bCs/>
          <w:sz w:val="22"/>
          <w:szCs w:val="22"/>
          <w:lang w:val="pl-PL"/>
        </w:rPr>
        <w:tab/>
      </w:r>
    </w:p>
    <w:p w14:paraId="2A69A874" w14:textId="7A5D6167" w:rsidR="000C1838" w:rsidRPr="00541D51" w:rsidRDefault="00CB7712" w:rsidP="000C1838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ab/>
      </w:r>
      <w:r w:rsidR="000C1838" w:rsidRPr="00541D51">
        <w:rPr>
          <w:sz w:val="22"/>
          <w:szCs w:val="22"/>
          <w:lang w:val="pl-PL"/>
        </w:rPr>
        <w:tab/>
      </w:r>
    </w:p>
    <w:p w14:paraId="1122CC00" w14:textId="60A79B9E" w:rsidR="00CB7712" w:rsidRPr="00541D51" w:rsidRDefault="00CB7712" w:rsidP="000C1838">
      <w:pPr>
        <w:tabs>
          <w:tab w:val="left" w:pos="1702"/>
        </w:tabs>
        <w:rPr>
          <w:bCs/>
          <w:sz w:val="22"/>
          <w:szCs w:val="22"/>
          <w:lang w:val="pl-PL"/>
        </w:rPr>
      </w:pPr>
    </w:p>
    <w:p w14:paraId="35F28CCE" w14:textId="184D360E" w:rsidR="007230B7" w:rsidRPr="00541D51" w:rsidRDefault="00CB7712" w:rsidP="007230B7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>D7</w:t>
      </w:r>
      <w:r w:rsidRPr="00541D51">
        <w:rPr>
          <w:sz w:val="22"/>
          <w:szCs w:val="22"/>
          <w:lang w:val="pl-PL"/>
        </w:rPr>
        <w:t xml:space="preserve"> </w:t>
      </w:r>
      <w:r w:rsidR="00A56BF7" w:rsidRPr="00541D51">
        <w:rPr>
          <w:sz w:val="22"/>
          <w:szCs w:val="22"/>
          <w:lang w:val="pl-PL"/>
        </w:rPr>
        <w:t>G</w:t>
      </w:r>
      <w:r w:rsidR="007230B7" w:rsidRPr="00541D51">
        <w:rPr>
          <w:sz w:val="22"/>
          <w:szCs w:val="22"/>
          <w:lang w:val="pl-PL"/>
        </w:rPr>
        <w:t xml:space="preserve">dyby poproszono Pana/Panią o wybór jednej z poniższych pięciu klas społecznych, do której by się Pan/Pani zakwalifikował(a) - klasy pracującej, niższej klasy średniej, klasy średniej, wyższej klasy średniej czy klasy wyższej? </w:t>
      </w:r>
    </w:p>
    <w:p w14:paraId="4EA440C5" w14:textId="77777777" w:rsidR="007230B7" w:rsidRPr="00541D51" w:rsidRDefault="007230B7" w:rsidP="007230B7">
      <w:pPr>
        <w:tabs>
          <w:tab w:val="left" w:pos="1702"/>
        </w:tabs>
        <w:rPr>
          <w:sz w:val="22"/>
          <w:szCs w:val="22"/>
          <w:lang w:val="pl-PL"/>
        </w:rPr>
      </w:pPr>
    </w:p>
    <w:p w14:paraId="1A07CC45" w14:textId="376E18FD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1 </w:t>
      </w:r>
      <w:r w:rsidR="00693E77">
        <w:rPr>
          <w:sz w:val="22"/>
          <w:szCs w:val="22"/>
          <w:lang w:val="pl-PL"/>
        </w:rPr>
        <w:t>K</w:t>
      </w:r>
      <w:r w:rsidR="007230B7" w:rsidRPr="00541D51">
        <w:rPr>
          <w:sz w:val="22"/>
          <w:szCs w:val="22"/>
          <w:lang w:val="pl-PL"/>
        </w:rPr>
        <w:t>lasa pracująca</w:t>
      </w:r>
    </w:p>
    <w:p w14:paraId="175E45D6" w14:textId="77777777" w:rsidR="007230B7" w:rsidRPr="00541D51" w:rsidRDefault="00CB7712" w:rsidP="007230B7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2 </w:t>
      </w:r>
      <w:r w:rsidR="007230B7" w:rsidRPr="00541D51">
        <w:rPr>
          <w:sz w:val="22"/>
          <w:szCs w:val="22"/>
          <w:lang w:val="pl-PL"/>
        </w:rPr>
        <w:t>Niższa klasa średnia</w:t>
      </w:r>
    </w:p>
    <w:p w14:paraId="16A9DB2B" w14:textId="0EBC6924" w:rsidR="007230B7" w:rsidRPr="00541D51" w:rsidRDefault="007230B7" w:rsidP="007230B7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3 Klasa średnia</w:t>
      </w:r>
    </w:p>
    <w:p w14:paraId="0D49AB7C" w14:textId="3DC52000" w:rsidR="007230B7" w:rsidRPr="00541D51" w:rsidRDefault="007230B7" w:rsidP="007230B7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4 Wyższa klasa średnia</w:t>
      </w:r>
    </w:p>
    <w:p w14:paraId="518B1CA5" w14:textId="77777777" w:rsidR="007230B7" w:rsidRPr="00541D51" w:rsidRDefault="007230B7" w:rsidP="007230B7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>5 Klasa wyższa</w:t>
      </w:r>
      <w:r w:rsidR="00CB7712" w:rsidRPr="00541D51">
        <w:rPr>
          <w:sz w:val="22"/>
          <w:szCs w:val="22"/>
          <w:lang w:val="pl-PL"/>
        </w:rPr>
        <w:tab/>
      </w:r>
    </w:p>
    <w:p w14:paraId="5C6013A1" w14:textId="355240C5" w:rsidR="007828EF" w:rsidRPr="00541D51" w:rsidRDefault="007230B7" w:rsidP="007828EF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  <w:r w:rsidR="00CB7712" w:rsidRPr="00541D51">
        <w:rPr>
          <w:sz w:val="22"/>
          <w:szCs w:val="22"/>
          <w:lang w:val="pl-PL"/>
        </w:rPr>
        <w:t xml:space="preserve">6 </w:t>
      </w:r>
      <w:r w:rsidRPr="00541D51">
        <w:rPr>
          <w:sz w:val="22"/>
          <w:szCs w:val="22"/>
          <w:lang w:val="pl-PL"/>
        </w:rPr>
        <w:t>Inne</w:t>
      </w:r>
      <w:r w:rsidR="00CB7712" w:rsidRPr="00541D51">
        <w:rPr>
          <w:sz w:val="22"/>
          <w:szCs w:val="22"/>
          <w:lang w:val="pl-PL"/>
        </w:rPr>
        <w:tab/>
      </w:r>
    </w:p>
    <w:p w14:paraId="48F3AABB" w14:textId="602F00E7" w:rsidR="009875CE" w:rsidRDefault="007828EF" w:rsidP="007828EF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p w14:paraId="06428686" w14:textId="77777777" w:rsidR="00CE1040" w:rsidRPr="00541D51" w:rsidRDefault="00CE1040" w:rsidP="007828EF">
      <w:pPr>
        <w:tabs>
          <w:tab w:val="left" w:pos="1702"/>
        </w:tabs>
        <w:rPr>
          <w:sz w:val="22"/>
          <w:szCs w:val="22"/>
          <w:lang w:val="pl-PL"/>
        </w:rPr>
      </w:pPr>
    </w:p>
    <w:p w14:paraId="3BC3526E" w14:textId="77777777" w:rsidR="009875CE" w:rsidRPr="00541D51" w:rsidRDefault="00CB7712" w:rsidP="009875CE">
      <w:pPr>
        <w:pStyle w:val="BodyText"/>
        <w:tabs>
          <w:tab w:val="clear" w:pos="4537"/>
        </w:tabs>
        <w:rPr>
          <w:szCs w:val="22"/>
          <w:lang w:val="pl-PL"/>
        </w:rPr>
      </w:pPr>
      <w:r w:rsidRPr="00541D51">
        <w:rPr>
          <w:bCs/>
          <w:szCs w:val="22"/>
          <w:lang w:val="pl-PL"/>
        </w:rPr>
        <w:t xml:space="preserve">D8 </w:t>
      </w:r>
      <w:r w:rsidR="009875CE" w:rsidRPr="00541D51">
        <w:rPr>
          <w:szCs w:val="22"/>
          <w:lang w:val="pl-PL"/>
        </w:rPr>
        <w:t>Czy powiedział(a)by Pan(i), że mieszka...?</w:t>
      </w:r>
    </w:p>
    <w:p w14:paraId="72F47D76" w14:textId="33E1CCE2" w:rsidR="00CB7712" w:rsidRPr="00672695" w:rsidRDefault="00CB7712" w:rsidP="009875CE">
      <w:pPr>
        <w:pStyle w:val="BodyText"/>
        <w:tabs>
          <w:tab w:val="clear" w:pos="4537"/>
        </w:tabs>
        <w:rPr>
          <w:szCs w:val="22"/>
          <w:lang w:val="pl-PL"/>
        </w:rPr>
      </w:pPr>
    </w:p>
    <w:p w14:paraId="287E0590" w14:textId="2515E05F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nl-NL"/>
        </w:rPr>
      </w:pPr>
      <w:r w:rsidRPr="00672695">
        <w:rPr>
          <w:sz w:val="22"/>
          <w:szCs w:val="22"/>
          <w:lang w:val="pl-PL"/>
        </w:rPr>
        <w:tab/>
      </w:r>
      <w:r w:rsidRPr="00541D51">
        <w:rPr>
          <w:sz w:val="22"/>
          <w:szCs w:val="22"/>
          <w:lang w:val="nl-NL"/>
        </w:rPr>
        <w:t xml:space="preserve">1 </w:t>
      </w:r>
      <w:r w:rsidR="009875CE" w:rsidRPr="00541D51">
        <w:rPr>
          <w:sz w:val="22"/>
          <w:szCs w:val="22"/>
          <w:lang w:val="nl-NL"/>
        </w:rPr>
        <w:t>Na obszarze wiejskim lub na wsi</w:t>
      </w:r>
    </w:p>
    <w:p w14:paraId="05A83C29" w14:textId="58864CA8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  <w:t xml:space="preserve">2 </w:t>
      </w:r>
      <w:r w:rsidR="009875CE" w:rsidRPr="00541D51">
        <w:rPr>
          <w:sz w:val="22"/>
          <w:szCs w:val="22"/>
          <w:lang w:val="nl-NL"/>
        </w:rPr>
        <w:t>W średnim lub małym mieście</w:t>
      </w:r>
    </w:p>
    <w:p w14:paraId="22189204" w14:textId="7BCB9003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  <w:t xml:space="preserve">3 </w:t>
      </w:r>
      <w:r w:rsidR="009875CE" w:rsidRPr="00541D51">
        <w:rPr>
          <w:sz w:val="22"/>
          <w:szCs w:val="22"/>
          <w:lang w:val="nl-NL"/>
        </w:rPr>
        <w:t>W dużym mieście</w:t>
      </w:r>
    </w:p>
    <w:p w14:paraId="3D21DB2E" w14:textId="5EB76A7A" w:rsidR="007828EF" w:rsidRPr="00541D51" w:rsidRDefault="00CB7712" w:rsidP="007828EF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</w:r>
    </w:p>
    <w:p w14:paraId="3F0F5825" w14:textId="4DBE5D80" w:rsidR="00CE1040" w:rsidRPr="00CE1040" w:rsidRDefault="007828EF" w:rsidP="007828EF">
      <w:pPr>
        <w:tabs>
          <w:tab w:val="left" w:pos="1702"/>
        </w:tabs>
        <w:rPr>
          <w:sz w:val="22"/>
          <w:szCs w:val="22"/>
          <w:lang w:val="nl-NL"/>
        </w:rPr>
      </w:pPr>
      <w:r w:rsidRPr="00541D51">
        <w:rPr>
          <w:sz w:val="22"/>
          <w:szCs w:val="22"/>
          <w:lang w:val="nl-NL"/>
        </w:rPr>
        <w:tab/>
      </w:r>
    </w:p>
    <w:p w14:paraId="1495DCE1" w14:textId="5D56C0E8" w:rsidR="00CB7712" w:rsidRPr="00A83719" w:rsidRDefault="00CB7712" w:rsidP="00CE1040">
      <w:pPr>
        <w:tabs>
          <w:tab w:val="left" w:pos="1702"/>
        </w:tabs>
        <w:rPr>
          <w:sz w:val="22"/>
          <w:szCs w:val="22"/>
          <w:lang w:val="pl-PL"/>
        </w:rPr>
      </w:pPr>
      <w:r w:rsidRPr="00A83719">
        <w:rPr>
          <w:bCs/>
          <w:sz w:val="22"/>
          <w:szCs w:val="22"/>
          <w:lang w:val="pl-PL"/>
        </w:rPr>
        <w:t xml:space="preserve">D9 </w:t>
      </w:r>
      <w:r w:rsidR="0083057B" w:rsidRPr="00A83719">
        <w:rPr>
          <w:sz w:val="22"/>
          <w:szCs w:val="22"/>
          <w:lang w:val="pl-PL"/>
        </w:rPr>
        <w:t>Czy uważa się Pan(i) za... ?</w:t>
      </w:r>
    </w:p>
    <w:tbl>
      <w:tblPr>
        <w:tblStyle w:val="TableGrid"/>
        <w:tblW w:w="6833" w:type="dxa"/>
        <w:jc w:val="center"/>
        <w:tblInd w:w="0" w:type="dxa"/>
        <w:tblCellMar>
          <w:top w:w="14" w:type="dxa"/>
          <w:left w:w="38" w:type="dxa"/>
          <w:right w:w="115" w:type="dxa"/>
        </w:tblCellMar>
        <w:tblLook w:val="04A0" w:firstRow="1" w:lastRow="0" w:firstColumn="1" w:lastColumn="0" w:noHBand="0" w:noVBand="1"/>
      </w:tblPr>
      <w:tblGrid>
        <w:gridCol w:w="6833"/>
      </w:tblGrid>
      <w:tr w:rsidR="00CB7712" w:rsidRPr="00541D51" w14:paraId="512E7C0A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475FAE" w14:textId="120903CA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1.</w:t>
            </w:r>
            <w:r w:rsidR="0083057B" w:rsidRPr="00541D51">
              <w:rPr>
                <w:sz w:val="22"/>
                <w:szCs w:val="22"/>
              </w:rPr>
              <w:t>Katolika</w:t>
            </w:r>
          </w:p>
        </w:tc>
      </w:tr>
      <w:tr w:rsidR="00CB7712" w:rsidRPr="00541D51" w14:paraId="22B94E97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595FB3" w14:textId="4F749AE7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2. </w:t>
            </w:r>
            <w:r w:rsidR="0083057B" w:rsidRPr="00541D51">
              <w:rPr>
                <w:sz w:val="22"/>
                <w:szCs w:val="22"/>
              </w:rPr>
              <w:t>Prawosławnego</w:t>
            </w:r>
          </w:p>
        </w:tc>
      </w:tr>
      <w:tr w:rsidR="00CB7712" w:rsidRPr="00541D51" w14:paraId="7AFC7F38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08B45F" w14:textId="6761F15A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3. </w:t>
            </w:r>
            <w:r w:rsidR="0083057B" w:rsidRPr="00541D51">
              <w:rPr>
                <w:sz w:val="22"/>
                <w:szCs w:val="22"/>
              </w:rPr>
              <w:t>Protestanta</w:t>
            </w:r>
          </w:p>
        </w:tc>
      </w:tr>
      <w:tr w:rsidR="00CB7712" w:rsidRPr="00541D51" w14:paraId="576BF281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A977F6" w14:textId="279181B3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4. </w:t>
            </w:r>
            <w:r w:rsidR="0083057B" w:rsidRPr="00541D51">
              <w:rPr>
                <w:sz w:val="22"/>
                <w:szCs w:val="22"/>
              </w:rPr>
              <w:t>Chrześcijanina innego wyznania</w:t>
            </w:r>
          </w:p>
        </w:tc>
      </w:tr>
      <w:tr w:rsidR="00CB7712" w:rsidRPr="00541D51" w14:paraId="230B810D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432C68" w14:textId="7EE30F55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5. </w:t>
            </w:r>
            <w:r w:rsidR="007637C4" w:rsidRPr="00541D51">
              <w:rPr>
                <w:sz w:val="22"/>
                <w:szCs w:val="22"/>
              </w:rPr>
              <w:t>Ż</w:t>
            </w:r>
            <w:r w:rsidR="0083057B" w:rsidRPr="00541D51">
              <w:rPr>
                <w:sz w:val="22"/>
                <w:szCs w:val="22"/>
              </w:rPr>
              <w:t>yda</w:t>
            </w:r>
          </w:p>
        </w:tc>
      </w:tr>
      <w:tr w:rsidR="00CB7712" w:rsidRPr="00541D51" w14:paraId="618BBC71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629F73" w14:textId="0553022D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6. </w:t>
            </w:r>
            <w:r w:rsidR="0083057B" w:rsidRPr="00541D51">
              <w:rPr>
                <w:sz w:val="22"/>
                <w:szCs w:val="22"/>
              </w:rPr>
              <w:t>Muzułmanina</w:t>
            </w:r>
          </w:p>
        </w:tc>
      </w:tr>
      <w:tr w:rsidR="00CB7712" w:rsidRPr="00541D51" w14:paraId="6804C009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C927B2" w14:textId="47391FE1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7. </w:t>
            </w:r>
            <w:r w:rsidR="0083057B" w:rsidRPr="00541D51">
              <w:rPr>
                <w:sz w:val="22"/>
                <w:szCs w:val="22"/>
              </w:rPr>
              <w:t>Sikha</w:t>
            </w:r>
          </w:p>
        </w:tc>
      </w:tr>
      <w:tr w:rsidR="00CB7712" w:rsidRPr="00541D51" w14:paraId="7E2B66F2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481A73" w14:textId="1BCED4C5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8. </w:t>
            </w:r>
            <w:r w:rsidR="0083057B" w:rsidRPr="00541D51">
              <w:rPr>
                <w:sz w:val="22"/>
                <w:szCs w:val="22"/>
              </w:rPr>
              <w:t>Buddystę</w:t>
            </w:r>
          </w:p>
        </w:tc>
      </w:tr>
      <w:tr w:rsidR="00CB7712" w:rsidRPr="00541D51" w14:paraId="7E1755BF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194274" w14:textId="73F70751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>9</w:t>
            </w:r>
            <w:r w:rsidR="0083057B" w:rsidRPr="00541D51">
              <w:rPr>
                <w:sz w:val="22"/>
                <w:szCs w:val="22"/>
              </w:rPr>
              <w:t>. Hinduistę</w:t>
            </w:r>
          </w:p>
        </w:tc>
      </w:tr>
      <w:tr w:rsidR="00CB7712" w:rsidRPr="00541D51" w14:paraId="4ACC9FBD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417905" w14:textId="54366CA2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10 </w:t>
            </w:r>
            <w:r w:rsidR="0083057B" w:rsidRPr="00541D51">
              <w:rPr>
                <w:sz w:val="22"/>
                <w:szCs w:val="22"/>
              </w:rPr>
              <w:t>Ateistę</w:t>
            </w:r>
          </w:p>
        </w:tc>
      </w:tr>
      <w:tr w:rsidR="00CB7712" w:rsidRPr="00541D51" w14:paraId="03D0E5DB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18F738" w14:textId="59D52FBD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11 </w:t>
            </w:r>
            <w:r w:rsidR="0083057B" w:rsidRPr="00541D51">
              <w:rPr>
                <w:sz w:val="22"/>
                <w:szCs w:val="22"/>
              </w:rPr>
              <w:t>Niewierzącego/ agnostyka</w:t>
            </w:r>
          </w:p>
        </w:tc>
      </w:tr>
      <w:tr w:rsidR="00CB7712" w:rsidRPr="00541D51" w14:paraId="4EFA2DFC" w14:textId="77777777" w:rsidTr="001448E5">
        <w:trPr>
          <w:trHeight w:val="250"/>
          <w:jc w:val="center"/>
        </w:trPr>
        <w:tc>
          <w:tcPr>
            <w:tcW w:w="6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0EB31E" w14:textId="39862B81" w:rsidR="00CB7712" w:rsidRPr="00541D51" w:rsidRDefault="00CB7712" w:rsidP="001448E5">
            <w:pPr>
              <w:spacing w:line="259" w:lineRule="auto"/>
              <w:rPr>
                <w:sz w:val="22"/>
                <w:szCs w:val="22"/>
              </w:rPr>
            </w:pPr>
            <w:r w:rsidRPr="00541D51">
              <w:rPr>
                <w:sz w:val="22"/>
                <w:szCs w:val="22"/>
              </w:rPr>
              <w:t xml:space="preserve">12. </w:t>
            </w:r>
            <w:r w:rsidR="00D7683A" w:rsidRPr="00541D51">
              <w:rPr>
                <w:sz w:val="22"/>
                <w:szCs w:val="22"/>
              </w:rPr>
              <w:t>Inne</w:t>
            </w:r>
          </w:p>
        </w:tc>
      </w:tr>
    </w:tbl>
    <w:p w14:paraId="6EC2FD34" w14:textId="77777777" w:rsidR="00CB7712" w:rsidRPr="00541D51" w:rsidRDefault="00CB7712" w:rsidP="00CB7712">
      <w:pPr>
        <w:tabs>
          <w:tab w:val="left" w:pos="1702"/>
          <w:tab w:val="left" w:pos="4537"/>
        </w:tabs>
        <w:rPr>
          <w:sz w:val="22"/>
          <w:szCs w:val="22"/>
          <w:lang w:val="en-US"/>
        </w:rPr>
      </w:pPr>
    </w:p>
    <w:p w14:paraId="23CE0615" w14:textId="77777777" w:rsidR="00F03CC1" w:rsidRPr="00541D51" w:rsidRDefault="00CB7712" w:rsidP="00F03CC1">
      <w:pPr>
        <w:tabs>
          <w:tab w:val="left" w:pos="1702"/>
        </w:tabs>
        <w:rPr>
          <w:bCs/>
          <w:sz w:val="22"/>
          <w:szCs w:val="22"/>
          <w:lang w:val="pl-PL"/>
        </w:rPr>
      </w:pPr>
      <w:r w:rsidRPr="00541D51">
        <w:rPr>
          <w:bCs/>
          <w:sz w:val="22"/>
          <w:szCs w:val="22"/>
          <w:lang w:val="pl-PL"/>
        </w:rPr>
        <w:t xml:space="preserve">D10 </w:t>
      </w:r>
      <w:r w:rsidR="00F03CC1" w:rsidRPr="00541D51">
        <w:rPr>
          <w:bCs/>
          <w:sz w:val="22"/>
          <w:szCs w:val="22"/>
          <w:lang w:val="pl-PL"/>
        </w:rPr>
        <w:t>Nie licząc ślubów i pogrzebów, mniej więcej jak często uczestniczy Pan(i) w nabożeństwach religijnych?</w:t>
      </w:r>
    </w:p>
    <w:p w14:paraId="34BEE431" w14:textId="25C286C7" w:rsidR="00CB7712" w:rsidRPr="00541D51" w:rsidRDefault="00CB7712" w:rsidP="00F03CC1">
      <w:pPr>
        <w:tabs>
          <w:tab w:val="left" w:pos="1702"/>
        </w:tabs>
        <w:rPr>
          <w:sz w:val="22"/>
          <w:szCs w:val="22"/>
          <w:lang w:val="pl-PL"/>
        </w:rPr>
      </w:pPr>
    </w:p>
    <w:p w14:paraId="1A450DF6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</w:p>
    <w:p w14:paraId="663547E5" w14:textId="20340170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1 </w:t>
      </w:r>
      <w:r w:rsidR="005F1F06" w:rsidRPr="00541D51">
        <w:rPr>
          <w:sz w:val="22"/>
          <w:szCs w:val="22"/>
          <w:lang w:val="pl-PL"/>
        </w:rPr>
        <w:t>Częściej niż raz w tygodniu</w:t>
      </w:r>
    </w:p>
    <w:p w14:paraId="2513F881" w14:textId="46F8B52A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2 </w:t>
      </w:r>
      <w:r w:rsidR="005F1F06" w:rsidRPr="00541D51">
        <w:rPr>
          <w:sz w:val="22"/>
          <w:szCs w:val="22"/>
          <w:lang w:val="pl-PL"/>
        </w:rPr>
        <w:t>Raz w tygodniu</w:t>
      </w:r>
    </w:p>
    <w:p w14:paraId="0A313E50" w14:textId="4DEFC4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3 </w:t>
      </w:r>
      <w:r w:rsidR="005F1F06" w:rsidRPr="00541D51">
        <w:rPr>
          <w:sz w:val="22"/>
          <w:szCs w:val="22"/>
          <w:lang w:val="pl-PL"/>
        </w:rPr>
        <w:t>Mniej więcej raz w miesiącu</w:t>
      </w:r>
    </w:p>
    <w:p w14:paraId="10AE1630" w14:textId="77777777" w:rsidR="005F1F06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4 </w:t>
      </w:r>
      <w:r w:rsidR="005F1F06" w:rsidRPr="00541D51">
        <w:rPr>
          <w:sz w:val="22"/>
          <w:szCs w:val="22"/>
          <w:lang w:val="pl-PL"/>
        </w:rPr>
        <w:t>Mniej więcej co 2-3 miesiące</w:t>
      </w:r>
    </w:p>
    <w:p w14:paraId="151603BF" w14:textId="77777777" w:rsidR="005F1F06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5. </w:t>
      </w:r>
      <w:r w:rsidR="005F1F06" w:rsidRPr="00541D51">
        <w:rPr>
          <w:sz w:val="22"/>
          <w:szCs w:val="22"/>
          <w:lang w:val="pl-PL"/>
        </w:rPr>
        <w:t>Tylko w szczególne dni świąteczne</w:t>
      </w:r>
    </w:p>
    <w:p w14:paraId="08122B5B" w14:textId="77777777" w:rsidR="005F1F06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6 </w:t>
      </w:r>
      <w:r w:rsidR="005F1F06" w:rsidRPr="00541D51">
        <w:rPr>
          <w:sz w:val="22"/>
          <w:szCs w:val="22"/>
          <w:lang w:val="pl-PL"/>
        </w:rPr>
        <w:t>Mniej więcej raz w roku</w:t>
      </w:r>
      <w:r w:rsidRPr="00541D51">
        <w:rPr>
          <w:sz w:val="22"/>
          <w:szCs w:val="22"/>
          <w:lang w:val="pl-PL"/>
        </w:rPr>
        <w:tab/>
      </w:r>
    </w:p>
    <w:p w14:paraId="70233A52" w14:textId="2054642C" w:rsidR="00CB7712" w:rsidRPr="00541D51" w:rsidRDefault="005F1F06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  <w:r w:rsidR="00CB7712" w:rsidRPr="00541D51">
        <w:rPr>
          <w:sz w:val="22"/>
          <w:szCs w:val="22"/>
          <w:lang w:val="pl-PL"/>
        </w:rPr>
        <w:t xml:space="preserve">7 </w:t>
      </w:r>
      <w:r w:rsidRPr="00541D51">
        <w:rPr>
          <w:sz w:val="22"/>
          <w:szCs w:val="22"/>
          <w:lang w:val="pl-PL"/>
        </w:rPr>
        <w:t>Rzadziej</w:t>
      </w:r>
    </w:p>
    <w:p w14:paraId="12815421" w14:textId="31F87F21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  <w:t xml:space="preserve">8 </w:t>
      </w:r>
      <w:r w:rsidR="005F1F06" w:rsidRPr="00541D51">
        <w:rPr>
          <w:sz w:val="22"/>
          <w:szCs w:val="22"/>
          <w:lang w:val="pl-PL"/>
        </w:rPr>
        <w:t>Nigdy</w:t>
      </w:r>
      <w:r w:rsidRPr="00541D51">
        <w:rPr>
          <w:sz w:val="22"/>
          <w:szCs w:val="22"/>
          <w:lang w:val="pl-PL"/>
        </w:rPr>
        <w:tab/>
      </w:r>
    </w:p>
    <w:p w14:paraId="06851EAE" w14:textId="226B419D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p w14:paraId="3BF69E87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  <w:r w:rsidRPr="00541D51">
        <w:rPr>
          <w:sz w:val="22"/>
          <w:szCs w:val="22"/>
          <w:lang w:val="pl-PL"/>
        </w:rPr>
        <w:tab/>
      </w:r>
    </w:p>
    <w:p w14:paraId="7F2C660C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pl-PL"/>
        </w:rPr>
      </w:pPr>
    </w:p>
    <w:p w14:paraId="4214BE3E" w14:textId="0041195A" w:rsidR="00BF6C7C" w:rsidRPr="00541D51" w:rsidRDefault="00BF6C7C" w:rsidP="00BF6C7C">
      <w:pPr>
        <w:autoSpaceDE w:val="0"/>
        <w:autoSpaceDN w:val="0"/>
        <w:adjustRightInd w:val="0"/>
        <w:rPr>
          <w:rFonts w:eastAsiaTheme="minorHAnsi"/>
          <w:sz w:val="22"/>
          <w:szCs w:val="22"/>
          <w:lang w:val="pl-PL" w:eastAsia="en-US"/>
        </w:rPr>
      </w:pPr>
      <w:r w:rsidRPr="00541D51">
        <w:rPr>
          <w:rFonts w:eastAsiaTheme="minorHAnsi"/>
          <w:sz w:val="22"/>
          <w:szCs w:val="22"/>
          <w:lang w:val="pl-PL" w:eastAsia="en-US"/>
        </w:rPr>
        <w:t xml:space="preserve">Wziąwszy wszystko pod uwagę, proszę powiedzieć, jak Pan/Pani ocenia poziom życia Pańskiej rodziny. Korzystając ze skali od 1 do 7, na której 1 oznacza ubogą rodzinę, a 7 oznacza zamożną rodzinę, proszę </w:t>
      </w:r>
      <w:r w:rsidR="00A56BF7" w:rsidRPr="00541D51">
        <w:rPr>
          <w:rFonts w:eastAsiaTheme="minorHAnsi"/>
          <w:sz w:val="22"/>
          <w:szCs w:val="22"/>
          <w:lang w:val="pl-PL" w:eastAsia="en-US"/>
        </w:rPr>
        <w:t>wybrać opcję</w:t>
      </w:r>
      <w:r w:rsidRPr="00541D51">
        <w:rPr>
          <w:rFonts w:eastAsiaTheme="minorHAnsi"/>
          <w:sz w:val="22"/>
          <w:szCs w:val="22"/>
          <w:lang w:val="pl-PL" w:eastAsia="en-US"/>
        </w:rPr>
        <w:t>, któr</w:t>
      </w:r>
      <w:r w:rsidR="00A56BF7" w:rsidRPr="00541D51">
        <w:rPr>
          <w:rFonts w:eastAsiaTheme="minorHAnsi"/>
          <w:sz w:val="22"/>
          <w:szCs w:val="22"/>
          <w:lang w:val="pl-PL" w:eastAsia="en-US"/>
        </w:rPr>
        <w:t>a</w:t>
      </w:r>
      <w:r w:rsidRPr="00541D51">
        <w:rPr>
          <w:rFonts w:eastAsiaTheme="minorHAnsi"/>
          <w:sz w:val="22"/>
          <w:szCs w:val="22"/>
          <w:lang w:val="pl-PL" w:eastAsia="en-US"/>
        </w:rPr>
        <w:t xml:space="preserve"> najlepiej odpowiada sytuacji Pana(i) rodziny</w:t>
      </w:r>
    </w:p>
    <w:p w14:paraId="75355D08" w14:textId="77777777" w:rsidR="00BF6C7C" w:rsidRPr="00541D51" w:rsidRDefault="00BF6C7C" w:rsidP="00793E42">
      <w:pPr>
        <w:autoSpaceDE w:val="0"/>
        <w:autoSpaceDN w:val="0"/>
        <w:adjustRightInd w:val="0"/>
        <w:rPr>
          <w:sz w:val="22"/>
          <w:szCs w:val="22"/>
        </w:rPr>
      </w:pPr>
    </w:p>
    <w:p w14:paraId="23ABAEA0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en-US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006"/>
        <w:gridCol w:w="1004"/>
        <w:gridCol w:w="1004"/>
        <w:gridCol w:w="1004"/>
        <w:gridCol w:w="1004"/>
        <w:gridCol w:w="1004"/>
        <w:gridCol w:w="1007"/>
        <w:gridCol w:w="1006"/>
      </w:tblGrid>
      <w:tr w:rsidR="007069DE" w:rsidRPr="00541D51" w14:paraId="20B9B436" w14:textId="77777777" w:rsidTr="007069DE">
        <w:tc>
          <w:tcPr>
            <w:tcW w:w="1006" w:type="dxa"/>
          </w:tcPr>
          <w:p w14:paraId="0C57083F" w14:textId="2BD02DDC" w:rsidR="007069DE" w:rsidRPr="00541D51" w:rsidRDefault="007069DE" w:rsidP="001448E5">
            <w:pPr>
              <w:tabs>
                <w:tab w:val="left" w:pos="1702"/>
              </w:tabs>
              <w:jc w:val="center"/>
              <w:rPr>
                <w:sz w:val="22"/>
                <w:szCs w:val="22"/>
                <w:lang w:val="en-US"/>
              </w:rPr>
            </w:pPr>
            <w:r w:rsidRPr="00541D51">
              <w:rPr>
                <w:sz w:val="22"/>
                <w:szCs w:val="22"/>
                <w:lang w:val="en-GB" w:eastAsia="en-GB"/>
              </w:rPr>
              <w:t xml:space="preserve">1 </w:t>
            </w:r>
            <w:r w:rsidRPr="00541D51">
              <w:rPr>
                <w:sz w:val="22"/>
                <w:szCs w:val="22"/>
              </w:rPr>
              <w:t>uboga rodzina</w:t>
            </w:r>
          </w:p>
        </w:tc>
        <w:tc>
          <w:tcPr>
            <w:tcW w:w="1004" w:type="dxa"/>
          </w:tcPr>
          <w:p w14:paraId="01E3FD62" w14:textId="77777777" w:rsidR="007069DE" w:rsidRPr="00541D51" w:rsidRDefault="007069DE" w:rsidP="001448E5">
            <w:pPr>
              <w:tabs>
                <w:tab w:val="left" w:pos="1702"/>
              </w:tabs>
              <w:jc w:val="center"/>
              <w:rPr>
                <w:sz w:val="22"/>
                <w:szCs w:val="22"/>
                <w:lang w:val="en-US"/>
              </w:rPr>
            </w:pPr>
            <w:r w:rsidRPr="00541D51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004" w:type="dxa"/>
          </w:tcPr>
          <w:p w14:paraId="227C3753" w14:textId="77777777" w:rsidR="007069DE" w:rsidRPr="00541D51" w:rsidRDefault="007069DE" w:rsidP="001448E5">
            <w:pPr>
              <w:tabs>
                <w:tab w:val="left" w:pos="1702"/>
              </w:tabs>
              <w:jc w:val="center"/>
              <w:rPr>
                <w:sz w:val="22"/>
                <w:szCs w:val="22"/>
                <w:lang w:val="en-US"/>
              </w:rPr>
            </w:pPr>
            <w:r w:rsidRPr="00541D51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004" w:type="dxa"/>
          </w:tcPr>
          <w:p w14:paraId="126330C4" w14:textId="77777777" w:rsidR="007069DE" w:rsidRPr="00541D51" w:rsidRDefault="007069DE" w:rsidP="001448E5">
            <w:pPr>
              <w:tabs>
                <w:tab w:val="left" w:pos="1702"/>
              </w:tabs>
              <w:jc w:val="center"/>
              <w:rPr>
                <w:sz w:val="22"/>
                <w:szCs w:val="22"/>
                <w:lang w:val="en-US"/>
              </w:rPr>
            </w:pPr>
            <w:r w:rsidRPr="00541D51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004" w:type="dxa"/>
          </w:tcPr>
          <w:p w14:paraId="02528FDF" w14:textId="77777777" w:rsidR="007069DE" w:rsidRPr="00541D51" w:rsidRDefault="007069DE" w:rsidP="001448E5">
            <w:pPr>
              <w:tabs>
                <w:tab w:val="left" w:pos="1702"/>
              </w:tabs>
              <w:jc w:val="center"/>
              <w:rPr>
                <w:sz w:val="22"/>
                <w:szCs w:val="22"/>
                <w:lang w:val="en-US"/>
              </w:rPr>
            </w:pPr>
            <w:r w:rsidRPr="00541D51">
              <w:rPr>
                <w:sz w:val="22"/>
                <w:szCs w:val="22"/>
                <w:lang w:val="en-US"/>
              </w:rPr>
              <w:t>5</w:t>
            </w:r>
          </w:p>
        </w:tc>
        <w:tc>
          <w:tcPr>
            <w:tcW w:w="1004" w:type="dxa"/>
          </w:tcPr>
          <w:p w14:paraId="3466081F" w14:textId="77777777" w:rsidR="007069DE" w:rsidRPr="00541D51" w:rsidRDefault="007069DE" w:rsidP="001448E5">
            <w:pPr>
              <w:tabs>
                <w:tab w:val="left" w:pos="1702"/>
              </w:tabs>
              <w:jc w:val="center"/>
              <w:rPr>
                <w:sz w:val="22"/>
                <w:szCs w:val="22"/>
                <w:lang w:val="en-US"/>
              </w:rPr>
            </w:pPr>
            <w:r w:rsidRPr="00541D51">
              <w:rPr>
                <w:sz w:val="22"/>
                <w:szCs w:val="22"/>
                <w:lang w:val="en-US"/>
              </w:rPr>
              <w:t>6</w:t>
            </w:r>
          </w:p>
        </w:tc>
        <w:tc>
          <w:tcPr>
            <w:tcW w:w="1007" w:type="dxa"/>
          </w:tcPr>
          <w:p w14:paraId="49526A40" w14:textId="55BC9E64" w:rsidR="007069DE" w:rsidRPr="00541D51" w:rsidRDefault="007069DE" w:rsidP="001448E5">
            <w:pPr>
              <w:tabs>
                <w:tab w:val="left" w:pos="1702"/>
              </w:tabs>
              <w:jc w:val="center"/>
              <w:rPr>
                <w:sz w:val="22"/>
                <w:szCs w:val="22"/>
                <w:lang w:val="en-US"/>
              </w:rPr>
            </w:pPr>
            <w:r w:rsidRPr="00541D51">
              <w:rPr>
                <w:sz w:val="22"/>
                <w:szCs w:val="22"/>
                <w:lang w:val="en-GB" w:eastAsia="en-GB"/>
              </w:rPr>
              <w:t>7 zamożna rodzina</w:t>
            </w:r>
          </w:p>
        </w:tc>
        <w:tc>
          <w:tcPr>
            <w:tcW w:w="1006" w:type="dxa"/>
          </w:tcPr>
          <w:p w14:paraId="470B89FE" w14:textId="25E4E394" w:rsidR="007069DE" w:rsidRPr="00541D51" w:rsidRDefault="007069DE" w:rsidP="001448E5">
            <w:pPr>
              <w:tabs>
                <w:tab w:val="left" w:pos="1702"/>
              </w:tabs>
              <w:jc w:val="center"/>
              <w:rPr>
                <w:sz w:val="22"/>
                <w:szCs w:val="22"/>
                <w:lang w:val="en-US"/>
              </w:rPr>
            </w:pPr>
            <w:r w:rsidRPr="00541D51">
              <w:rPr>
                <w:sz w:val="22"/>
                <w:szCs w:val="22"/>
                <w:lang w:val="en-US"/>
              </w:rPr>
              <w:t>Nie wiem</w:t>
            </w:r>
          </w:p>
        </w:tc>
      </w:tr>
      <w:tr w:rsidR="007069DE" w:rsidRPr="00541D51" w14:paraId="3524D7C2" w14:textId="77777777" w:rsidTr="007069DE">
        <w:tc>
          <w:tcPr>
            <w:tcW w:w="1006" w:type="dxa"/>
          </w:tcPr>
          <w:p w14:paraId="0F43346B" w14:textId="77777777" w:rsidR="007069DE" w:rsidRPr="00541D51" w:rsidRDefault="007069DE" w:rsidP="001448E5">
            <w:pPr>
              <w:tabs>
                <w:tab w:val="left" w:pos="1702"/>
              </w:tabs>
              <w:jc w:val="center"/>
              <w:rPr>
                <w:sz w:val="22"/>
                <w:szCs w:val="22"/>
                <w:lang w:val="en-US"/>
              </w:rPr>
            </w:pPr>
            <w:r w:rsidRPr="00541D51">
              <w:rPr>
                <w:sz w:val="22"/>
                <w:szCs w:val="22"/>
                <w:lang w:val="en-US"/>
              </w:rPr>
              <w:t>1</w:t>
            </w:r>
          </w:p>
        </w:tc>
        <w:tc>
          <w:tcPr>
            <w:tcW w:w="1004" w:type="dxa"/>
          </w:tcPr>
          <w:p w14:paraId="203E9436" w14:textId="77777777" w:rsidR="007069DE" w:rsidRPr="00541D51" w:rsidRDefault="007069DE" w:rsidP="001448E5">
            <w:pPr>
              <w:tabs>
                <w:tab w:val="left" w:pos="1702"/>
              </w:tabs>
              <w:jc w:val="center"/>
              <w:rPr>
                <w:sz w:val="22"/>
                <w:szCs w:val="22"/>
                <w:lang w:val="en-US"/>
              </w:rPr>
            </w:pPr>
            <w:r w:rsidRPr="00541D51"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004" w:type="dxa"/>
          </w:tcPr>
          <w:p w14:paraId="1BC89CF5" w14:textId="77777777" w:rsidR="007069DE" w:rsidRPr="00541D51" w:rsidRDefault="007069DE" w:rsidP="001448E5">
            <w:pPr>
              <w:tabs>
                <w:tab w:val="left" w:pos="1702"/>
              </w:tabs>
              <w:jc w:val="center"/>
              <w:rPr>
                <w:sz w:val="22"/>
                <w:szCs w:val="22"/>
                <w:lang w:val="en-US"/>
              </w:rPr>
            </w:pPr>
            <w:r w:rsidRPr="00541D51"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004" w:type="dxa"/>
          </w:tcPr>
          <w:p w14:paraId="7A3A2576" w14:textId="77777777" w:rsidR="007069DE" w:rsidRPr="00541D51" w:rsidRDefault="007069DE" w:rsidP="001448E5">
            <w:pPr>
              <w:tabs>
                <w:tab w:val="left" w:pos="1702"/>
              </w:tabs>
              <w:jc w:val="center"/>
              <w:rPr>
                <w:sz w:val="22"/>
                <w:szCs w:val="22"/>
                <w:lang w:val="en-US"/>
              </w:rPr>
            </w:pPr>
            <w:r w:rsidRPr="00541D51"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004" w:type="dxa"/>
          </w:tcPr>
          <w:p w14:paraId="23BC247E" w14:textId="77777777" w:rsidR="007069DE" w:rsidRPr="00541D51" w:rsidRDefault="007069DE" w:rsidP="001448E5">
            <w:pPr>
              <w:tabs>
                <w:tab w:val="left" w:pos="1702"/>
              </w:tabs>
              <w:jc w:val="center"/>
              <w:rPr>
                <w:sz w:val="22"/>
                <w:szCs w:val="22"/>
                <w:lang w:val="en-US"/>
              </w:rPr>
            </w:pPr>
            <w:r w:rsidRPr="00541D51">
              <w:rPr>
                <w:sz w:val="22"/>
                <w:szCs w:val="22"/>
                <w:lang w:val="en-US"/>
              </w:rPr>
              <w:t>5</w:t>
            </w:r>
          </w:p>
        </w:tc>
        <w:tc>
          <w:tcPr>
            <w:tcW w:w="1004" w:type="dxa"/>
          </w:tcPr>
          <w:p w14:paraId="03D0BCBC" w14:textId="77777777" w:rsidR="007069DE" w:rsidRPr="00541D51" w:rsidRDefault="007069DE" w:rsidP="001448E5">
            <w:pPr>
              <w:tabs>
                <w:tab w:val="left" w:pos="1702"/>
              </w:tabs>
              <w:jc w:val="center"/>
              <w:rPr>
                <w:sz w:val="22"/>
                <w:szCs w:val="22"/>
                <w:lang w:val="en-US"/>
              </w:rPr>
            </w:pPr>
            <w:r w:rsidRPr="00541D51">
              <w:rPr>
                <w:sz w:val="22"/>
                <w:szCs w:val="22"/>
                <w:lang w:val="en-US"/>
              </w:rPr>
              <w:t>6</w:t>
            </w:r>
          </w:p>
        </w:tc>
        <w:tc>
          <w:tcPr>
            <w:tcW w:w="1007" w:type="dxa"/>
          </w:tcPr>
          <w:p w14:paraId="79E52C4B" w14:textId="77777777" w:rsidR="007069DE" w:rsidRPr="00541D51" w:rsidRDefault="007069DE" w:rsidP="001448E5">
            <w:pPr>
              <w:tabs>
                <w:tab w:val="left" w:pos="1702"/>
              </w:tabs>
              <w:jc w:val="center"/>
              <w:rPr>
                <w:sz w:val="22"/>
                <w:szCs w:val="22"/>
                <w:lang w:val="en-US"/>
              </w:rPr>
            </w:pPr>
            <w:r w:rsidRPr="00541D51">
              <w:rPr>
                <w:sz w:val="22"/>
                <w:szCs w:val="22"/>
                <w:lang w:val="en-US"/>
              </w:rPr>
              <w:t>7</w:t>
            </w:r>
          </w:p>
        </w:tc>
        <w:tc>
          <w:tcPr>
            <w:tcW w:w="1006" w:type="dxa"/>
          </w:tcPr>
          <w:p w14:paraId="46BBFEA5" w14:textId="07C0D7D0" w:rsidR="007069DE" w:rsidRPr="00541D51" w:rsidRDefault="00746052" w:rsidP="001448E5">
            <w:pPr>
              <w:tabs>
                <w:tab w:val="left" w:pos="1702"/>
              </w:tabs>
              <w:jc w:val="center"/>
              <w:rPr>
                <w:sz w:val="22"/>
                <w:szCs w:val="22"/>
                <w:lang w:val="en-US"/>
              </w:rPr>
            </w:pPr>
            <w:r w:rsidRPr="00541D51">
              <w:rPr>
                <w:sz w:val="22"/>
                <w:szCs w:val="22"/>
                <w:lang w:val="en-US"/>
              </w:rPr>
              <w:t>9</w:t>
            </w:r>
            <w:r w:rsidR="007069DE" w:rsidRPr="00541D51">
              <w:rPr>
                <w:sz w:val="22"/>
                <w:szCs w:val="22"/>
                <w:lang w:val="en-US"/>
              </w:rPr>
              <w:t>8</w:t>
            </w:r>
          </w:p>
        </w:tc>
      </w:tr>
    </w:tbl>
    <w:p w14:paraId="617602D1" w14:textId="77777777" w:rsidR="00CB7712" w:rsidRPr="00541D51" w:rsidRDefault="00CB7712" w:rsidP="00CB7712">
      <w:pPr>
        <w:tabs>
          <w:tab w:val="left" w:pos="1702"/>
        </w:tabs>
        <w:rPr>
          <w:sz w:val="22"/>
          <w:szCs w:val="22"/>
          <w:lang w:val="en-US"/>
        </w:rPr>
      </w:pPr>
    </w:p>
    <w:p w14:paraId="046F66B2" w14:textId="77777777" w:rsidR="00222516" w:rsidRPr="00541D51" w:rsidRDefault="00222516">
      <w:pPr>
        <w:rPr>
          <w:sz w:val="22"/>
          <w:szCs w:val="22"/>
        </w:rPr>
      </w:pPr>
    </w:p>
    <w:sectPr w:rsidR="00222516" w:rsidRPr="00541D51">
      <w:footerReference w:type="default" r:id="rId8"/>
      <w:endnotePr>
        <w:numFmt w:val="decimal"/>
      </w:endnotePr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EB1631B" w16cid:durableId="20847925"/>
  <w16cid:commentId w16cid:paraId="340B3DA4" w16cid:durableId="2084724C"/>
  <w16cid:commentId w16cid:paraId="088F0B99" w16cid:durableId="208476EE"/>
  <w16cid:commentId w16cid:paraId="43C79A37" w16cid:durableId="20846E99"/>
  <w16cid:commentId w16cid:paraId="3E1F2EF2" w16cid:durableId="20846E9A"/>
  <w16cid:commentId w16cid:paraId="0F7B1D72" w16cid:durableId="20846E9B"/>
  <w16cid:commentId w16cid:paraId="340D54E3" w16cid:durableId="2084E37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498B5F" w14:textId="77777777" w:rsidR="006C261E" w:rsidRDefault="006C261E" w:rsidP="00CB7712">
      <w:r>
        <w:separator/>
      </w:r>
    </w:p>
  </w:endnote>
  <w:endnote w:type="continuationSeparator" w:id="0">
    <w:p w14:paraId="5FD07BF3" w14:textId="77777777" w:rsidR="006C261E" w:rsidRDefault="006C261E" w:rsidP="00CB77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326714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06A4F6" w14:textId="4C179B30" w:rsidR="00E654E7" w:rsidRDefault="00E654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2695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3FF36402" w14:textId="77777777" w:rsidR="00E654E7" w:rsidRDefault="00E654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CB698B" w14:textId="77777777" w:rsidR="006C261E" w:rsidRDefault="006C261E" w:rsidP="00CB7712">
      <w:r>
        <w:separator/>
      </w:r>
    </w:p>
  </w:footnote>
  <w:footnote w:type="continuationSeparator" w:id="0">
    <w:p w14:paraId="49E96F84" w14:textId="77777777" w:rsidR="006C261E" w:rsidRDefault="006C261E" w:rsidP="00CB77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74AA0"/>
    <w:multiLevelType w:val="hybridMultilevel"/>
    <w:tmpl w:val="20B8A9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63F3B"/>
    <w:multiLevelType w:val="hybridMultilevel"/>
    <w:tmpl w:val="CBF646C6"/>
    <w:lvl w:ilvl="0" w:tplc="D97AA6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AA69B4"/>
    <w:multiLevelType w:val="hybridMultilevel"/>
    <w:tmpl w:val="A2982854"/>
    <w:lvl w:ilvl="0" w:tplc="F3EA1F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3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E84FAD6">
      <w:start w:val="1"/>
      <w:numFmt w:val="bullet"/>
      <w:lvlText w:val="-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 w:hint="default"/>
      </w:rPr>
    </w:lvl>
    <w:lvl w:ilvl="3" w:tplc="0413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51719A0"/>
    <w:multiLevelType w:val="hybridMultilevel"/>
    <w:tmpl w:val="25E29288"/>
    <w:lvl w:ilvl="0" w:tplc="3D4AA9F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pl-PL" w:vendorID="64" w:dllVersion="4096" w:nlCheck="1" w:checkStyle="0"/>
  <w:activeWritingStyle w:appName="MSWord" w:lang="nl-NL" w:vendorID="64" w:dllVersion="4096" w:nlCheck="1" w:checkStyle="0"/>
  <w:activeWritingStyle w:appName="MSWord" w:lang="de-DE" w:vendorID="64" w:dllVersion="4096" w:nlCheck="1" w:checkStyle="0"/>
  <w:activeWritingStyle w:appName="MSWord" w:lang="fr-FR" w:vendorID="64" w:dllVersion="4096" w:nlCheck="1" w:checkStyle="0"/>
  <w:activeWritingStyle w:appName="MSWord" w:lang="it-IT" w:vendorID="64" w:dllVersion="4096" w:nlCheck="1" w:checkStyle="0"/>
  <w:activeWritingStyle w:appName="MSWord" w:lang="en-GB" w:vendorID="64" w:dllVersion="131078" w:nlCheck="1" w:checkStyle="1"/>
  <w:defaultTabStop w:val="720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tzSyNDUxMjOytDBT0lEKTi0uzszPAykwrgUA/6NElywAAAA="/>
  </w:docVars>
  <w:rsids>
    <w:rsidRoot w:val="00CB7712"/>
    <w:rsid w:val="00003461"/>
    <w:rsid w:val="00005B19"/>
    <w:rsid w:val="00010A83"/>
    <w:rsid w:val="00016D29"/>
    <w:rsid w:val="00017D37"/>
    <w:rsid w:val="00024FCA"/>
    <w:rsid w:val="00030FC9"/>
    <w:rsid w:val="00034491"/>
    <w:rsid w:val="000436F4"/>
    <w:rsid w:val="000629E1"/>
    <w:rsid w:val="000638C3"/>
    <w:rsid w:val="00072C25"/>
    <w:rsid w:val="000848E5"/>
    <w:rsid w:val="00086483"/>
    <w:rsid w:val="00086CFF"/>
    <w:rsid w:val="0008723F"/>
    <w:rsid w:val="000C1838"/>
    <w:rsid w:val="000F641B"/>
    <w:rsid w:val="000F6865"/>
    <w:rsid w:val="001214A7"/>
    <w:rsid w:val="001448E5"/>
    <w:rsid w:val="00144F3E"/>
    <w:rsid w:val="00146F80"/>
    <w:rsid w:val="001473F4"/>
    <w:rsid w:val="00155B31"/>
    <w:rsid w:val="001564A3"/>
    <w:rsid w:val="00157125"/>
    <w:rsid w:val="0017247C"/>
    <w:rsid w:val="001734A8"/>
    <w:rsid w:val="00177253"/>
    <w:rsid w:val="001836A5"/>
    <w:rsid w:val="001A1F32"/>
    <w:rsid w:val="001C1626"/>
    <w:rsid w:val="001C354D"/>
    <w:rsid w:val="001C6531"/>
    <w:rsid w:val="001C6974"/>
    <w:rsid w:val="001D031B"/>
    <w:rsid w:val="001D6075"/>
    <w:rsid w:val="001E3D58"/>
    <w:rsid w:val="001E68D1"/>
    <w:rsid w:val="001F02E2"/>
    <w:rsid w:val="001F09CA"/>
    <w:rsid w:val="001F35BD"/>
    <w:rsid w:val="00207E46"/>
    <w:rsid w:val="002204FE"/>
    <w:rsid w:val="00222516"/>
    <w:rsid w:val="00226DD8"/>
    <w:rsid w:val="002319B3"/>
    <w:rsid w:val="00232AE4"/>
    <w:rsid w:val="00244088"/>
    <w:rsid w:val="00255047"/>
    <w:rsid w:val="0025740F"/>
    <w:rsid w:val="00264AF7"/>
    <w:rsid w:val="002746E7"/>
    <w:rsid w:val="00274F8D"/>
    <w:rsid w:val="00276F54"/>
    <w:rsid w:val="00290382"/>
    <w:rsid w:val="002925EF"/>
    <w:rsid w:val="002976DB"/>
    <w:rsid w:val="002A1451"/>
    <w:rsid w:val="002B0CFA"/>
    <w:rsid w:val="002B4571"/>
    <w:rsid w:val="002C5CDA"/>
    <w:rsid w:val="002D496C"/>
    <w:rsid w:val="002D7283"/>
    <w:rsid w:val="002D7296"/>
    <w:rsid w:val="002D76D5"/>
    <w:rsid w:val="002E473E"/>
    <w:rsid w:val="002F3894"/>
    <w:rsid w:val="00325C6D"/>
    <w:rsid w:val="003456D5"/>
    <w:rsid w:val="00356925"/>
    <w:rsid w:val="003618BB"/>
    <w:rsid w:val="00365980"/>
    <w:rsid w:val="00371AFD"/>
    <w:rsid w:val="0038020B"/>
    <w:rsid w:val="00383827"/>
    <w:rsid w:val="003854EB"/>
    <w:rsid w:val="0039425B"/>
    <w:rsid w:val="00395548"/>
    <w:rsid w:val="0039796A"/>
    <w:rsid w:val="003A552C"/>
    <w:rsid w:val="003C1280"/>
    <w:rsid w:val="003C4BB3"/>
    <w:rsid w:val="003E7DB5"/>
    <w:rsid w:val="003F1B30"/>
    <w:rsid w:val="00416632"/>
    <w:rsid w:val="004208F4"/>
    <w:rsid w:val="00420FC1"/>
    <w:rsid w:val="0042467E"/>
    <w:rsid w:val="00425454"/>
    <w:rsid w:val="004275D2"/>
    <w:rsid w:val="00447799"/>
    <w:rsid w:val="004502F7"/>
    <w:rsid w:val="00454B7F"/>
    <w:rsid w:val="00454E48"/>
    <w:rsid w:val="00462F39"/>
    <w:rsid w:val="00490294"/>
    <w:rsid w:val="00494181"/>
    <w:rsid w:val="00495CBB"/>
    <w:rsid w:val="00496529"/>
    <w:rsid w:val="00496D13"/>
    <w:rsid w:val="004977D6"/>
    <w:rsid w:val="004A115B"/>
    <w:rsid w:val="004B524E"/>
    <w:rsid w:val="004B5281"/>
    <w:rsid w:val="004E0BF1"/>
    <w:rsid w:val="004F121E"/>
    <w:rsid w:val="00516B8A"/>
    <w:rsid w:val="00517E69"/>
    <w:rsid w:val="00541D51"/>
    <w:rsid w:val="00553349"/>
    <w:rsid w:val="0055385F"/>
    <w:rsid w:val="00553CC9"/>
    <w:rsid w:val="0056497B"/>
    <w:rsid w:val="005855ED"/>
    <w:rsid w:val="00596946"/>
    <w:rsid w:val="005A2FF7"/>
    <w:rsid w:val="005B1C3C"/>
    <w:rsid w:val="005B273A"/>
    <w:rsid w:val="005B4F3A"/>
    <w:rsid w:val="005D33F2"/>
    <w:rsid w:val="005D54F2"/>
    <w:rsid w:val="005E4723"/>
    <w:rsid w:val="005E6F49"/>
    <w:rsid w:val="005F1BE3"/>
    <w:rsid w:val="005F1F06"/>
    <w:rsid w:val="00637DD2"/>
    <w:rsid w:val="00647C38"/>
    <w:rsid w:val="0066034A"/>
    <w:rsid w:val="00662E61"/>
    <w:rsid w:val="00672695"/>
    <w:rsid w:val="00673A6B"/>
    <w:rsid w:val="00680315"/>
    <w:rsid w:val="00691D16"/>
    <w:rsid w:val="006920FC"/>
    <w:rsid w:val="00693E77"/>
    <w:rsid w:val="00696B48"/>
    <w:rsid w:val="006C0049"/>
    <w:rsid w:val="006C1526"/>
    <w:rsid w:val="006C261E"/>
    <w:rsid w:val="006D3CDC"/>
    <w:rsid w:val="006D6E57"/>
    <w:rsid w:val="006E64C4"/>
    <w:rsid w:val="006F0428"/>
    <w:rsid w:val="006F05D8"/>
    <w:rsid w:val="0070314C"/>
    <w:rsid w:val="00704B6A"/>
    <w:rsid w:val="007069DE"/>
    <w:rsid w:val="00706EDE"/>
    <w:rsid w:val="007206E6"/>
    <w:rsid w:val="00722F80"/>
    <w:rsid w:val="007230B7"/>
    <w:rsid w:val="00730168"/>
    <w:rsid w:val="00745356"/>
    <w:rsid w:val="00746052"/>
    <w:rsid w:val="007526F6"/>
    <w:rsid w:val="00756A4B"/>
    <w:rsid w:val="00757733"/>
    <w:rsid w:val="0076031D"/>
    <w:rsid w:val="007637C4"/>
    <w:rsid w:val="00772BB0"/>
    <w:rsid w:val="007821DD"/>
    <w:rsid w:val="007828EF"/>
    <w:rsid w:val="007935CC"/>
    <w:rsid w:val="00793E42"/>
    <w:rsid w:val="0079468C"/>
    <w:rsid w:val="007A438A"/>
    <w:rsid w:val="007A5CB1"/>
    <w:rsid w:val="007B1F45"/>
    <w:rsid w:val="007B5B62"/>
    <w:rsid w:val="007B64E6"/>
    <w:rsid w:val="007D31DF"/>
    <w:rsid w:val="007D4941"/>
    <w:rsid w:val="007E1F58"/>
    <w:rsid w:val="007E778C"/>
    <w:rsid w:val="00801F58"/>
    <w:rsid w:val="008070E5"/>
    <w:rsid w:val="008201C7"/>
    <w:rsid w:val="00823A1C"/>
    <w:rsid w:val="00825EE7"/>
    <w:rsid w:val="00830172"/>
    <w:rsid w:val="0083057B"/>
    <w:rsid w:val="00830E6F"/>
    <w:rsid w:val="0083153D"/>
    <w:rsid w:val="008342FC"/>
    <w:rsid w:val="00851BBB"/>
    <w:rsid w:val="00860BCA"/>
    <w:rsid w:val="008637EC"/>
    <w:rsid w:val="008717E7"/>
    <w:rsid w:val="0088134E"/>
    <w:rsid w:val="008850A9"/>
    <w:rsid w:val="0088667B"/>
    <w:rsid w:val="008C7B07"/>
    <w:rsid w:val="008D63C8"/>
    <w:rsid w:val="008E0264"/>
    <w:rsid w:val="008E0A52"/>
    <w:rsid w:val="008E1B0E"/>
    <w:rsid w:val="008F315C"/>
    <w:rsid w:val="00921FE3"/>
    <w:rsid w:val="009229C8"/>
    <w:rsid w:val="0093355E"/>
    <w:rsid w:val="00933646"/>
    <w:rsid w:val="00950B57"/>
    <w:rsid w:val="00952944"/>
    <w:rsid w:val="00953920"/>
    <w:rsid w:val="00957052"/>
    <w:rsid w:val="009579CE"/>
    <w:rsid w:val="009718CE"/>
    <w:rsid w:val="00984133"/>
    <w:rsid w:val="0098615B"/>
    <w:rsid w:val="009875CE"/>
    <w:rsid w:val="00994FB4"/>
    <w:rsid w:val="009A4E32"/>
    <w:rsid w:val="009B29FC"/>
    <w:rsid w:val="009C7165"/>
    <w:rsid w:val="009D21D7"/>
    <w:rsid w:val="009D7FEA"/>
    <w:rsid w:val="009E13CC"/>
    <w:rsid w:val="009F2BB7"/>
    <w:rsid w:val="00A024F5"/>
    <w:rsid w:val="00A03637"/>
    <w:rsid w:val="00A04797"/>
    <w:rsid w:val="00A06403"/>
    <w:rsid w:val="00A17DC6"/>
    <w:rsid w:val="00A263FB"/>
    <w:rsid w:val="00A27062"/>
    <w:rsid w:val="00A306AA"/>
    <w:rsid w:val="00A40967"/>
    <w:rsid w:val="00A41934"/>
    <w:rsid w:val="00A541BE"/>
    <w:rsid w:val="00A56BF7"/>
    <w:rsid w:val="00A675C2"/>
    <w:rsid w:val="00A72774"/>
    <w:rsid w:val="00A756F2"/>
    <w:rsid w:val="00A83719"/>
    <w:rsid w:val="00A87B0D"/>
    <w:rsid w:val="00A9541D"/>
    <w:rsid w:val="00A95B17"/>
    <w:rsid w:val="00A97D6E"/>
    <w:rsid w:val="00AA55EA"/>
    <w:rsid w:val="00AB0036"/>
    <w:rsid w:val="00AB3671"/>
    <w:rsid w:val="00AB6E03"/>
    <w:rsid w:val="00AC13E6"/>
    <w:rsid w:val="00AD0258"/>
    <w:rsid w:val="00AE1BFC"/>
    <w:rsid w:val="00AF1536"/>
    <w:rsid w:val="00B074E0"/>
    <w:rsid w:val="00B109F1"/>
    <w:rsid w:val="00B10D38"/>
    <w:rsid w:val="00B21478"/>
    <w:rsid w:val="00B35E8D"/>
    <w:rsid w:val="00B433D9"/>
    <w:rsid w:val="00B46FBB"/>
    <w:rsid w:val="00B63750"/>
    <w:rsid w:val="00B67945"/>
    <w:rsid w:val="00B75492"/>
    <w:rsid w:val="00B86F38"/>
    <w:rsid w:val="00BA19E6"/>
    <w:rsid w:val="00BB0631"/>
    <w:rsid w:val="00BC28AE"/>
    <w:rsid w:val="00BC2F1F"/>
    <w:rsid w:val="00BD06E4"/>
    <w:rsid w:val="00BD7BBD"/>
    <w:rsid w:val="00BD7F02"/>
    <w:rsid w:val="00BE1462"/>
    <w:rsid w:val="00BF6C7C"/>
    <w:rsid w:val="00C00834"/>
    <w:rsid w:val="00C10802"/>
    <w:rsid w:val="00C12499"/>
    <w:rsid w:val="00C21AB6"/>
    <w:rsid w:val="00C2237C"/>
    <w:rsid w:val="00C50DCD"/>
    <w:rsid w:val="00C51B83"/>
    <w:rsid w:val="00C542B0"/>
    <w:rsid w:val="00C67E92"/>
    <w:rsid w:val="00C70E43"/>
    <w:rsid w:val="00C72208"/>
    <w:rsid w:val="00C812B4"/>
    <w:rsid w:val="00C83916"/>
    <w:rsid w:val="00C87F2A"/>
    <w:rsid w:val="00CA0B00"/>
    <w:rsid w:val="00CB7712"/>
    <w:rsid w:val="00CC5CE7"/>
    <w:rsid w:val="00CC5D11"/>
    <w:rsid w:val="00CD0B04"/>
    <w:rsid w:val="00CD5CA7"/>
    <w:rsid w:val="00CE1040"/>
    <w:rsid w:val="00CE2DC9"/>
    <w:rsid w:val="00D019A2"/>
    <w:rsid w:val="00D046E6"/>
    <w:rsid w:val="00D13DE5"/>
    <w:rsid w:val="00D21665"/>
    <w:rsid w:val="00D40AC4"/>
    <w:rsid w:val="00D566C3"/>
    <w:rsid w:val="00D61689"/>
    <w:rsid w:val="00D62CA3"/>
    <w:rsid w:val="00D6658F"/>
    <w:rsid w:val="00D709F4"/>
    <w:rsid w:val="00D7683A"/>
    <w:rsid w:val="00D83753"/>
    <w:rsid w:val="00D921D8"/>
    <w:rsid w:val="00D97CF0"/>
    <w:rsid w:val="00DA3A01"/>
    <w:rsid w:val="00DA7DCB"/>
    <w:rsid w:val="00DB4955"/>
    <w:rsid w:val="00DB6FAD"/>
    <w:rsid w:val="00DD00BD"/>
    <w:rsid w:val="00DD2161"/>
    <w:rsid w:val="00DD42F2"/>
    <w:rsid w:val="00DD5575"/>
    <w:rsid w:val="00DE04BE"/>
    <w:rsid w:val="00DE6D6A"/>
    <w:rsid w:val="00DE772B"/>
    <w:rsid w:val="00DF7876"/>
    <w:rsid w:val="00E020FF"/>
    <w:rsid w:val="00E11BD4"/>
    <w:rsid w:val="00E3095F"/>
    <w:rsid w:val="00E33F4E"/>
    <w:rsid w:val="00E3779E"/>
    <w:rsid w:val="00E51395"/>
    <w:rsid w:val="00E52E9E"/>
    <w:rsid w:val="00E654E7"/>
    <w:rsid w:val="00E864E2"/>
    <w:rsid w:val="00E94F9B"/>
    <w:rsid w:val="00E96F1F"/>
    <w:rsid w:val="00EA2C25"/>
    <w:rsid w:val="00EA6C1B"/>
    <w:rsid w:val="00EB284C"/>
    <w:rsid w:val="00EB3AE0"/>
    <w:rsid w:val="00EB45D6"/>
    <w:rsid w:val="00EC5C47"/>
    <w:rsid w:val="00ED0DB1"/>
    <w:rsid w:val="00ED7078"/>
    <w:rsid w:val="00F0110F"/>
    <w:rsid w:val="00F03CC1"/>
    <w:rsid w:val="00F13E20"/>
    <w:rsid w:val="00F2030D"/>
    <w:rsid w:val="00F23DDA"/>
    <w:rsid w:val="00F24B00"/>
    <w:rsid w:val="00F40C78"/>
    <w:rsid w:val="00F52F20"/>
    <w:rsid w:val="00F5468B"/>
    <w:rsid w:val="00F72757"/>
    <w:rsid w:val="00F73DC4"/>
    <w:rsid w:val="00F74034"/>
    <w:rsid w:val="00F772AE"/>
    <w:rsid w:val="00F81880"/>
    <w:rsid w:val="00F84CAB"/>
    <w:rsid w:val="00F906C2"/>
    <w:rsid w:val="00F91FDD"/>
    <w:rsid w:val="00FA4A55"/>
    <w:rsid w:val="00FA5249"/>
    <w:rsid w:val="00FA7BF7"/>
    <w:rsid w:val="00FA7D0A"/>
    <w:rsid w:val="00FC3847"/>
    <w:rsid w:val="00FC3A1A"/>
    <w:rsid w:val="00FD25D1"/>
    <w:rsid w:val="00FD32F7"/>
    <w:rsid w:val="00FF445A"/>
    <w:rsid w:val="00FF5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114DF9"/>
  <w15:docId w15:val="{818C8100-DF91-4D99-BC73-DE746BA64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77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styleId="Heading1">
    <w:name w:val="heading 1"/>
    <w:basedOn w:val="Normal"/>
    <w:next w:val="Normal"/>
    <w:link w:val="Heading1Char"/>
    <w:qFormat/>
    <w:rsid w:val="00CB7712"/>
    <w:pPr>
      <w:keepNext/>
      <w:tabs>
        <w:tab w:val="left" w:pos="1702"/>
      </w:tabs>
      <w:outlineLvl w:val="0"/>
    </w:pPr>
    <w:rPr>
      <w:b/>
      <w:bCs/>
      <w:sz w:val="22"/>
      <w:lang w:val="en-US"/>
    </w:rPr>
  </w:style>
  <w:style w:type="paragraph" w:styleId="Heading2">
    <w:name w:val="heading 2"/>
    <w:basedOn w:val="Normal"/>
    <w:next w:val="Normal"/>
    <w:link w:val="Heading2Char"/>
    <w:qFormat/>
    <w:rsid w:val="00CB7712"/>
    <w:pPr>
      <w:keepNext/>
      <w:shd w:val="clear" w:color="auto" w:fill="FFFFFF"/>
      <w:tabs>
        <w:tab w:val="left" w:pos="1702"/>
        <w:tab w:val="left" w:pos="4537"/>
      </w:tabs>
      <w:outlineLvl w:val="1"/>
    </w:pPr>
    <w:rPr>
      <w:i/>
      <w:sz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B7712"/>
    <w:rPr>
      <w:rFonts w:ascii="Times New Roman" w:eastAsia="Times New Roman" w:hAnsi="Times New Roman" w:cs="Times New Roman"/>
      <w:b/>
      <w:bCs/>
      <w:szCs w:val="24"/>
      <w:lang w:val="en-US" w:eastAsia="de-DE"/>
    </w:rPr>
  </w:style>
  <w:style w:type="character" w:customStyle="1" w:styleId="Heading2Char">
    <w:name w:val="Heading 2 Char"/>
    <w:basedOn w:val="DefaultParagraphFont"/>
    <w:link w:val="Heading2"/>
    <w:rsid w:val="00CB7712"/>
    <w:rPr>
      <w:rFonts w:ascii="Times New Roman" w:eastAsia="Times New Roman" w:hAnsi="Times New Roman" w:cs="Times New Roman"/>
      <w:i/>
      <w:szCs w:val="24"/>
      <w:shd w:val="clear" w:color="auto" w:fill="FFFFFF"/>
      <w:lang w:val="en-GB" w:eastAsia="de-DE"/>
    </w:rPr>
  </w:style>
  <w:style w:type="paragraph" w:styleId="Footer">
    <w:name w:val="footer"/>
    <w:basedOn w:val="Normal"/>
    <w:link w:val="FooterChar"/>
    <w:uiPriority w:val="99"/>
    <w:rsid w:val="00CB7712"/>
    <w:pPr>
      <w:tabs>
        <w:tab w:val="center" w:pos="4819"/>
        <w:tab w:val="right" w:pos="9071"/>
      </w:tabs>
    </w:pPr>
    <w:rPr>
      <w:rFonts w:ascii="CG Times" w:hAnsi="CG Times"/>
      <w:sz w:val="20"/>
      <w:szCs w:val="20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CB7712"/>
    <w:rPr>
      <w:rFonts w:ascii="CG Times" w:eastAsia="Times New Roman" w:hAnsi="CG Times" w:cs="Times New Roman"/>
      <w:sz w:val="20"/>
      <w:szCs w:val="20"/>
      <w:lang w:val="en-GB" w:eastAsia="de-DE"/>
    </w:rPr>
  </w:style>
  <w:style w:type="paragraph" w:styleId="EndnoteText">
    <w:name w:val="endnote text"/>
    <w:basedOn w:val="Normal"/>
    <w:link w:val="EndnoteTextChar"/>
    <w:semiHidden/>
    <w:rsid w:val="00CB771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CB7712"/>
    <w:rPr>
      <w:rFonts w:ascii="Times New Roman" w:eastAsia="Times New Roman" w:hAnsi="Times New Roman" w:cs="Times New Roman"/>
      <w:sz w:val="20"/>
      <w:szCs w:val="20"/>
      <w:lang w:val="de-DE" w:eastAsia="de-DE"/>
    </w:rPr>
  </w:style>
  <w:style w:type="character" w:styleId="EndnoteReference">
    <w:name w:val="endnote reference"/>
    <w:semiHidden/>
    <w:rsid w:val="00CB7712"/>
    <w:rPr>
      <w:vertAlign w:val="superscript"/>
    </w:rPr>
  </w:style>
  <w:style w:type="paragraph" w:styleId="BodyText">
    <w:name w:val="Body Text"/>
    <w:basedOn w:val="Normal"/>
    <w:link w:val="BodyTextChar"/>
    <w:semiHidden/>
    <w:rsid w:val="00CB7712"/>
    <w:pPr>
      <w:tabs>
        <w:tab w:val="left" w:pos="1702"/>
        <w:tab w:val="left" w:pos="4537"/>
      </w:tabs>
    </w:pPr>
    <w:rPr>
      <w:sz w:val="22"/>
      <w:lang w:val="en-GB"/>
    </w:rPr>
  </w:style>
  <w:style w:type="character" w:customStyle="1" w:styleId="BodyTextChar">
    <w:name w:val="Body Text Char"/>
    <w:basedOn w:val="DefaultParagraphFont"/>
    <w:link w:val="BodyText"/>
    <w:semiHidden/>
    <w:rsid w:val="00CB7712"/>
    <w:rPr>
      <w:rFonts w:ascii="Times New Roman" w:eastAsia="Times New Roman" w:hAnsi="Times New Roman" w:cs="Times New Roman"/>
      <w:szCs w:val="24"/>
      <w:lang w:val="en-GB" w:eastAsia="de-DE"/>
    </w:rPr>
  </w:style>
  <w:style w:type="paragraph" w:styleId="BodyText2">
    <w:name w:val="Body Text 2"/>
    <w:basedOn w:val="Normal"/>
    <w:link w:val="BodyText2Char"/>
    <w:semiHidden/>
    <w:rsid w:val="00CB7712"/>
    <w:pPr>
      <w:tabs>
        <w:tab w:val="left" w:pos="1702"/>
        <w:tab w:val="left" w:pos="4537"/>
      </w:tabs>
      <w:autoSpaceDE w:val="0"/>
      <w:autoSpaceDN w:val="0"/>
    </w:pPr>
    <w:rPr>
      <w:lang w:val="en-US"/>
    </w:rPr>
  </w:style>
  <w:style w:type="character" w:customStyle="1" w:styleId="BodyText2Char">
    <w:name w:val="Body Text 2 Char"/>
    <w:basedOn w:val="DefaultParagraphFont"/>
    <w:link w:val="BodyText2"/>
    <w:semiHidden/>
    <w:rsid w:val="00CB7712"/>
    <w:rPr>
      <w:rFonts w:ascii="Times New Roman" w:eastAsia="Times New Roman" w:hAnsi="Times New Roman" w:cs="Times New Roman"/>
      <w:sz w:val="24"/>
      <w:szCs w:val="24"/>
      <w:lang w:val="en-US" w:eastAsia="de-DE"/>
    </w:rPr>
  </w:style>
  <w:style w:type="paragraph" w:styleId="BodyText3">
    <w:name w:val="Body Text 3"/>
    <w:basedOn w:val="Normal"/>
    <w:link w:val="BodyText3Char"/>
    <w:semiHidden/>
    <w:rsid w:val="00CB7712"/>
    <w:rPr>
      <w:b/>
      <w:sz w:val="22"/>
      <w:lang w:val="en-GB"/>
    </w:rPr>
  </w:style>
  <w:style w:type="character" w:customStyle="1" w:styleId="BodyText3Char">
    <w:name w:val="Body Text 3 Char"/>
    <w:basedOn w:val="DefaultParagraphFont"/>
    <w:link w:val="BodyText3"/>
    <w:semiHidden/>
    <w:rsid w:val="00CB7712"/>
    <w:rPr>
      <w:rFonts w:ascii="Times New Roman" w:eastAsia="Times New Roman" w:hAnsi="Times New Roman" w:cs="Times New Roman"/>
      <w:b/>
      <w:szCs w:val="24"/>
      <w:lang w:val="en-GB" w:eastAsia="de-DE"/>
    </w:rPr>
  </w:style>
  <w:style w:type="paragraph" w:styleId="FootnoteText">
    <w:name w:val="footnote text"/>
    <w:basedOn w:val="Normal"/>
    <w:link w:val="FootnoteTextChar"/>
    <w:semiHidden/>
    <w:rsid w:val="00CB771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B7712"/>
    <w:rPr>
      <w:rFonts w:ascii="Times New Roman" w:eastAsia="Times New Roman" w:hAnsi="Times New Roman" w:cs="Times New Roman"/>
      <w:sz w:val="20"/>
      <w:szCs w:val="20"/>
      <w:lang w:val="de-DE" w:eastAsia="de-DE"/>
    </w:rPr>
  </w:style>
  <w:style w:type="character" w:styleId="FootnoteReference">
    <w:name w:val="footnote reference"/>
    <w:semiHidden/>
    <w:rsid w:val="00CB7712"/>
    <w:rPr>
      <w:vertAlign w:val="superscript"/>
    </w:rPr>
  </w:style>
  <w:style w:type="paragraph" w:customStyle="1" w:styleId="HTMLBody">
    <w:name w:val="HTML Body"/>
    <w:rsid w:val="00CB771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styleId="BodyTextIndent">
    <w:name w:val="Body Text Indent"/>
    <w:basedOn w:val="Normal"/>
    <w:link w:val="BodyTextIndentChar"/>
    <w:semiHidden/>
    <w:rsid w:val="00CB7712"/>
    <w:pPr>
      <w:tabs>
        <w:tab w:val="left" w:pos="1702"/>
      </w:tabs>
      <w:ind w:left="1702"/>
    </w:pPr>
    <w:rPr>
      <w:sz w:val="22"/>
      <w:lang w:val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CB7712"/>
    <w:rPr>
      <w:rFonts w:ascii="Times New Roman" w:eastAsia="Times New Roman" w:hAnsi="Times New Roman" w:cs="Times New Roman"/>
      <w:szCs w:val="24"/>
      <w:lang w:val="en-US" w:eastAsia="de-DE"/>
    </w:rPr>
  </w:style>
  <w:style w:type="paragraph" w:styleId="Header">
    <w:name w:val="header"/>
    <w:basedOn w:val="Normal"/>
    <w:link w:val="HeaderChar"/>
    <w:semiHidden/>
    <w:rsid w:val="00CB771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semiHidden/>
    <w:rsid w:val="00CB7712"/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7712"/>
    <w:pPr>
      <w:spacing w:before="60"/>
      <w:ind w:left="567"/>
      <w:jc w:val="both"/>
    </w:pPr>
    <w:rPr>
      <w:rFonts w:ascii="Arial" w:eastAsia="Times" w:hAnsi="Arial"/>
      <w:color w:val="000000"/>
      <w:sz w:val="20"/>
      <w:szCs w:val="20"/>
      <w:lang w:val="en-GB" w:eastAsia="fr-F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7712"/>
    <w:rPr>
      <w:rFonts w:ascii="Arial" w:eastAsia="Times" w:hAnsi="Arial" w:cs="Times New Roman"/>
      <w:color w:val="000000"/>
      <w:sz w:val="20"/>
      <w:szCs w:val="20"/>
      <w:lang w:val="en-GB" w:eastAsia="fr-FR"/>
    </w:rPr>
  </w:style>
  <w:style w:type="character" w:styleId="CommentReference">
    <w:name w:val="annotation reference"/>
    <w:uiPriority w:val="99"/>
    <w:semiHidden/>
    <w:unhideWhenUsed/>
    <w:rsid w:val="00CB771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77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7712"/>
    <w:rPr>
      <w:rFonts w:ascii="Tahoma" w:eastAsia="Times New Roman" w:hAnsi="Tahoma" w:cs="Tahoma"/>
      <w:sz w:val="16"/>
      <w:szCs w:val="16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7712"/>
    <w:pPr>
      <w:spacing w:before="0"/>
      <w:ind w:left="0"/>
      <w:jc w:val="left"/>
    </w:pPr>
    <w:rPr>
      <w:rFonts w:ascii="Times New Roman" w:eastAsia="Times New Roman" w:hAnsi="Times New Roman"/>
      <w:b/>
      <w:bCs/>
      <w:color w:val="auto"/>
      <w:lang w:val="de-DE" w:eastAsia="de-D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7712"/>
    <w:rPr>
      <w:rFonts w:ascii="Times New Roman" w:eastAsia="Times New Roman" w:hAnsi="Times New Roman" w:cs="Times New Roman"/>
      <w:b/>
      <w:bCs/>
      <w:color w:val="000000"/>
      <w:sz w:val="20"/>
      <w:szCs w:val="20"/>
      <w:lang w:val="de-DE" w:eastAsia="de-DE"/>
    </w:rPr>
  </w:style>
  <w:style w:type="paragraph" w:styleId="ListParagraph">
    <w:name w:val="List Paragraph"/>
    <w:basedOn w:val="Normal"/>
    <w:uiPriority w:val="34"/>
    <w:qFormat/>
    <w:rsid w:val="00CB7712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B77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B7712"/>
    <w:rPr>
      <w:rFonts w:ascii="Courier New" w:eastAsia="Times New Roman" w:hAnsi="Courier New" w:cs="Courier New"/>
      <w:sz w:val="20"/>
      <w:szCs w:val="20"/>
      <w:lang w:val="de-DE" w:eastAsia="de-DE"/>
    </w:rPr>
  </w:style>
  <w:style w:type="paragraph" w:styleId="NoSpacing">
    <w:name w:val="No Spacing"/>
    <w:basedOn w:val="Normal"/>
    <w:uiPriority w:val="1"/>
    <w:qFormat/>
    <w:rsid w:val="00CB7712"/>
    <w:rPr>
      <w:rFonts w:ascii="Calibri" w:eastAsiaTheme="minorHAnsi" w:hAnsi="Calibri" w:cs="Calibri"/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CB7712"/>
    <w:rPr>
      <w:color w:val="0563C1" w:themeColor="hyperlink"/>
      <w:u w:val="single"/>
    </w:rPr>
  </w:style>
  <w:style w:type="table" w:customStyle="1" w:styleId="TableGrid">
    <w:name w:val="TableGrid"/>
    <w:rsid w:val="00CB7712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B771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838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5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9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2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3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7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0C21E-B304-4270-B8B2-95EC2E7D8B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2539</Words>
  <Characters>14474</Characters>
  <Application>Microsoft Office Word</Application>
  <DocSecurity>4</DocSecurity>
  <Lines>120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 Evelin Alegra Nankova</dc:creator>
  <cp:keywords/>
  <dc:description/>
  <cp:lastModifiedBy>Sebastian Popa</cp:lastModifiedBy>
  <cp:revision>2</cp:revision>
  <dcterms:created xsi:type="dcterms:W3CDTF">2019-05-14T09:52:00Z</dcterms:created>
  <dcterms:modified xsi:type="dcterms:W3CDTF">2019-05-14T09:52:00Z</dcterms:modified>
</cp:coreProperties>
</file>